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footer22.xml" ContentType="application/vnd.openxmlformats-officedocument.wordprocessingml.foot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footer25.xml" ContentType="application/vnd.openxmlformats-officedocument.wordprocessingml.foot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header28.xml" ContentType="application/vnd.openxmlformats-officedocument.wordprocessingml.header+xml"/>
  <Override PartName="/word/footer28.xml" ContentType="application/vnd.openxmlformats-officedocument.wordprocessingml.footer+xml"/>
  <Override PartName="/word/header29.xml" ContentType="application/vnd.openxmlformats-officedocument.wordprocessingml.header+xml"/>
  <Override PartName="/word/footer29.xml" ContentType="application/vnd.openxmlformats-officedocument.wordprocessingml.footer+xml"/>
  <Override PartName="/word/header30.xml" ContentType="application/vnd.openxmlformats-officedocument.wordprocessingml.header+xml"/>
  <Override PartName="/word/footer30.xml" ContentType="application/vnd.openxmlformats-officedocument.wordprocessingml.footer+xml"/>
  <Override PartName="/word/header31.xml" ContentType="application/vnd.openxmlformats-officedocument.wordprocessingml.header+xml"/>
  <Override PartName="/word/footer31.xml" ContentType="application/vnd.openxmlformats-officedocument.wordprocessingml.footer+xml"/>
  <Override PartName="/word/header32.xml" ContentType="application/vnd.openxmlformats-officedocument.wordprocessingml.header+xml"/>
  <Override PartName="/word/footer32.xml" ContentType="application/vnd.openxmlformats-officedocument.wordprocessingml.footer+xml"/>
  <Override PartName="/word/header33.xml" ContentType="application/vnd.openxmlformats-officedocument.wordprocessingml.header+xml"/>
  <Override PartName="/word/footer33.xml" ContentType="application/vnd.openxmlformats-officedocument.wordprocessingml.footer+xml"/>
  <Override PartName="/word/header34.xml" ContentType="application/vnd.openxmlformats-officedocument.wordprocessingml.header+xml"/>
  <Override PartName="/word/footer34.xml" ContentType="application/vnd.openxmlformats-officedocument.wordprocessingml.footer+xml"/>
  <Override PartName="/word/header35.xml" ContentType="application/vnd.openxmlformats-officedocument.wordprocessingml.header+xml"/>
  <Override PartName="/word/footer35.xml" ContentType="application/vnd.openxmlformats-officedocument.wordprocessingml.footer+xml"/>
  <Override PartName="/word/header36.xml" ContentType="application/vnd.openxmlformats-officedocument.wordprocessingml.header+xml"/>
  <Override PartName="/word/footer36.xml" ContentType="application/vnd.openxmlformats-officedocument.wordprocessingml.footer+xml"/>
  <Override PartName="/word/footer37.xml" ContentType="application/vnd.openxmlformats-officedocument.wordprocessingml.footer+xml"/>
  <Override PartName="/word/header37.xml" ContentType="application/vnd.openxmlformats-officedocument.wordprocessingml.header+xml"/>
  <Override PartName="/word/footer3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9ACA99" w14:textId="77777777" w:rsidR="00851126" w:rsidRDefault="00851126" w:rsidP="00DF0FB4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205B3C9B" w14:textId="77777777" w:rsidR="00851126" w:rsidRDefault="00851126" w:rsidP="00DF0FB4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6730C4DF" w14:textId="77777777" w:rsidR="00851126" w:rsidRDefault="00851126" w:rsidP="00DF0FB4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54FD928D" w14:textId="77777777" w:rsidR="00851126" w:rsidRDefault="00851126" w:rsidP="00DF0FB4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1EEC0883" w14:textId="1DE3E7EF" w:rsidR="00DF0FB4" w:rsidRDefault="00DF0FB4" w:rsidP="00DF0FB4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600F4289" w14:textId="77777777" w:rsidR="00DF0FB4" w:rsidRDefault="00DF0FB4" w:rsidP="00DF0FB4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44785D68" w14:textId="77777777" w:rsidR="00DF0FB4" w:rsidRDefault="00BB4E34" w:rsidP="00DF0FB4">
      <w:pPr>
        <w:jc w:val="center"/>
        <w:rPr>
          <w:rFonts w:ascii="Candara" w:hAnsi="Candara"/>
          <w:b/>
          <w:bCs/>
          <w:color w:val="CC0099"/>
          <w:sz w:val="28"/>
        </w:rPr>
      </w:pPr>
      <w:r>
        <w:rPr>
          <w:rFonts w:ascii="Candara" w:hAnsi="Candara"/>
          <w:b/>
          <w:bCs/>
          <w:color w:val="CC0099"/>
          <w:sz w:val="28"/>
          <w:lang w:eastAsia="tr-TR"/>
        </w:rPr>
        <w:drawing>
          <wp:anchor distT="0" distB="0" distL="114300" distR="114300" simplePos="0" relativeHeight="251662848" behindDoc="1" locked="0" layoutInCell="1" allowOverlap="1" wp14:anchorId="004AEE0F" wp14:editId="559B7836">
            <wp:simplePos x="0" y="0"/>
            <wp:positionH relativeFrom="column">
              <wp:posOffset>1301115</wp:posOffset>
            </wp:positionH>
            <wp:positionV relativeFrom="paragraph">
              <wp:posOffset>45180</wp:posOffset>
            </wp:positionV>
            <wp:extent cx="3048000" cy="1524000"/>
            <wp:effectExtent l="0" t="0" r="0" b="0"/>
            <wp:wrapTight wrapText="bothSides">
              <wp:wrapPolygon edited="0">
                <wp:start x="0" y="0"/>
                <wp:lineTo x="0" y="21330"/>
                <wp:lineTo x="21465" y="21330"/>
                <wp:lineTo x="21465" y="0"/>
                <wp:lineTo x="0" y="0"/>
              </wp:wrapPolygon>
            </wp:wrapTight>
            <wp:docPr id="1" name="Resim 1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A43E3D" w14:textId="77777777" w:rsidR="00DF0FB4" w:rsidRDefault="00DF0FB4" w:rsidP="00DF0FB4">
      <w:pPr>
        <w:jc w:val="center"/>
        <w:rPr>
          <w:rFonts w:ascii="Candara" w:hAnsi="Candara"/>
          <w:b/>
          <w:bCs/>
          <w:color w:val="CC0099"/>
          <w:sz w:val="28"/>
        </w:rPr>
      </w:pPr>
    </w:p>
    <w:p w14:paraId="2FF493BC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54D46A83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74070DE9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4DAD9A2E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1800BE57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6F92CB19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6D866076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572F7BBD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53AAD8A7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1114AC88" w14:textId="77777777" w:rsidR="00DF0FB4" w:rsidRPr="0018693A" w:rsidRDefault="00DF0FB4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612B9D65" w14:textId="7E477F2C" w:rsidR="00DF0FB4" w:rsidRPr="0018693A" w:rsidRDefault="00355C39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18693A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MESLEK YÜKSEKOKULU </w:t>
      </w:r>
      <w:r w:rsidR="002A3158" w:rsidRPr="0018693A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(MYO)</w:t>
      </w:r>
    </w:p>
    <w:p w14:paraId="61420A2D" w14:textId="77777777" w:rsidR="00DF0FB4" w:rsidRPr="0018693A" w:rsidRDefault="00DF0FB4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D8D3C0F" w14:textId="77777777" w:rsidR="002A3158" w:rsidRPr="0018693A" w:rsidRDefault="007730F6" w:rsidP="002A3158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18693A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BİRİM İÇ DEĞERLENDİRME RAPORU (B</w:t>
      </w:r>
      <w:r w:rsidR="002A3158" w:rsidRPr="0018693A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İDR)</w:t>
      </w:r>
    </w:p>
    <w:p w14:paraId="6E45F1E0" w14:textId="713F69BC" w:rsidR="002A3158" w:rsidRPr="0018693A" w:rsidRDefault="00E02CC9" w:rsidP="002A3158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sectPr w:rsidR="002A3158" w:rsidRPr="0018693A" w:rsidSect="00E61B3A">
          <w:headerReference w:type="default" r:id="rId9"/>
          <w:footerReference w:type="default" r:id="rId10"/>
          <w:footnotePr>
            <w:numFmt w:val="chicago"/>
          </w:footnotePr>
          <w:type w:val="continuous"/>
          <w:pgSz w:w="11906" w:h="16838" w:code="9"/>
          <w:pgMar w:top="1380" w:right="1120" w:bottom="1180" w:left="1418" w:header="0" w:footer="280" w:gutter="0"/>
          <w:cols w:space="708"/>
          <w:titlePg/>
          <w:docGrid w:linePitch="299"/>
        </w:sectPr>
      </w:pPr>
      <w:r>
        <w:rPr>
          <w:rFonts w:ascii="Candara" w:eastAsia="MS PGothic" w:hAnsi="Candara" w:cs="Calibri"/>
          <w:b/>
          <w:color w:val="000000"/>
          <w:kern w:val="24"/>
          <w:sz w:val="32"/>
          <w:szCs w:val="32"/>
          <w:lang w:eastAsia="tr-TR"/>
        </w:rPr>
        <mc:AlternateContent>
          <mc:Choice Requires="wps">
            <w:drawing>
              <wp:anchor distT="45720" distB="45720" distL="114300" distR="114300" simplePos="0" relativeHeight="251659776" behindDoc="1" locked="0" layoutInCell="1" allowOverlap="1" wp14:anchorId="6F6E2A16" wp14:editId="431EDF62">
                <wp:simplePos x="0" y="0"/>
                <wp:positionH relativeFrom="margin">
                  <wp:align>center</wp:align>
                </wp:positionH>
                <wp:positionV relativeFrom="paragraph">
                  <wp:posOffset>784860</wp:posOffset>
                </wp:positionV>
                <wp:extent cx="2378075" cy="262255"/>
                <wp:effectExtent l="0" t="0" r="0" b="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8075" cy="2622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23A611" w14:textId="7308ECD8" w:rsidR="00F15C51" w:rsidRPr="0018693A" w:rsidRDefault="009665DF" w:rsidP="00E02CC9">
                            <w:pPr>
                              <w:jc w:val="center"/>
                              <w:rPr>
                                <w:rFonts w:ascii="Hurme Geometric Sans 1" w:hAnsi="Hurme Geometric Sans 1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Hurme Geometric Sans 1" w:hAnsi="Hurme Geometric Sans 1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</w:rPr>
                              <w:t>Ocak</w:t>
                            </w:r>
                            <w:r w:rsidR="00F15C51" w:rsidRPr="0018693A">
                              <w:rPr>
                                <w:rFonts w:ascii="Hurme Geometric Sans 1" w:hAnsi="Hurme Geometric Sans 1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</w:rPr>
                              <w:t xml:space="preserve"> 202</w:t>
                            </w:r>
                            <w:r w:rsidR="00650011">
                              <w:rPr>
                                <w:rFonts w:ascii="Hurme Geometric Sans 1" w:hAnsi="Hurme Geometric Sans 1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</w:rPr>
                              <w:t>6</w:t>
                            </w:r>
                          </w:p>
                          <w:p w14:paraId="0C11DD47" w14:textId="77777777" w:rsidR="00F15C51" w:rsidRPr="006709E8" w:rsidRDefault="00F15C51">
                            <w:pPr>
                              <w:rPr>
                                <w:rFonts w:ascii="Nunito" w:hAnsi="Nunito"/>
                                <w:color w:val="FFFFFF" w:themeColor="background1"/>
                                <w:sz w:val="16"/>
                              </w:rPr>
                            </w:pPr>
                            <w:r w:rsidRPr="006709E8">
                              <w:rPr>
                                <w:rFonts w:ascii="Nunito" w:eastAsia="MS PGothic" w:hAnsi="Nunito" w:cs="Calibri"/>
                                <w:b/>
                                <w:color w:val="FFFFFF" w:themeColor="background1"/>
                                <w:kern w:val="24"/>
                                <w:szCs w:val="32"/>
                                <w:lang w:eastAsia="tr-TR"/>
                              </w:rPr>
                              <w:t xml:space="preserve">Sürüm 1.1 | 04.02.2021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F6E2A16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0;margin-top:61.8pt;width:187.25pt;height:20.65pt;z-index:-251656704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" filled="f" stroked="f">
                <v:textbox style="mso-fit-shape-to-text:t">
                  <w:txbxContent>
                    <w:p w14:paraId="5723A611" w14:textId="7308ECD8" w:rsidR="00F15C51" w:rsidRPr="0018693A" w:rsidRDefault="009665DF" w:rsidP="00E02CC9">
                      <w:pPr>
                        <w:jc w:val="center"/>
                        <w:rPr>
                          <w:rFonts w:ascii="Hurme Geometric Sans 1" w:hAnsi="Hurme Geometric Sans 1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Hurme Geometric Sans 1" w:hAnsi="Hurme Geometric Sans 1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</w:rPr>
                        <w:t>Ocak</w:t>
                      </w:r>
                      <w:r w:rsidR="00F15C51" w:rsidRPr="0018693A">
                        <w:rPr>
                          <w:rFonts w:ascii="Hurme Geometric Sans 1" w:hAnsi="Hurme Geometric Sans 1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</w:rPr>
                        <w:t xml:space="preserve"> 202</w:t>
                      </w:r>
                      <w:r w:rsidR="00650011">
                        <w:rPr>
                          <w:rFonts w:ascii="Hurme Geometric Sans 1" w:hAnsi="Hurme Geometric Sans 1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</w:rPr>
                        <w:t>6</w:t>
                      </w:r>
                    </w:p>
                    <w:p w14:paraId="0C11DD47" w14:textId="77777777" w:rsidR="00F15C51" w:rsidRPr="006709E8" w:rsidRDefault="00F15C51">
                      <w:pPr>
                        <w:rPr>
                          <w:rFonts w:ascii="Nunito" w:hAnsi="Nunito"/>
                          <w:color w:val="FFFFFF" w:themeColor="background1"/>
                          <w:sz w:val="16"/>
                        </w:rPr>
                      </w:pPr>
                      <w:r w:rsidRPr="006709E8">
                        <w:rPr>
                          <w:rFonts w:ascii="Nunito" w:eastAsia="MS PGothic" w:hAnsi="Nunito" w:cs="Calibri"/>
                          <w:b/>
                          <w:color w:val="FFFFFF" w:themeColor="background1"/>
                          <w:kern w:val="24"/>
                          <w:szCs w:val="32"/>
                          <w:lang w:eastAsia="tr-TR"/>
                        </w:rPr>
                        <w:t xml:space="preserve">Sürüm 1.1 | 04.02.2021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B4E34" w:rsidRPr="0018693A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HAZIRLAMA</w:t>
      </w:r>
      <w:r w:rsidR="002A3158" w:rsidRPr="0018693A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 KILAVUZU</w:t>
      </w:r>
    </w:p>
    <w:p w14:paraId="0C5D03D5" w14:textId="77777777" w:rsidR="00E442C8" w:rsidRPr="0018693A" w:rsidRDefault="00E442C8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6768B3C1" w14:textId="77777777" w:rsidR="00E442C8" w:rsidRPr="0018693A" w:rsidRDefault="00E442C8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6C4E7DA" w14:textId="77777777" w:rsidR="002E2872" w:rsidRPr="0018693A" w:rsidRDefault="002E2872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AFF6FE3" w14:textId="77777777" w:rsidR="002E2872" w:rsidRPr="0018693A" w:rsidRDefault="002E2872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74741B32" w14:textId="77777777" w:rsidR="002E2872" w:rsidRPr="0018693A" w:rsidRDefault="002E2872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60C32413" w14:textId="05EDFED2" w:rsidR="00D42130" w:rsidRDefault="00D42130" w:rsidP="00570800">
      <w:pPr>
        <w:pStyle w:val="GvdeMetni"/>
        <w:tabs>
          <w:tab w:val="left" w:pos="142"/>
          <w:tab w:val="center" w:pos="4652"/>
        </w:tabs>
        <w:ind w:left="0"/>
        <w:rPr>
          <w:rFonts w:ascii="Candara" w:hAnsi="Candara" w:cs="Calibri"/>
          <w:b/>
          <w:bCs/>
          <w:iCs/>
          <w:color w:val="2F5496" w:themeColor="accent1" w:themeShade="BF"/>
        </w:rPr>
      </w:pPr>
      <w:bookmarkStart w:id="0" w:name="_Toc39742571"/>
    </w:p>
    <w:p w14:paraId="394BCD90" w14:textId="77777777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2C19CCEE" w14:textId="77777777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  <w:r>
        <w:rPr>
          <w:rFonts w:ascii="Candara" w:hAnsi="Candara"/>
          <w:b/>
          <w:bCs/>
          <w:color w:val="CC0099"/>
          <w:sz w:val="28"/>
          <w:lang w:eastAsia="tr-TR"/>
        </w:rPr>
        <w:drawing>
          <wp:anchor distT="0" distB="0" distL="114300" distR="114300" simplePos="0" relativeHeight="251667968" behindDoc="1" locked="0" layoutInCell="1" allowOverlap="1" wp14:anchorId="4195B6A8" wp14:editId="2FC96A72">
            <wp:simplePos x="0" y="0"/>
            <wp:positionH relativeFrom="margin">
              <wp:posOffset>2614930</wp:posOffset>
            </wp:positionH>
            <wp:positionV relativeFrom="paragraph">
              <wp:posOffset>9525</wp:posOffset>
            </wp:positionV>
            <wp:extent cx="1581150" cy="790575"/>
            <wp:effectExtent l="0" t="0" r="0" b="9525"/>
            <wp:wrapTight wrapText="bothSides">
              <wp:wrapPolygon edited="0">
                <wp:start x="0" y="0"/>
                <wp:lineTo x="0" y="21340"/>
                <wp:lineTo x="21340" y="21340"/>
                <wp:lineTo x="21340" y="0"/>
                <wp:lineTo x="0" y="0"/>
              </wp:wrapPolygon>
            </wp:wrapTight>
            <wp:docPr id="3" name="Resim 3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D7821A" w14:textId="77777777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0AA70FC4" w14:textId="77777777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46149078" w14:textId="77777777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1DF72343" w14:textId="77777777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2D1088BF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6E5AE532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301798E4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145121B2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07866C5B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4AF7857F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14C939F2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6C0C678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…………….…… </w:t>
      </w:r>
      <w:r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MESLEK YÜKSEKOKULU</w:t>
      </w:r>
    </w:p>
    <w:p w14:paraId="2C8A9CFF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CB5AD57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0C7C01E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A220CC0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74FF107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BİRİM İÇ DEĞERLENDİRME</w:t>
      </w: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br/>
        <w:t xml:space="preserve"> RAPORU</w:t>
      </w:r>
    </w:p>
    <w:p w14:paraId="70DE53C2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C403EDA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7B7F0F5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6A3D6F3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679E9FE" w14:textId="2F74B108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01 Ocak – </w:t>
      </w:r>
      <w:r w:rsidR="00570800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31 Aralık</w:t>
      </w: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 202</w:t>
      </w:r>
      <w:r w:rsidR="00650011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5</w:t>
      </w:r>
    </w:p>
    <w:p w14:paraId="2E127437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5012BA3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8F3D4E5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D3B365F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3A1CAE8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0F1EB71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BE21AA1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56D522B" w14:textId="285A1C2B" w:rsidR="00D42130" w:rsidRPr="000D1964" w:rsidRDefault="00D42130" w:rsidP="00570800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DF63FB7" w14:textId="6690E7FF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0210D28" w14:textId="6F02AA78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452AFDC" w14:textId="033164EA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8F91E41" w14:textId="280A74C4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42E42D1" w14:textId="6DC62DEE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6DCF3C7" w14:textId="4580FDEC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bookmarkEnd w:id="0"/>
    <w:p w14:paraId="4E0B57E5" w14:textId="2437D7F1" w:rsidR="003D0813" w:rsidRDefault="003D0813" w:rsidP="009A47E9">
      <w:pPr>
        <w:pStyle w:val="GvdeMetni"/>
        <w:tabs>
          <w:tab w:val="left" w:pos="142"/>
          <w:tab w:val="center" w:pos="4652"/>
        </w:tabs>
        <w:spacing w:before="240"/>
        <w:ind w:left="0" w:right="63"/>
        <w:jc w:val="both"/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</w:pPr>
    </w:p>
    <w:p w14:paraId="3316E777" w14:textId="0A1B840F" w:rsidR="003D0813" w:rsidRDefault="003D0813" w:rsidP="003D0813">
      <w:pPr>
        <w:pStyle w:val="GvdeMetni"/>
        <w:tabs>
          <w:tab w:val="left" w:pos="142"/>
          <w:tab w:val="center" w:pos="4652"/>
        </w:tabs>
        <w:spacing w:before="240"/>
        <w:ind w:left="0" w:right="63"/>
        <w:jc w:val="both"/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sectPr w:rsidR="003D0813" w:rsidSect="00E61B3A">
          <w:headerReference w:type="default" r:id="rId12"/>
          <w:footerReference w:type="default" r:id="rId13"/>
          <w:pgSz w:w="11910" w:h="16840"/>
          <w:pgMar w:top="160" w:right="840" w:bottom="180" w:left="740" w:header="0" w:footer="652" w:gutter="0"/>
          <w:cols w:space="708"/>
          <w:docGrid w:linePitch="299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89"/>
        <w:gridCol w:w="1949"/>
        <w:gridCol w:w="2009"/>
        <w:gridCol w:w="1963"/>
        <w:gridCol w:w="1956"/>
      </w:tblGrid>
      <w:tr w:rsidR="00D8788C" w:rsidRPr="007E7355" w14:paraId="73CB3029" w14:textId="77777777" w:rsidTr="00D8788C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7CAF7FEA" w14:textId="3EFDE6EF" w:rsidR="00D8788C" w:rsidRPr="007E7355" w:rsidRDefault="00171F4B" w:rsidP="00D8788C">
            <w:pPr>
              <w:pStyle w:val="TableParagraph"/>
              <w:spacing w:before="18"/>
              <w:ind w:right="96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noProof/>
                <w:lang w:eastAsia="tr-T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4048" behindDoc="1" locked="0" layoutInCell="1" allowOverlap="1" wp14:anchorId="6AE2219D" wp14:editId="00308597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2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BD1C6A9" w14:textId="2FCEFDCC" w:rsidR="00F15C51" w:rsidRDefault="00F15C51" w:rsidP="00D8788C">
                                  <w:pPr>
                                    <w:pStyle w:val="GvdeMetni"/>
                                    <w:spacing w:line="240" w:lineRule="exact"/>
                                    <w:ind w:left="0"/>
                                    <w:rPr>
                                      <w:rFonts w:ascii="Carlito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E2219D" id="_x0000_s1027" type="#_x0000_t202" style="position:absolute;left:0;text-align:left;margin-left:493.3pt;margin-top:67.1pt;width:12.25pt;height:12pt;z-index:-251602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" filled="f" stroked="f">
                      <v:textbox inset="0,0,0,0">
                        <w:txbxContent>
                          <w:p w14:paraId="6BD1C6A9" w14:textId="2FCEFDCC" w:rsidR="00F15C51" w:rsidRDefault="00F15C51" w:rsidP="00D8788C">
                            <w:pPr>
                              <w:pStyle w:val="GvdeMetni"/>
                              <w:spacing w:line="240" w:lineRule="exact"/>
                              <w:ind w:left="0"/>
                              <w:rPr>
                                <w:rFonts w:ascii="Carlito"/>
                              </w:rPr>
                            </w:pP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D8788C"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 w:rsidR="00D8788C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="00D8788C"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="00D8788C"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26A1CF78" w14:textId="77777777" w:rsidTr="00D8788C">
        <w:trPr>
          <w:trHeight w:val="925"/>
        </w:trPr>
        <w:tc>
          <w:tcPr>
            <w:tcW w:w="16016" w:type="dxa"/>
            <w:gridSpan w:val="6"/>
            <w:shd w:val="clear" w:color="auto" w:fill="FFC9DE"/>
          </w:tcPr>
          <w:p w14:paraId="55039459" w14:textId="77777777" w:rsidR="00D8788C" w:rsidRPr="007E7355" w:rsidRDefault="00D8788C" w:rsidP="00D8788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  <w:p w14:paraId="055EF320" w14:textId="4E32AE1E" w:rsidR="00D8788C" w:rsidRPr="007E7355" w:rsidRDefault="00B21BC2" w:rsidP="00D8788C">
            <w:pPr>
              <w:pStyle w:val="TableParagraph"/>
              <w:spacing w:before="4" w:line="308" w:lineRule="exact"/>
              <w:ind w:left="107" w:right="92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</w:t>
            </w:r>
            <w:r w:rsidR="00D8788C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dönüşümünü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sağlayacak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modeline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sahip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olmalı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liderlik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yaklaşımları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uygulamalı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iç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mekanizmalarını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oluşturmalı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ültürünü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selleştirmeli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4EFEE2ED" w14:textId="77777777" w:rsidTr="00D8788C">
        <w:trPr>
          <w:trHeight w:val="309"/>
        </w:trPr>
        <w:tc>
          <w:tcPr>
            <w:tcW w:w="5950" w:type="dxa"/>
            <w:shd w:val="clear" w:color="auto" w:fill="FFC9DE"/>
          </w:tcPr>
          <w:p w14:paraId="28A0F4F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shd w:val="clear" w:color="auto" w:fill="FFC9DE"/>
          </w:tcPr>
          <w:p w14:paraId="41E1FD9F" w14:textId="77777777" w:rsidR="00D8788C" w:rsidRPr="007E7355" w:rsidRDefault="00D8788C" w:rsidP="00D8788C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9" w:type="dxa"/>
            <w:shd w:val="clear" w:color="auto" w:fill="FFC9DE"/>
          </w:tcPr>
          <w:p w14:paraId="15CB9375" w14:textId="77777777" w:rsidR="00D8788C" w:rsidRPr="007E7355" w:rsidRDefault="00D8788C" w:rsidP="00D8788C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9" w:type="dxa"/>
            <w:shd w:val="clear" w:color="auto" w:fill="FFC9DE"/>
          </w:tcPr>
          <w:p w14:paraId="3DE4A90D" w14:textId="77777777" w:rsidR="00D8788C" w:rsidRPr="007E7355" w:rsidRDefault="00D8788C" w:rsidP="00D8788C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63" w:type="dxa"/>
            <w:shd w:val="clear" w:color="auto" w:fill="FFC9DE"/>
          </w:tcPr>
          <w:p w14:paraId="08361E62" w14:textId="77777777" w:rsidR="00D8788C" w:rsidRPr="007E7355" w:rsidRDefault="00D8788C" w:rsidP="00D8788C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6" w:type="dxa"/>
            <w:shd w:val="clear" w:color="auto" w:fill="FFC9DE"/>
          </w:tcPr>
          <w:p w14:paraId="1F385418" w14:textId="77777777" w:rsidR="00D8788C" w:rsidRPr="007E7355" w:rsidRDefault="00D8788C" w:rsidP="00D8788C">
            <w:pPr>
              <w:pStyle w:val="TableParagraph"/>
              <w:spacing w:line="265" w:lineRule="exact"/>
              <w:ind w:left="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718AF" w:rsidRPr="007E7355" w14:paraId="5F1E8AE3" w14:textId="77777777" w:rsidTr="00A958AC">
        <w:trPr>
          <w:trHeight w:val="612"/>
        </w:trPr>
        <w:tc>
          <w:tcPr>
            <w:tcW w:w="5950" w:type="dxa"/>
            <w:vMerge w:val="restart"/>
          </w:tcPr>
          <w:p w14:paraId="084B724F" w14:textId="77777777" w:rsidR="00D718AF" w:rsidRDefault="00D718AF" w:rsidP="005021CD">
            <w:pPr>
              <w:pStyle w:val="TableParagraph"/>
              <w:ind w:firstLine="18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</w:t>
            </w:r>
            <w:r>
              <w:rPr>
                <w:rFonts w:ascii="Hurme Geometric Sans 1" w:hAnsi="Hurme Geometric Sans 1"/>
                <w:b/>
                <w:u w:val="single"/>
              </w:rPr>
              <w:t>ş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da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ap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  <w:p w14:paraId="5C339045" w14:textId="77777777" w:rsidR="00D718AF" w:rsidRDefault="00D718AF" w:rsidP="00D718AF">
            <w:pPr>
              <w:pStyle w:val="TableParagraph"/>
              <w:rPr>
                <w:rFonts w:ascii="Hurme Geometric Sans 1" w:hAnsi="Hurme Geometric Sans 1"/>
              </w:rPr>
            </w:pPr>
          </w:p>
          <w:p w14:paraId="670C41E8" w14:textId="77777777" w:rsidR="00E267B8" w:rsidRDefault="00D718AF" w:rsidP="005021CD">
            <w:pPr>
              <w:pStyle w:val="TableParagraph"/>
              <w:ind w:left="186" w:right="378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ki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>
              <w:rPr>
                <w:rFonts w:ascii="Hurme Geometric Sans 1" w:hAnsi="Hurme Geometric Sans 1"/>
              </w:rPr>
              <w:t>şim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dari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yasal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eme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çerçevesind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yaklaşım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E743A">
              <w:rPr>
                <w:rFonts w:ascii="Hurme Geometric Sans 1" w:hAnsi="Hurme Geometric Sans 1"/>
              </w:rPr>
              <w:t>gelenekler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E743A">
              <w:rPr>
                <w:rFonts w:ascii="Hurme Geometric Sans 1" w:hAnsi="Hurme Geometric Sans 1"/>
              </w:rPr>
              <w:t>tercihler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); </w:t>
            </w:r>
            <w:proofErr w:type="spellStart"/>
            <w:r w:rsidRPr="00CE743A">
              <w:rPr>
                <w:rFonts w:ascii="Hurme Geometric Sans 1" w:hAnsi="Hurme Geometric Sans 1"/>
              </w:rPr>
              <w:t>karar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verm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mekanizmaları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E743A">
              <w:rPr>
                <w:rFonts w:ascii="Hurme Geometric Sans 1" w:hAnsi="Hurme Geometric Sans 1"/>
              </w:rPr>
              <w:t>kontrol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v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deng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unsurları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CE743A">
              <w:rPr>
                <w:rFonts w:ascii="Hurme Geometric Sans 1" w:hAnsi="Hurme Geometric Sans 1"/>
              </w:rPr>
              <w:t>kurulların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çok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sli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ımsı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arek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iliy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si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görül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CE743A">
              <w:rPr>
                <w:rFonts w:ascii="Hurme Geometric Sans 1" w:hAnsi="Hurme Geometric Sans 1"/>
              </w:rPr>
              <w:t>gerçekleşmenin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karşılaştırılması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E743A">
              <w:rPr>
                <w:rFonts w:ascii="Hurme Geometric Sans 1" w:hAnsi="Hurme Geometric Sans 1"/>
              </w:rPr>
              <w:t>modelin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kurumsallığı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v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sürekliliği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yerleşmiş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v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nimsen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CE743A">
              <w:rPr>
                <w:rFonts w:ascii="Hurme Geometric Sans 1" w:hAnsi="Hurme Geometric Sans 1"/>
              </w:rPr>
              <w:t xml:space="preserve"> </w:t>
            </w:r>
          </w:p>
          <w:p w14:paraId="23547F82" w14:textId="26BACB0C" w:rsidR="00D718AF" w:rsidRPr="007E7355" w:rsidRDefault="00D718AF" w:rsidP="005021CD">
            <w:pPr>
              <w:pStyle w:val="TableParagraph"/>
              <w:ind w:left="186" w:right="378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akademik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camiasıyla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iletişimi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97298">
              <w:rPr>
                <w:rFonts w:ascii="Hurme Geometric Sans 1" w:hAnsi="Hurme Geometric Sans 1"/>
              </w:rPr>
              <w:t>üst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yönetim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tarzının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hedeflenen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kurum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kimliği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97298">
              <w:rPr>
                <w:rFonts w:ascii="Hurme Geometric Sans 1" w:hAnsi="Hurme Geometric Sans 1"/>
              </w:rPr>
              <w:t>uyumu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yerleşmiş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ve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benimsenmiştir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97298">
              <w:rPr>
                <w:rFonts w:ascii="Hurme Geometric Sans 1" w:hAnsi="Hurme Geometric Sans 1"/>
              </w:rPr>
              <w:t>Organizasyon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şeması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ve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bağlı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olma</w:t>
            </w:r>
            <w:proofErr w:type="spellEnd"/>
            <w:r w:rsidRPr="00797298">
              <w:rPr>
                <w:rFonts w:ascii="Hurme Geometric Sans 1" w:hAnsi="Hurme Geometric Sans 1"/>
              </w:rPr>
              <w:t>/</w:t>
            </w:r>
            <w:proofErr w:type="spellStart"/>
            <w:r w:rsidRPr="00797298">
              <w:rPr>
                <w:rFonts w:ascii="Hurme Geometric Sans 1" w:hAnsi="Hurme Geometric Sans 1"/>
              </w:rPr>
              <w:t>rapor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verme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ilişkileri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97298">
              <w:rPr>
                <w:rFonts w:ascii="Hurme Geometric Sans 1" w:hAnsi="Hurme Geometric Sans 1"/>
              </w:rPr>
              <w:t>görev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tanımları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97298">
              <w:rPr>
                <w:rFonts w:ascii="Hurme Geometric Sans 1" w:hAnsi="Hurme Geometric Sans 1"/>
              </w:rPr>
              <w:t>iş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akış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süreçleri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vardır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ve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gerçeği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yansıtmaktadır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97298">
              <w:rPr>
                <w:rFonts w:ascii="Hurme Geometric Sans 1" w:hAnsi="Hurme Geometric Sans 1"/>
              </w:rPr>
              <w:t>ayrıca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bunlar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yayımlanmış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ve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işleyişin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paydaşlarca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bilinirliği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sağlanmışt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9" w:type="dxa"/>
            <w:vMerge w:val="restart"/>
            <w:shd w:val="clear" w:color="auto" w:fill="FDE8EE"/>
          </w:tcPr>
          <w:p w14:paraId="7BAC56CB" w14:textId="550156A4" w:rsidR="00D718AF" w:rsidRPr="007E7355" w:rsidRDefault="00D718AF" w:rsidP="00D718AF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isyonuyla</w:t>
            </w:r>
            <w:proofErr w:type="spellEnd"/>
          </w:p>
          <w:p w14:paraId="1D8AAF45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  <w:p w14:paraId="6C72B7EA" w14:textId="77777777" w:rsidR="00D718AF" w:rsidRPr="007E7355" w:rsidRDefault="00D718AF" w:rsidP="00D718AF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ni</w:t>
            </w:r>
            <w:proofErr w:type="spellEnd"/>
          </w:p>
          <w:p w14:paraId="080681A6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meyi</w:t>
            </w:r>
            <w:proofErr w:type="spellEnd"/>
          </w:p>
          <w:p w14:paraId="7CA877AC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y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6603EE6E" w14:textId="77777777" w:rsidR="00D718AF" w:rsidRPr="007E7355" w:rsidRDefault="00D718AF" w:rsidP="00D718AF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FDECFFF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61DE41E7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269313B6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9" w:type="dxa"/>
            <w:tcBorders>
              <w:bottom w:val="nil"/>
            </w:tcBorders>
            <w:shd w:val="clear" w:color="auto" w:fill="FDCEDD"/>
          </w:tcPr>
          <w:p w14:paraId="7367E9F5" w14:textId="77C2B9EA" w:rsidR="00D718AF" w:rsidRPr="007E7355" w:rsidRDefault="00D718AF" w:rsidP="00D718AF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trateji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hedeflerin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ulaşmasın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güvenc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altın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ala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iyl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uyuml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model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da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apılanmas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elirlenmiştir</w:t>
            </w:r>
            <w:proofErr w:type="spellEnd"/>
            <w:r>
              <w:rPr>
                <w:rFonts w:ascii="Hurme Geometric Sans 1" w:hAnsi="Hurme Geometric Sans 1"/>
              </w:rPr>
              <w:t xml:space="preserve">. </w:t>
            </w:r>
          </w:p>
        </w:tc>
        <w:tc>
          <w:tcPr>
            <w:tcW w:w="2009" w:type="dxa"/>
            <w:vMerge w:val="restart"/>
            <w:shd w:val="clear" w:color="auto" w:fill="E7A2B8"/>
          </w:tcPr>
          <w:p w14:paraId="748748B9" w14:textId="5D94FB62" w:rsidR="00D718AF" w:rsidRPr="007E7355" w:rsidRDefault="00D718AF" w:rsidP="00D718AF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04FDD0A1" w14:textId="77777777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83967DD" w14:textId="77777777" w:rsidR="00D718AF" w:rsidRPr="007E7355" w:rsidRDefault="00D718AF" w:rsidP="00D718AF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6D5245AD" w14:textId="77777777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</w:t>
            </w:r>
            <w:proofErr w:type="spellEnd"/>
          </w:p>
          <w:p w14:paraId="0847E720" w14:textId="77777777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ve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anları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enelini</w:t>
            </w:r>
            <w:proofErr w:type="spellEnd"/>
          </w:p>
          <w:p w14:paraId="497A720B" w14:textId="77777777" w:rsidR="00D718AF" w:rsidRPr="007E7355" w:rsidRDefault="00D718AF" w:rsidP="00D718AF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kapsayacak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şekilde</w:t>
            </w:r>
            <w:proofErr w:type="spellEnd"/>
          </w:p>
          <w:p w14:paraId="7975EB68" w14:textId="77777777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</w:t>
            </w:r>
            <w:proofErr w:type="spellEnd"/>
          </w:p>
          <w:p w14:paraId="3BD4E5B3" w14:textId="77777777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E829E"/>
          </w:tcPr>
          <w:p w14:paraId="717CD3AC" w14:textId="4B4E8416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5CD170E8" w14:textId="77777777" w:rsidR="00D718AF" w:rsidRPr="007E7355" w:rsidRDefault="00D718AF" w:rsidP="00D718AF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69E56532" w14:textId="77777777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na</w:t>
            </w:r>
            <w:proofErr w:type="spellEnd"/>
          </w:p>
          <w:p w14:paraId="2068251A" w14:textId="77777777" w:rsidR="00D718AF" w:rsidRPr="007E7355" w:rsidRDefault="00D718AF" w:rsidP="00D718AF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ilişki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6642C89" w14:textId="77777777" w:rsidR="00D718AF" w:rsidRPr="007E7355" w:rsidRDefault="00D718AF" w:rsidP="00D718AF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C0D78A8" w14:textId="77777777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6" w:type="dxa"/>
            <w:vMerge w:val="restart"/>
            <w:shd w:val="clear" w:color="auto" w:fill="D77192"/>
          </w:tcPr>
          <w:p w14:paraId="773FFB85" w14:textId="52D37EA6" w:rsidR="00D718AF" w:rsidRPr="007E7355" w:rsidRDefault="00D718AF" w:rsidP="00D718AF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CA11D25" w14:textId="77777777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BE800B6" w14:textId="77777777" w:rsidR="00D718AF" w:rsidRPr="007E7355" w:rsidRDefault="00D718AF" w:rsidP="00D718AF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E703218" w14:textId="77777777" w:rsidR="00D718AF" w:rsidRPr="007E7355" w:rsidRDefault="00D718AF" w:rsidP="00D718AF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14020F2" w14:textId="77777777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</w:p>
          <w:p w14:paraId="0BDAACA9" w14:textId="043CB391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718AF" w:rsidRPr="007E7355" w14:paraId="44161787" w14:textId="77777777" w:rsidTr="00A958AC">
        <w:trPr>
          <w:trHeight w:val="85"/>
        </w:trPr>
        <w:tc>
          <w:tcPr>
            <w:tcW w:w="5950" w:type="dxa"/>
            <w:vMerge/>
          </w:tcPr>
          <w:p w14:paraId="31C308D9" w14:textId="63362A36" w:rsidR="00D718AF" w:rsidRPr="007E7355" w:rsidRDefault="00D718AF" w:rsidP="00D718AF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22373344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3AB687A7" w14:textId="464035AB" w:rsidR="00D718AF" w:rsidRPr="007E7355" w:rsidRDefault="00D718AF" w:rsidP="00D718AF">
            <w:pPr>
              <w:pStyle w:val="TableParagraph"/>
              <w:spacing w:before="1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E7A2B8"/>
          </w:tcPr>
          <w:p w14:paraId="077EE43E" w14:textId="77777777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2A06D872" w14:textId="77777777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563ED8F5" w14:textId="0DC3F2A3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D718AF" w:rsidRPr="007E7355" w14:paraId="53F237C3" w14:textId="77777777" w:rsidTr="00A958AC">
        <w:trPr>
          <w:trHeight w:val="85"/>
        </w:trPr>
        <w:tc>
          <w:tcPr>
            <w:tcW w:w="5950" w:type="dxa"/>
            <w:vMerge/>
          </w:tcPr>
          <w:p w14:paraId="6D456392" w14:textId="77777777" w:rsidR="00D718AF" w:rsidRPr="007E7355" w:rsidRDefault="00D718AF" w:rsidP="00D718AF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tcBorders>
              <w:bottom w:val="nil"/>
            </w:tcBorders>
            <w:shd w:val="clear" w:color="auto" w:fill="FDE8EE"/>
          </w:tcPr>
          <w:p w14:paraId="1A09C656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40A931C" w14:textId="34981FE9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E7A2B8"/>
          </w:tcPr>
          <w:p w14:paraId="24BA3FB0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182A045A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tcBorders>
              <w:bottom w:val="nil"/>
            </w:tcBorders>
            <w:shd w:val="clear" w:color="auto" w:fill="D77192"/>
          </w:tcPr>
          <w:p w14:paraId="1EF5BA21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718AF" w:rsidRPr="007E7355" w14:paraId="5FC2A402" w14:textId="77777777" w:rsidTr="00A958AC">
        <w:trPr>
          <w:trHeight w:val="263"/>
        </w:trPr>
        <w:tc>
          <w:tcPr>
            <w:tcW w:w="5950" w:type="dxa"/>
            <w:vMerge/>
          </w:tcPr>
          <w:p w14:paraId="54917C57" w14:textId="77777777" w:rsidR="00D718AF" w:rsidRPr="007E7355" w:rsidRDefault="00D718AF" w:rsidP="00D718AF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</w:tcBorders>
            <w:shd w:val="clear" w:color="auto" w:fill="FDE8EE"/>
          </w:tcPr>
          <w:p w14:paraId="6C5BE8D0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9" w:type="dxa"/>
            <w:tcBorders>
              <w:top w:val="nil"/>
            </w:tcBorders>
            <w:shd w:val="clear" w:color="auto" w:fill="FDCEDD"/>
          </w:tcPr>
          <w:p w14:paraId="1CFF5592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E7A2B8"/>
          </w:tcPr>
          <w:p w14:paraId="0A828BFF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4D4173D4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56" w:type="dxa"/>
            <w:tcBorders>
              <w:top w:val="nil"/>
            </w:tcBorders>
            <w:shd w:val="clear" w:color="auto" w:fill="D77192"/>
          </w:tcPr>
          <w:p w14:paraId="63055CB6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718AF" w:rsidRPr="007E7355" w14:paraId="2D24B213" w14:textId="77777777" w:rsidTr="000E3968">
        <w:trPr>
          <w:trHeight w:val="4314"/>
        </w:trPr>
        <w:tc>
          <w:tcPr>
            <w:tcW w:w="5950" w:type="dxa"/>
            <w:vMerge/>
            <w:tcBorders>
              <w:bottom w:val="single" w:sz="4" w:space="0" w:color="000000"/>
            </w:tcBorders>
          </w:tcPr>
          <w:p w14:paraId="491ABE29" w14:textId="77777777" w:rsidR="00D718AF" w:rsidRPr="007E7355" w:rsidRDefault="00D718AF" w:rsidP="00D718AF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066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21FE1824" w14:textId="77777777" w:rsidR="00D718AF" w:rsidRPr="007E7355" w:rsidRDefault="00D718AF" w:rsidP="00D718AF">
            <w:pPr>
              <w:pStyle w:val="TableParagraph"/>
              <w:spacing w:before="7"/>
              <w:rPr>
                <w:rFonts w:ascii="Hurme Geometric Sans 1" w:hAnsi="Hurme Geometric Sans 1"/>
                <w:sz w:val="26"/>
              </w:rPr>
            </w:pPr>
          </w:p>
          <w:p w14:paraId="2BF0F07A" w14:textId="77777777" w:rsidR="00D718AF" w:rsidRPr="007E7355" w:rsidRDefault="00D718AF" w:rsidP="00D718AF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546322A" w14:textId="77777777" w:rsidR="00D718AF" w:rsidRPr="006E5954" w:rsidRDefault="00D718AF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şeması</w:t>
            </w:r>
            <w:proofErr w:type="spellEnd"/>
          </w:p>
          <w:p w14:paraId="00FF57CB" w14:textId="11241CCC" w:rsidR="00D718AF" w:rsidRPr="006E5954" w:rsidRDefault="00D718AF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üksekokulunu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dar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alanlarl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politikasın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amaçların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dığın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ED7B4C0" w14:textId="77777777" w:rsidR="00D718AF" w:rsidRPr="006E5954" w:rsidRDefault="00D718AF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apılanm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143E17D3" w14:textId="2BBC721F" w:rsidR="00D718AF" w:rsidRPr="007E7355" w:rsidRDefault="00D718AF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BC4DE0" w:rsidRPr="006E5954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BC4DE0"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C4DE0" w:rsidRPr="006E5954">
              <w:rPr>
                <w:rFonts w:ascii="Hurme Geometric Sans 1" w:hAnsi="Hurme Geometric Sans 1"/>
                <w:i/>
                <w:sz w:val="20"/>
              </w:rPr>
              <w:t>Yüksekokulunu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73D0541F" w14:textId="6F71796B" w:rsidR="00D8788C" w:rsidRPr="007E7355" w:rsidRDefault="00D8788C" w:rsidP="00D8788C">
      <w:pPr>
        <w:rPr>
          <w:rFonts w:ascii="Hurme Geometric Sans 1" w:hAnsi="Hurme Geometric Sans 1"/>
          <w:sz w:val="2"/>
          <w:szCs w:val="2"/>
        </w:rPr>
      </w:pPr>
    </w:p>
    <w:p w14:paraId="1A382592" w14:textId="77777777" w:rsidR="00D8788C" w:rsidRPr="007E7355" w:rsidRDefault="00D8788C" w:rsidP="00D8788C">
      <w:pPr>
        <w:rPr>
          <w:rFonts w:ascii="Hurme Geometric Sans 1" w:hAnsi="Hurme Geometric Sans 1"/>
          <w:sz w:val="2"/>
          <w:szCs w:val="2"/>
        </w:rPr>
        <w:sectPr w:rsidR="00D8788C" w:rsidRPr="007E7355" w:rsidSect="00E61B3A">
          <w:pgSz w:w="16840" w:h="11910" w:orient="landscape"/>
          <w:pgMar w:top="740" w:right="160" w:bottom="840" w:left="180" w:header="0" w:footer="652" w:gutter="0"/>
          <w:cols w:space="708"/>
          <w:docGrid w:linePitch="299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63"/>
        <w:gridCol w:w="1984"/>
        <w:gridCol w:w="1836"/>
        <w:gridCol w:w="1963"/>
        <w:gridCol w:w="2462"/>
        <w:gridCol w:w="1920"/>
      </w:tblGrid>
      <w:tr w:rsidR="00D8788C" w:rsidRPr="007E7355" w14:paraId="3F0853DD" w14:textId="77777777" w:rsidTr="00D8788C">
        <w:trPr>
          <w:trHeight w:val="424"/>
        </w:trPr>
        <w:tc>
          <w:tcPr>
            <w:tcW w:w="16028" w:type="dxa"/>
            <w:gridSpan w:val="6"/>
            <w:shd w:val="clear" w:color="auto" w:fill="FFC9DE"/>
          </w:tcPr>
          <w:p w14:paraId="770612B3" w14:textId="77777777" w:rsidR="00D8788C" w:rsidRPr="007E7355" w:rsidRDefault="00D8788C" w:rsidP="00D8788C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5DE35A9B" w14:textId="77777777" w:rsidTr="00D8788C">
        <w:trPr>
          <w:trHeight w:val="419"/>
        </w:trPr>
        <w:tc>
          <w:tcPr>
            <w:tcW w:w="16028" w:type="dxa"/>
            <w:gridSpan w:val="6"/>
            <w:shd w:val="clear" w:color="auto" w:fill="FFC9DE"/>
          </w:tcPr>
          <w:p w14:paraId="3D86226C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D8788C" w:rsidRPr="007E7355" w14:paraId="2BBED6A8" w14:textId="77777777" w:rsidTr="006E5954">
        <w:trPr>
          <w:trHeight w:val="306"/>
        </w:trPr>
        <w:tc>
          <w:tcPr>
            <w:tcW w:w="5863" w:type="dxa"/>
            <w:shd w:val="clear" w:color="auto" w:fill="FFC9DE"/>
          </w:tcPr>
          <w:p w14:paraId="7617D02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shd w:val="clear" w:color="auto" w:fill="FFC9DE"/>
          </w:tcPr>
          <w:p w14:paraId="0A9AA027" w14:textId="77777777" w:rsidR="00D8788C" w:rsidRPr="007E7355" w:rsidRDefault="00D8788C" w:rsidP="00D8788C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36" w:type="dxa"/>
            <w:shd w:val="clear" w:color="auto" w:fill="FFC9DE"/>
          </w:tcPr>
          <w:p w14:paraId="68FE9C0E" w14:textId="77777777" w:rsidR="00D8788C" w:rsidRPr="007E7355" w:rsidRDefault="00D8788C" w:rsidP="00D8788C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63" w:type="dxa"/>
            <w:shd w:val="clear" w:color="auto" w:fill="FFC9DE"/>
          </w:tcPr>
          <w:p w14:paraId="0AB5C584" w14:textId="77777777" w:rsidR="00D8788C" w:rsidRPr="007E7355" w:rsidRDefault="00D8788C" w:rsidP="00D8788C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7A67192A" w14:textId="77777777" w:rsidR="00D8788C" w:rsidRPr="007E7355" w:rsidRDefault="00D8788C" w:rsidP="00D8788C">
            <w:pPr>
              <w:pStyle w:val="TableParagraph"/>
              <w:spacing w:line="268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0" w:type="dxa"/>
            <w:shd w:val="clear" w:color="auto" w:fill="FFC9DE"/>
          </w:tcPr>
          <w:p w14:paraId="603D53A5" w14:textId="77777777" w:rsidR="00D8788C" w:rsidRPr="007E7355" w:rsidRDefault="00D8788C" w:rsidP="00D8788C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F85A43" w:rsidRPr="007E7355" w14:paraId="3F2D86DA" w14:textId="77777777" w:rsidTr="006E5954">
        <w:trPr>
          <w:trHeight w:val="5617"/>
        </w:trPr>
        <w:tc>
          <w:tcPr>
            <w:tcW w:w="5863" w:type="dxa"/>
            <w:vMerge w:val="restart"/>
          </w:tcPr>
          <w:p w14:paraId="16E8C2C2" w14:textId="77777777" w:rsidR="00F85A43" w:rsidRDefault="00F85A43" w:rsidP="00143DFB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285983A3" w14:textId="17E713A1" w:rsidR="00F85A43" w:rsidRDefault="00F85A43" w:rsidP="00143DFB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Liderlik</w:t>
            </w:r>
            <w:proofErr w:type="spellEnd"/>
          </w:p>
          <w:p w14:paraId="0D1BD37E" w14:textId="77777777" w:rsidR="00F85A43" w:rsidRPr="007E7355" w:rsidRDefault="00F85A43" w:rsidP="00143DFB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7F8D42FD" w14:textId="66AF4BDB" w:rsidR="00F85A43" w:rsidRDefault="00F85A43" w:rsidP="00143DFB">
            <w:pPr>
              <w:pStyle w:val="TableParagraph"/>
              <w:tabs>
                <w:tab w:val="left" w:pos="4224"/>
              </w:tabs>
              <w:spacing w:line="268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 w:rsidRPr="00B83AA4">
              <w:rPr>
                <w:rFonts w:ascii="Hurme Geometric Sans 1" w:hAnsi="Hurme Geometric Sans 1"/>
              </w:rPr>
              <w:t>Kurumd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F2A7C">
              <w:rPr>
                <w:rFonts w:ascii="Hurme Geometric Sans 1" w:hAnsi="Hurme Geometric Sans 1"/>
              </w:rPr>
              <w:t>Müdürü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üreç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liderlerini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ükseköğretim</w:t>
            </w:r>
            <w:proofErr w:type="spellEnd"/>
            <w: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ekosistemindek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eğişim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83AA4">
              <w:rPr>
                <w:rFonts w:ascii="Hurme Geometric Sans 1" w:hAnsi="Hurme Geometric Sans 1"/>
              </w:rPr>
              <w:t>belirsizlik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armaşıklığ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ikkat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ala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bi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alit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güvences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istem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oluşturm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onusund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ahipliğ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motivasyonu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üksekti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B83AA4">
              <w:rPr>
                <w:rFonts w:ascii="Hurme Geometric Sans 1" w:hAnsi="Hurme Geometric Sans 1"/>
              </w:rPr>
              <w:t>süreçle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çevik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bi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aklaşımıyl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önet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  <w:p w14:paraId="39B55549" w14:textId="77A01F34" w:rsidR="00F85A43" w:rsidRDefault="00F85A43" w:rsidP="00143DFB">
            <w:pPr>
              <w:pStyle w:val="TableParagraph"/>
              <w:tabs>
                <w:tab w:val="left" w:pos="1276"/>
                <w:tab w:val="left" w:pos="2111"/>
                <w:tab w:val="left" w:pos="3004"/>
                <w:tab w:val="left" w:pos="3445"/>
                <w:tab w:val="left" w:pos="4890"/>
              </w:tabs>
              <w:ind w:left="60" w:right="343" w:firstLine="6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anlayış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oordinasyo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erleşmişti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83AA4">
              <w:rPr>
                <w:rFonts w:ascii="Hurme Geometric Sans 1" w:hAnsi="Hurme Geometric Sans 1"/>
              </w:rPr>
              <w:t>Liderle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urumu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eğerler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hedefler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oğrultusund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tratejilerini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an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ır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B83AA4">
              <w:rPr>
                <w:rFonts w:ascii="Hurme Geometric Sans 1" w:hAnsi="Hurme Geometric Sans 1"/>
              </w:rPr>
              <w:t>yetk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paylaşımın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83AA4">
              <w:rPr>
                <w:rFonts w:ascii="Hurme Geometric Sans 1" w:hAnsi="Hurme Geometric Sans 1"/>
              </w:rPr>
              <w:t>ilişkiler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83AA4">
              <w:rPr>
                <w:rFonts w:ascii="Hurme Geometric Sans 1" w:hAnsi="Hurme Geometric Sans 1"/>
              </w:rPr>
              <w:t>zaman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83AA4">
              <w:rPr>
                <w:rFonts w:ascii="Hurme Geometric Sans 1" w:hAnsi="Hurme Geometric Sans 1"/>
              </w:rPr>
              <w:t>kurumsal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motivasyo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tres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B83AA4">
              <w:rPr>
                <w:rFonts w:ascii="Hurme Geometric Sans 1" w:hAnsi="Hurme Geometric Sans 1"/>
              </w:rPr>
              <w:t>etki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engel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biçimd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önetmektedir</w:t>
            </w:r>
            <w:proofErr w:type="spellEnd"/>
            <w:r w:rsidRPr="00B83AA4">
              <w:rPr>
                <w:rFonts w:ascii="Hurme Geometric Sans 1" w:hAnsi="Hurme Geometric Sans 1"/>
              </w:rPr>
              <w:t>.</w:t>
            </w:r>
          </w:p>
          <w:p w14:paraId="126BF629" w14:textId="1D7B1704" w:rsidR="00F85A43" w:rsidRDefault="00F85A43" w:rsidP="006E5954">
            <w:pPr>
              <w:pStyle w:val="TableParagraph"/>
              <w:spacing w:line="264" w:lineRule="exact"/>
              <w:ind w:left="60" w:right="42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ile </w:t>
            </w:r>
            <w:proofErr w:type="spellStart"/>
            <w:r w:rsidR="001F2A7C">
              <w:rPr>
                <w:rFonts w:ascii="Hurme Geometric Sans 1" w:hAnsi="Hurme Geometric Sans 1"/>
              </w:rPr>
              <w:t>Müdürlü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s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t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533DAC38" w14:textId="4B2ACE2C" w:rsidR="00F85A43" w:rsidRPr="007E7355" w:rsidRDefault="00F85A43" w:rsidP="006E5954">
            <w:pPr>
              <w:pStyle w:val="TableParagraph"/>
              <w:ind w:left="60" w:right="42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kali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üvencesi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vMerge w:val="restart"/>
            <w:shd w:val="clear" w:color="auto" w:fill="FCDFE8"/>
          </w:tcPr>
          <w:p w14:paraId="3AA4B4D5" w14:textId="58B2874D" w:rsidR="00F85A43" w:rsidRPr="007E7355" w:rsidRDefault="00F85A43" w:rsidP="00143DFB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13EBE">
              <w:rPr>
                <w:rFonts w:ascii="Hurme Geometric Sans 1" w:hAnsi="Hurme Geometric Sans 1"/>
              </w:rPr>
              <w:t>güvencesi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13EBE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5BBA259F" w14:textId="77777777" w:rsidR="00F85A43" w:rsidRPr="007E7355" w:rsidRDefault="00F85A43" w:rsidP="00143DFB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0F42213A" w14:textId="77777777" w:rsidR="00F85A43" w:rsidRPr="007E7355" w:rsidRDefault="00F85A43" w:rsidP="00143DFB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77016716" w14:textId="77777777" w:rsidR="00F85A43" w:rsidRPr="007E7355" w:rsidRDefault="00F85A43" w:rsidP="00143DFB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ni</w:t>
            </w:r>
            <w:proofErr w:type="spellEnd"/>
          </w:p>
          <w:p w14:paraId="0BDCBFF7" w14:textId="77777777" w:rsidR="00F85A43" w:rsidRPr="007E7355" w:rsidRDefault="00F85A43" w:rsidP="00143DFB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2EBD1BB5" w14:textId="77777777" w:rsidR="00F85A43" w:rsidRPr="007E7355" w:rsidRDefault="00F85A43" w:rsidP="00143DFB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  <w:p w14:paraId="0D4DB3A9" w14:textId="1EAD7A6D" w:rsidR="00F85A43" w:rsidRPr="007E7355" w:rsidRDefault="00F85A43" w:rsidP="00143DFB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6E5954">
              <w:rPr>
                <w:rFonts w:ascii="Hurme Geometric Sans 1" w:hAnsi="Hurme Geometric Sans 1"/>
              </w:rPr>
              <w:t>.</w:t>
            </w:r>
          </w:p>
          <w:p w14:paraId="0004BB3C" w14:textId="73A8D487" w:rsidR="00F85A43" w:rsidRPr="007E7355" w:rsidRDefault="00F85A43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36" w:type="dxa"/>
            <w:vMerge w:val="restart"/>
            <w:shd w:val="clear" w:color="auto" w:fill="FDCEDD"/>
          </w:tcPr>
          <w:p w14:paraId="508FACEF" w14:textId="43BC827F" w:rsidR="00F85A43" w:rsidRPr="007E7355" w:rsidRDefault="00F85A43" w:rsidP="00D8788C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derlerin</w:t>
            </w:r>
            <w:proofErr w:type="spellEnd"/>
          </w:p>
          <w:p w14:paraId="32EA393F" w14:textId="77777777" w:rsidR="00F85A43" w:rsidRPr="007E7355" w:rsidRDefault="00F85A43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5EA30738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2F58C750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BE304FA" w14:textId="77777777" w:rsidR="00F85A43" w:rsidRPr="007E7355" w:rsidRDefault="00F85A43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4F42DE82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</w:p>
          <w:p w14:paraId="535F0C73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sunda</w:t>
            </w:r>
            <w:proofErr w:type="spellEnd"/>
          </w:p>
          <w:p w14:paraId="006D6ED9" w14:textId="77777777" w:rsidR="00F85A43" w:rsidRPr="007E7355" w:rsidRDefault="00F85A43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hip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14230DC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tivasyonu</w:t>
            </w:r>
            <w:proofErr w:type="spellEnd"/>
          </w:p>
          <w:p w14:paraId="635919F9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E49BB1"/>
          </w:tcPr>
          <w:p w14:paraId="6C4657AE" w14:textId="0B6B0903" w:rsidR="00F85A43" w:rsidRPr="007E7355" w:rsidRDefault="00F85A43" w:rsidP="00D8788C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619EA738" w14:textId="77777777" w:rsidR="00F85A43" w:rsidRPr="007E7355" w:rsidRDefault="00F85A43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1E81F6AC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7AE0EA77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218FCA19" w14:textId="77777777" w:rsidR="00F85A43" w:rsidRPr="007E7355" w:rsidRDefault="00F85A43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</w:p>
          <w:p w14:paraId="2448E618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</w:p>
          <w:p w14:paraId="1BAFE55D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</w:p>
          <w:p w14:paraId="45FECE91" w14:textId="77777777" w:rsidR="00F85A43" w:rsidRPr="007E7355" w:rsidRDefault="00F85A43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B4769D7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62" w:type="dxa"/>
            <w:vMerge w:val="restart"/>
            <w:shd w:val="clear" w:color="auto" w:fill="DE829E"/>
          </w:tcPr>
          <w:p w14:paraId="5DB43CCA" w14:textId="77777777" w:rsidR="00F85A43" w:rsidRPr="007E7355" w:rsidRDefault="00F85A43" w:rsidP="00D8788C">
            <w:pPr>
              <w:pStyle w:val="TableParagraph"/>
              <w:spacing w:before="4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68CE97F" w14:textId="77777777" w:rsidR="00F85A43" w:rsidRPr="007E7355" w:rsidRDefault="00F85A43" w:rsidP="00D8788C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46E69E5A" w14:textId="77777777" w:rsidR="00F85A43" w:rsidRPr="007E7355" w:rsidRDefault="00F85A43" w:rsidP="00D8788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855CE25" w14:textId="77777777" w:rsidR="00F85A43" w:rsidRPr="007E7355" w:rsidRDefault="00F85A43" w:rsidP="00D8788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e</w:t>
            </w:r>
            <w:proofErr w:type="spellEnd"/>
          </w:p>
          <w:p w14:paraId="2ED2270D" w14:textId="77777777" w:rsidR="00F85A43" w:rsidRPr="007E7355" w:rsidRDefault="00F85A43" w:rsidP="00D8788C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F30EDBF" w14:textId="77777777" w:rsidR="00F85A43" w:rsidRPr="007E7355" w:rsidRDefault="00F85A43" w:rsidP="00D8788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231D91EE" w14:textId="77777777" w:rsidR="00F85A43" w:rsidRPr="007E7355" w:rsidRDefault="00F85A43" w:rsidP="00D8788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0" w:type="dxa"/>
            <w:tcBorders>
              <w:bottom w:val="nil"/>
            </w:tcBorders>
            <w:shd w:val="clear" w:color="auto" w:fill="D77192"/>
          </w:tcPr>
          <w:p w14:paraId="40740D42" w14:textId="06E3B301" w:rsidR="00F85A43" w:rsidRPr="007E7355" w:rsidRDefault="00F85A43" w:rsidP="00D8788C">
            <w:pPr>
              <w:pStyle w:val="TableParagraph"/>
              <w:spacing w:before="4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F85A43" w:rsidRPr="007E7355" w14:paraId="27EC828D" w14:textId="77777777" w:rsidTr="006E5954">
        <w:trPr>
          <w:trHeight w:val="85"/>
        </w:trPr>
        <w:tc>
          <w:tcPr>
            <w:tcW w:w="5863" w:type="dxa"/>
            <w:vMerge/>
          </w:tcPr>
          <w:p w14:paraId="509B25EC" w14:textId="77777777" w:rsidR="00F85A43" w:rsidRPr="007E7355" w:rsidRDefault="00F85A43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/>
            <w:shd w:val="clear" w:color="auto" w:fill="FCDFE8"/>
          </w:tcPr>
          <w:p w14:paraId="0E759D58" w14:textId="2AAEC1CE" w:rsidR="00F85A43" w:rsidRPr="007E7355" w:rsidRDefault="00F85A43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36" w:type="dxa"/>
            <w:vMerge/>
            <w:shd w:val="clear" w:color="auto" w:fill="FDCEDD"/>
          </w:tcPr>
          <w:p w14:paraId="5121E447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C3F512F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441A464D" w14:textId="77777777" w:rsidR="00F85A43" w:rsidRPr="007E7355" w:rsidRDefault="00F85A43" w:rsidP="00D8788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3F07C3BA" w14:textId="2DA37943" w:rsidR="00F85A43" w:rsidRPr="007E7355" w:rsidRDefault="00F85A43" w:rsidP="00D8788C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</w:p>
        </w:tc>
      </w:tr>
      <w:tr w:rsidR="00F85A43" w:rsidRPr="007E7355" w14:paraId="0684A645" w14:textId="77777777" w:rsidTr="006E5954">
        <w:trPr>
          <w:trHeight w:val="106"/>
        </w:trPr>
        <w:tc>
          <w:tcPr>
            <w:tcW w:w="5863" w:type="dxa"/>
            <w:vMerge/>
          </w:tcPr>
          <w:p w14:paraId="4A0C552D" w14:textId="77777777" w:rsidR="00F85A43" w:rsidRPr="007E7355" w:rsidRDefault="00F85A43" w:rsidP="00143DFB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/>
            <w:shd w:val="clear" w:color="auto" w:fill="FCDFE8"/>
          </w:tcPr>
          <w:p w14:paraId="562C7E22" w14:textId="77777777" w:rsidR="00F85A43" w:rsidRPr="007E7355" w:rsidRDefault="00F85A43" w:rsidP="00143DFB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836" w:type="dxa"/>
            <w:vMerge/>
            <w:shd w:val="clear" w:color="auto" w:fill="FDCEDD"/>
          </w:tcPr>
          <w:p w14:paraId="03EFAF94" w14:textId="77777777" w:rsidR="00F85A43" w:rsidRPr="007E7355" w:rsidRDefault="00F85A43" w:rsidP="00143DFB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D2F7059" w14:textId="77777777" w:rsidR="00F85A43" w:rsidRPr="007E7355" w:rsidRDefault="00F85A43" w:rsidP="00143DFB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3FF5C6EC" w14:textId="77777777" w:rsidR="00F85A43" w:rsidRPr="007E7355" w:rsidRDefault="00F85A43" w:rsidP="00143DFB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20" w:type="dxa"/>
            <w:tcBorders>
              <w:top w:val="nil"/>
            </w:tcBorders>
            <w:shd w:val="clear" w:color="auto" w:fill="D77192"/>
          </w:tcPr>
          <w:p w14:paraId="52DD153D" w14:textId="77777777" w:rsidR="00F85A43" w:rsidRPr="007E7355" w:rsidRDefault="00F85A43" w:rsidP="00143DFB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F85A43" w:rsidRPr="007E7355" w14:paraId="6FCDD5D0" w14:textId="77777777" w:rsidTr="00143DFB">
        <w:trPr>
          <w:trHeight w:val="3133"/>
        </w:trPr>
        <w:tc>
          <w:tcPr>
            <w:tcW w:w="5863" w:type="dxa"/>
            <w:vMerge/>
            <w:tcBorders>
              <w:bottom w:val="single" w:sz="4" w:space="0" w:color="000000"/>
            </w:tcBorders>
          </w:tcPr>
          <w:p w14:paraId="29EB6821" w14:textId="77777777" w:rsidR="00F85A43" w:rsidRPr="007E7355" w:rsidRDefault="00F85A43" w:rsidP="00143DFB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65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47068345" w14:textId="77777777" w:rsidR="00F85A43" w:rsidRPr="007E7355" w:rsidRDefault="00F85A43" w:rsidP="00143DFB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5FE6BA44" w14:textId="77777777" w:rsidR="00F85A43" w:rsidRPr="007E7355" w:rsidRDefault="00F85A43" w:rsidP="00143DFB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184B87E" w14:textId="77777777" w:rsidR="00F85A43" w:rsidRPr="006E5954" w:rsidRDefault="00F85A43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ültürünü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geliştirm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BA681EE" w14:textId="63A23856" w:rsidR="00F85A43" w:rsidRPr="006E5954" w:rsidRDefault="00F85A43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üksekokulunu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öneticilerini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liderli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özelliklerin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etkinliklerin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4DD35E3A" w14:textId="468F585C" w:rsidR="00F85A43" w:rsidRPr="006E5954" w:rsidRDefault="00F85A43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üksekokulundak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ültürünü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gelişimin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40D2BDF2" w14:textId="0F7DF757" w:rsidR="00F85A43" w:rsidRPr="007E7355" w:rsidRDefault="00F85A43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üksekokulunu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69071CA" w14:textId="77777777" w:rsidR="00D8788C" w:rsidRPr="007E7355" w:rsidRDefault="00D8788C" w:rsidP="00D8788C">
      <w:pPr>
        <w:rPr>
          <w:rFonts w:ascii="Hurme Geometric Sans 1" w:hAnsi="Hurme Geometric Sans 1"/>
          <w:sz w:val="2"/>
          <w:szCs w:val="2"/>
        </w:rPr>
      </w:pPr>
      <w:r w:rsidRPr="007E7355">
        <w:rPr>
          <w:rFonts w:ascii="Hurme Geometric Sans 1" w:hAnsi="Hurme Geometric Sans 1"/>
          <w:lang w:eastAsia="tr-TR"/>
        </w:rPr>
        <mc:AlternateContent>
          <mc:Choice Requires="wps">
            <w:drawing>
              <wp:anchor distT="0" distB="0" distL="114300" distR="114300" simplePos="0" relativeHeight="251757056" behindDoc="1" locked="0" layoutInCell="1" allowOverlap="1" wp14:anchorId="031E0764" wp14:editId="320E29D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9" name="Metin Kutusu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0B65CB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1E0764" id="Metin Kutusu 49" o:spid="_x0000_s1028" type="#_x0000_t202" style="position:absolute;margin-left:493.3pt;margin-top:67.1pt;width:12.25pt;height:12pt;z-index:-251559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97M2AEAAJc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chuVRS0V1idWQzhPC083Fx3STylGnpRS+h8HIC1F/9GyI3GsloKWoloKsIqfljJI&#10;MZc3YR6/gyPTdow8e27xml1rTFL0xOJMl9NPQs+TGsfr9+906+l/2v8C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R&#10;097M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260B65CB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E6A3B82" w14:textId="77777777" w:rsidR="00D8788C" w:rsidRPr="007E7355" w:rsidRDefault="00D8788C" w:rsidP="00D8788C">
      <w:pPr>
        <w:rPr>
          <w:rFonts w:ascii="Hurme Geometric Sans 1" w:hAnsi="Hurme Geometric Sans 1"/>
          <w:sz w:val="2"/>
          <w:szCs w:val="2"/>
        </w:rPr>
        <w:sectPr w:rsidR="00D8788C" w:rsidRPr="007E7355" w:rsidSect="00E61B3A">
          <w:headerReference w:type="default" r:id="rId14"/>
          <w:footerReference w:type="default" r:id="rId15"/>
          <w:pgSz w:w="16840" w:h="11910" w:orient="landscape"/>
          <w:pgMar w:top="6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8"/>
        <w:gridCol w:w="2088"/>
        <w:gridCol w:w="1891"/>
        <w:gridCol w:w="2097"/>
        <w:gridCol w:w="2036"/>
        <w:gridCol w:w="1901"/>
      </w:tblGrid>
      <w:tr w:rsidR="00D8788C" w:rsidRPr="007E7355" w14:paraId="257ABC53" w14:textId="77777777" w:rsidTr="00D8788C">
        <w:trPr>
          <w:trHeight w:val="438"/>
        </w:trPr>
        <w:tc>
          <w:tcPr>
            <w:tcW w:w="15761" w:type="dxa"/>
            <w:gridSpan w:val="6"/>
            <w:shd w:val="clear" w:color="auto" w:fill="FFC9DE"/>
          </w:tcPr>
          <w:p w14:paraId="3C79BDFF" w14:textId="77777777" w:rsidR="00D8788C" w:rsidRPr="007E7355" w:rsidRDefault="00D8788C" w:rsidP="00D8788C">
            <w:pPr>
              <w:pStyle w:val="TableParagraph"/>
              <w:spacing w:before="2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0098F783" w14:textId="77777777" w:rsidTr="00D8788C">
        <w:trPr>
          <w:trHeight w:val="405"/>
        </w:trPr>
        <w:tc>
          <w:tcPr>
            <w:tcW w:w="15761" w:type="dxa"/>
            <w:gridSpan w:val="6"/>
            <w:shd w:val="clear" w:color="auto" w:fill="FFC9DE"/>
          </w:tcPr>
          <w:p w14:paraId="70978A13" w14:textId="77777777" w:rsidR="00D8788C" w:rsidRPr="007E7355" w:rsidRDefault="00D8788C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D8788C" w:rsidRPr="007E7355" w14:paraId="23020AEA" w14:textId="77777777" w:rsidTr="00D8788C">
        <w:trPr>
          <w:trHeight w:val="309"/>
        </w:trPr>
        <w:tc>
          <w:tcPr>
            <w:tcW w:w="5748" w:type="dxa"/>
            <w:shd w:val="clear" w:color="auto" w:fill="FFC9DE"/>
          </w:tcPr>
          <w:p w14:paraId="075C12C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shd w:val="clear" w:color="auto" w:fill="FFC9DE"/>
          </w:tcPr>
          <w:p w14:paraId="7248A931" w14:textId="77777777" w:rsidR="00D8788C" w:rsidRPr="007E7355" w:rsidRDefault="00D8788C" w:rsidP="00D8788C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91" w:type="dxa"/>
            <w:shd w:val="clear" w:color="auto" w:fill="FFC9DE"/>
          </w:tcPr>
          <w:p w14:paraId="688FA6C9" w14:textId="77777777" w:rsidR="00D8788C" w:rsidRPr="007E7355" w:rsidRDefault="00D8788C" w:rsidP="00D8788C">
            <w:pPr>
              <w:pStyle w:val="TableParagraph"/>
              <w:spacing w:line="268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97" w:type="dxa"/>
            <w:shd w:val="clear" w:color="auto" w:fill="FFC9DE"/>
          </w:tcPr>
          <w:p w14:paraId="69FE577E" w14:textId="77777777" w:rsidR="00D8788C" w:rsidRPr="007E7355" w:rsidRDefault="00D8788C" w:rsidP="00D8788C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6" w:type="dxa"/>
            <w:shd w:val="clear" w:color="auto" w:fill="FFC9DE"/>
          </w:tcPr>
          <w:p w14:paraId="5D6F5AE2" w14:textId="77777777" w:rsidR="00D8788C" w:rsidRPr="007E7355" w:rsidRDefault="00D8788C" w:rsidP="00D8788C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01" w:type="dxa"/>
            <w:shd w:val="clear" w:color="auto" w:fill="FFC9DE"/>
          </w:tcPr>
          <w:p w14:paraId="13FE6F57" w14:textId="77777777" w:rsidR="00D8788C" w:rsidRPr="007E7355" w:rsidRDefault="00D8788C" w:rsidP="00D8788C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64E53237" w14:textId="77777777" w:rsidTr="00D8788C">
        <w:trPr>
          <w:trHeight w:val="307"/>
        </w:trPr>
        <w:tc>
          <w:tcPr>
            <w:tcW w:w="5748" w:type="dxa"/>
            <w:tcBorders>
              <w:bottom w:val="nil"/>
            </w:tcBorders>
          </w:tcPr>
          <w:p w14:paraId="2069703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bottom w:val="nil"/>
            </w:tcBorders>
            <w:shd w:val="clear" w:color="auto" w:fill="FCDFE8"/>
          </w:tcPr>
          <w:p w14:paraId="080323E9" w14:textId="1010000C" w:rsidR="00D8788C" w:rsidRPr="007E7355" w:rsidRDefault="003D44A1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1891" w:type="dxa"/>
            <w:tcBorders>
              <w:bottom w:val="nil"/>
            </w:tcBorders>
            <w:shd w:val="clear" w:color="auto" w:fill="FDCEDD"/>
          </w:tcPr>
          <w:p w14:paraId="7B855604" w14:textId="04595538" w:rsidR="00D8788C" w:rsidRPr="007E7355" w:rsidRDefault="003D44A1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97" w:type="dxa"/>
            <w:tcBorders>
              <w:bottom w:val="nil"/>
            </w:tcBorders>
            <w:shd w:val="clear" w:color="auto" w:fill="E49BB1"/>
          </w:tcPr>
          <w:p w14:paraId="4541D662" w14:textId="5A6C95BF" w:rsidR="00D8788C" w:rsidRPr="007E7355" w:rsidRDefault="003D44A1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36" w:type="dxa"/>
            <w:tcBorders>
              <w:bottom w:val="nil"/>
            </w:tcBorders>
            <w:shd w:val="clear" w:color="auto" w:fill="DE829E"/>
          </w:tcPr>
          <w:p w14:paraId="09CA3C0E" w14:textId="1497D074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maç, </w:t>
            </w: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901" w:type="dxa"/>
            <w:tcBorders>
              <w:bottom w:val="nil"/>
            </w:tcBorders>
            <w:shd w:val="clear" w:color="auto" w:fill="D77192"/>
          </w:tcPr>
          <w:p w14:paraId="2E6E9F62" w14:textId="5A881330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66387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8788C" w:rsidRPr="007E7355" w14:paraId="1567E698" w14:textId="77777777" w:rsidTr="0066387C">
        <w:trPr>
          <w:trHeight w:val="106"/>
        </w:trPr>
        <w:tc>
          <w:tcPr>
            <w:tcW w:w="5748" w:type="dxa"/>
            <w:tcBorders>
              <w:top w:val="nil"/>
              <w:bottom w:val="nil"/>
            </w:tcBorders>
          </w:tcPr>
          <w:p w14:paraId="47C449F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505738DD" w14:textId="75A60D28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3D2D5AD7" w14:textId="7F9632CC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htiyacı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1002BACE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3C53C5D" w14:textId="33053CD8" w:rsidR="00D8788C" w:rsidRPr="007E7355" w:rsidRDefault="0066387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50A99938" w14:textId="7A6F0288" w:rsidR="00D8788C" w:rsidRPr="007E7355" w:rsidRDefault="0066387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D8788C" w:rsidRPr="007E7355" w14:paraId="118BA800" w14:textId="77777777" w:rsidTr="0066387C">
        <w:trPr>
          <w:trHeight w:val="106"/>
        </w:trPr>
        <w:tc>
          <w:tcPr>
            <w:tcW w:w="5748" w:type="dxa"/>
            <w:tcBorders>
              <w:top w:val="nil"/>
              <w:bottom w:val="nil"/>
            </w:tcBorders>
          </w:tcPr>
          <w:p w14:paraId="4E060240" w14:textId="77777777" w:rsidR="00D8788C" w:rsidRPr="007E7355" w:rsidRDefault="00D8788C" w:rsidP="00D8788C">
            <w:pPr>
              <w:pStyle w:val="TableParagraph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önüşü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pasites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57913175" w14:textId="4E881D0F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78233808" w14:textId="15F28DD0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7A2985A3" w14:textId="0E49EB90" w:rsidR="00D8788C" w:rsidRPr="007E7355" w:rsidRDefault="0066387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25F8AC70" w14:textId="5CF7DBB8" w:rsidR="00D8788C" w:rsidRPr="007E7355" w:rsidRDefault="0066387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FFBFFA8" w14:textId="19AD61D1" w:rsidR="00D8788C" w:rsidRPr="007E7355" w:rsidRDefault="0066387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6E5954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1255DE68" w14:textId="77777777" w:rsidTr="0066387C">
        <w:trPr>
          <w:trHeight w:val="106"/>
        </w:trPr>
        <w:tc>
          <w:tcPr>
            <w:tcW w:w="5748" w:type="dxa"/>
            <w:tcBorders>
              <w:top w:val="nil"/>
              <w:bottom w:val="nil"/>
            </w:tcBorders>
          </w:tcPr>
          <w:p w14:paraId="35B8C4E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0C6738B3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6EF6EFE2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125DAE89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2EFD73F2" w14:textId="75370725" w:rsidR="00D8788C" w:rsidRPr="007E7355" w:rsidRDefault="0066387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alı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C55CAE7" w14:textId="64263271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6E7DF7CD" w14:textId="77777777" w:rsidTr="00D8788C">
        <w:trPr>
          <w:trHeight w:val="308"/>
        </w:trPr>
        <w:tc>
          <w:tcPr>
            <w:tcW w:w="5748" w:type="dxa"/>
            <w:vMerge w:val="restart"/>
            <w:tcBorders>
              <w:top w:val="nil"/>
            </w:tcBorders>
          </w:tcPr>
          <w:p w14:paraId="0341F122" w14:textId="3A99157A" w:rsidR="00D8788C" w:rsidRPr="007E7355" w:rsidRDefault="00D8788C" w:rsidP="001F2A7C">
            <w:pPr>
              <w:pStyle w:val="TableParagraph"/>
              <w:spacing w:before="3"/>
              <w:ind w:left="110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8453B">
              <w:rPr>
                <w:rFonts w:ascii="Hurme Geometric Sans 1" w:hAnsi="Hurme Geometric Sans 1"/>
              </w:rPr>
              <w:t>Yükseköğr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kosiste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erisindek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ürese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ğil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ulu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paydaş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beklentilerin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ikkat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lara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F2A7C">
              <w:rPr>
                <w:rFonts w:ascii="Hurme Geometric Sans 1" w:hAnsi="Hurme Geometric Sans 1"/>
              </w:rPr>
              <w:t>MYO’nu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az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olmasın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sağlaya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çev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etkinliğ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ard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uyu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i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maç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misyo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oğrultusund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rumu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önüştürme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üzer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ıyaslam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yenil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ib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aklaşımlar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llan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rum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özgünlüğü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üçlendirir</w:t>
            </w:r>
            <w:proofErr w:type="spellEnd"/>
            <w:r w:rsidRPr="00E8453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13CC656B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35B78F7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073C63F7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32D3B21B" w14:textId="3EB4D68F" w:rsidR="00D8788C" w:rsidRPr="007E7355" w:rsidRDefault="0066387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7E647233" w14:textId="645C993A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35FE8FE9" w14:textId="77777777" w:rsidTr="00D8788C">
        <w:trPr>
          <w:trHeight w:val="308"/>
        </w:trPr>
        <w:tc>
          <w:tcPr>
            <w:tcW w:w="5748" w:type="dxa"/>
            <w:vMerge/>
          </w:tcPr>
          <w:p w14:paraId="71985540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C0B7A19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5F58090A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F5FBD7E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26F56417" w14:textId="14412C47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2F0D8D9D" w14:textId="3A6D5181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1EAE4442" w14:textId="77777777" w:rsidTr="00D8788C">
        <w:trPr>
          <w:trHeight w:val="309"/>
        </w:trPr>
        <w:tc>
          <w:tcPr>
            <w:tcW w:w="5748" w:type="dxa"/>
            <w:vMerge/>
          </w:tcPr>
          <w:p w14:paraId="01E3A940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15E0BA4B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69579202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5F89417F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2FA29F1F" w14:textId="60FB0C4F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CBF3704" w14:textId="0A2DCA0F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5D6E6CB2" w14:textId="77777777" w:rsidTr="0066387C">
        <w:trPr>
          <w:trHeight w:val="96"/>
        </w:trPr>
        <w:tc>
          <w:tcPr>
            <w:tcW w:w="5748" w:type="dxa"/>
            <w:vMerge/>
          </w:tcPr>
          <w:p w14:paraId="1E7D6D79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CDD7819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67553950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B8490EC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37B885ED" w14:textId="0DB16549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CF6A6EB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2206145E" w14:textId="77777777" w:rsidTr="00D8788C">
        <w:trPr>
          <w:trHeight w:val="308"/>
        </w:trPr>
        <w:tc>
          <w:tcPr>
            <w:tcW w:w="5748" w:type="dxa"/>
            <w:vMerge/>
          </w:tcPr>
          <w:p w14:paraId="704CD502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E94A097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36E1AC3B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0A991214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2D57370C" w14:textId="5C981845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5E7A087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5F778336" w14:textId="77777777" w:rsidTr="00D8788C">
        <w:trPr>
          <w:trHeight w:val="309"/>
        </w:trPr>
        <w:tc>
          <w:tcPr>
            <w:tcW w:w="5748" w:type="dxa"/>
            <w:vMerge/>
          </w:tcPr>
          <w:p w14:paraId="5E480BE6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0CFD67C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7082DC0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673F4B0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022F74E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71A4EF2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77803E09" w14:textId="77777777" w:rsidTr="0066387C">
        <w:trPr>
          <w:trHeight w:val="96"/>
        </w:trPr>
        <w:tc>
          <w:tcPr>
            <w:tcW w:w="5748" w:type="dxa"/>
            <w:vMerge/>
            <w:tcBorders>
              <w:bottom w:val="nil"/>
            </w:tcBorders>
          </w:tcPr>
          <w:p w14:paraId="06F18982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</w:tcBorders>
            <w:shd w:val="clear" w:color="auto" w:fill="FCDFE8"/>
          </w:tcPr>
          <w:p w14:paraId="7B35005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</w:tcBorders>
            <w:shd w:val="clear" w:color="auto" w:fill="FDCEDD"/>
          </w:tcPr>
          <w:p w14:paraId="3B5BDC3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</w:tcBorders>
            <w:shd w:val="clear" w:color="auto" w:fill="E49BB1"/>
          </w:tcPr>
          <w:p w14:paraId="4E1BB0C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</w:tcBorders>
            <w:shd w:val="clear" w:color="auto" w:fill="DE829E"/>
          </w:tcPr>
          <w:p w14:paraId="175A704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</w:tcBorders>
            <w:shd w:val="clear" w:color="auto" w:fill="D77192"/>
          </w:tcPr>
          <w:p w14:paraId="039147E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180DE68F" w14:textId="77777777" w:rsidTr="00D8788C">
        <w:trPr>
          <w:trHeight w:val="2977"/>
        </w:trPr>
        <w:tc>
          <w:tcPr>
            <w:tcW w:w="5748" w:type="dxa"/>
            <w:tcBorders>
              <w:top w:val="nil"/>
              <w:bottom w:val="nil"/>
            </w:tcBorders>
          </w:tcPr>
          <w:p w14:paraId="0DD8C64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 w:val="restart"/>
            <w:shd w:val="clear" w:color="auto" w:fill="E4ADC0"/>
          </w:tcPr>
          <w:p w14:paraId="503C2228" w14:textId="77777777" w:rsidR="00D8788C" w:rsidRPr="007E7355" w:rsidRDefault="00D8788C" w:rsidP="00D8788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2DF73C7D" w14:textId="77777777" w:rsidR="00D8788C" w:rsidRPr="007E7355" w:rsidRDefault="00D8788C" w:rsidP="00D8788C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0D846BB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041E13B5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lan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aritaları</w:t>
            </w:r>
            <w:proofErr w:type="spellEnd"/>
          </w:p>
          <w:p w14:paraId="10E6BAD5" w14:textId="77777777" w:rsidR="00D8788C" w:rsidRPr="00AB775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ükseköğretim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ekosistem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temel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çevres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meydana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gelen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değişim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E9A4590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enaryoları</w:t>
            </w:r>
            <w:proofErr w:type="spellEnd"/>
          </w:p>
          <w:p w14:paraId="7F6BB17B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ıyas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6184BDFB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eni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</w:p>
          <w:p w14:paraId="3C794197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ekipl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</w:p>
          <w:p w14:paraId="3B466E9A" w14:textId="7059EBC7" w:rsidR="00D8788C" w:rsidRPr="003D44A1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f</w:t>
            </w:r>
            <w:r w:rsidR="003D44A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  <w:i/>
                <w:sz w:val="20"/>
              </w:rPr>
              <w:t>yüksekokulunu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4D1A4E07" w14:textId="77777777" w:rsidTr="00D8788C">
        <w:trPr>
          <w:trHeight w:val="620"/>
        </w:trPr>
        <w:tc>
          <w:tcPr>
            <w:tcW w:w="5748" w:type="dxa"/>
            <w:tcBorders>
              <w:top w:val="nil"/>
            </w:tcBorders>
          </w:tcPr>
          <w:p w14:paraId="6852C2E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/>
            <w:shd w:val="clear" w:color="auto" w:fill="E4ADC0"/>
          </w:tcPr>
          <w:p w14:paraId="4A0C18A5" w14:textId="77777777" w:rsidR="00D8788C" w:rsidRPr="007E7355" w:rsidRDefault="00D8788C" w:rsidP="00D8788C">
            <w:pPr>
              <w:pStyle w:val="TableParagraph"/>
              <w:spacing w:before="3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1BAE5C98" w14:textId="7A9A4ACF" w:rsidR="00D8788C" w:rsidRPr="007E7355" w:rsidRDefault="00D8788C" w:rsidP="00D8788C">
      <w:pPr>
        <w:rPr>
          <w:rFonts w:ascii="Hurme Geometric Sans 1" w:hAnsi="Hurme Geometric Sans 1"/>
          <w:sz w:val="24"/>
          <w:szCs w:val="24"/>
        </w:rPr>
      </w:pPr>
    </w:p>
    <w:p w14:paraId="0B22E20D" w14:textId="77777777" w:rsidR="00D8788C" w:rsidRPr="007E7355" w:rsidRDefault="00D8788C" w:rsidP="00D8788C">
      <w:pPr>
        <w:rPr>
          <w:rFonts w:ascii="Hurme Geometric Sans 1" w:hAnsi="Hurme Geometric Sans 1"/>
          <w:sz w:val="24"/>
          <w:szCs w:val="24"/>
        </w:r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208"/>
        <w:gridCol w:w="1948"/>
        <w:gridCol w:w="2019"/>
        <w:gridCol w:w="2000"/>
        <w:gridCol w:w="1969"/>
      </w:tblGrid>
      <w:tr w:rsidR="00D8788C" w:rsidRPr="007E7355" w14:paraId="02516082" w14:textId="77777777" w:rsidTr="00D8788C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3C4D7369" w14:textId="77777777" w:rsidR="00D8788C" w:rsidRPr="007E7355" w:rsidRDefault="00D8788C" w:rsidP="00D8788C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444E0B99" w14:textId="77777777" w:rsidTr="00D8788C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06F01B25" w14:textId="77777777" w:rsidR="00D8788C" w:rsidRPr="007E7355" w:rsidRDefault="00D8788C" w:rsidP="00D8788C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D8788C" w:rsidRPr="007E7355" w14:paraId="54325366" w14:textId="77777777" w:rsidTr="003D44A1">
        <w:trPr>
          <w:trHeight w:val="309"/>
        </w:trPr>
        <w:tc>
          <w:tcPr>
            <w:tcW w:w="5957" w:type="dxa"/>
            <w:shd w:val="clear" w:color="auto" w:fill="FFC9DE"/>
          </w:tcPr>
          <w:p w14:paraId="011FBD0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shd w:val="clear" w:color="auto" w:fill="FFC9DE"/>
          </w:tcPr>
          <w:p w14:paraId="39A44310" w14:textId="77777777" w:rsidR="00D8788C" w:rsidRPr="007E7355" w:rsidRDefault="00D8788C" w:rsidP="00D8788C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8" w:type="dxa"/>
            <w:shd w:val="clear" w:color="auto" w:fill="FFC9DE"/>
          </w:tcPr>
          <w:p w14:paraId="6DAD7E26" w14:textId="77777777" w:rsidR="00D8788C" w:rsidRPr="007E7355" w:rsidRDefault="00D8788C" w:rsidP="00D8788C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33CD6C18" w14:textId="77777777" w:rsidR="00D8788C" w:rsidRPr="007E7355" w:rsidRDefault="00D8788C" w:rsidP="00D8788C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00" w:type="dxa"/>
            <w:shd w:val="clear" w:color="auto" w:fill="FFC9DE"/>
          </w:tcPr>
          <w:p w14:paraId="6AB8AAF5" w14:textId="77777777" w:rsidR="00D8788C" w:rsidRPr="007E7355" w:rsidRDefault="00D8788C" w:rsidP="00D8788C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69" w:type="dxa"/>
            <w:shd w:val="clear" w:color="auto" w:fill="FFC9DE"/>
          </w:tcPr>
          <w:p w14:paraId="49837BD4" w14:textId="77777777" w:rsidR="00D8788C" w:rsidRPr="007E7355" w:rsidRDefault="00D8788C" w:rsidP="00D8788C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3EC35474" w14:textId="77777777" w:rsidTr="003D44A1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29B652A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bottom w:val="nil"/>
            </w:tcBorders>
            <w:shd w:val="clear" w:color="auto" w:fill="FCDFE8"/>
          </w:tcPr>
          <w:p w14:paraId="528DF8BB" w14:textId="4AFC9906" w:rsidR="00D8788C" w:rsidRPr="007E7355" w:rsidRDefault="003D44A1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</w:p>
        </w:tc>
        <w:tc>
          <w:tcPr>
            <w:tcW w:w="1948" w:type="dxa"/>
            <w:vMerge w:val="restart"/>
            <w:shd w:val="clear" w:color="auto" w:fill="FDCEDD"/>
          </w:tcPr>
          <w:p w14:paraId="2B8C07E2" w14:textId="069BBA5E" w:rsidR="00D8788C" w:rsidRPr="007E7355" w:rsidRDefault="003D44A1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36173CCC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</w:p>
          <w:p w14:paraId="348433D4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4EC51E10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7B1F21AD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745BF031" w14:textId="67A7BD81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>
              <w:rPr>
                <w:rFonts w:ascii="Hurme Geometric Sans 1" w:hAnsi="Hurme Geometric Sans 1"/>
              </w:rPr>
              <w:t>Meslek</w:t>
            </w:r>
            <w:proofErr w:type="spellEnd"/>
            <w:r w:rsidR="0066387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>
              <w:rPr>
                <w:rFonts w:ascii="Hurme Geometric Sans 1" w:hAnsi="Hurme Geometric Sans 1"/>
              </w:rPr>
              <w:t>Yüksekokulun</w:t>
            </w:r>
            <w:proofErr w:type="spellEnd"/>
          </w:p>
          <w:p w14:paraId="061A7BDE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10EB510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</w:p>
          <w:p w14:paraId="6C44F03D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2BC154AA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0" w:type="dxa"/>
            <w:vMerge w:val="restart"/>
            <w:shd w:val="clear" w:color="auto" w:fill="DE829E"/>
          </w:tcPr>
          <w:p w14:paraId="32D9C504" w14:textId="77777777" w:rsidR="00D8788C" w:rsidRPr="007E7355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6767FA53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1AFB341F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320B474E" w14:textId="77777777" w:rsidR="00D8788C" w:rsidRPr="007E7355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75BB3E18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2B4A18DA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9" w:type="dxa"/>
            <w:vMerge w:val="restart"/>
            <w:shd w:val="clear" w:color="auto" w:fill="D77192"/>
          </w:tcPr>
          <w:p w14:paraId="54A84008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5AD4EC4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4B3A990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B7CFCE3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4FE68CD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F078698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77894056" w14:textId="77777777" w:rsidTr="003D44A1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668BBACF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ekanizmaları</w:t>
            </w:r>
            <w:proofErr w:type="spellEnd"/>
          </w:p>
        </w:tc>
        <w:tc>
          <w:tcPr>
            <w:tcW w:w="2208" w:type="dxa"/>
            <w:vMerge w:val="restart"/>
            <w:tcBorders>
              <w:top w:val="nil"/>
            </w:tcBorders>
            <w:shd w:val="clear" w:color="auto" w:fill="FCDFE8"/>
          </w:tcPr>
          <w:p w14:paraId="198A7AC8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</w:p>
          <w:p w14:paraId="70950D7D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21337584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4E2FFB3B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vMerge/>
            <w:shd w:val="clear" w:color="auto" w:fill="FDCEDD"/>
          </w:tcPr>
          <w:p w14:paraId="21C5DBB4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E8A56FE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C381681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6EC43099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2897AAA1" w14:textId="77777777" w:rsidTr="003D44A1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67760CA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vMerge/>
            <w:shd w:val="clear" w:color="auto" w:fill="FCDFE8"/>
          </w:tcPr>
          <w:p w14:paraId="36D0C57A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vMerge/>
            <w:shd w:val="clear" w:color="auto" w:fill="FDCEDD"/>
          </w:tcPr>
          <w:p w14:paraId="0234AC7F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9CA2914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1B96ACCD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7E6FF85B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0575E73A" w14:textId="77777777" w:rsidTr="003D44A1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5D79A7CC" w14:textId="213A3DAB" w:rsidR="00D8788C" w:rsidRPr="007E7355" w:rsidRDefault="001F2A7C" w:rsidP="005021CD">
            <w:pPr>
              <w:pStyle w:val="TableParagraph"/>
              <w:spacing w:line="261" w:lineRule="exact"/>
              <w:ind w:left="110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YO’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D8788C"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çevrimler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tibar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kvi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ıl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hangi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şle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mekanizmaların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devreye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gireceği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planlanmış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akış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şemaları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belirlidir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Sorumluluklar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yetkiler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tanımlanmıştır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Gerçekleşen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  <w:p w14:paraId="39C218C9" w14:textId="77777777" w:rsidR="00D8788C" w:rsidRPr="007E7355" w:rsidRDefault="00D8788C" w:rsidP="005021CD">
            <w:pPr>
              <w:pStyle w:val="TableParagraph"/>
              <w:spacing w:line="261" w:lineRule="exact"/>
              <w:ind w:left="110" w:right="196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ıl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emelind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ay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iğ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öngülerini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s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erd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belirt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67D6582B" w14:textId="01C03472" w:rsidR="00D8788C" w:rsidRDefault="003D44A1" w:rsidP="005021CD">
            <w:pPr>
              <w:pStyle w:val="TableParagraph"/>
              <w:spacing w:line="248" w:lineRule="exact"/>
              <w:ind w:left="110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ait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rehberi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gibi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politika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ayrıntılarının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yer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ldığı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rişilebilen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üncellenen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oküman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  <w:r w:rsidR="00D8788C">
              <w:rPr>
                <w:rFonts w:ascii="Hurme Geometric Sans 1" w:hAnsi="Hurme Geometric Sans 1"/>
              </w:rPr>
              <w:t xml:space="preserve"> </w:t>
            </w:r>
          </w:p>
          <w:p w14:paraId="41290221" w14:textId="4C90D4A4" w:rsidR="00D8788C" w:rsidRDefault="0066387C" w:rsidP="005021CD">
            <w:pPr>
              <w:pStyle w:val="TableParagraph"/>
              <w:spacing w:line="248" w:lineRule="exact"/>
              <w:ind w:left="110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Kalite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Komisyonunu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süreç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uygulamaları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tanımlıdı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çalışanlarınca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bilini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iç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kalite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güvencesi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sistemini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oluşturulması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geliştirilmesinde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etki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rol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alı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, program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akreditasyonu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süreçlerine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destek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veri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gerçekleştirile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etkinlikleri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sonuçlarını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değerlendiri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değerlendirmele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kara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alma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mekanizmalarını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etkile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>.</w:t>
            </w:r>
          </w:p>
          <w:p w14:paraId="5D43775D" w14:textId="77777777" w:rsidR="00D8788C" w:rsidRPr="007E7355" w:rsidRDefault="00D8788C" w:rsidP="00D8788C">
            <w:pPr>
              <w:pStyle w:val="TableParagraph"/>
              <w:spacing w:line="248" w:lineRule="exact"/>
              <w:ind w:left="110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vMerge/>
            <w:shd w:val="clear" w:color="auto" w:fill="FCDFE8"/>
          </w:tcPr>
          <w:p w14:paraId="004720A7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vMerge/>
            <w:tcBorders>
              <w:bottom w:val="nil"/>
            </w:tcBorders>
            <w:shd w:val="clear" w:color="auto" w:fill="FDCEDD"/>
          </w:tcPr>
          <w:p w14:paraId="43BC4F6E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A40019C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748A8CF1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024E0080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5FF1600B" w14:textId="77777777" w:rsidTr="003D44A1">
        <w:trPr>
          <w:trHeight w:val="309"/>
        </w:trPr>
        <w:tc>
          <w:tcPr>
            <w:tcW w:w="5957" w:type="dxa"/>
            <w:vMerge/>
          </w:tcPr>
          <w:p w14:paraId="17343C72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vMerge/>
            <w:tcBorders>
              <w:bottom w:val="nil"/>
            </w:tcBorders>
            <w:shd w:val="clear" w:color="auto" w:fill="FCDFE8"/>
          </w:tcPr>
          <w:p w14:paraId="49FF9781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D63FFF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060D0C6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0D360E94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6DDA04A7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67530061" w14:textId="77777777" w:rsidTr="003D44A1">
        <w:trPr>
          <w:trHeight w:val="309"/>
        </w:trPr>
        <w:tc>
          <w:tcPr>
            <w:tcW w:w="5957" w:type="dxa"/>
            <w:vMerge/>
          </w:tcPr>
          <w:p w14:paraId="49FE7D0F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431073F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93E1B4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0EA879DD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tcBorders>
              <w:bottom w:val="nil"/>
            </w:tcBorders>
            <w:shd w:val="clear" w:color="auto" w:fill="DE829E"/>
          </w:tcPr>
          <w:p w14:paraId="7057C050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tcBorders>
              <w:bottom w:val="nil"/>
            </w:tcBorders>
            <w:shd w:val="clear" w:color="auto" w:fill="D77192"/>
          </w:tcPr>
          <w:p w14:paraId="7179C3A2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2E6B382D" w14:textId="77777777" w:rsidTr="003D44A1">
        <w:trPr>
          <w:trHeight w:val="85"/>
        </w:trPr>
        <w:tc>
          <w:tcPr>
            <w:tcW w:w="5957" w:type="dxa"/>
            <w:vMerge/>
          </w:tcPr>
          <w:p w14:paraId="7642840B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70D08F0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0C0C1B9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478C640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6FE61C0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69CE67A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323E36FC" w14:textId="77777777" w:rsidTr="003D44A1">
        <w:trPr>
          <w:trHeight w:val="308"/>
        </w:trPr>
        <w:tc>
          <w:tcPr>
            <w:tcW w:w="5957" w:type="dxa"/>
            <w:vMerge/>
          </w:tcPr>
          <w:p w14:paraId="6256ED43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3BD9182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128070D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47534A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F70E67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2947601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7C7E8081" w14:textId="77777777" w:rsidTr="003D44A1">
        <w:trPr>
          <w:trHeight w:val="309"/>
        </w:trPr>
        <w:tc>
          <w:tcPr>
            <w:tcW w:w="5957" w:type="dxa"/>
            <w:vMerge/>
          </w:tcPr>
          <w:p w14:paraId="17D03937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2A2FBA6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040E45C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3297A6A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EE139D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21740F5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1A7A82DD" w14:textId="77777777" w:rsidTr="003D44A1">
        <w:trPr>
          <w:trHeight w:val="308"/>
        </w:trPr>
        <w:tc>
          <w:tcPr>
            <w:tcW w:w="5957" w:type="dxa"/>
            <w:vMerge/>
          </w:tcPr>
          <w:p w14:paraId="1C14E2A1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6847077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07F5426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70261A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61685E5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7BF8FFC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22F3DCD7" w14:textId="77777777" w:rsidTr="003D44A1">
        <w:trPr>
          <w:trHeight w:val="308"/>
        </w:trPr>
        <w:tc>
          <w:tcPr>
            <w:tcW w:w="5957" w:type="dxa"/>
            <w:vMerge/>
          </w:tcPr>
          <w:p w14:paraId="68FB2A08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0688554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373BDBC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E6C605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6EB83EF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2D54A2B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50359A1" w14:textId="77777777" w:rsidTr="00D8788C">
        <w:trPr>
          <w:trHeight w:val="2608"/>
        </w:trPr>
        <w:tc>
          <w:tcPr>
            <w:tcW w:w="5957" w:type="dxa"/>
            <w:vMerge/>
            <w:tcBorders>
              <w:bottom w:val="nil"/>
            </w:tcBorders>
          </w:tcPr>
          <w:p w14:paraId="214EF316" w14:textId="77777777" w:rsidR="00D8788C" w:rsidRPr="007E7355" w:rsidRDefault="00D8788C" w:rsidP="00D8788C">
            <w:pPr>
              <w:pStyle w:val="TableParagraph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 w:val="restart"/>
            <w:tcBorders>
              <w:top w:val="nil"/>
            </w:tcBorders>
            <w:shd w:val="clear" w:color="auto" w:fill="E4ADC0"/>
          </w:tcPr>
          <w:p w14:paraId="6CD061F7" w14:textId="77777777" w:rsidR="00D8788C" w:rsidRPr="007E7355" w:rsidRDefault="00D8788C" w:rsidP="00D8788C">
            <w:pPr>
              <w:pStyle w:val="TableParagraph"/>
              <w:spacing w:before="48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14B2BCE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rehb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omisyonu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alı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sasları</w:t>
            </w:r>
            <w:proofErr w:type="spellEnd"/>
          </w:p>
          <w:p w14:paraId="0BDC470B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kı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şema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akv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rev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orumluluk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rollerin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C9E363B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Sistemi</w:t>
            </w:r>
          </w:p>
          <w:p w14:paraId="7C9348FA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temleri</w:t>
            </w:r>
            <w:proofErr w:type="spellEnd"/>
          </w:p>
          <w:p w14:paraId="39638CF7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3B23BA2B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64A9E6AD" w14:textId="08260A42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41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6387C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66387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387C" w:rsidRPr="005021CD">
              <w:rPr>
                <w:rFonts w:ascii="Hurme Geometric Sans 1" w:hAnsi="Hurme Geometric Sans 1"/>
                <w:i/>
                <w:sz w:val="20"/>
              </w:rPr>
              <w:t>Yüksekokulu</w:t>
            </w:r>
            <w:r w:rsidRPr="005021CD">
              <w:rPr>
                <w:rFonts w:ascii="Hurme Geometric Sans 1" w:hAnsi="Hurme Geometric Sans 1"/>
                <w:i/>
                <w:sz w:val="20"/>
              </w:rPr>
              <w:t>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5024106B" w14:textId="77777777" w:rsidTr="000E3968">
        <w:trPr>
          <w:trHeight w:val="1582"/>
        </w:trPr>
        <w:tc>
          <w:tcPr>
            <w:tcW w:w="5957" w:type="dxa"/>
            <w:tcBorders>
              <w:top w:val="nil"/>
            </w:tcBorders>
          </w:tcPr>
          <w:p w14:paraId="4C926D1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/>
            <w:shd w:val="clear" w:color="auto" w:fill="E4ADC0"/>
          </w:tcPr>
          <w:p w14:paraId="286F47D9" w14:textId="77777777" w:rsidR="00D8788C" w:rsidRPr="007E7355" w:rsidRDefault="00D8788C" w:rsidP="00D8788C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1296C8BE" w14:textId="43292FF2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3D9FDBC5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16"/>
          <w:footerReference w:type="default" r:id="rId17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199"/>
        <w:gridCol w:w="1957"/>
        <w:gridCol w:w="2019"/>
        <w:gridCol w:w="2270"/>
        <w:gridCol w:w="1699"/>
      </w:tblGrid>
      <w:tr w:rsidR="00D8788C" w:rsidRPr="007E7355" w14:paraId="0C6304C6" w14:textId="77777777" w:rsidTr="00D8788C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38BED7A1" w14:textId="77777777" w:rsidR="00D8788C" w:rsidRPr="007E7355" w:rsidRDefault="00D8788C" w:rsidP="00D8788C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1141E5FE" w14:textId="77777777" w:rsidTr="00D8788C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4DBAC5C5" w14:textId="77777777" w:rsidR="00D8788C" w:rsidRPr="007E7355" w:rsidRDefault="00D8788C" w:rsidP="00D8788C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lite</w:t>
            </w:r>
            <w:proofErr w:type="spellEnd"/>
          </w:p>
        </w:tc>
      </w:tr>
      <w:tr w:rsidR="00D8788C" w:rsidRPr="007E7355" w14:paraId="380619A0" w14:textId="77777777" w:rsidTr="00D8788C">
        <w:trPr>
          <w:trHeight w:val="309"/>
        </w:trPr>
        <w:tc>
          <w:tcPr>
            <w:tcW w:w="5957" w:type="dxa"/>
            <w:shd w:val="clear" w:color="auto" w:fill="FFC9DE"/>
          </w:tcPr>
          <w:p w14:paraId="2821096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shd w:val="clear" w:color="auto" w:fill="FFC9DE"/>
          </w:tcPr>
          <w:p w14:paraId="167397BB" w14:textId="77777777" w:rsidR="00D8788C" w:rsidRPr="007E7355" w:rsidRDefault="00D8788C" w:rsidP="00D8788C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57" w:type="dxa"/>
            <w:shd w:val="clear" w:color="auto" w:fill="FFC9DE"/>
          </w:tcPr>
          <w:p w14:paraId="6B90A172" w14:textId="77777777" w:rsidR="00D8788C" w:rsidRPr="007E7355" w:rsidRDefault="00D8788C" w:rsidP="00D8788C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268E7B51" w14:textId="77777777" w:rsidR="00D8788C" w:rsidRPr="007E7355" w:rsidRDefault="00D8788C" w:rsidP="00D8788C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70" w:type="dxa"/>
            <w:shd w:val="clear" w:color="auto" w:fill="FFC9DE"/>
          </w:tcPr>
          <w:p w14:paraId="431D914A" w14:textId="77777777" w:rsidR="00D8788C" w:rsidRPr="007E7355" w:rsidRDefault="00D8788C" w:rsidP="00D8788C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699" w:type="dxa"/>
            <w:shd w:val="clear" w:color="auto" w:fill="FFC9DE"/>
          </w:tcPr>
          <w:p w14:paraId="605BACEE" w14:textId="77777777" w:rsidR="00D8788C" w:rsidRPr="007E7355" w:rsidRDefault="00D8788C" w:rsidP="00D8788C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41FBC0F0" w14:textId="77777777" w:rsidTr="00D8788C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5D11EFE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bottom w:val="nil"/>
            </w:tcBorders>
            <w:shd w:val="clear" w:color="auto" w:fill="FCDFE8"/>
          </w:tcPr>
          <w:p w14:paraId="142E7161" w14:textId="043529EB" w:rsidR="00D8788C" w:rsidRPr="007E7355" w:rsidRDefault="003D44A1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="00D8788C"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734EF">
              <w:rPr>
                <w:rFonts w:ascii="Hurme Geometric Sans 1" w:hAnsi="Hurme Geometric Sans 1"/>
              </w:rPr>
              <w:t>kamuoyunu</w:t>
            </w:r>
            <w:proofErr w:type="spellEnd"/>
          </w:p>
        </w:tc>
        <w:tc>
          <w:tcPr>
            <w:tcW w:w="1957" w:type="dxa"/>
            <w:vMerge w:val="restart"/>
            <w:shd w:val="clear" w:color="auto" w:fill="FDCEDD"/>
          </w:tcPr>
          <w:p w14:paraId="54C049A3" w14:textId="3C84674E" w:rsidR="00D8788C" w:rsidRPr="007E7355" w:rsidRDefault="003D44A1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şeffaflık</w:t>
            </w:r>
            <w:proofErr w:type="spellEnd"/>
          </w:p>
          <w:p w14:paraId="6FD5E347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</w:p>
          <w:p w14:paraId="7B7D1EAA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</w:t>
            </w:r>
            <w:proofErr w:type="spellEnd"/>
          </w:p>
          <w:p w14:paraId="0A0E53FA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62B846CE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52813463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</w:p>
          <w:p w14:paraId="41C394DA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073255B3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10E7A16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136E7177" w14:textId="48EB8CC5" w:rsidR="00D8788C" w:rsidRPr="007E7355" w:rsidRDefault="003D44A1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0F03A30C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1992BB69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2D2C5987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1973543B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8731A25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72BEFEEA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nı</w:t>
            </w:r>
            <w:proofErr w:type="spellEnd"/>
          </w:p>
          <w:p w14:paraId="2446526B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şlet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70" w:type="dxa"/>
            <w:vMerge w:val="restart"/>
            <w:shd w:val="clear" w:color="auto" w:fill="DE829E"/>
          </w:tcPr>
          <w:p w14:paraId="38D48CA4" w14:textId="0FD8722C" w:rsidR="00D8788C" w:rsidRPr="007E7355" w:rsidRDefault="003D44A1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4D244B24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4637C93" w14:textId="77777777" w:rsidR="00D8788C" w:rsidRPr="007E7355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77AEB45E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044A775C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7D1A59E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üşleri</w:t>
            </w:r>
            <w:proofErr w:type="spellEnd"/>
          </w:p>
          <w:p w14:paraId="00CB63C9" w14:textId="77777777" w:rsidR="00D8788C" w:rsidRPr="007E7355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15BFD124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bottom w:val="nil"/>
            </w:tcBorders>
            <w:shd w:val="clear" w:color="auto" w:fill="D77192"/>
          </w:tcPr>
          <w:p w14:paraId="7AC7119D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0C7696D9" w14:textId="77777777" w:rsidTr="00D8788C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72259405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5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rebilirlik</w:t>
            </w:r>
            <w:proofErr w:type="spellEnd"/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6AC860B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439F2225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4AEDD097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206800F5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50F97126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1D13D1AE" w14:textId="77777777" w:rsidTr="00D8788C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3C85C6B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73254A0C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ği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789699F4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449D1F8D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5AD02C14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7F37DC85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8788C" w:rsidRPr="007E7355" w14:paraId="4E5B308B" w14:textId="77777777" w:rsidTr="00D8788C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1C5FC153" w14:textId="5F0AABE6" w:rsidR="00D8788C" w:rsidRPr="007E7355" w:rsidRDefault="00D8788C" w:rsidP="00D8788C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Kamuoyun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ilgilendirm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kes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enimsenmişt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hangi </w:t>
            </w:r>
            <w:proofErr w:type="spellStart"/>
            <w:r w:rsidRPr="004F041A">
              <w:rPr>
                <w:rFonts w:ascii="Hurme Geometric Sans 1" w:hAnsi="Hurme Geometric Sans 1"/>
              </w:rPr>
              <w:t>kanallar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nası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llanılacağ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ışt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erişilebil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ı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tılmaktad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3D44A1">
              <w:rPr>
                <w:rFonts w:ascii="Hurme Geometric Sans 1" w:hAnsi="Hurme Geometric Sans 1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</w:rPr>
              <w:t>Yüksekokul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4F041A">
              <w:rPr>
                <w:rFonts w:ascii="Hurme Geometric Sans 1" w:hAnsi="Hurme Geometric Sans 1"/>
              </w:rPr>
              <w:t xml:space="preserve">web </w:t>
            </w:r>
            <w:proofErr w:type="spellStart"/>
            <w:r w:rsidRPr="004F041A">
              <w:rPr>
                <w:rFonts w:ascii="Hurme Geometric Sans 1" w:hAnsi="Hurme Geometric Sans 1"/>
              </w:rPr>
              <w:t>sayfas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oğr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günc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ilgil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olayca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y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b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rkli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ile</w:t>
            </w:r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vramların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irbirin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mamladığına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işki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ulgula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mevcuttu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İ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gu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uygulanmaktad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4F041A">
              <w:rPr>
                <w:rFonts w:ascii="Hurme Geometric Sans 1" w:hAnsi="Hurme Geometric Sans 1"/>
              </w:rPr>
              <w:t>Sistematikt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il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edile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çerçevesind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et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Alın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sle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etkin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3D44A1">
              <w:rPr>
                <w:rFonts w:ascii="Hurme Geometric Sans 1" w:hAnsi="Hurme Geometric Sans 1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</w:rPr>
              <w:t>Yüksekokul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ölgesindek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r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le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iğ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niversit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kam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rum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sivi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oplu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sanay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er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al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ilişk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0886113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6734EF">
              <w:rPr>
                <w:rFonts w:ascii="Hurme Geometric Sans 1" w:hAnsi="Hurme Geometric Sans 1"/>
              </w:rPr>
              <w:t>gerçekleştirmek</w:t>
            </w:r>
            <w:proofErr w:type="spellEnd"/>
            <w:r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734EF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2B00DA2A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5ABE42F1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501AEE8B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43E1FEA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D8788C" w:rsidRPr="007E7355" w14:paraId="26453871" w14:textId="77777777" w:rsidTr="00D8788C">
        <w:trPr>
          <w:trHeight w:val="309"/>
        </w:trPr>
        <w:tc>
          <w:tcPr>
            <w:tcW w:w="5957" w:type="dxa"/>
            <w:vMerge/>
          </w:tcPr>
          <w:p w14:paraId="1B622ADA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012A552" w14:textId="77777777" w:rsidR="00D8788C" w:rsidRPr="007E7355" w:rsidRDefault="00D8788C" w:rsidP="00D8788C">
            <w:pPr>
              <w:pStyle w:val="TableParagraph"/>
              <w:spacing w:line="26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065CF024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6755525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4E502B88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74A2D7FF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D8788C" w:rsidRPr="007E7355" w14:paraId="569F401C" w14:textId="77777777" w:rsidTr="00D8788C">
        <w:trPr>
          <w:trHeight w:val="309"/>
        </w:trPr>
        <w:tc>
          <w:tcPr>
            <w:tcW w:w="5957" w:type="dxa"/>
            <w:vMerge/>
          </w:tcPr>
          <w:p w14:paraId="4893029E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AD850BF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7" w:type="dxa"/>
            <w:vMerge/>
            <w:shd w:val="clear" w:color="auto" w:fill="FDCEDD"/>
          </w:tcPr>
          <w:p w14:paraId="679E980F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4A3C6E23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0B5A03C5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74F41E2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2EB2BB8E" w14:textId="77777777" w:rsidTr="00D8788C">
        <w:trPr>
          <w:trHeight w:val="308"/>
        </w:trPr>
        <w:tc>
          <w:tcPr>
            <w:tcW w:w="5957" w:type="dxa"/>
            <w:vMerge/>
          </w:tcPr>
          <w:p w14:paraId="366B572D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EFC2D7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3B6A13F0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6F8BBDDE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5EFFEC20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B1278D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736D892F" w14:textId="77777777" w:rsidTr="00D8788C">
        <w:trPr>
          <w:trHeight w:val="308"/>
        </w:trPr>
        <w:tc>
          <w:tcPr>
            <w:tcW w:w="5957" w:type="dxa"/>
            <w:vMerge/>
          </w:tcPr>
          <w:p w14:paraId="19D1FC32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7C4DA3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45F33CFA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1F771EFC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37EC6D0F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0420A52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6552E0B" w14:textId="77777777" w:rsidTr="00D8788C">
        <w:trPr>
          <w:trHeight w:val="309"/>
        </w:trPr>
        <w:tc>
          <w:tcPr>
            <w:tcW w:w="5957" w:type="dxa"/>
            <w:vMerge/>
          </w:tcPr>
          <w:p w14:paraId="4C34C81C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1FEDB3B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tcBorders>
              <w:bottom w:val="nil"/>
            </w:tcBorders>
            <w:shd w:val="clear" w:color="auto" w:fill="FDCEDD"/>
          </w:tcPr>
          <w:p w14:paraId="7D142947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98072A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tcBorders>
              <w:bottom w:val="nil"/>
            </w:tcBorders>
            <w:shd w:val="clear" w:color="auto" w:fill="DE829E"/>
          </w:tcPr>
          <w:p w14:paraId="1FBBD6ED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0430FC8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D849070" w14:textId="77777777" w:rsidTr="00D8788C">
        <w:trPr>
          <w:trHeight w:val="308"/>
        </w:trPr>
        <w:tc>
          <w:tcPr>
            <w:tcW w:w="5957" w:type="dxa"/>
            <w:vMerge/>
          </w:tcPr>
          <w:p w14:paraId="6CD45C1F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9DF025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6B692E1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3D1A704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3A51ABD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A3AD18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19B96572" w14:textId="77777777" w:rsidTr="00D8788C">
        <w:trPr>
          <w:trHeight w:val="308"/>
        </w:trPr>
        <w:tc>
          <w:tcPr>
            <w:tcW w:w="5957" w:type="dxa"/>
            <w:vMerge/>
          </w:tcPr>
          <w:p w14:paraId="11A61093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AD6A2D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0732820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37B3118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6BB4FAE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9096D7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0502461D" w14:textId="77777777" w:rsidTr="00D8788C">
        <w:trPr>
          <w:trHeight w:val="101"/>
        </w:trPr>
        <w:tc>
          <w:tcPr>
            <w:tcW w:w="5957" w:type="dxa"/>
            <w:vMerge/>
          </w:tcPr>
          <w:p w14:paraId="78757983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</w:tcBorders>
            <w:shd w:val="clear" w:color="auto" w:fill="FCDFE8"/>
          </w:tcPr>
          <w:p w14:paraId="4DC3922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57" w:type="dxa"/>
            <w:tcBorders>
              <w:top w:val="nil"/>
            </w:tcBorders>
            <w:shd w:val="clear" w:color="auto" w:fill="FDCEDD"/>
          </w:tcPr>
          <w:p w14:paraId="62CA838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19" w:type="dxa"/>
            <w:tcBorders>
              <w:top w:val="nil"/>
            </w:tcBorders>
            <w:shd w:val="clear" w:color="auto" w:fill="E49BB1"/>
          </w:tcPr>
          <w:p w14:paraId="0E240BE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270" w:type="dxa"/>
            <w:tcBorders>
              <w:top w:val="nil"/>
            </w:tcBorders>
            <w:shd w:val="clear" w:color="auto" w:fill="DE829E"/>
          </w:tcPr>
          <w:p w14:paraId="17E9C2E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D77192"/>
          </w:tcPr>
          <w:p w14:paraId="7DE63EC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D8788C" w:rsidRPr="007E7355" w14:paraId="3A8333BC" w14:textId="77777777" w:rsidTr="000E3968">
        <w:trPr>
          <w:trHeight w:val="3358"/>
        </w:trPr>
        <w:tc>
          <w:tcPr>
            <w:tcW w:w="5957" w:type="dxa"/>
            <w:vMerge/>
            <w:tcBorders>
              <w:bottom w:val="single" w:sz="4" w:space="0" w:color="000000"/>
            </w:tcBorders>
          </w:tcPr>
          <w:p w14:paraId="43486B7A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4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4C4FEFDA" w14:textId="77777777" w:rsidR="00D8788C" w:rsidRPr="007E7355" w:rsidRDefault="00D8788C" w:rsidP="00D8788C">
            <w:pPr>
              <w:pStyle w:val="TableParagraph"/>
              <w:spacing w:before="11"/>
              <w:rPr>
                <w:rFonts w:ascii="Hurme Geometric Sans 1" w:hAnsi="Hurme Geometric Sans 1"/>
                <w:sz w:val="25"/>
              </w:rPr>
            </w:pPr>
          </w:p>
          <w:p w14:paraId="31B15171" w14:textId="77777777" w:rsidR="00D8788C" w:rsidRPr="007E7355" w:rsidRDefault="00D8788C" w:rsidP="00D8788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A8E2E52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nimsene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</w:p>
          <w:p w14:paraId="3B93EA90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ğ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349A6A02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l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22E1A472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456E7B76" w14:textId="75B15B72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3D44A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  <w:i/>
                <w:sz w:val="20"/>
              </w:rPr>
              <w:t>Yüksekokulu</w:t>
            </w:r>
            <w:r>
              <w:rPr>
                <w:rFonts w:ascii="Hurme Geometric Sans 1" w:hAnsi="Hurme Geometric Sans 1"/>
                <w:i/>
                <w:sz w:val="20"/>
              </w:rPr>
              <w:t>n</w:t>
            </w:r>
            <w:r w:rsidR="003D44A1">
              <w:rPr>
                <w:rFonts w:ascii="Hurme Geometric Sans 1" w:hAnsi="Hurme Geometric Sans 1"/>
                <w:i/>
                <w:sz w:val="20"/>
              </w:rPr>
              <w:t>u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56649347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7120" behindDoc="1" locked="0" layoutInCell="1" allowOverlap="1" wp14:anchorId="2842FC19" wp14:editId="2CCE0DE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6" name="Metin Kutusu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90944D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42FC19" id="Metin Kutusu 46" o:spid="_x0000_s1029" type="#_x0000_t202" style="position:absolute;margin-left:493.3pt;margin-top:67.1pt;width:12.25pt;height:12pt;z-index:-251599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XSZ2AEAAJc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etSvozKopYK6hOrQZinhaebiw7whxQjT0op6ftBoZGi/+DYkThWS4FLUS2FcpqfljJI&#10;MZc3YR6/g0fbdow8e+7gml1rbFL0xOJMl9NPQs+TGsfr1+906+l/2v8E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i&#10;IXSZ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0490944D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B72FEC8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18"/>
          <w:footerReference w:type="default" r:id="rId19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68"/>
        <w:gridCol w:w="1925"/>
        <w:gridCol w:w="2002"/>
        <w:gridCol w:w="2038"/>
        <w:gridCol w:w="2230"/>
        <w:gridCol w:w="1954"/>
      </w:tblGrid>
      <w:tr w:rsidR="00D8788C" w:rsidRPr="007E7355" w14:paraId="1AB205FD" w14:textId="77777777" w:rsidTr="00D8788C">
        <w:trPr>
          <w:trHeight w:val="412"/>
        </w:trPr>
        <w:tc>
          <w:tcPr>
            <w:tcW w:w="16017" w:type="dxa"/>
            <w:gridSpan w:val="6"/>
            <w:shd w:val="clear" w:color="auto" w:fill="FFC9DE"/>
          </w:tcPr>
          <w:p w14:paraId="35A51F64" w14:textId="77777777" w:rsidR="00D8788C" w:rsidRPr="007E7355" w:rsidRDefault="00D8788C" w:rsidP="00D8788C">
            <w:pPr>
              <w:pStyle w:val="TableParagraph"/>
              <w:spacing w:before="18"/>
              <w:ind w:right="97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75721D87" w14:textId="77777777" w:rsidTr="00D8788C">
        <w:trPr>
          <w:trHeight w:val="925"/>
        </w:trPr>
        <w:tc>
          <w:tcPr>
            <w:tcW w:w="16017" w:type="dxa"/>
            <w:gridSpan w:val="6"/>
            <w:shd w:val="clear" w:color="auto" w:fill="FFC9DE"/>
          </w:tcPr>
          <w:p w14:paraId="3A9C7967" w14:textId="77777777" w:rsidR="00D8788C" w:rsidRPr="007E7355" w:rsidRDefault="00D8788C" w:rsidP="00D8788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Stratej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  <w:p w14:paraId="1FEA2AA1" w14:textId="387C100B" w:rsidR="00D8788C" w:rsidRPr="007E7355" w:rsidRDefault="003D44A1" w:rsidP="003D44A1">
            <w:pPr>
              <w:pStyle w:val="TableParagraph"/>
              <w:spacing w:before="4" w:line="308" w:lineRule="exact"/>
              <w:ind w:left="107" w:right="23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u</w:t>
            </w:r>
            <w:r w:rsidR="00D8788C" w:rsidRPr="00E5236C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misyon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amacını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gerçekleştirmek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üzere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politikaları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doğrultusunda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oluşturduğu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amaçlarını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hedeflerini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planlayarak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uygulamalı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performans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yönetimi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psamında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onuçlarını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zleyerek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erlendirmeli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muoyuyla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aylaşmalı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27C15037" w14:textId="77777777" w:rsidTr="00D8788C">
        <w:trPr>
          <w:trHeight w:val="309"/>
        </w:trPr>
        <w:tc>
          <w:tcPr>
            <w:tcW w:w="5868" w:type="dxa"/>
            <w:shd w:val="clear" w:color="auto" w:fill="FFC9DE"/>
          </w:tcPr>
          <w:p w14:paraId="35E3C95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shd w:val="clear" w:color="auto" w:fill="FFC9DE"/>
          </w:tcPr>
          <w:p w14:paraId="7EAFEDD6" w14:textId="77777777" w:rsidR="00D8788C" w:rsidRPr="007E7355" w:rsidRDefault="00D8788C" w:rsidP="00D8788C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002" w:type="dxa"/>
            <w:shd w:val="clear" w:color="auto" w:fill="FFC9DE"/>
          </w:tcPr>
          <w:p w14:paraId="3E4425C6" w14:textId="77777777" w:rsidR="00D8788C" w:rsidRPr="007E7355" w:rsidRDefault="00D8788C" w:rsidP="00D8788C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38" w:type="dxa"/>
            <w:shd w:val="clear" w:color="auto" w:fill="FFC9DE"/>
          </w:tcPr>
          <w:p w14:paraId="576A00A8" w14:textId="77777777" w:rsidR="00D8788C" w:rsidRPr="007E7355" w:rsidRDefault="00D8788C" w:rsidP="00D8788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30" w:type="dxa"/>
            <w:shd w:val="clear" w:color="auto" w:fill="FFC9DE"/>
          </w:tcPr>
          <w:p w14:paraId="18A8242C" w14:textId="77777777" w:rsidR="00D8788C" w:rsidRPr="007E7355" w:rsidRDefault="00D8788C" w:rsidP="00D8788C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4" w:type="dxa"/>
            <w:shd w:val="clear" w:color="auto" w:fill="FFC9DE"/>
          </w:tcPr>
          <w:p w14:paraId="0580581F" w14:textId="77777777" w:rsidR="00D8788C" w:rsidRPr="007E7355" w:rsidRDefault="00D8788C" w:rsidP="00D8788C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396D20A1" w14:textId="77777777" w:rsidTr="00D8788C">
        <w:trPr>
          <w:trHeight w:val="308"/>
        </w:trPr>
        <w:tc>
          <w:tcPr>
            <w:tcW w:w="5868" w:type="dxa"/>
            <w:tcBorders>
              <w:bottom w:val="nil"/>
            </w:tcBorders>
          </w:tcPr>
          <w:p w14:paraId="3E2F153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bottom w:val="nil"/>
            </w:tcBorders>
            <w:shd w:val="clear" w:color="auto" w:fill="FDE8EE"/>
          </w:tcPr>
          <w:p w14:paraId="2F4E9509" w14:textId="37DF51C3" w:rsidR="00D8788C" w:rsidRPr="007E7355" w:rsidRDefault="003D44A1" w:rsidP="00D8788C">
            <w:pPr>
              <w:pStyle w:val="TableParagraph"/>
              <w:spacing w:line="26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nımlanmış</w:t>
            </w:r>
            <w:proofErr w:type="spellEnd"/>
          </w:p>
        </w:tc>
        <w:tc>
          <w:tcPr>
            <w:tcW w:w="2002" w:type="dxa"/>
            <w:vMerge w:val="restart"/>
            <w:shd w:val="clear" w:color="auto" w:fill="FDCEDD"/>
          </w:tcPr>
          <w:p w14:paraId="74B845DF" w14:textId="5AAA7042" w:rsidR="00D8788C" w:rsidRPr="007E7355" w:rsidRDefault="003D44A1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C5D606A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u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  <w:p w14:paraId="0548ABA3" w14:textId="77777777" w:rsidR="00D8788C" w:rsidRPr="007E7355" w:rsidRDefault="00D8788C" w:rsidP="00D8788C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FED399F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</w:p>
          <w:p w14:paraId="5AC86572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8" w:type="dxa"/>
            <w:tcBorders>
              <w:bottom w:val="nil"/>
            </w:tcBorders>
            <w:shd w:val="clear" w:color="auto" w:fill="E7A2B8"/>
          </w:tcPr>
          <w:p w14:paraId="54E8BAB4" w14:textId="7324946B" w:rsidR="00D8788C" w:rsidRPr="007E7355" w:rsidRDefault="003D44A1" w:rsidP="003D44A1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230" w:type="dxa"/>
            <w:vMerge w:val="restart"/>
            <w:shd w:val="clear" w:color="auto" w:fill="DE829E"/>
          </w:tcPr>
          <w:p w14:paraId="7F4F61A1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3616051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  <w:p w14:paraId="69B8BC98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6F2803C2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</w:p>
          <w:p w14:paraId="6D2522EF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4BA1599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1DB6247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48561383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29375AA3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4B9CF515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4" w:type="dxa"/>
            <w:vMerge w:val="restart"/>
            <w:shd w:val="clear" w:color="auto" w:fill="D77192"/>
          </w:tcPr>
          <w:p w14:paraId="5F73069C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AD182A9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28E6E21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D23AE93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CECF4EC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97CF26E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089DAC37" w14:textId="77777777" w:rsidTr="00D8788C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2A89A2F2" w14:textId="77777777" w:rsidR="00D8788C" w:rsidRPr="007E7355" w:rsidRDefault="00D8788C" w:rsidP="00D8788C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olitikalar</w:t>
            </w:r>
            <w:proofErr w:type="spellEnd"/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7D3CEB50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251C4E41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49F2E68F" w14:textId="77777777" w:rsidR="00D8788C" w:rsidRPr="007E7355" w:rsidRDefault="00D8788C" w:rsidP="00D8788C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0683D8B7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0B1D9304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1B17CEDA" w14:textId="77777777" w:rsidTr="00D8788C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23E4707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DBAEE02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57496A5D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36824EFF" w14:textId="77777777" w:rsidR="00D8788C" w:rsidRPr="007E7355" w:rsidRDefault="00D8788C" w:rsidP="00D8788C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401D64FA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42B7AA94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328776CB" w14:textId="77777777" w:rsidTr="00D8788C">
        <w:trPr>
          <w:trHeight w:val="309"/>
        </w:trPr>
        <w:tc>
          <w:tcPr>
            <w:tcW w:w="5868" w:type="dxa"/>
            <w:vMerge w:val="restart"/>
            <w:tcBorders>
              <w:top w:val="nil"/>
            </w:tcBorders>
          </w:tcPr>
          <w:p w14:paraId="7B6747ED" w14:textId="7F42AFFB" w:rsidR="00D8788C" w:rsidRPr="007E7355" w:rsidRDefault="00D8788C" w:rsidP="00D8788C">
            <w:pPr>
              <w:pStyle w:val="TableParagraph"/>
              <w:spacing w:before="1"/>
              <w:ind w:left="107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Misyo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ifad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tanımlanmışt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D44A1">
              <w:rPr>
                <w:rFonts w:ascii="Hurme Geometric Sans 1" w:hAnsi="Hurme Geometric Sans 1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</w:rPr>
              <w:t>Yüksekokulu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</w:rPr>
              <w:t>Yüksekokulun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d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c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443F3AEB" w14:textId="77777777" w:rsidR="00D8788C" w:rsidRPr="007E7355" w:rsidRDefault="00D8788C" w:rsidP="00D8788C">
            <w:pPr>
              <w:pStyle w:val="TableParagraph"/>
              <w:spacing w:line="267" w:lineRule="exact"/>
              <w:ind w:left="107" w:right="157"/>
              <w:rPr>
                <w:rFonts w:ascii="Hurme Geometric Sans 1" w:hAnsi="Hurme Geometric Sans 1"/>
              </w:rPr>
            </w:pPr>
          </w:p>
          <w:p w14:paraId="48C431E5" w14:textId="7CB33DE4" w:rsidR="00D8788C" w:rsidRPr="007E7355" w:rsidRDefault="00D8788C" w:rsidP="00D8788C">
            <w:pPr>
              <w:pStyle w:val="TableParagraph"/>
              <w:spacing w:line="267" w:lineRule="exact"/>
              <w:ind w:left="107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Kalit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olitik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ard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paydaşları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örüşü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alınar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hazırlanmışt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Politika </w:t>
            </w:r>
            <w:proofErr w:type="spellStart"/>
            <w:r w:rsidR="0066387C">
              <w:rPr>
                <w:rFonts w:ascii="Hurme Geometric Sans 1" w:hAnsi="Hurme Geometric Sans 1"/>
              </w:rPr>
              <w:t>Meslek</w:t>
            </w:r>
            <w:proofErr w:type="spellEnd"/>
            <w:r w:rsidR="0066387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>
              <w:rPr>
                <w:rFonts w:ascii="Hurme Geometric Sans 1" w:hAnsi="Hurme Geometric Sans 1"/>
              </w:rPr>
              <w:t>Yüksekokul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aylaşıl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>Politika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lı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ç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ana </w:t>
            </w:r>
            <w:proofErr w:type="spellStart"/>
            <w:r w:rsidRPr="007E7355">
              <w:rPr>
                <w:rFonts w:ascii="Hurme Geometric Sans 1" w:hAnsi="Hurme Geometric Sans 1"/>
              </w:rPr>
              <w:t>hatlar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yön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l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yapılanm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temel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mekanizmalar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g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5236C">
              <w:rPr>
                <w:rFonts w:ascii="Hurme Geometric Sans 1" w:hAnsi="Hurme Geometric Sans 1"/>
              </w:rPr>
              <w:t>Ayn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ild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eği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öğr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E5236C">
              <w:rPr>
                <w:rFonts w:ascii="Hurme Geometric Sans 1" w:hAnsi="Hurme Geometric Sans 1"/>
              </w:rPr>
              <w:t>uzakt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eğitim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E5236C">
              <w:rPr>
                <w:rFonts w:ascii="Hurme Geometric Sans 1" w:hAnsi="Hurme Geometric Sans 1"/>
              </w:rPr>
              <w:t>kapsayac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y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ş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politik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fadeler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nsıy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örne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ab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29BB06F1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bulunmamaktadır</w:t>
            </w:r>
            <w:proofErr w:type="spellEnd"/>
            <w:r w:rsidRPr="00E5236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2" w:type="dxa"/>
            <w:vMerge/>
            <w:shd w:val="clear" w:color="auto" w:fill="FDCEDD"/>
          </w:tcPr>
          <w:p w14:paraId="070622D9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11738366" w14:textId="77777777" w:rsidR="00D8788C" w:rsidRPr="007E7355" w:rsidRDefault="00D8788C" w:rsidP="00D8788C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1784AC1C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57CB6FA8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17E91A05" w14:textId="77777777" w:rsidTr="00D8788C">
        <w:trPr>
          <w:trHeight w:val="308"/>
        </w:trPr>
        <w:tc>
          <w:tcPr>
            <w:tcW w:w="5868" w:type="dxa"/>
            <w:vMerge/>
          </w:tcPr>
          <w:p w14:paraId="11E51FC4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1E0069C3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shd w:val="clear" w:color="auto" w:fill="FDCEDD"/>
          </w:tcPr>
          <w:p w14:paraId="10E6233A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67E22330" w14:textId="77777777" w:rsidR="00D8788C" w:rsidRPr="007E7355" w:rsidRDefault="00D8788C" w:rsidP="00D8788C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30" w:type="dxa"/>
            <w:vMerge/>
            <w:shd w:val="clear" w:color="auto" w:fill="DE829E"/>
          </w:tcPr>
          <w:p w14:paraId="696CCE56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0E34BAA6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02A8C5AC" w14:textId="77777777" w:rsidTr="00D8788C">
        <w:trPr>
          <w:trHeight w:val="308"/>
        </w:trPr>
        <w:tc>
          <w:tcPr>
            <w:tcW w:w="5868" w:type="dxa"/>
            <w:vMerge/>
          </w:tcPr>
          <w:p w14:paraId="6497EFA1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33D0EE1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tcBorders>
              <w:bottom w:val="nil"/>
            </w:tcBorders>
            <w:shd w:val="clear" w:color="auto" w:fill="FDCEDD"/>
          </w:tcPr>
          <w:p w14:paraId="714A08AB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403B8A0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472BC700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tcBorders>
              <w:bottom w:val="nil"/>
            </w:tcBorders>
            <w:shd w:val="clear" w:color="auto" w:fill="D77192"/>
          </w:tcPr>
          <w:p w14:paraId="757E2044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39089C69" w14:textId="77777777" w:rsidTr="00D8788C">
        <w:trPr>
          <w:trHeight w:val="309"/>
        </w:trPr>
        <w:tc>
          <w:tcPr>
            <w:tcW w:w="5868" w:type="dxa"/>
            <w:vMerge/>
          </w:tcPr>
          <w:p w14:paraId="1FB3F96E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5674AF4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576129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DB4CB4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0BE65BA0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1F55C8E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4D259F32" w14:textId="77777777" w:rsidTr="00D8788C">
        <w:trPr>
          <w:trHeight w:val="309"/>
        </w:trPr>
        <w:tc>
          <w:tcPr>
            <w:tcW w:w="5868" w:type="dxa"/>
            <w:vMerge/>
          </w:tcPr>
          <w:p w14:paraId="1A6529DC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36039BD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437F36F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026B843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71BCAC9D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6E36F36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53866502" w14:textId="77777777" w:rsidTr="00D8788C">
        <w:trPr>
          <w:trHeight w:val="308"/>
        </w:trPr>
        <w:tc>
          <w:tcPr>
            <w:tcW w:w="5868" w:type="dxa"/>
            <w:vMerge/>
          </w:tcPr>
          <w:p w14:paraId="37593215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73E31F3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6B30E3F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4DA7092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1C16BF1D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2FAE79E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5A1245FF" w14:textId="77777777" w:rsidTr="00D8788C">
        <w:trPr>
          <w:trHeight w:val="308"/>
        </w:trPr>
        <w:tc>
          <w:tcPr>
            <w:tcW w:w="5868" w:type="dxa"/>
            <w:vMerge/>
          </w:tcPr>
          <w:p w14:paraId="65DDE760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D022C1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276121A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454D43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tcBorders>
              <w:bottom w:val="nil"/>
            </w:tcBorders>
            <w:shd w:val="clear" w:color="auto" w:fill="DE829E"/>
          </w:tcPr>
          <w:p w14:paraId="555E25EF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17E2278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78056E64" w14:textId="77777777" w:rsidTr="00D8788C">
        <w:trPr>
          <w:trHeight w:val="309"/>
        </w:trPr>
        <w:tc>
          <w:tcPr>
            <w:tcW w:w="5868" w:type="dxa"/>
            <w:vMerge/>
          </w:tcPr>
          <w:p w14:paraId="0A142214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16C15F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6A9336C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CA9B49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shd w:val="clear" w:color="auto" w:fill="DE829E"/>
          </w:tcPr>
          <w:p w14:paraId="0582744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78B2A23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0D210993" w14:textId="77777777" w:rsidTr="00D8788C">
        <w:trPr>
          <w:trHeight w:val="77"/>
        </w:trPr>
        <w:tc>
          <w:tcPr>
            <w:tcW w:w="5868" w:type="dxa"/>
            <w:vMerge/>
          </w:tcPr>
          <w:p w14:paraId="0368F9E1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</w:tcBorders>
            <w:shd w:val="clear" w:color="auto" w:fill="FDE8EE"/>
          </w:tcPr>
          <w:p w14:paraId="6D46D07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02" w:type="dxa"/>
            <w:tcBorders>
              <w:top w:val="nil"/>
            </w:tcBorders>
            <w:shd w:val="clear" w:color="auto" w:fill="FDCEDD"/>
          </w:tcPr>
          <w:p w14:paraId="50B8CAC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38" w:type="dxa"/>
            <w:tcBorders>
              <w:top w:val="nil"/>
            </w:tcBorders>
            <w:shd w:val="clear" w:color="auto" w:fill="E7A2B8"/>
          </w:tcPr>
          <w:p w14:paraId="5C49560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230" w:type="dxa"/>
            <w:tcBorders>
              <w:top w:val="nil"/>
            </w:tcBorders>
            <w:shd w:val="clear" w:color="auto" w:fill="DE829E"/>
          </w:tcPr>
          <w:p w14:paraId="0475CA1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1954" w:type="dxa"/>
            <w:tcBorders>
              <w:top w:val="nil"/>
            </w:tcBorders>
            <w:shd w:val="clear" w:color="auto" w:fill="D77192"/>
          </w:tcPr>
          <w:p w14:paraId="35D6D11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</w:tr>
      <w:tr w:rsidR="00D8788C" w:rsidRPr="007E7355" w14:paraId="61A31C7F" w14:textId="77777777" w:rsidTr="00D8788C">
        <w:trPr>
          <w:trHeight w:val="3305"/>
        </w:trPr>
        <w:tc>
          <w:tcPr>
            <w:tcW w:w="5868" w:type="dxa"/>
            <w:vMerge/>
            <w:tcBorders>
              <w:bottom w:val="single" w:sz="4" w:space="0" w:color="000000"/>
            </w:tcBorders>
          </w:tcPr>
          <w:p w14:paraId="4778FD2E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0795B112" w14:textId="77777777" w:rsidR="00D8788C" w:rsidRPr="007E7355" w:rsidRDefault="00D8788C" w:rsidP="00D8788C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14B6AD79" w14:textId="77777777" w:rsidR="00D8788C" w:rsidRPr="007E7355" w:rsidRDefault="00D8788C" w:rsidP="00D8788C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F29BBB2" w14:textId="77777777" w:rsidR="00D8788C" w:rsidRPr="004824C2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Misyo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izyon</w:t>
            </w:r>
            <w:proofErr w:type="spellEnd"/>
          </w:p>
          <w:p w14:paraId="3F12731B" w14:textId="77777777" w:rsidR="00D8788C" w:rsidRPr="004824C2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Politika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s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de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çermelidi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41D6ABAC" w14:textId="77777777" w:rsidR="00D8788C" w:rsidRPr="004824C2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Politika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tılımıyl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azırlandığı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y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6384CFA8" w14:textId="77777777" w:rsidR="00D8788C" w:rsidRPr="004824C2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Politika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ütüncül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y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fadele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rogramları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toplu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791F48A1" w14:textId="77777777" w:rsidR="00D8788C" w:rsidRPr="004824C2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lar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eğerlendiril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0323835" w14:textId="63C354C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88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6387C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66387C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387C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9892CC5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8144" behindDoc="1" locked="0" layoutInCell="1" allowOverlap="1" wp14:anchorId="77F8CB1B" wp14:editId="1E94C9B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5" name="Metin Kutusu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95F8CB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F8CB1B" id="Metin Kutusu 45" o:spid="_x0000_s1030" type="#_x0000_t202" style="position:absolute;margin-left:493.3pt;margin-top:67.1pt;width:12.25pt;height:12pt;z-index:-251598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6&#10;+lHq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3995F8CB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E876C57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20"/>
          <w:footerReference w:type="default" r:id="rId21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17"/>
        <w:gridCol w:w="2064"/>
        <w:gridCol w:w="1765"/>
        <w:gridCol w:w="2142"/>
        <w:gridCol w:w="2393"/>
        <w:gridCol w:w="1935"/>
      </w:tblGrid>
      <w:tr w:rsidR="00D8788C" w:rsidRPr="007E7355" w14:paraId="615894D1" w14:textId="77777777" w:rsidTr="00D8788C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1C54193A" w14:textId="77777777" w:rsidR="00D8788C" w:rsidRPr="007E7355" w:rsidRDefault="00D8788C" w:rsidP="00D8788C">
            <w:pPr>
              <w:pStyle w:val="TableParagraph"/>
              <w:spacing w:before="21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4D9AE7FF" w14:textId="77777777" w:rsidTr="00D8788C">
        <w:trPr>
          <w:trHeight w:val="616"/>
        </w:trPr>
        <w:tc>
          <w:tcPr>
            <w:tcW w:w="16016" w:type="dxa"/>
            <w:gridSpan w:val="6"/>
            <w:tcBorders>
              <w:right w:val="nil"/>
            </w:tcBorders>
            <w:shd w:val="clear" w:color="auto" w:fill="FFC9DE"/>
          </w:tcPr>
          <w:p w14:paraId="1E521275" w14:textId="77777777" w:rsidR="00D8788C" w:rsidRPr="007E7355" w:rsidRDefault="00D8788C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Stratej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D8788C" w:rsidRPr="007E7355" w14:paraId="49078B16" w14:textId="77777777" w:rsidTr="00D8788C">
        <w:trPr>
          <w:trHeight w:val="309"/>
        </w:trPr>
        <w:tc>
          <w:tcPr>
            <w:tcW w:w="5717" w:type="dxa"/>
            <w:shd w:val="clear" w:color="auto" w:fill="FFC9DE"/>
          </w:tcPr>
          <w:p w14:paraId="4AC3052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36A9184F" w14:textId="77777777" w:rsidR="00D8788C" w:rsidRPr="007E7355" w:rsidRDefault="00D8788C" w:rsidP="00D8788C">
            <w:pPr>
              <w:pStyle w:val="TableParagraph"/>
              <w:spacing w:line="268" w:lineRule="exact"/>
              <w:ind w:left="1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65" w:type="dxa"/>
            <w:shd w:val="clear" w:color="auto" w:fill="FFC9DE"/>
          </w:tcPr>
          <w:p w14:paraId="10166D90" w14:textId="77777777" w:rsidR="00D8788C" w:rsidRPr="007E7355" w:rsidRDefault="00D8788C" w:rsidP="00D8788C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42" w:type="dxa"/>
            <w:shd w:val="clear" w:color="auto" w:fill="FFC9DE"/>
          </w:tcPr>
          <w:p w14:paraId="4775DF24" w14:textId="77777777" w:rsidR="00D8788C" w:rsidRPr="007E7355" w:rsidRDefault="00D8788C" w:rsidP="00D8788C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393" w:type="dxa"/>
            <w:shd w:val="clear" w:color="auto" w:fill="FFC9DE"/>
          </w:tcPr>
          <w:p w14:paraId="0FFE39E7" w14:textId="77777777" w:rsidR="00D8788C" w:rsidRPr="007E7355" w:rsidRDefault="00D8788C" w:rsidP="00D8788C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35" w:type="dxa"/>
            <w:tcBorders>
              <w:right w:val="nil"/>
            </w:tcBorders>
            <w:shd w:val="clear" w:color="auto" w:fill="FFC9DE"/>
          </w:tcPr>
          <w:p w14:paraId="270013E2" w14:textId="77777777" w:rsidR="00D8788C" w:rsidRPr="007E7355" w:rsidRDefault="00D8788C" w:rsidP="00D8788C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7A798B24" w14:textId="77777777" w:rsidTr="00D8788C">
        <w:trPr>
          <w:trHeight w:val="308"/>
        </w:trPr>
        <w:tc>
          <w:tcPr>
            <w:tcW w:w="5717" w:type="dxa"/>
            <w:vMerge w:val="restart"/>
          </w:tcPr>
          <w:p w14:paraId="416F977F" w14:textId="77777777" w:rsidR="00D8788C" w:rsidRDefault="00D8788C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</w:p>
          <w:p w14:paraId="7113A811" w14:textId="77777777" w:rsidR="00D8788C" w:rsidRDefault="00D8788C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2. Stratejik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ama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defler</w:t>
            </w:r>
            <w:proofErr w:type="spellEnd"/>
          </w:p>
          <w:p w14:paraId="1A239894" w14:textId="77777777" w:rsidR="00D8788C" w:rsidRPr="007E7355" w:rsidRDefault="00D8788C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</w:p>
          <w:p w14:paraId="62A117BE" w14:textId="20381659" w:rsidR="00D8788C" w:rsidRPr="007E7355" w:rsidRDefault="001F2A7C" w:rsidP="00D8788C">
            <w:pPr>
              <w:pStyle w:val="TableParagraph"/>
              <w:ind w:left="110" w:right="13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YO’da</w:t>
            </w:r>
            <w:proofErr w:type="spellEnd"/>
            <w:r>
              <w:rPr>
                <w:rFonts w:ascii="Hurme Geometric Sans 1" w:hAnsi="Hurme Geometric Sans 1"/>
              </w:rPr>
              <w:t xml:space="preserve"> Stratejik Plan</w:t>
            </w:r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ültürü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leneğ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önemi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psaya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ıs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/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rt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z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adel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maçla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 alt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ylemler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>
              <w:rPr>
                <w:rFonts w:ascii="Hurme Geometric Sans 1" w:hAnsi="Hurme Geometric Sans 1"/>
              </w:rPr>
              <w:t>z</w:t>
            </w:r>
            <w:r w:rsidR="00D8788C" w:rsidRPr="007E7355">
              <w:rPr>
                <w:rFonts w:ascii="Hurme Geometric Sans 1" w:hAnsi="Hurme Geometric Sans 1"/>
                <w:w w:val="90"/>
              </w:rPr>
              <w:t>amanlaması</w:t>
            </w:r>
            <w:proofErr w:type="spellEnd"/>
            <w:r w:rsidR="00D8788C" w:rsidRPr="007E7355">
              <w:rPr>
                <w:rFonts w:ascii="Hurme Geometric Sans 1" w:hAnsi="Hurme Geometric Sans 1"/>
                <w:w w:val="90"/>
              </w:rPr>
              <w:t>,</w:t>
            </w:r>
            <w:r w:rsidR="00D8788C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önceliklendirilmesi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kaynakları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ü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örüşü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lınara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aydaşla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hazırlanmışt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plan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hazırlanırken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bir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öncekinin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ayrıntılı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değerlendirilmesi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yapılmış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llanılmışt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rçekleşm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dilere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rullar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rtışılmakt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  <w:p w14:paraId="5918B3C8" w14:textId="77777777" w:rsidR="00D8788C" w:rsidRPr="007E7355" w:rsidRDefault="00D8788C" w:rsidP="00D8788C">
            <w:pPr>
              <w:pStyle w:val="TableParagraph"/>
              <w:spacing w:before="5"/>
              <w:ind w:right="136"/>
              <w:rPr>
                <w:rFonts w:ascii="Hurme Geometric Sans 1" w:hAnsi="Hurme Geometric Sans 1"/>
                <w:sz w:val="26"/>
              </w:rPr>
            </w:pPr>
          </w:p>
          <w:p w14:paraId="093108F0" w14:textId="525C7B8C" w:rsidR="00D8788C" w:rsidRPr="007E7355" w:rsidRDefault="00D8788C" w:rsidP="00D8788C">
            <w:pPr>
              <w:pStyle w:val="TableParagraph"/>
              <w:spacing w:line="25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bottom w:val="nil"/>
            </w:tcBorders>
            <w:shd w:val="clear" w:color="auto" w:fill="FCDFE8"/>
          </w:tcPr>
          <w:p w14:paraId="3930A146" w14:textId="7A3FD473" w:rsidR="00D8788C" w:rsidRPr="007E7355" w:rsidRDefault="003D44A1" w:rsidP="00D8788C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765" w:type="dxa"/>
            <w:tcBorders>
              <w:bottom w:val="nil"/>
            </w:tcBorders>
            <w:shd w:val="clear" w:color="auto" w:fill="FDCEDD"/>
          </w:tcPr>
          <w:p w14:paraId="19A7DC37" w14:textId="3C219B18" w:rsidR="00D8788C" w:rsidRPr="007E7355" w:rsidRDefault="003D44A1" w:rsidP="003D44A1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2142" w:type="dxa"/>
            <w:tcBorders>
              <w:bottom w:val="nil"/>
            </w:tcBorders>
            <w:shd w:val="clear" w:color="auto" w:fill="E49BB1"/>
          </w:tcPr>
          <w:p w14:paraId="57B7DF07" w14:textId="2D737937" w:rsidR="00D8788C" w:rsidRPr="007E7355" w:rsidRDefault="003D44A1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393" w:type="dxa"/>
            <w:tcBorders>
              <w:bottom w:val="nil"/>
            </w:tcBorders>
            <w:shd w:val="clear" w:color="auto" w:fill="DE829E"/>
          </w:tcPr>
          <w:p w14:paraId="43F40076" w14:textId="36F18C0A" w:rsidR="00D8788C" w:rsidRPr="007E7355" w:rsidRDefault="003D44A1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yguladığı</w:t>
            </w:r>
            <w:proofErr w:type="spellEnd"/>
          </w:p>
        </w:tc>
        <w:tc>
          <w:tcPr>
            <w:tcW w:w="1935" w:type="dxa"/>
            <w:tcBorders>
              <w:bottom w:val="nil"/>
            </w:tcBorders>
            <w:shd w:val="clear" w:color="auto" w:fill="D77192"/>
          </w:tcPr>
          <w:p w14:paraId="02C27E72" w14:textId="77777777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50F9FB23" w14:textId="77777777" w:rsidTr="00D8788C">
        <w:trPr>
          <w:trHeight w:val="438"/>
        </w:trPr>
        <w:tc>
          <w:tcPr>
            <w:tcW w:w="5717" w:type="dxa"/>
            <w:vMerge/>
          </w:tcPr>
          <w:p w14:paraId="23DBD8F8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441F7A6F" w14:textId="77777777" w:rsidR="00D8788C" w:rsidRPr="007E7355" w:rsidRDefault="00D8788C" w:rsidP="00D8788C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06A8D416" w14:textId="77777777" w:rsidR="00D8788C" w:rsidRPr="007E7355" w:rsidRDefault="00D8788C" w:rsidP="00D8788C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  <w:spacing w:val="-3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  <w:spacing w:val="-3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5DD08B7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afından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5BA41B36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proofErr w:type="gramStart"/>
            <w:r w:rsidRPr="007E7355">
              <w:rPr>
                <w:rFonts w:ascii="Hurme Geometric Sans 1" w:hAnsi="Hurme Geometric Sans 1"/>
              </w:rPr>
              <w:t>izlemekte</w:t>
            </w:r>
            <w:proofErr w:type="spellEnd"/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proofErr w:type="gram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lgil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paydaşlarl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41B4D270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8788C" w:rsidRPr="007E7355" w14:paraId="0A6BC945" w14:textId="77777777" w:rsidTr="00D8788C">
        <w:trPr>
          <w:trHeight w:val="308"/>
        </w:trPr>
        <w:tc>
          <w:tcPr>
            <w:tcW w:w="5717" w:type="dxa"/>
            <w:vMerge/>
          </w:tcPr>
          <w:p w14:paraId="21244F80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090A968E" w14:textId="77777777" w:rsidR="00D8788C" w:rsidRPr="007E7355" w:rsidRDefault="00D8788C" w:rsidP="00D8788C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763E69C6" w14:textId="77777777" w:rsidR="00D8788C" w:rsidRPr="007E7355" w:rsidRDefault="00D8788C" w:rsidP="00D8788C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536CC6DE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nims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F1608E5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Birlik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ğerlendir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5B5FEF4A" w14:textId="77777777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D8788C" w:rsidRPr="007E7355" w14:paraId="26354EE5" w14:textId="77777777" w:rsidTr="00D8788C">
        <w:trPr>
          <w:trHeight w:val="309"/>
        </w:trPr>
        <w:tc>
          <w:tcPr>
            <w:tcW w:w="5717" w:type="dxa"/>
            <w:vMerge/>
          </w:tcPr>
          <w:p w14:paraId="6415184F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8526A0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2CBAC538" w14:textId="77777777" w:rsidR="00D8788C" w:rsidRPr="007E7355" w:rsidRDefault="00D8788C" w:rsidP="00D8788C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42CC90B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ınc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15295A5B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n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6E7C00BD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D8788C" w:rsidRPr="007E7355" w14:paraId="6EC39C17" w14:textId="77777777" w:rsidTr="00D8788C">
        <w:trPr>
          <w:trHeight w:val="308"/>
        </w:trPr>
        <w:tc>
          <w:tcPr>
            <w:tcW w:w="5717" w:type="dxa"/>
            <w:vMerge/>
          </w:tcPr>
          <w:p w14:paraId="662060F6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033498E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13DBBAF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6F9FE9F9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64DFE34D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C1FE5E6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75477E87" w14:textId="77777777" w:rsidTr="00D8788C">
        <w:trPr>
          <w:trHeight w:val="308"/>
        </w:trPr>
        <w:tc>
          <w:tcPr>
            <w:tcW w:w="5717" w:type="dxa"/>
            <w:vMerge/>
          </w:tcPr>
          <w:p w14:paraId="61482227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7531F7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3AEBD8C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04E80005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yl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53557C5C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1190A646" w14:textId="77777777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</w:p>
        </w:tc>
      </w:tr>
      <w:tr w:rsidR="00D8788C" w:rsidRPr="007E7355" w14:paraId="760F27BA" w14:textId="77777777" w:rsidTr="00D8788C">
        <w:trPr>
          <w:trHeight w:val="309"/>
        </w:trPr>
        <w:tc>
          <w:tcPr>
            <w:tcW w:w="5717" w:type="dxa"/>
            <w:vMerge/>
          </w:tcPr>
          <w:p w14:paraId="52CDFC99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436067A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647544F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01E47727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4BBD37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24AC038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3601C5BE" w14:textId="77777777" w:rsidTr="00D8788C">
        <w:trPr>
          <w:trHeight w:val="309"/>
        </w:trPr>
        <w:tc>
          <w:tcPr>
            <w:tcW w:w="5717" w:type="dxa"/>
            <w:vMerge/>
          </w:tcPr>
          <w:p w14:paraId="3E740FCB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058EB71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4F12A6C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993F2D6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5BD7C27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F4C87C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02F39840" w14:textId="77777777" w:rsidTr="00D8788C">
        <w:trPr>
          <w:trHeight w:val="308"/>
        </w:trPr>
        <w:tc>
          <w:tcPr>
            <w:tcW w:w="5717" w:type="dxa"/>
            <w:vMerge/>
          </w:tcPr>
          <w:p w14:paraId="7D0BEBF4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4D67D8F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23FC4AB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20CBEC8F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4A3EF0C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6BA70EE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2E3903CF" w14:textId="77777777" w:rsidTr="00D8788C">
        <w:trPr>
          <w:trHeight w:val="338"/>
        </w:trPr>
        <w:tc>
          <w:tcPr>
            <w:tcW w:w="5717" w:type="dxa"/>
            <w:vMerge/>
          </w:tcPr>
          <w:p w14:paraId="56248B1E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52F9DCC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</w:tcBorders>
            <w:shd w:val="clear" w:color="auto" w:fill="FDCEDD"/>
          </w:tcPr>
          <w:p w14:paraId="5696EDA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</w:tcBorders>
            <w:shd w:val="clear" w:color="auto" w:fill="E49BB1"/>
          </w:tcPr>
          <w:p w14:paraId="7728A83D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393" w:type="dxa"/>
            <w:tcBorders>
              <w:top w:val="nil"/>
            </w:tcBorders>
            <w:shd w:val="clear" w:color="auto" w:fill="DE829E"/>
          </w:tcPr>
          <w:p w14:paraId="6DCB144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</w:tcBorders>
            <w:shd w:val="clear" w:color="auto" w:fill="D77192"/>
          </w:tcPr>
          <w:p w14:paraId="22D7071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26769B70" w14:textId="77777777" w:rsidTr="00D8788C">
        <w:trPr>
          <w:trHeight w:val="3540"/>
        </w:trPr>
        <w:tc>
          <w:tcPr>
            <w:tcW w:w="5717" w:type="dxa"/>
            <w:vMerge/>
            <w:tcBorders>
              <w:bottom w:val="single" w:sz="4" w:space="0" w:color="000000"/>
            </w:tcBorders>
          </w:tcPr>
          <w:p w14:paraId="5C53E3FB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029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195DEE7A" w14:textId="77777777" w:rsidR="00D8788C" w:rsidRPr="007E7355" w:rsidRDefault="00D8788C" w:rsidP="00D8788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43926D13" w14:textId="77777777" w:rsidR="00D8788C" w:rsidRPr="007E7355" w:rsidRDefault="00D8788C" w:rsidP="00D8788C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36F58ED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</w:rPr>
            </w:pPr>
            <w:r w:rsidRPr="007E7355">
              <w:rPr>
                <w:rFonts w:ascii="Hurme Geometric Sans 1" w:hAnsi="Hurme Geometric Sans 1"/>
                <w:i/>
              </w:rPr>
              <w:t xml:space="preserve">Stratejik plan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geliştirilme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süreci</w:t>
            </w:r>
            <w:proofErr w:type="spellEnd"/>
          </w:p>
          <w:p w14:paraId="41B372EF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</w:rPr>
            </w:pPr>
            <w:r w:rsidRPr="007E7355">
              <w:rPr>
                <w:rFonts w:ascii="Hurme Geometric Sans 1" w:hAnsi="Hurme Geometric Sans 1"/>
                <w:i/>
              </w:rPr>
              <w:t xml:space="preserve">Performans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raporları</w:t>
            </w:r>
            <w:proofErr w:type="spellEnd"/>
          </w:p>
          <w:p w14:paraId="1C4D17D0" w14:textId="6BBAC998" w:rsidR="00D8788C" w:rsidRPr="007E7355" w:rsidRDefault="003D44A1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>
              <w:rPr>
                <w:rFonts w:ascii="Hurme Geometric Sans 1" w:hAnsi="Hurme Geometric Sans 1"/>
                <w:i/>
              </w:rPr>
              <w:t>Meslek</w:t>
            </w:r>
            <w:proofErr w:type="spellEnd"/>
            <w:r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</w:rPr>
              <w:t>Yüksekokulunun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stratejik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planına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planlama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uygulama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kontrol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etme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önlem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alma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aşamalarında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iç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dış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paydaş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katılımını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gösteren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kanıtlar</w:t>
            </w:r>
            <w:proofErr w:type="spellEnd"/>
          </w:p>
          <w:p w14:paraId="549749FF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</w:rPr>
            </w:pPr>
            <w:r w:rsidRPr="007E7355">
              <w:rPr>
                <w:rFonts w:ascii="Hurme Geometric Sans 1" w:hAnsi="Hurme Geometric Sans 1"/>
                <w:i/>
              </w:rPr>
              <w:t xml:space="preserve">Stratejik plan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hedeflerin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Birleşmiş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Milletler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Kalkınma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Amaçları’yla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uyumunu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gösteren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kanıtlar</w:t>
            </w:r>
            <w:proofErr w:type="spellEnd"/>
          </w:p>
          <w:p w14:paraId="4AFEA7C2" w14:textId="268B1E92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7"/>
                <w:tab w:val="left" w:pos="948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; </w:t>
            </w:r>
            <w:proofErr w:type="spellStart"/>
            <w:r w:rsidR="003D44A1">
              <w:rPr>
                <w:rFonts w:ascii="Hurme Geometric Sans 1" w:hAnsi="Hurme Geometric Sans 1"/>
                <w:i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  <w:i/>
              </w:rPr>
              <w:t>Yüksekokulu</w:t>
            </w:r>
            <w:r>
              <w:rPr>
                <w:rFonts w:ascii="Hurme Geometric Sans 1" w:hAnsi="Hurme Geometric Sans 1"/>
                <w:i/>
              </w:rPr>
              <w:t>n</w:t>
            </w:r>
            <w:r w:rsidR="003D44A1">
              <w:rPr>
                <w:rFonts w:ascii="Hurme Geometric Sans 1" w:hAnsi="Hurme Geometric Sans 1"/>
                <w:i/>
              </w:rPr>
              <w:t>un</w:t>
            </w:r>
            <w:proofErr w:type="spellEnd"/>
            <w:r w:rsidR="003D44A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  <w:i/>
              </w:rPr>
              <w:t>ihtiyaçları</w:t>
            </w:r>
            <w:proofErr w:type="spellEnd"/>
            <w:r w:rsidR="003D44A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kanıtlar</w:t>
            </w:r>
            <w:proofErr w:type="spellEnd"/>
          </w:p>
        </w:tc>
      </w:tr>
    </w:tbl>
    <w:p w14:paraId="2F35E8FC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9168" behindDoc="1" locked="0" layoutInCell="1" allowOverlap="1" wp14:anchorId="4D0C261C" wp14:editId="661EE0D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4" name="Metin Kutusu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766963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0C261C" id="Metin Kutusu 44" o:spid="_x0000_s1031" type="#_x0000_t202" style="position:absolute;margin-left:493.3pt;margin-top:67.1pt;width:12.25pt;height:12pt;z-index:-251597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Pu/2AEAAJc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Mo/KopYK6xOrIZynhaebiw7ppxQjT0op/Y8DkJai/2jZkThWS0FLUS0FWMVPSxmk&#10;mMubMI/fwZFpO0aePbd4za41Jil6YnGmy+knoedJjeP1+3e69fQ/7X8B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J&#10;CPu/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49766963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237E875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22"/>
          <w:footerReference w:type="default" r:id="rId23"/>
          <w:pgSz w:w="16840" w:h="11910" w:orient="landscape"/>
          <w:pgMar w:top="8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64"/>
        <w:gridCol w:w="2064"/>
        <w:gridCol w:w="1811"/>
        <w:gridCol w:w="2084"/>
        <w:gridCol w:w="2462"/>
        <w:gridCol w:w="1929"/>
      </w:tblGrid>
      <w:tr w:rsidR="00D8788C" w:rsidRPr="007E7355" w14:paraId="5535B41F" w14:textId="77777777" w:rsidTr="00D8788C">
        <w:trPr>
          <w:trHeight w:val="393"/>
        </w:trPr>
        <w:tc>
          <w:tcPr>
            <w:tcW w:w="16014" w:type="dxa"/>
            <w:gridSpan w:val="6"/>
            <w:shd w:val="clear" w:color="auto" w:fill="FFC9DE"/>
          </w:tcPr>
          <w:p w14:paraId="75DDB355" w14:textId="77777777" w:rsidR="00D8788C" w:rsidRPr="007E7355" w:rsidRDefault="00D8788C" w:rsidP="00D8788C">
            <w:pPr>
              <w:pStyle w:val="TableParagraph"/>
              <w:spacing w:before="2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62E9A764" w14:textId="77777777" w:rsidTr="00D8788C">
        <w:trPr>
          <w:trHeight w:val="616"/>
        </w:trPr>
        <w:tc>
          <w:tcPr>
            <w:tcW w:w="16014" w:type="dxa"/>
            <w:gridSpan w:val="6"/>
            <w:shd w:val="clear" w:color="auto" w:fill="FFC9DE"/>
          </w:tcPr>
          <w:p w14:paraId="084BE700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Stratej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D8788C" w:rsidRPr="007E7355" w14:paraId="3A4E1522" w14:textId="77777777" w:rsidTr="00D8788C">
        <w:trPr>
          <w:trHeight w:val="309"/>
        </w:trPr>
        <w:tc>
          <w:tcPr>
            <w:tcW w:w="5664" w:type="dxa"/>
            <w:shd w:val="clear" w:color="auto" w:fill="FFC9DE"/>
          </w:tcPr>
          <w:p w14:paraId="38C7909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5B0345A7" w14:textId="77777777" w:rsidR="00D8788C" w:rsidRPr="007E7355" w:rsidRDefault="00D8788C" w:rsidP="00D8788C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11" w:type="dxa"/>
            <w:shd w:val="clear" w:color="auto" w:fill="FFC9DE"/>
          </w:tcPr>
          <w:p w14:paraId="2793EC1D" w14:textId="77777777" w:rsidR="00D8788C" w:rsidRPr="007E7355" w:rsidRDefault="00D8788C" w:rsidP="00D8788C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84" w:type="dxa"/>
            <w:shd w:val="clear" w:color="auto" w:fill="FFC9DE"/>
          </w:tcPr>
          <w:p w14:paraId="70D5E335" w14:textId="77777777" w:rsidR="00D8788C" w:rsidRPr="007E7355" w:rsidRDefault="00D8788C" w:rsidP="00D8788C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587A5DD1" w14:textId="77777777" w:rsidR="00D8788C" w:rsidRPr="007E7355" w:rsidRDefault="00D8788C" w:rsidP="00D8788C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9" w:type="dxa"/>
            <w:shd w:val="clear" w:color="auto" w:fill="FFC9DE"/>
          </w:tcPr>
          <w:p w14:paraId="696DF49D" w14:textId="77777777" w:rsidR="00D8788C" w:rsidRPr="007E7355" w:rsidRDefault="00D8788C" w:rsidP="00D8788C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17DBB9AC" w14:textId="77777777" w:rsidTr="00D8788C">
        <w:trPr>
          <w:trHeight w:val="308"/>
        </w:trPr>
        <w:tc>
          <w:tcPr>
            <w:tcW w:w="5664" w:type="dxa"/>
            <w:vMerge w:val="restart"/>
          </w:tcPr>
          <w:p w14:paraId="608D9AFB" w14:textId="77777777" w:rsidR="00D8788C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37F8306" w14:textId="77777777" w:rsidR="00D8788C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3. Performans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3DD24FFA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4852F8A5" w14:textId="789B79FE" w:rsidR="00D8788C" w:rsidRPr="005B32FF" w:rsidRDefault="003D44A1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istemler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yaklaşımla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el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alınmaktadır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istemler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f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amaçları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doğrultusunda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ürekli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iyileşmesin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geleceğ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hazırlanmasına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yardımcı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olur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Bilişim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istemleriyl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desteklenerek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yönetiminin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doğru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güvenilir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olması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ağlanmaktadır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bakış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açısını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yansıtan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yönetimi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üreç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odaklı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paydaş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katılımıyla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ürdürülmektedir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>.</w:t>
            </w:r>
          </w:p>
          <w:p w14:paraId="3219AF14" w14:textId="77777777" w:rsidR="00D8788C" w:rsidRPr="005B32FF" w:rsidRDefault="00D8788C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1E5E63A4" w14:textId="77777777" w:rsidR="00D8788C" w:rsidRPr="005B32FF" w:rsidRDefault="00D8788C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Tüm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em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tkinli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psay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rumsa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5B32FF">
              <w:rPr>
                <w:rFonts w:ascii="Hurme Geometric Sans 1" w:hAnsi="Hurme Geometric Sans 1"/>
              </w:rPr>
              <w:t>gen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anaht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uzakt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ğitim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</w:p>
          <w:p w14:paraId="26214819" w14:textId="77777777" w:rsidR="00D8788C" w:rsidRPr="005B32FF" w:rsidRDefault="00D8788C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65D79F6D" w14:textId="77777777" w:rsidR="00D8788C" w:rsidRPr="005B32FF" w:rsidRDefault="00D8788C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r w:rsidRPr="005B32FF">
              <w:rPr>
                <w:rFonts w:ascii="Hurme Geometric Sans 1" w:hAnsi="Hurme Geometric Sans 1"/>
              </w:rPr>
              <w:t xml:space="preserve">Performans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ni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lit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üvences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istem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lişkilendirild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B32FF">
              <w:rPr>
                <w:rFonts w:ascii="Hurme Geometric Sans 1" w:hAnsi="Hurme Geometric Sans 1"/>
              </w:rPr>
              <w:t>Kararlar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nsım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örne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  <w:p w14:paraId="1C0C0938" w14:textId="77777777" w:rsidR="00D8788C" w:rsidRPr="005B32FF" w:rsidRDefault="00D8788C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14CA5D0C" w14:textId="77777777" w:rsidR="00D8788C" w:rsidRPr="007E7355" w:rsidRDefault="00D8788C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Yıl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in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eğiş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kip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dilmektedi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bu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zlem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onuçları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erek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şekil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llanıldığın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a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nıt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FCDFE8"/>
          </w:tcPr>
          <w:p w14:paraId="34BFB56E" w14:textId="0CAB7236" w:rsidR="00D8788C" w:rsidRPr="007E7355" w:rsidRDefault="003D44A1" w:rsidP="00D8788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39A00C50" w14:textId="77777777" w:rsidR="00D8788C" w:rsidRPr="007E7355" w:rsidRDefault="00D8788C" w:rsidP="00D8788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4C051A40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1" w:type="dxa"/>
            <w:tcBorders>
              <w:bottom w:val="nil"/>
            </w:tcBorders>
            <w:shd w:val="clear" w:color="auto" w:fill="FDCEDD"/>
          </w:tcPr>
          <w:p w14:paraId="7ACCE422" w14:textId="6D1CFE07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2084" w:type="dxa"/>
            <w:tcBorders>
              <w:bottom w:val="nil"/>
            </w:tcBorders>
            <w:shd w:val="clear" w:color="auto" w:fill="E49BB1"/>
          </w:tcPr>
          <w:p w14:paraId="2158F938" w14:textId="16AE048F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proofErr w:type="gramStart"/>
            <w:r w:rsidR="00D8788C"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D8788C">
              <w:rPr>
                <w:rFonts w:ascii="Hurme Geometric Sans 1" w:hAnsi="Hurme Geometric Sans 1"/>
              </w:rPr>
              <w:t>yayılmış</w:t>
            </w:r>
            <w:proofErr w:type="spellEnd"/>
            <w:proofErr w:type="gramEnd"/>
          </w:p>
        </w:tc>
        <w:tc>
          <w:tcPr>
            <w:tcW w:w="2462" w:type="dxa"/>
            <w:tcBorders>
              <w:bottom w:val="nil"/>
            </w:tcBorders>
            <w:shd w:val="clear" w:color="auto" w:fill="DE829E"/>
          </w:tcPr>
          <w:p w14:paraId="3BB905E4" w14:textId="69F201C5" w:rsidR="00D8788C" w:rsidRPr="007E7355" w:rsidRDefault="003D44A1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1929" w:type="dxa"/>
            <w:vMerge w:val="restart"/>
            <w:shd w:val="clear" w:color="auto" w:fill="D77192"/>
          </w:tcPr>
          <w:p w14:paraId="4423BCCB" w14:textId="77777777" w:rsidR="00D8788C" w:rsidRPr="007E7355" w:rsidRDefault="00D8788C" w:rsidP="00D8788C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A0E7DBB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8FA3B70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2C6FCA0" w14:textId="77777777" w:rsidR="00D8788C" w:rsidRPr="007E7355" w:rsidRDefault="00D8788C" w:rsidP="00D8788C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26D63DCC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40D9362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714801CD" w14:textId="77777777" w:rsidTr="00D8788C">
        <w:trPr>
          <w:trHeight w:val="309"/>
        </w:trPr>
        <w:tc>
          <w:tcPr>
            <w:tcW w:w="5664" w:type="dxa"/>
            <w:vMerge/>
          </w:tcPr>
          <w:p w14:paraId="636EAF42" w14:textId="77777777" w:rsidR="00D8788C" w:rsidRPr="007E7355" w:rsidRDefault="00D8788C" w:rsidP="00D8788C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28466486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 w:val="restart"/>
            <w:tcBorders>
              <w:top w:val="nil"/>
            </w:tcBorders>
            <w:shd w:val="clear" w:color="auto" w:fill="FDCEDD"/>
          </w:tcPr>
          <w:p w14:paraId="2F8B3196" w14:textId="77777777" w:rsidR="00D8788C" w:rsidRPr="007E7355" w:rsidRDefault="00D8788C" w:rsidP="00D8788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9FA1738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5A597D02" w14:textId="77777777" w:rsidR="00D8788C" w:rsidRPr="007E7355" w:rsidRDefault="00D8788C" w:rsidP="00D8788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361DA260" w14:textId="77777777" w:rsidR="00D8788C" w:rsidRPr="007E7355" w:rsidRDefault="00D8788C" w:rsidP="00D8788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29EAFEE3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4" w:type="dxa"/>
            <w:vMerge w:val="restart"/>
            <w:tcBorders>
              <w:top w:val="nil"/>
            </w:tcBorders>
            <w:shd w:val="clear" w:color="auto" w:fill="E49BB1"/>
          </w:tcPr>
          <w:p w14:paraId="37412547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593FF453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058D04B3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0DF9F3C3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4909442D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3893F01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rliğ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4342B5DF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66F94BCF" w14:textId="77777777" w:rsidTr="00D8788C">
        <w:trPr>
          <w:trHeight w:val="308"/>
        </w:trPr>
        <w:tc>
          <w:tcPr>
            <w:tcW w:w="5664" w:type="dxa"/>
            <w:vMerge/>
          </w:tcPr>
          <w:p w14:paraId="727A14D9" w14:textId="77777777" w:rsidR="00D8788C" w:rsidRPr="007E7355" w:rsidRDefault="00D8788C" w:rsidP="00D8788C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507EC0F1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29BCBDFC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48D13D9E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E35C4C5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0FCA8266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059974BA" w14:textId="77777777" w:rsidTr="00D8788C">
        <w:trPr>
          <w:trHeight w:val="308"/>
        </w:trPr>
        <w:tc>
          <w:tcPr>
            <w:tcW w:w="5664" w:type="dxa"/>
            <w:vMerge/>
          </w:tcPr>
          <w:p w14:paraId="04DE2C5A" w14:textId="77777777" w:rsidR="00D8788C" w:rsidRPr="007E7355" w:rsidRDefault="00D8788C" w:rsidP="00D8788C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5A583E9A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066685D9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26297887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0018A58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76250764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31414679" w14:textId="77777777" w:rsidTr="00D8788C">
        <w:trPr>
          <w:trHeight w:val="309"/>
        </w:trPr>
        <w:tc>
          <w:tcPr>
            <w:tcW w:w="5664" w:type="dxa"/>
            <w:vMerge/>
          </w:tcPr>
          <w:p w14:paraId="6B1FBE89" w14:textId="77777777" w:rsidR="00D8788C" w:rsidRPr="007E7355" w:rsidRDefault="00D8788C" w:rsidP="00D8788C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BDD8C1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3D547E83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6D8642DA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52BF882D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18D7FE3E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354EEBD1" w14:textId="77777777" w:rsidTr="00D8788C">
        <w:trPr>
          <w:trHeight w:val="308"/>
        </w:trPr>
        <w:tc>
          <w:tcPr>
            <w:tcW w:w="5664" w:type="dxa"/>
            <w:vMerge/>
          </w:tcPr>
          <w:p w14:paraId="30396168" w14:textId="77777777" w:rsidR="00D8788C" w:rsidRPr="007E7355" w:rsidRDefault="00D8788C" w:rsidP="00D8788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45A974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4269E64B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tcBorders>
              <w:bottom w:val="nil"/>
            </w:tcBorders>
            <w:shd w:val="clear" w:color="auto" w:fill="E49BB1"/>
          </w:tcPr>
          <w:p w14:paraId="73B495DF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71E688EA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</w:p>
        </w:tc>
        <w:tc>
          <w:tcPr>
            <w:tcW w:w="1929" w:type="dxa"/>
            <w:vMerge/>
            <w:tcBorders>
              <w:bottom w:val="nil"/>
            </w:tcBorders>
            <w:shd w:val="clear" w:color="auto" w:fill="D77192"/>
          </w:tcPr>
          <w:p w14:paraId="341F716B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457D2B18" w14:textId="77777777" w:rsidTr="00D8788C">
        <w:trPr>
          <w:trHeight w:val="308"/>
        </w:trPr>
        <w:tc>
          <w:tcPr>
            <w:tcW w:w="5664" w:type="dxa"/>
            <w:vMerge/>
          </w:tcPr>
          <w:p w14:paraId="2FB97184" w14:textId="77777777" w:rsidR="00D8788C" w:rsidRPr="007E7355" w:rsidRDefault="00D8788C" w:rsidP="00D8788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8449E7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tcBorders>
              <w:bottom w:val="nil"/>
            </w:tcBorders>
            <w:shd w:val="clear" w:color="auto" w:fill="FDCEDD"/>
          </w:tcPr>
          <w:p w14:paraId="7B7FCF9C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714C7D1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E67F170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14A628F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133B4C37" w14:textId="77777777" w:rsidTr="00D8788C">
        <w:trPr>
          <w:trHeight w:val="309"/>
        </w:trPr>
        <w:tc>
          <w:tcPr>
            <w:tcW w:w="5664" w:type="dxa"/>
            <w:vMerge/>
          </w:tcPr>
          <w:p w14:paraId="6DEB227D" w14:textId="77777777" w:rsidR="00D8788C" w:rsidRPr="007E7355" w:rsidRDefault="00D8788C" w:rsidP="00D8788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0970F6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  <w:bottom w:val="nil"/>
            </w:tcBorders>
            <w:shd w:val="clear" w:color="auto" w:fill="FDCEDD"/>
          </w:tcPr>
          <w:p w14:paraId="6E36647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37B8194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CAF2EC9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57A2950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82EAC88" w14:textId="77777777" w:rsidTr="00D8788C">
        <w:trPr>
          <w:trHeight w:val="308"/>
        </w:trPr>
        <w:tc>
          <w:tcPr>
            <w:tcW w:w="5664" w:type="dxa"/>
            <w:vMerge/>
          </w:tcPr>
          <w:p w14:paraId="64E78F54" w14:textId="77777777" w:rsidR="00D8788C" w:rsidRPr="007E7355" w:rsidRDefault="00D8788C" w:rsidP="00D8788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22726FF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</w:tcBorders>
            <w:shd w:val="clear" w:color="auto" w:fill="FDCEDD"/>
          </w:tcPr>
          <w:p w14:paraId="1B3D560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</w:tcBorders>
            <w:shd w:val="clear" w:color="auto" w:fill="E49BB1"/>
          </w:tcPr>
          <w:p w14:paraId="1B193BF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</w:tcBorders>
            <w:shd w:val="clear" w:color="auto" w:fill="DE829E"/>
          </w:tcPr>
          <w:p w14:paraId="321DE67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9" w:type="dxa"/>
            <w:tcBorders>
              <w:top w:val="nil"/>
            </w:tcBorders>
            <w:shd w:val="clear" w:color="auto" w:fill="D77192"/>
          </w:tcPr>
          <w:p w14:paraId="401E5EF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197CA67" w14:textId="77777777" w:rsidTr="000E3968">
        <w:trPr>
          <w:trHeight w:val="4110"/>
        </w:trPr>
        <w:tc>
          <w:tcPr>
            <w:tcW w:w="5664" w:type="dxa"/>
            <w:vMerge/>
            <w:tcBorders>
              <w:bottom w:val="single" w:sz="4" w:space="0" w:color="000000"/>
            </w:tcBorders>
          </w:tcPr>
          <w:p w14:paraId="619DC614" w14:textId="77777777" w:rsidR="00D8788C" w:rsidRPr="007E7355" w:rsidRDefault="00D8788C" w:rsidP="00D8788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350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CC4E3F3" w14:textId="77777777" w:rsidR="00D8788C" w:rsidRPr="007E7355" w:rsidRDefault="00D8788C" w:rsidP="00D8788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2869D6B1" w14:textId="77777777" w:rsidR="00D8788C" w:rsidRPr="007E7355" w:rsidRDefault="00D8788C" w:rsidP="00D8788C">
            <w:pPr>
              <w:pStyle w:val="TableParagraph"/>
              <w:spacing w:before="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F5E100D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naht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</w:p>
          <w:p w14:paraId="569AB510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n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082107D9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rogram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raporu</w:t>
            </w:r>
            <w:proofErr w:type="spellEnd"/>
          </w:p>
          <w:p w14:paraId="7636CBEC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Performans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F3A1080" w14:textId="19950FFF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3D44A1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3D44A1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3D44A1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173CAB56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0192" behindDoc="1" locked="0" layoutInCell="1" allowOverlap="1" wp14:anchorId="49A40AFE" wp14:editId="35469448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3" name="Metin Kutusu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B5D0D5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A40AFE" id="Metin Kutusu 43" o:spid="_x0000_s1032" type="#_x0000_t202" style="position:absolute;margin-left:493.3pt;margin-top:67.1pt;width:12.25pt;height:12pt;z-index:-251596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c&#10;HwRB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5EB5D0D5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D85B486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24"/>
          <w:footerReference w:type="default" r:id="rId25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78"/>
        <w:gridCol w:w="2147"/>
        <w:gridCol w:w="2126"/>
        <w:gridCol w:w="2126"/>
        <w:gridCol w:w="1843"/>
        <w:gridCol w:w="1699"/>
      </w:tblGrid>
      <w:tr w:rsidR="00D8788C" w:rsidRPr="007E7355" w14:paraId="72DA7417" w14:textId="77777777" w:rsidTr="00D8788C">
        <w:trPr>
          <w:trHeight w:val="393"/>
        </w:trPr>
        <w:tc>
          <w:tcPr>
            <w:tcW w:w="15819" w:type="dxa"/>
            <w:gridSpan w:val="6"/>
            <w:shd w:val="clear" w:color="auto" w:fill="FFC9DE"/>
          </w:tcPr>
          <w:p w14:paraId="5D6B2795" w14:textId="77777777" w:rsidR="00D8788C" w:rsidRPr="007E7355" w:rsidRDefault="00D8788C" w:rsidP="00D8788C">
            <w:pPr>
              <w:pStyle w:val="TableParagraph"/>
              <w:spacing w:line="341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484421D8" w14:textId="77777777" w:rsidTr="00D8788C">
        <w:trPr>
          <w:trHeight w:val="925"/>
        </w:trPr>
        <w:tc>
          <w:tcPr>
            <w:tcW w:w="15819" w:type="dxa"/>
            <w:gridSpan w:val="6"/>
            <w:shd w:val="clear" w:color="auto" w:fill="FFC9DE"/>
          </w:tcPr>
          <w:p w14:paraId="41A484F3" w14:textId="77777777" w:rsidR="00D8788C" w:rsidRPr="007E7355" w:rsidRDefault="00D8788C" w:rsidP="00D8788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  <w:p w14:paraId="5F8D3C03" w14:textId="31F2C7DB" w:rsidR="00D8788C" w:rsidRPr="007E7355" w:rsidRDefault="003D44A1" w:rsidP="00D8788C">
            <w:pPr>
              <w:pStyle w:val="TableParagraph"/>
              <w:spacing w:line="268" w:lineRule="exact"/>
              <w:ind w:left="105" w:right="1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,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hedeflerine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ulaşmayı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nitelik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nicelik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güvence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altına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almak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amacıyla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mali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beşerî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bilgi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kaynakları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süreçlerini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yönetmek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üzere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bir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sisteme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sahip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malı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4483ECA6" w14:textId="77777777" w:rsidTr="003D44A1">
        <w:trPr>
          <w:trHeight w:val="309"/>
        </w:trPr>
        <w:tc>
          <w:tcPr>
            <w:tcW w:w="5878" w:type="dxa"/>
            <w:shd w:val="clear" w:color="auto" w:fill="FFC9DE"/>
          </w:tcPr>
          <w:p w14:paraId="78D344B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shd w:val="clear" w:color="auto" w:fill="FFC9DE"/>
          </w:tcPr>
          <w:p w14:paraId="5C010EBB" w14:textId="77777777" w:rsidR="00D8788C" w:rsidRPr="007E7355" w:rsidRDefault="00D8788C" w:rsidP="00D8788C">
            <w:pPr>
              <w:pStyle w:val="TableParagraph"/>
              <w:spacing w:line="267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26" w:type="dxa"/>
            <w:shd w:val="clear" w:color="auto" w:fill="FFC9DE"/>
          </w:tcPr>
          <w:p w14:paraId="2F9EF061" w14:textId="77777777" w:rsidR="00D8788C" w:rsidRPr="007E7355" w:rsidRDefault="00D8788C" w:rsidP="00D8788C">
            <w:pPr>
              <w:pStyle w:val="TableParagraph"/>
              <w:spacing w:line="267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7F7887E9" w14:textId="77777777" w:rsidR="00D8788C" w:rsidRPr="007E7355" w:rsidRDefault="00D8788C" w:rsidP="00D8788C">
            <w:pPr>
              <w:pStyle w:val="TableParagraph"/>
              <w:spacing w:line="267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843" w:type="dxa"/>
            <w:shd w:val="clear" w:color="auto" w:fill="FFC9DE"/>
          </w:tcPr>
          <w:p w14:paraId="4E02EB35" w14:textId="77777777" w:rsidR="00D8788C" w:rsidRPr="007E7355" w:rsidRDefault="00D8788C" w:rsidP="00D8788C">
            <w:pPr>
              <w:pStyle w:val="TableParagraph"/>
              <w:spacing w:line="267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699" w:type="dxa"/>
            <w:shd w:val="clear" w:color="auto" w:fill="FFC9DE"/>
          </w:tcPr>
          <w:p w14:paraId="610629F1" w14:textId="77777777" w:rsidR="00D8788C" w:rsidRPr="007E7355" w:rsidRDefault="00D8788C" w:rsidP="00D8788C">
            <w:pPr>
              <w:pStyle w:val="TableParagraph"/>
              <w:spacing w:line="267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32D21BD3" w14:textId="77777777" w:rsidTr="003D44A1">
        <w:trPr>
          <w:trHeight w:val="464"/>
        </w:trPr>
        <w:tc>
          <w:tcPr>
            <w:tcW w:w="5878" w:type="dxa"/>
            <w:tcBorders>
              <w:bottom w:val="nil"/>
            </w:tcBorders>
          </w:tcPr>
          <w:p w14:paraId="141A7DF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bottom w:val="nil"/>
            </w:tcBorders>
            <w:shd w:val="clear" w:color="auto" w:fill="FCDFE8"/>
          </w:tcPr>
          <w:p w14:paraId="530AA58E" w14:textId="1B7AA7EC" w:rsidR="00D8788C" w:rsidRPr="007E7355" w:rsidRDefault="003D44A1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DCEDD"/>
          </w:tcPr>
          <w:p w14:paraId="2FEF2448" w14:textId="3F5353E6" w:rsidR="00D8788C" w:rsidRPr="007E7355" w:rsidRDefault="003D44A1" w:rsidP="00D8788C">
            <w:pPr>
              <w:pStyle w:val="TableParagraph"/>
              <w:spacing w:line="267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rumsal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044FAF88" w14:textId="11873762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shd w:val="clear" w:color="auto" w:fill="DE829E"/>
          </w:tcPr>
          <w:p w14:paraId="286F8972" w14:textId="0B646473" w:rsidR="00D8788C" w:rsidRPr="007E7355" w:rsidRDefault="003D44A1" w:rsidP="00D8788C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ntegr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</w:tc>
        <w:tc>
          <w:tcPr>
            <w:tcW w:w="1699" w:type="dxa"/>
            <w:tcBorders>
              <w:bottom w:val="nil"/>
            </w:tcBorders>
            <w:shd w:val="clear" w:color="auto" w:fill="D77192"/>
          </w:tcPr>
          <w:p w14:paraId="59F8A4AB" w14:textId="77777777" w:rsidR="00D8788C" w:rsidRPr="007E7355" w:rsidRDefault="00D8788C" w:rsidP="00D8788C">
            <w:pPr>
              <w:pStyle w:val="TableParagraph"/>
              <w:spacing w:before="1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atik</w:t>
            </w:r>
            <w:proofErr w:type="spellEnd"/>
            <w:r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556ECDAD" w14:textId="77777777" w:rsidTr="003D44A1">
        <w:trPr>
          <w:trHeight w:val="596"/>
        </w:trPr>
        <w:tc>
          <w:tcPr>
            <w:tcW w:w="5878" w:type="dxa"/>
            <w:tcBorders>
              <w:top w:val="nil"/>
              <w:bottom w:val="nil"/>
            </w:tcBorders>
          </w:tcPr>
          <w:p w14:paraId="4182301D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1. Bilgi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istemi</w:t>
            </w:r>
            <w:proofErr w:type="spellEnd"/>
          </w:p>
          <w:p w14:paraId="3A7CA6CC" w14:textId="4B0CA644" w:rsidR="00D8788C" w:rsidRPr="007E7355" w:rsidRDefault="003D44A1" w:rsidP="000E3968">
            <w:pPr>
              <w:pStyle w:val="TableParagraph"/>
              <w:ind w:left="82" w:right="257"/>
              <w:jc w:val="both"/>
              <w:rPr>
                <w:rFonts w:ascii="Hurme Geometric Sans 1" w:hAnsi="Hurme Geometric Sans 1"/>
                <w:sz w:val="18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neml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rile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anmakt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raporlanmakt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. </w:t>
            </w:r>
            <w:r w:rsidR="00D8788C" w:rsidRPr="00A91459">
              <w:rPr>
                <w:rFonts w:ascii="Hurme Geometric Sans 1" w:hAnsi="Hurme Geometric Sans 1"/>
              </w:rPr>
              <w:t xml:space="preserve">Akademik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idari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birimlerin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kullandıkları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r w:rsidR="00D8788C" w:rsidRPr="007E7355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Sistemi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ntegre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eslemekte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r w:rsidR="00D8788C" w:rsidRPr="00A91459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Sistemi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güvenliği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gizliliği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güvenilirliği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sağlanmıştır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5B17A6EA" w14:textId="4354DA05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bulunmamakta</w:t>
            </w:r>
            <w:r w:rsidRPr="007E7355">
              <w:rPr>
                <w:rFonts w:ascii="Hurme Geometric Sans 1" w:hAnsi="Hurme Geometric Sans 1"/>
              </w:rPr>
              <w:t>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356B51CD" w14:textId="0B75533B" w:rsidR="00D8788C" w:rsidRPr="007E7355" w:rsidRDefault="00D8788C" w:rsidP="00D8788C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ak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şlen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değerlend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oluşturulmuştur</w:t>
            </w:r>
            <w:proofErr w:type="spellEnd"/>
            <w:r w:rsidR="003D44A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712DE370" w14:textId="77777777" w:rsidR="00D8788C" w:rsidRPr="007E7355" w:rsidRDefault="00D8788C" w:rsidP="00D8788C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87B21D9" w14:textId="77777777" w:rsidR="00D8788C" w:rsidRPr="007E7355" w:rsidRDefault="00D8788C" w:rsidP="00D8788C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03100E">
              <w:rPr>
                <w:rFonts w:ascii="Hurme Geometric Sans 1" w:hAnsi="Hurme Geometric Sans 1"/>
              </w:rPr>
              <w:t>öğretim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3100E">
              <w:rPr>
                <w:rFonts w:ascii="Hurme Geometric Sans 1" w:hAnsi="Hurme Geometric Sans 1"/>
              </w:rPr>
              <w:t>araştırma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stekley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entegr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şlet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E829E"/>
          </w:tcPr>
          <w:p w14:paraId="76CE3382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03100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5F9AEC79" w14:textId="77777777" w:rsidR="00D8788C" w:rsidRPr="007E7355" w:rsidRDefault="00D8788C" w:rsidP="00D8788C">
            <w:pPr>
              <w:pStyle w:val="TableParagraph"/>
              <w:spacing w:line="248" w:lineRule="exac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örnek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gösterilebilir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021CD" w:rsidRPr="007E7355" w14:paraId="542F6C78" w14:textId="77777777" w:rsidTr="003D44A1">
        <w:trPr>
          <w:trHeight w:val="372"/>
        </w:trPr>
        <w:tc>
          <w:tcPr>
            <w:tcW w:w="5878" w:type="dxa"/>
            <w:vMerge w:val="restart"/>
            <w:tcBorders>
              <w:top w:val="nil"/>
            </w:tcBorders>
          </w:tcPr>
          <w:p w14:paraId="16D53905" w14:textId="77777777" w:rsidR="005021CD" w:rsidRDefault="005021CD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</w:p>
          <w:p w14:paraId="0CF9401F" w14:textId="77777777" w:rsidR="005021CD" w:rsidRPr="007E7355" w:rsidRDefault="005021CD" w:rsidP="00D8788C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511DADCB" w14:textId="77777777" w:rsidR="005021CD" w:rsidRPr="007E7355" w:rsidRDefault="005021CD" w:rsidP="00D8788C">
            <w:pPr>
              <w:pStyle w:val="TableParagraph"/>
              <w:spacing w:before="41" w:line="292" w:lineRule="auto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AA117FD" w14:textId="13645749" w:rsidR="005021CD" w:rsidRPr="007E7355" w:rsidRDefault="005021CD" w:rsidP="003D44A1">
            <w:pPr>
              <w:pStyle w:val="TableParagraph"/>
              <w:spacing w:before="41" w:line="292" w:lineRule="auto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11223D8C" w14:textId="77777777" w:rsidR="005021CD" w:rsidRPr="007E7355" w:rsidRDefault="005021CD" w:rsidP="00D8788C">
            <w:pPr>
              <w:pStyle w:val="TableParagraph"/>
              <w:spacing w:line="270" w:lineRule="atLeas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E829E"/>
          </w:tcPr>
          <w:p w14:paraId="699FE86B" w14:textId="77777777" w:rsidR="005021CD" w:rsidRPr="007E7355" w:rsidRDefault="005021CD" w:rsidP="00D8788C">
            <w:pPr>
              <w:pStyle w:val="TableParagraph"/>
              <w:spacing w:line="254" w:lineRule="auto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6A4326E" w14:textId="77777777" w:rsidR="005021CD" w:rsidRPr="007E7355" w:rsidRDefault="005021CD" w:rsidP="00D8788C">
            <w:pPr>
              <w:pStyle w:val="TableParagraph"/>
              <w:spacing w:before="41" w:line="292" w:lineRule="auto"/>
              <w:ind w:left="109"/>
              <w:rPr>
                <w:rFonts w:ascii="Hurme Geometric Sans 1" w:hAnsi="Hurme Geometric Sans 1"/>
              </w:rPr>
            </w:pPr>
          </w:p>
        </w:tc>
      </w:tr>
      <w:tr w:rsidR="005021CD" w:rsidRPr="007E7355" w14:paraId="7FF9A60F" w14:textId="77777777" w:rsidTr="003D44A1">
        <w:trPr>
          <w:trHeight w:val="282"/>
        </w:trPr>
        <w:tc>
          <w:tcPr>
            <w:tcW w:w="5878" w:type="dxa"/>
            <w:vMerge/>
          </w:tcPr>
          <w:p w14:paraId="3A610E83" w14:textId="77777777" w:rsidR="005021CD" w:rsidRPr="007E7355" w:rsidRDefault="005021CD" w:rsidP="00D8788C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3876860A" w14:textId="77777777" w:rsidR="005021CD" w:rsidRPr="007E7355" w:rsidRDefault="005021CD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36010E4B" w14:textId="77777777" w:rsidR="005021CD" w:rsidRPr="007E7355" w:rsidRDefault="005021CD" w:rsidP="00D8788C">
            <w:pPr>
              <w:pStyle w:val="TableParagraph"/>
              <w:spacing w:line="220" w:lineRule="exact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618E12DC" w14:textId="77777777" w:rsidR="005021CD" w:rsidRPr="007E7355" w:rsidRDefault="005021CD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E829E"/>
          </w:tcPr>
          <w:p w14:paraId="227663EE" w14:textId="77777777" w:rsidR="005021CD" w:rsidRPr="0003100E" w:rsidRDefault="005021CD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2E46B6B" w14:textId="77777777" w:rsidR="005021CD" w:rsidRPr="0003100E" w:rsidRDefault="005021CD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021CD" w:rsidRPr="007E7355" w14:paraId="04023D9F" w14:textId="77777777" w:rsidTr="003D44A1">
        <w:trPr>
          <w:trHeight w:val="273"/>
        </w:trPr>
        <w:tc>
          <w:tcPr>
            <w:tcW w:w="5878" w:type="dxa"/>
            <w:vMerge/>
          </w:tcPr>
          <w:p w14:paraId="27648483" w14:textId="77777777" w:rsidR="005021CD" w:rsidRPr="007E7355" w:rsidRDefault="005021CD" w:rsidP="00D8788C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563C6131" w14:textId="77777777" w:rsidR="005021CD" w:rsidRPr="007E7355" w:rsidRDefault="005021CD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  <w:r>
              <w:rPr>
                <w:rFonts w:ascii="Hurme Geometric Sans 1" w:hAnsi="Hurme Geometric Sans 1"/>
                <w:sz w:val="20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65697934" w14:textId="77777777" w:rsidR="005021CD" w:rsidRPr="007E7355" w:rsidRDefault="005021CD" w:rsidP="00D8788C">
            <w:pPr>
              <w:pStyle w:val="TableParagraph"/>
              <w:spacing w:line="245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1A5BA905" w14:textId="77777777" w:rsidR="005021CD" w:rsidRPr="007E7355" w:rsidRDefault="005021CD" w:rsidP="00D8788C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E829E"/>
          </w:tcPr>
          <w:p w14:paraId="496FD239" w14:textId="77777777" w:rsidR="005021CD" w:rsidRPr="007E7355" w:rsidRDefault="005021CD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1E0B164" w14:textId="77777777" w:rsidR="005021CD" w:rsidRPr="007E7355" w:rsidRDefault="005021CD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5021CD" w:rsidRPr="007E7355" w14:paraId="5038FC7E" w14:textId="77777777" w:rsidTr="00F15C51">
        <w:trPr>
          <w:trHeight w:val="3270"/>
        </w:trPr>
        <w:tc>
          <w:tcPr>
            <w:tcW w:w="5878" w:type="dxa"/>
            <w:vMerge/>
          </w:tcPr>
          <w:p w14:paraId="6502ACA4" w14:textId="77777777" w:rsidR="005021CD" w:rsidRPr="007E7355" w:rsidRDefault="005021CD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41" w:type="dxa"/>
            <w:gridSpan w:val="5"/>
            <w:shd w:val="clear" w:color="auto" w:fill="E4ADC0"/>
          </w:tcPr>
          <w:p w14:paraId="32A5EC0A" w14:textId="77777777" w:rsidR="005021CD" w:rsidRPr="007E7355" w:rsidRDefault="005021CD" w:rsidP="00D8788C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225D1B05" w14:textId="77777777" w:rsidR="005021CD" w:rsidRPr="007E7355" w:rsidRDefault="005021CD" w:rsidP="00D8788C">
            <w:pPr>
              <w:pStyle w:val="TableParagraph"/>
              <w:ind w:left="10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8E24B0E" w14:textId="77777777" w:rsidR="005021CD" w:rsidRPr="005021CD" w:rsidRDefault="005021CD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Sistemi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</w:p>
          <w:p w14:paraId="4C6659C9" w14:textId="77777777" w:rsidR="005021CD" w:rsidRPr="005021CD" w:rsidRDefault="005021CD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g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ı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üncel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ş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eğerlendiril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laşılmas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0D8F5DF9" w14:textId="77777777" w:rsidR="005021CD" w:rsidRPr="005021CD" w:rsidRDefault="005021CD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Sistemi’nin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014C6CA" w14:textId="77777777" w:rsidR="005021CD" w:rsidRPr="005021CD" w:rsidRDefault="005021CD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üvenliğin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üvenirliğin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ağlamay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81B091A" w14:textId="5F544CA1" w:rsidR="005021CD" w:rsidRPr="007E7355" w:rsidRDefault="005021CD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353B43A4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1216" behindDoc="1" locked="0" layoutInCell="1" allowOverlap="1" wp14:anchorId="6FB3581C" wp14:editId="4E480EBA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2" name="Metin Kutusu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195B5E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B3581C" id="Metin Kutusu 42" o:spid="_x0000_s1033" type="#_x0000_t202" style="position:absolute;margin-left:493.3pt;margin-top:67.1pt;width:12.25pt;height:12pt;z-index:-251595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v&#10;7a4U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00195B5E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D9ECA90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26"/>
          <w:footerReference w:type="default" r:id="rId27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121"/>
        <w:gridCol w:w="1699"/>
        <w:gridCol w:w="1917"/>
        <w:gridCol w:w="2409"/>
        <w:gridCol w:w="1927"/>
      </w:tblGrid>
      <w:tr w:rsidR="00D8788C" w:rsidRPr="007E7355" w14:paraId="63E2AEEB" w14:textId="77777777" w:rsidTr="00D8788C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0FCDC3F1" w14:textId="77777777" w:rsidR="00D8788C" w:rsidRPr="007E7355" w:rsidRDefault="00D8788C" w:rsidP="00D8788C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3A5EB350" w14:textId="77777777" w:rsidTr="00D8788C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0A5D5A52" w14:textId="77777777" w:rsidR="00D8788C" w:rsidRPr="007E7355" w:rsidRDefault="00D8788C" w:rsidP="00D8788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D8788C" w:rsidRPr="007E7355" w14:paraId="3DB1A43D" w14:textId="77777777" w:rsidTr="00D8788C">
        <w:trPr>
          <w:trHeight w:val="309"/>
        </w:trPr>
        <w:tc>
          <w:tcPr>
            <w:tcW w:w="5954" w:type="dxa"/>
            <w:shd w:val="clear" w:color="auto" w:fill="FFC9DE"/>
          </w:tcPr>
          <w:p w14:paraId="5E11CE6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shd w:val="clear" w:color="auto" w:fill="FFC9DE"/>
          </w:tcPr>
          <w:p w14:paraId="6C27B35C" w14:textId="77777777" w:rsidR="00D8788C" w:rsidRPr="007E7355" w:rsidRDefault="00D8788C" w:rsidP="00D8788C">
            <w:pPr>
              <w:pStyle w:val="TableParagraph"/>
              <w:spacing w:line="264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699" w:type="dxa"/>
            <w:shd w:val="clear" w:color="auto" w:fill="FFC9DE"/>
          </w:tcPr>
          <w:p w14:paraId="4A18B2E1" w14:textId="77777777" w:rsidR="00D8788C" w:rsidRPr="007E7355" w:rsidRDefault="00D8788C" w:rsidP="00D8788C">
            <w:pPr>
              <w:pStyle w:val="TableParagraph"/>
              <w:spacing w:line="264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17" w:type="dxa"/>
            <w:shd w:val="clear" w:color="auto" w:fill="FFC9DE"/>
          </w:tcPr>
          <w:p w14:paraId="30932F4A" w14:textId="77777777" w:rsidR="00D8788C" w:rsidRPr="007E7355" w:rsidRDefault="00D8788C" w:rsidP="00D8788C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09" w:type="dxa"/>
            <w:shd w:val="clear" w:color="auto" w:fill="FFC9DE"/>
          </w:tcPr>
          <w:p w14:paraId="198A03A6" w14:textId="77777777" w:rsidR="00D8788C" w:rsidRPr="007E7355" w:rsidRDefault="00D8788C" w:rsidP="00D8788C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5EBAC202" w14:textId="77777777" w:rsidR="00D8788C" w:rsidRPr="007E7355" w:rsidRDefault="00D8788C" w:rsidP="00D8788C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2634DE08" w14:textId="77777777" w:rsidTr="00D8788C">
        <w:trPr>
          <w:trHeight w:val="307"/>
        </w:trPr>
        <w:tc>
          <w:tcPr>
            <w:tcW w:w="5954" w:type="dxa"/>
            <w:vMerge w:val="restart"/>
          </w:tcPr>
          <w:p w14:paraId="62F68602" w14:textId="77777777" w:rsidR="00D8788C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267FF05E" w14:textId="77777777" w:rsidR="00D8788C" w:rsidRPr="004824C2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A.3.2.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İnsan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1535005F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right="91"/>
              <w:jc w:val="both"/>
              <w:rPr>
                <w:rFonts w:ascii="Hurme Geometric Sans 1" w:hAnsi="Hurme Geometric Sans 1"/>
              </w:rPr>
            </w:pPr>
          </w:p>
          <w:p w14:paraId="2D5BF529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ns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ü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rke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afın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yaka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celi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tkinlik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alış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akademik-ida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7E7355">
              <w:rPr>
                <w:rFonts w:ascii="Hurme Geometric Sans 1" w:hAnsi="Hurme Geometric Sans 1"/>
              </w:rPr>
              <w:t>memnuni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şika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erilerin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1" w:type="dxa"/>
            <w:tcBorders>
              <w:bottom w:val="nil"/>
            </w:tcBorders>
            <w:shd w:val="clear" w:color="auto" w:fill="FCDFE8"/>
          </w:tcPr>
          <w:p w14:paraId="3BD8E5A9" w14:textId="4170BDD7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699" w:type="dxa"/>
            <w:tcBorders>
              <w:bottom w:val="nil"/>
            </w:tcBorders>
            <w:shd w:val="clear" w:color="auto" w:fill="FDCEDD"/>
          </w:tcPr>
          <w:p w14:paraId="0AEF4DFA" w14:textId="481B8A81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917" w:type="dxa"/>
            <w:vMerge w:val="restart"/>
            <w:shd w:val="clear" w:color="auto" w:fill="E49BB1"/>
          </w:tcPr>
          <w:p w14:paraId="198F3189" w14:textId="25BFA238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  <w:p w14:paraId="256C13B6" w14:textId="77777777" w:rsidR="00D8788C" w:rsidRPr="007E7355" w:rsidRDefault="00D8788C" w:rsidP="00D8788C">
            <w:pPr>
              <w:pStyle w:val="TableParagraph"/>
              <w:spacing w:line="21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  <w:p w14:paraId="3E3CF6C6" w14:textId="77777777" w:rsidR="00D8788C" w:rsidRPr="007E7355" w:rsidRDefault="00D8788C" w:rsidP="00D8788C">
            <w:pPr>
              <w:pStyle w:val="TableParagraph"/>
              <w:spacing w:before="5" w:line="268" w:lineRule="exact"/>
              <w:ind w:left="111" w:right="23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tanıml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süreçlere</w:t>
            </w:r>
            <w:proofErr w:type="spellEnd"/>
          </w:p>
          <w:p w14:paraId="43D3D29C" w14:textId="77777777" w:rsidR="00D8788C" w:rsidRPr="007E7355" w:rsidRDefault="00D8788C" w:rsidP="00D8788C">
            <w:pPr>
              <w:pStyle w:val="TableParagraph"/>
              <w:spacing w:line="246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30438BDB" w14:textId="77777777" w:rsidR="00D8788C" w:rsidRPr="007E7355" w:rsidRDefault="00D8788C" w:rsidP="00D8788C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09" w:type="dxa"/>
            <w:tcBorders>
              <w:bottom w:val="nil"/>
            </w:tcBorders>
            <w:shd w:val="clear" w:color="auto" w:fill="DE829E"/>
          </w:tcPr>
          <w:p w14:paraId="2A591A97" w14:textId="13188B62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375DD804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138D102D" w14:textId="77777777" w:rsidTr="00D8788C">
        <w:trPr>
          <w:trHeight w:val="270"/>
        </w:trPr>
        <w:tc>
          <w:tcPr>
            <w:tcW w:w="5954" w:type="dxa"/>
            <w:vMerge/>
          </w:tcPr>
          <w:p w14:paraId="5536A4CF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2C5D731D" w14:textId="77777777" w:rsidR="00D8788C" w:rsidRPr="007E7355" w:rsidRDefault="00D8788C" w:rsidP="00D8788C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815F82E" w14:textId="77777777" w:rsidR="00D8788C" w:rsidRPr="007E7355" w:rsidRDefault="00D8788C" w:rsidP="00D8788C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1DDEAB9E" w14:textId="77777777" w:rsidR="00D8788C" w:rsidRPr="007E7355" w:rsidRDefault="00D8788C" w:rsidP="00D8788C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026A9B01" w14:textId="77777777" w:rsidR="00D8788C" w:rsidRPr="007E7355" w:rsidRDefault="00D8788C" w:rsidP="00D8788C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EC9173B" w14:textId="77777777" w:rsidR="00D8788C" w:rsidRPr="007E7355" w:rsidRDefault="00D8788C" w:rsidP="00D8788C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2D5D5892" w14:textId="77777777" w:rsidTr="00D8788C">
        <w:trPr>
          <w:trHeight w:val="1307"/>
        </w:trPr>
        <w:tc>
          <w:tcPr>
            <w:tcW w:w="5954" w:type="dxa"/>
            <w:vMerge/>
          </w:tcPr>
          <w:p w14:paraId="25B23B62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419CD872" w14:textId="77777777" w:rsidR="00D8788C" w:rsidRPr="007E7355" w:rsidRDefault="00D8788C" w:rsidP="00D8788C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bulunmamaktadır</w:t>
            </w:r>
            <w:proofErr w:type="spellEnd"/>
            <w:r w:rsidRPr="00D566D7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39286FF2" w14:textId="77777777" w:rsidR="00D8788C" w:rsidRPr="007E7355" w:rsidRDefault="00D8788C" w:rsidP="00D8788C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uyumlu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nsan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5F5B6B48" w14:textId="77777777" w:rsidR="00D8788C" w:rsidRPr="007E7355" w:rsidRDefault="00D8788C" w:rsidP="00D8788C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512F973A" w14:textId="77777777" w:rsidR="00D8788C" w:rsidRPr="007E7355" w:rsidRDefault="00D8788C" w:rsidP="00D8788C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  <w:proofErr w:type="spellStart"/>
            <w:r w:rsidRPr="00D566D7">
              <w:rPr>
                <w:rFonts w:ascii="Hurme Geometric Sans 1" w:hAnsi="Hurme Geometric Sans 1"/>
              </w:rPr>
              <w:t>uygulamalar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zlenmekte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9C95F64" w14:textId="77777777" w:rsidR="00D8788C" w:rsidRPr="007E7355" w:rsidRDefault="00D8788C" w:rsidP="00D8788C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örnek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gösterilebilir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07C032EC" w14:textId="77777777" w:rsidTr="00D8788C">
        <w:trPr>
          <w:trHeight w:val="282"/>
        </w:trPr>
        <w:tc>
          <w:tcPr>
            <w:tcW w:w="5954" w:type="dxa"/>
            <w:vMerge/>
          </w:tcPr>
          <w:p w14:paraId="711B9953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4AD5FF8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EB80FE5" w14:textId="77777777" w:rsidR="00D8788C" w:rsidRPr="007E7355" w:rsidRDefault="00D8788C" w:rsidP="00D8788C">
            <w:pPr>
              <w:pStyle w:val="TableParagraph"/>
              <w:spacing w:line="22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46468CB9" w14:textId="77777777" w:rsidR="00D8788C" w:rsidRPr="007E7355" w:rsidRDefault="00D8788C" w:rsidP="00D8788C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1B916874" w14:textId="77777777" w:rsidR="00D8788C" w:rsidRPr="00D566D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3460FC6A" w14:textId="77777777" w:rsidR="00D8788C" w:rsidRPr="00D566D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BAA1AF0" w14:textId="77777777" w:rsidTr="00D8788C">
        <w:trPr>
          <w:trHeight w:val="302"/>
        </w:trPr>
        <w:tc>
          <w:tcPr>
            <w:tcW w:w="5954" w:type="dxa"/>
            <w:vMerge/>
          </w:tcPr>
          <w:p w14:paraId="736E34FD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5F3C30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538D936C" w14:textId="77777777" w:rsidR="00D8788C" w:rsidRPr="007E7355" w:rsidRDefault="00D8788C" w:rsidP="00D8788C">
            <w:pPr>
              <w:pStyle w:val="TableParagraph"/>
              <w:spacing w:line="24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17" w:type="dxa"/>
            <w:vMerge/>
            <w:tcBorders>
              <w:bottom w:val="nil"/>
            </w:tcBorders>
            <w:shd w:val="clear" w:color="auto" w:fill="E49BB1"/>
          </w:tcPr>
          <w:p w14:paraId="795D72B1" w14:textId="77777777" w:rsidR="00D8788C" w:rsidRPr="007E7355" w:rsidRDefault="00D8788C" w:rsidP="00D8788C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1105F60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CBD0D0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390976EB" w14:textId="77777777" w:rsidTr="00D8788C">
        <w:trPr>
          <w:trHeight w:val="308"/>
        </w:trPr>
        <w:tc>
          <w:tcPr>
            <w:tcW w:w="5954" w:type="dxa"/>
            <w:vMerge/>
          </w:tcPr>
          <w:p w14:paraId="77D84F03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405C209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295B66D3" w14:textId="77777777" w:rsidR="00D8788C" w:rsidRPr="007E7355" w:rsidRDefault="00D8788C" w:rsidP="00D8788C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32846CF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1D542D8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1641F1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16127F6D" w14:textId="77777777" w:rsidTr="00D8788C">
        <w:trPr>
          <w:trHeight w:val="309"/>
        </w:trPr>
        <w:tc>
          <w:tcPr>
            <w:tcW w:w="5954" w:type="dxa"/>
            <w:vMerge/>
          </w:tcPr>
          <w:p w14:paraId="3B23ECBD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C3DE08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CDC95E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556EC0F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14ED909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78D1721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0B4B79E2" w14:textId="77777777" w:rsidTr="00D8788C">
        <w:trPr>
          <w:trHeight w:val="308"/>
        </w:trPr>
        <w:tc>
          <w:tcPr>
            <w:tcW w:w="5954" w:type="dxa"/>
            <w:vMerge/>
          </w:tcPr>
          <w:p w14:paraId="5EAF2C5F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0146261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7B2ED65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4EE230C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5676583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15236E4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3E0AD68F" w14:textId="77777777" w:rsidTr="00D8788C">
        <w:trPr>
          <w:trHeight w:val="462"/>
        </w:trPr>
        <w:tc>
          <w:tcPr>
            <w:tcW w:w="5954" w:type="dxa"/>
            <w:vMerge/>
            <w:tcBorders>
              <w:bottom w:val="nil"/>
            </w:tcBorders>
          </w:tcPr>
          <w:p w14:paraId="698F9AE1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</w:tcBorders>
            <w:shd w:val="clear" w:color="auto" w:fill="FCDFE8"/>
          </w:tcPr>
          <w:p w14:paraId="4535AA6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FDCEDD"/>
          </w:tcPr>
          <w:p w14:paraId="36D6937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</w:tcBorders>
            <w:shd w:val="clear" w:color="auto" w:fill="E49BB1"/>
          </w:tcPr>
          <w:p w14:paraId="60E3637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</w:tcBorders>
            <w:shd w:val="clear" w:color="auto" w:fill="DE829E"/>
          </w:tcPr>
          <w:p w14:paraId="0E6AB68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2EE90FA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1DEF5A8" w14:textId="77777777" w:rsidTr="00D8788C">
        <w:trPr>
          <w:trHeight w:val="3390"/>
        </w:trPr>
        <w:tc>
          <w:tcPr>
            <w:tcW w:w="5954" w:type="dxa"/>
            <w:tcBorders>
              <w:top w:val="nil"/>
            </w:tcBorders>
          </w:tcPr>
          <w:p w14:paraId="40D5F1B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shd w:val="clear" w:color="auto" w:fill="E4ADC0"/>
          </w:tcPr>
          <w:p w14:paraId="6AA68AB6" w14:textId="77777777" w:rsidR="00D8788C" w:rsidRPr="007E7355" w:rsidRDefault="00D8788C" w:rsidP="00D8788C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12245FC8" w14:textId="77777777" w:rsidR="00D8788C" w:rsidRPr="007E7355" w:rsidRDefault="00D8788C" w:rsidP="00D8788C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7B3235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olitikas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hedef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etkinli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ş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lın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ç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düllend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4941D7B9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alış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da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nket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at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nke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</w:p>
          <w:p w14:paraId="7DFD9E15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5A68F95" w14:textId="72D08D92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3D44A1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3D44A1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3D44A1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1832684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2240" behindDoc="1" locked="0" layoutInCell="1" allowOverlap="1" wp14:anchorId="3D69C66B" wp14:editId="1DEDD056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1" name="Metin Kutusu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2CC69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69C66B" id="Metin Kutusu 41" o:spid="_x0000_s1034" type="#_x0000_t202" style="position:absolute;margin-left:493.3pt;margin-top:67.1pt;width:12.25pt;height:12pt;z-index:-251594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s&#10;qU+n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67D2CC69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F6972CA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28"/>
          <w:footerReference w:type="default" r:id="rId29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035"/>
        <w:gridCol w:w="1701"/>
        <w:gridCol w:w="2126"/>
        <w:gridCol w:w="2284"/>
        <w:gridCol w:w="1927"/>
      </w:tblGrid>
      <w:tr w:rsidR="00D8788C" w:rsidRPr="007E7355" w14:paraId="319BBDE3" w14:textId="77777777" w:rsidTr="00D8788C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6B658B3E" w14:textId="77777777" w:rsidR="00D8788C" w:rsidRPr="007E7355" w:rsidRDefault="00D8788C" w:rsidP="00D8788C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6167C70F" w14:textId="77777777" w:rsidTr="00D8788C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3ED08AC0" w14:textId="77777777" w:rsidR="00D8788C" w:rsidRPr="007E7355" w:rsidRDefault="00D8788C" w:rsidP="00D8788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D8788C" w:rsidRPr="007E7355" w14:paraId="3E2BD70D" w14:textId="77777777" w:rsidTr="00D8788C">
        <w:trPr>
          <w:trHeight w:val="370"/>
        </w:trPr>
        <w:tc>
          <w:tcPr>
            <w:tcW w:w="5954" w:type="dxa"/>
            <w:shd w:val="clear" w:color="auto" w:fill="FFC9DE"/>
          </w:tcPr>
          <w:p w14:paraId="654C661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shd w:val="clear" w:color="auto" w:fill="FFC9DE"/>
          </w:tcPr>
          <w:p w14:paraId="3EF53974" w14:textId="77777777" w:rsidR="00D8788C" w:rsidRPr="007E7355" w:rsidRDefault="00D8788C" w:rsidP="00D8788C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01" w:type="dxa"/>
            <w:shd w:val="clear" w:color="auto" w:fill="FFC9DE"/>
          </w:tcPr>
          <w:p w14:paraId="60A9DA5A" w14:textId="77777777" w:rsidR="00D8788C" w:rsidRPr="007E7355" w:rsidRDefault="00D8788C" w:rsidP="00D8788C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6F2A85E9" w14:textId="77777777" w:rsidR="00D8788C" w:rsidRPr="007E7355" w:rsidRDefault="00D8788C" w:rsidP="00D8788C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84" w:type="dxa"/>
            <w:shd w:val="clear" w:color="auto" w:fill="FFC9DE"/>
          </w:tcPr>
          <w:p w14:paraId="4D6025F8" w14:textId="77777777" w:rsidR="00D8788C" w:rsidRPr="007E7355" w:rsidRDefault="00D8788C" w:rsidP="00D8788C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7C9D6B57" w14:textId="77777777" w:rsidR="00D8788C" w:rsidRPr="007E7355" w:rsidRDefault="00D8788C" w:rsidP="00D8788C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07889113" w14:textId="77777777" w:rsidTr="005021CD">
        <w:trPr>
          <w:trHeight w:val="883"/>
        </w:trPr>
        <w:tc>
          <w:tcPr>
            <w:tcW w:w="5954" w:type="dxa"/>
            <w:tcBorders>
              <w:bottom w:val="nil"/>
            </w:tcBorders>
          </w:tcPr>
          <w:p w14:paraId="32E5DDA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bottom w:val="nil"/>
            </w:tcBorders>
            <w:shd w:val="clear" w:color="auto" w:fill="FCDFE8"/>
          </w:tcPr>
          <w:p w14:paraId="3775E20E" w14:textId="2C7EEBAD" w:rsidR="00D8788C" w:rsidRPr="007E7355" w:rsidRDefault="003D44A1" w:rsidP="00D8788C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inansal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1701" w:type="dxa"/>
            <w:tcBorders>
              <w:bottom w:val="nil"/>
            </w:tcBorders>
            <w:shd w:val="clear" w:color="auto" w:fill="FDCEDD"/>
          </w:tcPr>
          <w:p w14:paraId="406E135E" w14:textId="31BB2321" w:rsidR="00D8788C" w:rsidRPr="007E7355" w:rsidRDefault="003D44A1" w:rsidP="00D8788C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59E9E6A5" w14:textId="5110D7FD" w:rsidR="00D8788C" w:rsidRPr="007E7355" w:rsidRDefault="003D44A1" w:rsidP="00D8788C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>
              <w:rPr>
                <w:rFonts w:ascii="Hurme Geometric Sans 1" w:hAnsi="Hurme Geometric Sans 1"/>
              </w:rPr>
              <w:t>finansal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yönetime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2284" w:type="dxa"/>
            <w:tcBorders>
              <w:bottom w:val="nil"/>
            </w:tcBorders>
            <w:shd w:val="clear" w:color="auto" w:fill="DE829E"/>
          </w:tcPr>
          <w:p w14:paraId="7D423E8D" w14:textId="45A6EC9B" w:rsidR="00D8788C" w:rsidRPr="007E7355" w:rsidRDefault="003D44A1" w:rsidP="00D8788C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inansal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>
              <w:rPr>
                <w:rFonts w:ascii="Hurme Geometric Sans 1" w:hAnsi="Hurme Geometric Sans 1"/>
              </w:rPr>
              <w:t>süreçleri</w:t>
            </w:r>
            <w:proofErr w:type="spellEnd"/>
            <w:r w:rsid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>
              <w:rPr>
                <w:rFonts w:ascii="Hurme Geometric Sans 1" w:hAnsi="Hurme Geometric Sans 1"/>
              </w:rPr>
              <w:t>ve</w:t>
            </w:r>
            <w:proofErr w:type="spellEnd"/>
            <w:r w:rsid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>
              <w:rPr>
                <w:rFonts w:ascii="Hurme Geometric Sans 1" w:hAnsi="Hurme Geometric Sans 1"/>
              </w:rPr>
              <w:t>izlenmekte</w:t>
            </w:r>
            <w:proofErr w:type="spellEnd"/>
            <w:r w:rsid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716695AA" w14:textId="332E6A27" w:rsidR="00D8788C" w:rsidRPr="007E7355" w:rsidRDefault="00D8788C" w:rsidP="00D8788C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5021CD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  <w:w w:val="95"/>
              </w:rPr>
              <w:t>örnek</w:t>
            </w:r>
            <w:proofErr w:type="spellEnd"/>
            <w:r w:rsidR="005021CD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  <w:w w:val="95"/>
              </w:rPr>
              <w:t>gösterilebilir</w:t>
            </w:r>
            <w:proofErr w:type="spellEnd"/>
          </w:p>
        </w:tc>
      </w:tr>
      <w:tr w:rsidR="00D8788C" w:rsidRPr="007E7355" w14:paraId="380A8608" w14:textId="77777777" w:rsidTr="00D8788C">
        <w:trPr>
          <w:trHeight w:val="95"/>
        </w:trPr>
        <w:tc>
          <w:tcPr>
            <w:tcW w:w="5954" w:type="dxa"/>
            <w:tcBorders>
              <w:top w:val="nil"/>
              <w:bottom w:val="nil"/>
            </w:tcBorders>
          </w:tcPr>
          <w:p w14:paraId="1D323230" w14:textId="77777777" w:rsidR="00D8788C" w:rsidRDefault="00D8788C" w:rsidP="00D8788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Finan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</w:p>
          <w:p w14:paraId="29BC1C54" w14:textId="77777777" w:rsidR="00D8788C" w:rsidRDefault="00D8788C" w:rsidP="00D8788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0978188" w14:textId="77777777" w:rsidR="00D8788C" w:rsidRPr="004345A8" w:rsidRDefault="00D8788C" w:rsidP="00D8788C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mel 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e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3F510F08" w14:textId="77777777" w:rsidR="00D8788C" w:rsidRPr="007E7355" w:rsidRDefault="00D8788C" w:rsidP="00D8788C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B3ADF">
              <w:rPr>
                <w:rFonts w:ascii="Hurme Geometric Sans 1" w:hAnsi="Hurme Geometric Sans 1"/>
              </w:rPr>
              <w:t>bulunmamaktadır</w:t>
            </w:r>
            <w:proofErr w:type="spellEnd"/>
            <w:r w:rsidRPr="000B3AD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23BA6A78" w14:textId="77777777" w:rsidR="00D8788C" w:rsidRPr="007E7355" w:rsidRDefault="00D8788C" w:rsidP="00D8788C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hedefler</w:t>
            </w:r>
            <w:proofErr w:type="spellEnd"/>
            <w:r>
              <w:rPr>
                <w:rFonts w:ascii="Hurme Geometric Sans 1" w:hAnsi="Hurme Geometric Sans 1"/>
                <w:w w:val="95"/>
              </w:rPr>
              <w:t xml:space="preserve"> ile </w:t>
            </w:r>
            <w:proofErr w:type="spellStart"/>
            <w:r>
              <w:rPr>
                <w:rFonts w:ascii="Hurme Geometric Sans 1" w:hAnsi="Hurme Geometric Sans 1"/>
                <w:w w:val="95"/>
              </w:rPr>
              <w:t>uyumlu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0D552F46" w14:textId="77141420" w:rsidR="005021CD" w:rsidRPr="007E7355" w:rsidRDefault="005021CD" w:rsidP="005021CD">
            <w:pPr>
              <w:pStyle w:val="TableParagraph"/>
              <w:spacing w:line="60" w:lineRule="atLeast"/>
              <w:ind w:left="108" w:right="31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üreçlere</w:t>
            </w:r>
            <w:proofErr w:type="spellEnd"/>
          </w:p>
          <w:p w14:paraId="419338CA" w14:textId="230A0651" w:rsidR="00D8788C" w:rsidRPr="007E7355" w:rsidRDefault="005021CD" w:rsidP="00D8788C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5262F8BF" w14:textId="07F5119E" w:rsidR="00D8788C" w:rsidRPr="007E7355" w:rsidRDefault="005021CD" w:rsidP="00D8788C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39ED85D6" w14:textId="426673EF" w:rsidR="00D8788C" w:rsidRPr="007E7355" w:rsidRDefault="00D8788C" w:rsidP="00D8788C">
            <w:pPr>
              <w:pStyle w:val="TableParagraph"/>
              <w:spacing w:line="60" w:lineRule="atLeast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iyileştir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68344366" w14:textId="3A109805" w:rsidR="00D8788C" w:rsidRPr="007E7355" w:rsidRDefault="00D8788C" w:rsidP="00D8788C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4DD545BC" w14:textId="77777777" w:rsidTr="00D8788C">
        <w:trPr>
          <w:trHeight w:val="1307"/>
        </w:trPr>
        <w:tc>
          <w:tcPr>
            <w:tcW w:w="5954" w:type="dxa"/>
            <w:vMerge w:val="restart"/>
            <w:tcBorders>
              <w:top w:val="nil"/>
            </w:tcBorders>
          </w:tcPr>
          <w:p w14:paraId="06C4C2EB" w14:textId="7AEF0916" w:rsidR="00D8788C" w:rsidRPr="007E7355" w:rsidRDefault="00D8788C" w:rsidP="00B426BF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a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Cari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= Devlet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</w:t>
            </w:r>
            <w:r w:rsidRPr="007E7355">
              <w:rPr>
                <w:rFonts w:ascii="Hurme Geometric Sans 1" w:hAnsi="Hurme Geometric Sans 1"/>
              </w:rPr>
              <w:t>ütçe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-geliştirm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tegorisindek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i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y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: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1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2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zsiz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san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ku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har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mek-barın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cr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6739C">
              <w:rPr>
                <w:rFonts w:ascii="Hurme Geometric Sans 1" w:hAnsi="Hurme Geometric Sans 1"/>
              </w:rPr>
              <w:t>devlett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erkez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ütç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çind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a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h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-</w:t>
            </w:r>
            <w:proofErr w:type="spellStart"/>
            <w:r w:rsidRPr="007E7355">
              <w:rPr>
                <w:rFonts w:ascii="Hurme Geometric Sans 1" w:hAnsi="Hurme Geometric Sans 1"/>
              </w:rPr>
              <w:t>yarışması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) +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lararas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</w:t>
            </w:r>
            <w:proofErr w:type="spellStart"/>
            <w:r w:rsidRPr="00B6739C">
              <w:rPr>
                <w:rFonts w:ascii="Hurme Geometric Sans 1" w:hAnsi="Hurme Geometric Sans 1"/>
              </w:rPr>
              <w:t>öze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esap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tı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işçi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B426BF">
              <w:rPr>
                <w:rFonts w:ascii="Hurme Geometric Sans 1" w:hAnsi="Hurme Geometric Sans 1"/>
              </w:rPr>
              <w:t>Meslek</w:t>
            </w:r>
            <w:proofErr w:type="spellEnd"/>
            <w:r w:rsidR="00B426B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426BF">
              <w:rPr>
                <w:rFonts w:ascii="Hurme Geometric Sans 1" w:hAnsi="Hurme Geometric Sans 1"/>
              </w:rPr>
              <w:t>Yüksekokulların</w:t>
            </w:r>
            <w:proofErr w:type="spellEnd"/>
            <w:r w:rsidR="00B426B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izmet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B6739C">
              <w:rPr>
                <w:rFonts w:ascii="Hurme Geometric Sans 1" w:hAnsi="Hurme Geometric Sans 1"/>
              </w:rPr>
              <w:t>serma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</w:t>
            </w:r>
            <w:r w:rsidRPr="007E7355">
              <w:rPr>
                <w:rFonts w:ascii="Hurme Geometric Sans 1" w:hAnsi="Hurme Geometric Sans 1"/>
              </w:rPr>
              <w:t xml:space="preserve">+ </w:t>
            </w:r>
            <w:proofErr w:type="spellStart"/>
            <w:r w:rsidRPr="007E7355">
              <w:rPr>
                <w:rFonts w:ascii="Hurme Geometric Sans 1" w:hAnsi="Hurme Geometric Sans 1"/>
              </w:rPr>
              <w:t>mühendis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imar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6B20">
              <w:rPr>
                <w:rFonts w:ascii="Hurme Geometric Sans 1" w:hAnsi="Hurme Geometric Sans 1"/>
              </w:rPr>
              <w:t>Meslek</w:t>
            </w:r>
            <w:proofErr w:type="spellEnd"/>
            <w:r w:rsidR="007D6B2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6B20">
              <w:rPr>
                <w:rFonts w:ascii="Hurme Geometric Sans 1" w:hAnsi="Hurme Geometric Sans 1"/>
              </w:rPr>
              <w:t>Yüksekokul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knoloj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ransferi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+ </w:t>
            </w:r>
            <w:proofErr w:type="spellStart"/>
            <w:r w:rsidRPr="00B6739C">
              <w:rPr>
                <w:rFonts w:ascii="Hurme Geometric Sans 1" w:hAnsi="Hurme Geometric Sans 1"/>
              </w:rPr>
              <w:t>erişki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i</w:t>
            </w:r>
            <w:proofErr w:type="spellEnd"/>
            <w:r w:rsidRPr="00B6739C">
              <w:rPr>
                <w:rFonts w:ascii="Hurme Geometric Sans 1" w:hAnsi="Hurme Geometric Sans 1"/>
              </w:rPr>
              <w:t>/</w:t>
            </w:r>
            <w:proofErr w:type="spellStart"/>
            <w:r w:rsidRPr="00B6739C">
              <w:rPr>
                <w:rFonts w:ascii="Hurme Geometric Sans 1" w:hAnsi="Hurme Geometric Sans 1"/>
              </w:rPr>
              <w:t>yaşa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oyu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ki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deney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ölç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[</w:t>
            </w:r>
            <w:proofErr w:type="spellStart"/>
            <w:r w:rsidRPr="007E7355">
              <w:rPr>
                <w:rFonts w:ascii="Hurme Geometric Sans 1" w:hAnsi="Hurme Geometric Sans 1"/>
              </w:rPr>
              <w:t>öz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ışla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vle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l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sız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olar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üniversite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ktarı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yn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6739C">
              <w:rPr>
                <w:rFonts w:ascii="Hurme Geometric Sans 1" w:hAnsi="Hurme Geometric Sans 1"/>
              </w:rPr>
              <w:t>ayrıntısınd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zlenmektedi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</w:rPr>
              <w:t>Yüksekoku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fil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457654F6" w14:textId="77777777" w:rsidR="00D8788C" w:rsidRPr="007E7355" w:rsidRDefault="00D8788C" w:rsidP="00D8788C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67A645EB" w14:textId="77777777" w:rsidR="00D8788C" w:rsidRPr="007E7355" w:rsidRDefault="00D8788C" w:rsidP="00D8788C">
            <w:pPr>
              <w:pStyle w:val="TableParagraph"/>
              <w:spacing w:line="60" w:lineRule="atLeast"/>
              <w:ind w:left="108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tanı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70D53F6E" w14:textId="55B47B8F" w:rsidR="00D8788C" w:rsidRPr="007E7355" w:rsidRDefault="00D8788C" w:rsidP="00D8788C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3FEF50DA" w14:textId="77777777" w:rsidR="00D8788C" w:rsidRPr="007E7355" w:rsidRDefault="00D8788C" w:rsidP="00D8788C">
            <w:pPr>
              <w:pStyle w:val="TableParagraph"/>
              <w:spacing w:line="60" w:lineRule="atLeast"/>
              <w:ind w:left="109" w:right="144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5AFD98A1" w14:textId="77777777" w:rsidR="00D8788C" w:rsidRPr="007E7355" w:rsidRDefault="00D8788C" w:rsidP="00D8788C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D8788C" w:rsidRPr="007E7355" w14:paraId="15D40D41" w14:textId="77777777" w:rsidTr="00D8788C">
        <w:trPr>
          <w:trHeight w:val="289"/>
        </w:trPr>
        <w:tc>
          <w:tcPr>
            <w:tcW w:w="5954" w:type="dxa"/>
            <w:vMerge/>
          </w:tcPr>
          <w:p w14:paraId="09E110B2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A4A3683" w14:textId="77777777" w:rsidR="00D8788C" w:rsidRPr="007E7355" w:rsidRDefault="00D8788C" w:rsidP="00D8788C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2C19FBC2" w14:textId="77777777" w:rsidR="00D8788C" w:rsidRPr="007E7355" w:rsidRDefault="00D8788C" w:rsidP="00D8788C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7BDC15D8" w14:textId="77777777" w:rsidR="00D8788C" w:rsidRPr="007E7355" w:rsidRDefault="00D8788C" w:rsidP="00D8788C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453EED8A" w14:textId="77777777" w:rsidR="00D8788C" w:rsidRPr="007E7355" w:rsidRDefault="00D8788C" w:rsidP="00D8788C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1A2B9A88" w14:textId="77777777" w:rsidR="00D8788C" w:rsidRPr="007E7355" w:rsidRDefault="00D8788C" w:rsidP="00D8788C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1F85871B" w14:textId="77777777" w:rsidTr="00D8788C">
        <w:trPr>
          <w:trHeight w:val="154"/>
        </w:trPr>
        <w:tc>
          <w:tcPr>
            <w:tcW w:w="5954" w:type="dxa"/>
            <w:vMerge/>
          </w:tcPr>
          <w:p w14:paraId="11A9F2FF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</w:tcBorders>
            <w:shd w:val="clear" w:color="auto" w:fill="FCDFE8"/>
          </w:tcPr>
          <w:p w14:paraId="3FDBED5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FDCEDD"/>
          </w:tcPr>
          <w:p w14:paraId="732DE29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49BB1"/>
          </w:tcPr>
          <w:p w14:paraId="425BE5C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284" w:type="dxa"/>
            <w:tcBorders>
              <w:top w:val="nil"/>
            </w:tcBorders>
            <w:shd w:val="clear" w:color="auto" w:fill="DE829E"/>
          </w:tcPr>
          <w:p w14:paraId="5A8B9CA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3905687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</w:tr>
      <w:tr w:rsidR="00D8788C" w:rsidRPr="007E7355" w14:paraId="5EE9EE6B" w14:textId="77777777" w:rsidTr="00D8788C">
        <w:trPr>
          <w:trHeight w:val="3537"/>
        </w:trPr>
        <w:tc>
          <w:tcPr>
            <w:tcW w:w="5954" w:type="dxa"/>
            <w:vMerge/>
            <w:tcBorders>
              <w:bottom w:val="single" w:sz="4" w:space="0" w:color="000000"/>
            </w:tcBorders>
          </w:tcPr>
          <w:p w14:paraId="609CE389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073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DD1D89B" w14:textId="77777777" w:rsidR="00D8788C" w:rsidRPr="007E7355" w:rsidRDefault="00D8788C" w:rsidP="00D8788C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766FAA57" w14:textId="77777777" w:rsidR="00D8788C" w:rsidRPr="007E7355" w:rsidRDefault="00D8788C" w:rsidP="00D8788C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4E6CB82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(Kaynak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t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rim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llanılmas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51A1677" w14:textId="206138DD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llan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387C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66387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387C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l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</w:p>
          <w:p w14:paraId="24DC9DB6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3E9B17B9" w14:textId="5706A34F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3D44A1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3D44A1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3D44A1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F6C7362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3264" behindDoc="1" locked="0" layoutInCell="1" allowOverlap="1" wp14:anchorId="475E486F" wp14:editId="070DB853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0" name="Metin Kutusu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F8B8E1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5E486F" id="Metin Kutusu 40" o:spid="_x0000_s1035" type="#_x0000_t202" style="position:absolute;margin-left:493.3pt;margin-top:67.1pt;width:12.25pt;height:12pt;z-index:-251593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f&#10;W+Xy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CF8B8E1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E9361C1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30"/>
          <w:footerReference w:type="default" r:id="rId31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1987"/>
        <w:gridCol w:w="1749"/>
        <w:gridCol w:w="2001"/>
        <w:gridCol w:w="2535"/>
        <w:gridCol w:w="1801"/>
      </w:tblGrid>
      <w:tr w:rsidR="00D8788C" w:rsidRPr="007E7355" w14:paraId="44BAAF57" w14:textId="77777777" w:rsidTr="00D8788C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4719D2D9" w14:textId="77777777" w:rsidR="00D8788C" w:rsidRPr="007E7355" w:rsidRDefault="00D8788C" w:rsidP="00D8788C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25B8C831" w14:textId="77777777" w:rsidTr="00D8788C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48E574A5" w14:textId="77777777" w:rsidR="00D8788C" w:rsidRPr="007E7355" w:rsidRDefault="00D8788C" w:rsidP="00D8788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D8788C" w:rsidRPr="007E7355" w14:paraId="1536E6FA" w14:textId="77777777" w:rsidTr="00D8788C">
        <w:trPr>
          <w:trHeight w:val="309"/>
        </w:trPr>
        <w:tc>
          <w:tcPr>
            <w:tcW w:w="5954" w:type="dxa"/>
            <w:shd w:val="clear" w:color="auto" w:fill="FFC9DE"/>
          </w:tcPr>
          <w:p w14:paraId="3CE4C90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shd w:val="clear" w:color="auto" w:fill="FFC9DE"/>
          </w:tcPr>
          <w:p w14:paraId="300016F6" w14:textId="77777777" w:rsidR="00D8788C" w:rsidRPr="007E7355" w:rsidRDefault="00D8788C" w:rsidP="00D8788C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49" w:type="dxa"/>
            <w:shd w:val="clear" w:color="auto" w:fill="FFC9DE"/>
          </w:tcPr>
          <w:p w14:paraId="0E7DAEEA" w14:textId="77777777" w:rsidR="00D8788C" w:rsidRPr="007E7355" w:rsidRDefault="00D8788C" w:rsidP="00D8788C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1" w:type="dxa"/>
            <w:shd w:val="clear" w:color="auto" w:fill="FFC9DE"/>
          </w:tcPr>
          <w:p w14:paraId="06AC0ECB" w14:textId="77777777" w:rsidR="00D8788C" w:rsidRPr="007E7355" w:rsidRDefault="00D8788C" w:rsidP="00D8788C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535" w:type="dxa"/>
            <w:shd w:val="clear" w:color="auto" w:fill="FFC9DE"/>
          </w:tcPr>
          <w:p w14:paraId="11C035AD" w14:textId="77777777" w:rsidR="00D8788C" w:rsidRPr="007E7355" w:rsidRDefault="00D8788C" w:rsidP="00D8788C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01" w:type="dxa"/>
            <w:shd w:val="clear" w:color="auto" w:fill="FFC9DE"/>
          </w:tcPr>
          <w:p w14:paraId="15D7DC9B" w14:textId="77777777" w:rsidR="00D8788C" w:rsidRPr="007E7355" w:rsidRDefault="00D8788C" w:rsidP="00D8788C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3D44A1" w:rsidRPr="007E7355" w14:paraId="2A6C8C49" w14:textId="77777777" w:rsidTr="003D44A1">
        <w:trPr>
          <w:trHeight w:val="1109"/>
        </w:trPr>
        <w:tc>
          <w:tcPr>
            <w:tcW w:w="5954" w:type="dxa"/>
            <w:tcBorders>
              <w:bottom w:val="nil"/>
            </w:tcBorders>
          </w:tcPr>
          <w:p w14:paraId="4E3DF437" w14:textId="77777777" w:rsidR="003D44A1" w:rsidRDefault="003D44A1" w:rsidP="003D44A1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6595C367" w14:textId="1F1358B5" w:rsidR="003D44A1" w:rsidRDefault="005021CD" w:rsidP="003D44A1">
            <w:pPr>
              <w:pStyle w:val="TableParagraph"/>
              <w:rPr>
                <w:rFonts w:ascii="Hurme Geometric Sans 1" w:hAnsi="Hurme Geometric Sans 1"/>
              </w:rPr>
            </w:pPr>
            <w:r w:rsidRPr="005021CD">
              <w:rPr>
                <w:rFonts w:ascii="Hurme Geometric Sans 1" w:hAnsi="Hurme Geometric Sans 1"/>
                <w:b/>
              </w:rPr>
              <w:t xml:space="preserve">   </w:t>
            </w:r>
            <w:r w:rsidR="003D44A1" w:rsidRPr="007E7355">
              <w:rPr>
                <w:rFonts w:ascii="Hurme Geometric Sans 1" w:hAnsi="Hurme Geometric Sans 1"/>
                <w:b/>
                <w:u w:val="single"/>
              </w:rPr>
              <w:t xml:space="preserve">A.3.4. </w:t>
            </w:r>
            <w:proofErr w:type="spellStart"/>
            <w:r w:rsidR="003D44A1" w:rsidRPr="007E7355">
              <w:rPr>
                <w:rFonts w:ascii="Hurme Geometric Sans 1" w:hAnsi="Hurme Geometric Sans 1"/>
                <w:b/>
                <w:u w:val="single"/>
              </w:rPr>
              <w:t>Süreç</w:t>
            </w:r>
            <w:proofErr w:type="spellEnd"/>
            <w:r w:rsidR="003D44A1"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3D44A1"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 w:rsidR="003D44A1" w:rsidRPr="00BE784B">
              <w:rPr>
                <w:rFonts w:ascii="Hurme Geometric Sans 1" w:hAnsi="Hurme Geometric Sans 1"/>
              </w:rPr>
              <w:t xml:space="preserve"> </w:t>
            </w:r>
          </w:p>
          <w:p w14:paraId="7BB4281F" w14:textId="77777777" w:rsidR="003D44A1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  <w:p w14:paraId="7647AEED" w14:textId="4B2A3456" w:rsidR="003D44A1" w:rsidRPr="007E7355" w:rsidRDefault="003D44A1" w:rsidP="005021CD">
            <w:pPr>
              <w:pStyle w:val="TableParagraph"/>
              <w:ind w:left="186" w:right="226"/>
              <w:jc w:val="both"/>
              <w:rPr>
                <w:rFonts w:ascii="Hurme Geometric Sans 1" w:hAnsi="Hurme Geometric Sans 1"/>
              </w:rPr>
            </w:pPr>
            <w:proofErr w:type="spellStart"/>
            <w:r w:rsidRPr="00BE784B">
              <w:rPr>
                <w:rFonts w:ascii="Hurme Geometric Sans 1" w:hAnsi="Hurme Geometric Sans 1"/>
              </w:rPr>
              <w:t>Tü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tkinlikler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it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alt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E784B">
              <w:rPr>
                <w:rFonts w:ascii="Hurme Geometric Sans 1" w:hAnsi="Hurme Geometric Sans 1"/>
              </w:rPr>
              <w:t>uzakta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ği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ahil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E784B">
              <w:rPr>
                <w:rFonts w:ascii="Hurme Geometric Sans 1" w:hAnsi="Hurme Geometric Sans 1"/>
              </w:rPr>
              <w:t>tanım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dek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orumlula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iş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kış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yöne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sahiplen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azı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urumca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çselleştirilmişt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önetimini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başarıl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olduğunu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anıtlar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ar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k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öngüsü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urulmuştu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7" w:type="dxa"/>
            <w:vMerge w:val="restart"/>
            <w:shd w:val="clear" w:color="auto" w:fill="FCDFE8"/>
          </w:tcPr>
          <w:p w14:paraId="4B86A84A" w14:textId="34B3F9D3" w:rsidR="003D44A1" w:rsidRPr="007E7355" w:rsidRDefault="003D44A1" w:rsidP="003D44A1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öğretim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54130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54130">
              <w:rPr>
                <w:rFonts w:ascii="Hurme Geometric Sans 1" w:hAnsi="Hurme Geometric Sans 1"/>
              </w:rPr>
              <w:t>toplumsal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katkı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ve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yönetim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07F2EB9D" w14:textId="77777777" w:rsidR="003D44A1" w:rsidRPr="007E7355" w:rsidRDefault="003D44A1" w:rsidP="003D44A1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D459984" w14:textId="77777777" w:rsidR="003D44A1" w:rsidRPr="007E7355" w:rsidRDefault="003D44A1" w:rsidP="003D44A1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854130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749" w:type="dxa"/>
            <w:vMerge w:val="restart"/>
            <w:shd w:val="clear" w:color="auto" w:fill="FDCEDD"/>
          </w:tcPr>
          <w:p w14:paraId="421F0843" w14:textId="18410EB8" w:rsidR="003D44A1" w:rsidRPr="007E7355" w:rsidRDefault="003D44A1" w:rsidP="003D44A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</w:p>
          <w:p w14:paraId="3B8CCBBB" w14:textId="77777777" w:rsidR="003D44A1" w:rsidRPr="007E7355" w:rsidRDefault="003D44A1" w:rsidP="003D44A1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3709329" w14:textId="77777777" w:rsidR="003D44A1" w:rsidRPr="007E7355" w:rsidRDefault="003D44A1" w:rsidP="003D44A1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tkı</w:t>
            </w:r>
            <w:proofErr w:type="spellEnd"/>
          </w:p>
          <w:p w14:paraId="30CA57A6" w14:textId="77777777" w:rsidR="003D44A1" w:rsidRPr="007E7355" w:rsidRDefault="003D44A1" w:rsidP="003D44A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</w:p>
          <w:p w14:paraId="5D914748" w14:textId="77777777" w:rsidR="003D44A1" w:rsidRPr="007E7355" w:rsidRDefault="003D44A1" w:rsidP="003D44A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968760A" w14:textId="77777777" w:rsidR="003D44A1" w:rsidRPr="007E7355" w:rsidRDefault="003D44A1" w:rsidP="003D44A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lt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27853227" w14:textId="77777777" w:rsidR="003D44A1" w:rsidRPr="007E7355" w:rsidRDefault="003D44A1" w:rsidP="003D44A1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tcBorders>
              <w:bottom w:val="nil"/>
            </w:tcBorders>
            <w:shd w:val="clear" w:color="auto" w:fill="E49BB1"/>
          </w:tcPr>
          <w:p w14:paraId="25840687" w14:textId="4395888E" w:rsidR="003D44A1" w:rsidRPr="007E7355" w:rsidRDefault="003D44A1" w:rsidP="003D44A1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BE1D7D0" w14:textId="54FB310C" w:rsidR="003D44A1" w:rsidRPr="007E7355" w:rsidRDefault="003D44A1" w:rsidP="003D44A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535" w:type="dxa"/>
            <w:tcBorders>
              <w:bottom w:val="nil"/>
            </w:tcBorders>
            <w:shd w:val="clear" w:color="auto" w:fill="DE829E"/>
          </w:tcPr>
          <w:p w14:paraId="622111A4" w14:textId="65DB20DA" w:rsidR="003D44A1" w:rsidRPr="007E7355" w:rsidRDefault="003D44A1" w:rsidP="003D44A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zlenmekt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lgi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01" w:type="dxa"/>
            <w:tcBorders>
              <w:bottom w:val="nil"/>
            </w:tcBorders>
            <w:shd w:val="clear" w:color="auto" w:fill="D77192"/>
          </w:tcPr>
          <w:p w14:paraId="6F81F221" w14:textId="211450AE" w:rsidR="003D44A1" w:rsidRPr="007E7355" w:rsidRDefault="003D44A1" w:rsidP="003D44A1">
            <w:pPr>
              <w:pStyle w:val="TableParagraph"/>
              <w:spacing w:before="39"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örn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gösterilebil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9AE9A92" w14:textId="6732C09E" w:rsidR="003D44A1" w:rsidRPr="007E7355" w:rsidRDefault="003D44A1" w:rsidP="003D44A1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D44A1" w:rsidRPr="007E7355" w14:paraId="4E38DC7B" w14:textId="77777777" w:rsidTr="00D8788C">
        <w:trPr>
          <w:trHeight w:val="270"/>
        </w:trPr>
        <w:tc>
          <w:tcPr>
            <w:tcW w:w="5954" w:type="dxa"/>
            <w:tcBorders>
              <w:top w:val="nil"/>
              <w:bottom w:val="nil"/>
            </w:tcBorders>
          </w:tcPr>
          <w:p w14:paraId="214E9DAB" w14:textId="2320451C" w:rsidR="003D44A1" w:rsidRPr="007E7355" w:rsidRDefault="003D44A1" w:rsidP="003D44A1">
            <w:pPr>
              <w:pStyle w:val="TableParagraph"/>
              <w:spacing w:line="250" w:lineRule="exact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87" w:type="dxa"/>
            <w:vMerge/>
            <w:shd w:val="clear" w:color="auto" w:fill="FCDFE8"/>
          </w:tcPr>
          <w:p w14:paraId="60037818" w14:textId="77777777" w:rsidR="003D44A1" w:rsidRPr="007E7355" w:rsidRDefault="003D44A1" w:rsidP="003D44A1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00231BCC" w14:textId="77777777" w:rsidR="003D44A1" w:rsidRPr="007E7355" w:rsidRDefault="003D44A1" w:rsidP="003D44A1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5DEE03E0" w14:textId="042F4C05" w:rsidR="003D44A1" w:rsidRPr="007E7355" w:rsidRDefault="003D44A1" w:rsidP="003D44A1">
            <w:pPr>
              <w:pStyle w:val="TableParagraph"/>
              <w:spacing w:line="214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0F178D02" w14:textId="225B13E7" w:rsidR="003D44A1" w:rsidRPr="007E7355" w:rsidRDefault="003D44A1" w:rsidP="003D44A1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1589456B" w14:textId="01853D01" w:rsidR="003D44A1" w:rsidRPr="007E7355" w:rsidRDefault="003D44A1" w:rsidP="003D44A1">
            <w:pPr>
              <w:pStyle w:val="TableParagraph"/>
              <w:spacing w:before="1" w:line="240" w:lineRule="exact"/>
              <w:rPr>
                <w:rFonts w:ascii="Hurme Geometric Sans 1" w:hAnsi="Hurme Geometric Sans 1"/>
              </w:rPr>
            </w:pPr>
          </w:p>
        </w:tc>
      </w:tr>
      <w:tr w:rsidR="003D44A1" w:rsidRPr="007E7355" w14:paraId="224CA73F" w14:textId="77777777" w:rsidTr="00D8788C">
        <w:trPr>
          <w:trHeight w:val="1274"/>
        </w:trPr>
        <w:tc>
          <w:tcPr>
            <w:tcW w:w="5954" w:type="dxa"/>
            <w:vMerge w:val="restart"/>
            <w:tcBorders>
              <w:top w:val="nil"/>
            </w:tcBorders>
          </w:tcPr>
          <w:p w14:paraId="25FF0AAB" w14:textId="5A0F9F48" w:rsidR="003D44A1" w:rsidRPr="007E7355" w:rsidRDefault="003D44A1" w:rsidP="003D44A1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1987" w:type="dxa"/>
            <w:vMerge/>
            <w:shd w:val="clear" w:color="auto" w:fill="FCDFE8"/>
          </w:tcPr>
          <w:p w14:paraId="44490F5F" w14:textId="77777777" w:rsidR="003D44A1" w:rsidRPr="007E7355" w:rsidRDefault="003D44A1" w:rsidP="003D44A1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41DF93C4" w14:textId="77777777" w:rsidR="003D44A1" w:rsidRPr="007E7355" w:rsidRDefault="003D44A1" w:rsidP="003D44A1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33205557" w14:textId="220798FC" w:rsidR="003D44A1" w:rsidRPr="007E7355" w:rsidRDefault="003D44A1" w:rsidP="003D44A1">
            <w:pPr>
              <w:pStyle w:val="TableParagraph"/>
              <w:spacing w:before="1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7A76C68A" w14:textId="29431417" w:rsidR="003D44A1" w:rsidRPr="007E7355" w:rsidRDefault="003D44A1" w:rsidP="003D44A1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06DE8979" w14:textId="5E3BF7F8" w:rsidR="003D44A1" w:rsidRPr="007E7355" w:rsidRDefault="003D44A1" w:rsidP="003D44A1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3D44A1" w:rsidRPr="007E7355" w14:paraId="6FD99B5C" w14:textId="77777777" w:rsidTr="00D8788C">
        <w:trPr>
          <w:trHeight w:val="309"/>
        </w:trPr>
        <w:tc>
          <w:tcPr>
            <w:tcW w:w="5954" w:type="dxa"/>
            <w:vMerge/>
            <w:tcBorders>
              <w:bottom w:val="nil"/>
            </w:tcBorders>
          </w:tcPr>
          <w:p w14:paraId="71B8EFE1" w14:textId="77777777" w:rsidR="003D44A1" w:rsidRPr="007E7355" w:rsidRDefault="003D44A1" w:rsidP="003D44A1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1987" w:type="dxa"/>
            <w:vMerge/>
            <w:tcBorders>
              <w:bottom w:val="nil"/>
            </w:tcBorders>
            <w:shd w:val="clear" w:color="auto" w:fill="FCDFE8"/>
          </w:tcPr>
          <w:p w14:paraId="5ED77C54" w14:textId="77777777" w:rsidR="003D44A1" w:rsidRPr="007E7355" w:rsidRDefault="003D44A1" w:rsidP="003D44A1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0BC98A72" w14:textId="77777777" w:rsidR="003D44A1" w:rsidRPr="007E7355" w:rsidRDefault="003D44A1" w:rsidP="003D44A1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4DD0E86B" w14:textId="77777777" w:rsidR="003D44A1" w:rsidRPr="007E7355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627122C4" w14:textId="77777777" w:rsidR="003D44A1" w:rsidRPr="007E7355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294FA780" w14:textId="77777777" w:rsidR="003D44A1" w:rsidRPr="007E7355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D44A1" w:rsidRPr="007E7355" w14:paraId="558B8788" w14:textId="77777777" w:rsidTr="00D8788C">
        <w:trPr>
          <w:trHeight w:val="594"/>
        </w:trPr>
        <w:tc>
          <w:tcPr>
            <w:tcW w:w="5954" w:type="dxa"/>
            <w:tcBorders>
              <w:top w:val="nil"/>
              <w:bottom w:val="nil"/>
            </w:tcBorders>
          </w:tcPr>
          <w:p w14:paraId="01498D88" w14:textId="77777777" w:rsidR="003D44A1" w:rsidRPr="007E7355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bottom w:val="nil"/>
            </w:tcBorders>
            <w:shd w:val="clear" w:color="auto" w:fill="E4ADC0"/>
          </w:tcPr>
          <w:p w14:paraId="7DC73D05" w14:textId="77777777" w:rsidR="003D44A1" w:rsidRPr="007E7355" w:rsidRDefault="003D44A1" w:rsidP="003D44A1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5F7CE5DF" w14:textId="77777777" w:rsidR="003D44A1" w:rsidRPr="007E7355" w:rsidRDefault="003D44A1" w:rsidP="003D44A1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3D44A1" w:rsidRPr="007E7355" w14:paraId="71328823" w14:textId="77777777" w:rsidTr="00D8788C">
        <w:trPr>
          <w:trHeight w:val="1442"/>
        </w:trPr>
        <w:tc>
          <w:tcPr>
            <w:tcW w:w="5954" w:type="dxa"/>
            <w:tcBorders>
              <w:top w:val="nil"/>
              <w:bottom w:val="nil"/>
            </w:tcBorders>
          </w:tcPr>
          <w:p w14:paraId="64DB5F58" w14:textId="77777777" w:rsidR="003D44A1" w:rsidRPr="007E7355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4EE5A53C" w14:textId="77777777" w:rsidR="003D44A1" w:rsidRPr="005021CD" w:rsidRDefault="003D44A1" w:rsidP="009559A7">
            <w:pPr>
              <w:pStyle w:val="TableParagraph"/>
              <w:numPr>
                <w:ilvl w:val="0"/>
                <w:numId w:val="27"/>
              </w:numPr>
              <w:tabs>
                <w:tab w:val="left" w:pos="895"/>
                <w:tab w:val="left" w:pos="896"/>
              </w:tabs>
              <w:spacing w:before="1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Yönetimi El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</w:p>
          <w:p w14:paraId="5B00C8B6" w14:textId="77777777" w:rsidR="003D44A1" w:rsidRPr="005021CD" w:rsidRDefault="003D44A1" w:rsidP="009559A7">
            <w:pPr>
              <w:pStyle w:val="TableParagraph"/>
              <w:numPr>
                <w:ilvl w:val="0"/>
                <w:numId w:val="27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4820C6C2" w14:textId="77777777" w:rsidR="003D44A1" w:rsidRPr="005021CD" w:rsidRDefault="003D44A1" w:rsidP="009559A7">
            <w:pPr>
              <w:pStyle w:val="TableParagraph"/>
              <w:numPr>
                <w:ilvl w:val="0"/>
                <w:numId w:val="27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C75D5BF" w14:textId="77777777" w:rsidR="003D44A1" w:rsidRPr="005021CD" w:rsidRDefault="003D44A1" w:rsidP="009559A7">
            <w:pPr>
              <w:pStyle w:val="TableParagraph"/>
              <w:numPr>
                <w:ilvl w:val="0"/>
                <w:numId w:val="27"/>
              </w:numPr>
              <w:tabs>
                <w:tab w:val="left" w:pos="895"/>
                <w:tab w:val="left" w:pos="896"/>
              </w:tabs>
              <w:spacing w:before="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F95CEFD" w14:textId="7015E658" w:rsidR="003D44A1" w:rsidRPr="007E7355" w:rsidRDefault="003D44A1" w:rsidP="009559A7">
            <w:pPr>
              <w:pStyle w:val="TableParagraph"/>
              <w:numPr>
                <w:ilvl w:val="0"/>
                <w:numId w:val="27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D94050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D94050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94050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3D44A1" w:rsidRPr="007E7355" w14:paraId="467D7C92" w14:textId="77777777" w:rsidTr="000A7E28">
        <w:trPr>
          <w:trHeight w:val="1684"/>
        </w:trPr>
        <w:tc>
          <w:tcPr>
            <w:tcW w:w="5954" w:type="dxa"/>
            <w:tcBorders>
              <w:top w:val="nil"/>
            </w:tcBorders>
          </w:tcPr>
          <w:p w14:paraId="3A9DAAD0" w14:textId="77777777" w:rsidR="003D44A1" w:rsidRPr="007E7355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</w:tcBorders>
            <w:shd w:val="clear" w:color="auto" w:fill="E4ADC0"/>
          </w:tcPr>
          <w:p w14:paraId="4DAED064" w14:textId="77777777" w:rsidR="003D44A1" w:rsidRPr="007E7355" w:rsidRDefault="003D44A1" w:rsidP="003D44A1">
            <w:pPr>
              <w:pStyle w:val="TableParagraph"/>
              <w:spacing w:line="235" w:lineRule="exact"/>
              <w:ind w:left="895" w:right="234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5720CAA0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4288" behindDoc="1" locked="0" layoutInCell="1" allowOverlap="1" wp14:anchorId="3464EE24" wp14:editId="1F10B87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9" name="Metin Kutusu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D963F6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64EE24" id="Metin Kutusu 39" o:spid="_x0000_s1036" type="#_x0000_t202" style="position:absolute;margin-left:493.3pt;margin-top:67.1pt;width:12.25pt;height:12pt;z-index:-251592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ln1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Nz89Q4iqmwPrEcwnlceLy56JB+SjHyqJTS/zgAaSn6j5YtiXO1FLQU1VKAVfy0lEGK&#10;ubwJ8/wdHJm2Y+TZdIvXbFtjkqQnFme+HH9Seh7VOF+/f6dbTz/U/hcA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j&#10;Bln1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0CD963F6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00A30F2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32"/>
          <w:footerReference w:type="default" r:id="rId33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66"/>
        <w:gridCol w:w="2064"/>
        <w:gridCol w:w="3055"/>
        <w:gridCol w:w="2268"/>
        <w:gridCol w:w="1480"/>
        <w:gridCol w:w="1813"/>
      </w:tblGrid>
      <w:tr w:rsidR="00D8788C" w:rsidRPr="007E7355" w14:paraId="418B9022" w14:textId="77777777" w:rsidTr="00D8788C">
        <w:trPr>
          <w:trHeight w:val="393"/>
        </w:trPr>
        <w:tc>
          <w:tcPr>
            <w:tcW w:w="16046" w:type="dxa"/>
            <w:gridSpan w:val="6"/>
            <w:shd w:val="clear" w:color="auto" w:fill="FFC9DE"/>
          </w:tcPr>
          <w:p w14:paraId="42047F11" w14:textId="77777777" w:rsidR="00D8788C" w:rsidRPr="007E7355" w:rsidRDefault="00D8788C" w:rsidP="00D8788C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788FCBF0" w14:textId="77777777" w:rsidTr="00D8788C">
        <w:trPr>
          <w:trHeight w:val="928"/>
        </w:trPr>
        <w:tc>
          <w:tcPr>
            <w:tcW w:w="16046" w:type="dxa"/>
            <w:gridSpan w:val="6"/>
            <w:shd w:val="clear" w:color="auto" w:fill="FFC9DE"/>
          </w:tcPr>
          <w:p w14:paraId="222543D7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  <w:p w14:paraId="0AA860A2" w14:textId="3208149F" w:rsidR="00D8788C" w:rsidRPr="007E7355" w:rsidRDefault="007D7D11" w:rsidP="00D8788C">
            <w:pPr>
              <w:pStyle w:val="TableParagraph"/>
              <w:spacing w:before="2"/>
              <w:ind w:left="105" w:right="25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u</w:t>
            </w:r>
            <w:r w:rsidR="00D8788C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iç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dış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paydaşlarının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kararlara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süreçlere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katılımını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sağlamak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üzere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geri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bildirimlerini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almak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yanıtlamak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kararlarında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kullanmak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gerekli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sistemleri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736E40C3" w14:textId="77777777" w:rsidTr="00D8788C">
        <w:trPr>
          <w:trHeight w:val="306"/>
        </w:trPr>
        <w:tc>
          <w:tcPr>
            <w:tcW w:w="5366" w:type="dxa"/>
            <w:shd w:val="clear" w:color="auto" w:fill="FFC9DE"/>
          </w:tcPr>
          <w:p w14:paraId="3F8FB30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06D391F9" w14:textId="77777777" w:rsidR="00D8788C" w:rsidRPr="007E7355" w:rsidRDefault="00D8788C" w:rsidP="00D8788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3055" w:type="dxa"/>
            <w:shd w:val="clear" w:color="auto" w:fill="FFC9DE"/>
          </w:tcPr>
          <w:p w14:paraId="7D93B80C" w14:textId="77777777" w:rsidR="00D8788C" w:rsidRPr="007E7355" w:rsidRDefault="00D8788C" w:rsidP="00D8788C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268" w:type="dxa"/>
            <w:shd w:val="clear" w:color="auto" w:fill="FFC9DE"/>
          </w:tcPr>
          <w:p w14:paraId="2708A636" w14:textId="77777777" w:rsidR="00D8788C" w:rsidRPr="007E7355" w:rsidRDefault="00D8788C" w:rsidP="00D8788C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480" w:type="dxa"/>
            <w:shd w:val="clear" w:color="auto" w:fill="FFC9DE"/>
          </w:tcPr>
          <w:p w14:paraId="11DD3738" w14:textId="77777777" w:rsidR="00D8788C" w:rsidRPr="007E7355" w:rsidRDefault="00D8788C" w:rsidP="00D8788C">
            <w:pPr>
              <w:pStyle w:val="TableParagraph"/>
              <w:spacing w:line="265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13" w:type="dxa"/>
            <w:shd w:val="clear" w:color="auto" w:fill="FFC9DE"/>
          </w:tcPr>
          <w:p w14:paraId="6E9C0B66" w14:textId="77777777" w:rsidR="00D8788C" w:rsidRPr="007E7355" w:rsidRDefault="00D8788C" w:rsidP="00D8788C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32460573" w14:textId="77777777" w:rsidTr="00D8788C">
        <w:trPr>
          <w:trHeight w:val="309"/>
        </w:trPr>
        <w:tc>
          <w:tcPr>
            <w:tcW w:w="5366" w:type="dxa"/>
            <w:tcBorders>
              <w:bottom w:val="nil"/>
            </w:tcBorders>
          </w:tcPr>
          <w:p w14:paraId="67B76AA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 w:val="restart"/>
            <w:shd w:val="clear" w:color="auto" w:fill="FCDFE8"/>
          </w:tcPr>
          <w:p w14:paraId="02838594" w14:textId="68B89D80" w:rsidR="00D8788C" w:rsidRPr="007E7355" w:rsidRDefault="007D7D11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0AA82A61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706E73C6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585C6E07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sağlayacak</w:t>
            </w:r>
            <w:proofErr w:type="spellEnd"/>
          </w:p>
          <w:p w14:paraId="6CF5DDE1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2F4DEAB0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3055" w:type="dxa"/>
            <w:vMerge w:val="restart"/>
            <w:shd w:val="clear" w:color="auto" w:fill="FDCEDD"/>
          </w:tcPr>
          <w:p w14:paraId="5B3135C8" w14:textId="643E096C" w:rsidR="00D8788C" w:rsidRPr="007E7355" w:rsidRDefault="007D7D11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</w:p>
          <w:p w14:paraId="09E91D51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F164FDE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602CE44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54AFDFA4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7A2387B7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401A8253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E49BB1"/>
          </w:tcPr>
          <w:p w14:paraId="540673F5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deki</w:t>
            </w:r>
            <w:proofErr w:type="spellEnd"/>
          </w:p>
          <w:p w14:paraId="169B54A0" w14:textId="77777777" w:rsidR="00D8788C" w:rsidRPr="007E7355" w:rsidRDefault="00D8788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</w:p>
          <w:p w14:paraId="600A30B3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01FB342C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  <w:p w14:paraId="1D0D3A1A" w14:textId="4CA3BD3D" w:rsidR="00D8788C" w:rsidRPr="007E7355" w:rsidRDefault="007D7D11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1F7AC12E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yayılm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4351C200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480" w:type="dxa"/>
            <w:vMerge w:val="restart"/>
            <w:shd w:val="clear" w:color="auto" w:fill="DE829E"/>
          </w:tcPr>
          <w:p w14:paraId="328C4DFF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4B98FADD" w14:textId="77777777" w:rsidR="00D8788C" w:rsidRPr="007E7355" w:rsidRDefault="00D8788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</w:p>
          <w:p w14:paraId="46DCD836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</w:t>
            </w:r>
            <w:proofErr w:type="spellEnd"/>
          </w:p>
          <w:p w14:paraId="215F66FC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arın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şleyişi</w:t>
            </w:r>
            <w:proofErr w:type="spellEnd"/>
          </w:p>
          <w:p w14:paraId="63FEA371" w14:textId="77777777" w:rsidR="00D8788C" w:rsidRPr="007E7355" w:rsidRDefault="00D8788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  <w:p w14:paraId="3AD11459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</w:p>
          <w:p w14:paraId="02065C33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490BB70A" w14:textId="77777777" w:rsidR="00D8788C" w:rsidRPr="007E7355" w:rsidRDefault="00D8788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</w:t>
            </w:r>
            <w:proofErr w:type="spellEnd"/>
          </w:p>
          <w:p w14:paraId="6179E269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3" w:type="dxa"/>
            <w:vMerge w:val="restart"/>
            <w:shd w:val="clear" w:color="auto" w:fill="D77192"/>
          </w:tcPr>
          <w:p w14:paraId="1BEFB694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63C1CD6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B2B2C1C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2481D5E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39B67E7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BEDF112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56BB83D1" w14:textId="77777777" w:rsidTr="00D8788C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434BD25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4ED0101E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1F072C90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714545BC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09912AB2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211FA9A3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328BE0D9" w14:textId="77777777" w:rsidTr="00D8788C">
        <w:trPr>
          <w:trHeight w:val="309"/>
        </w:trPr>
        <w:tc>
          <w:tcPr>
            <w:tcW w:w="5366" w:type="dxa"/>
            <w:tcBorders>
              <w:top w:val="nil"/>
              <w:bottom w:val="nil"/>
            </w:tcBorders>
          </w:tcPr>
          <w:p w14:paraId="72BCCC34" w14:textId="77777777" w:rsidR="00D8788C" w:rsidRPr="007E7355" w:rsidRDefault="00D8788C" w:rsidP="00D8788C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tılımı</w:t>
            </w:r>
            <w:proofErr w:type="spellEnd"/>
          </w:p>
        </w:tc>
        <w:tc>
          <w:tcPr>
            <w:tcW w:w="2064" w:type="dxa"/>
            <w:vMerge/>
            <w:shd w:val="clear" w:color="auto" w:fill="FCDFE8"/>
          </w:tcPr>
          <w:p w14:paraId="4FF2DA94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32B84AFD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6321A2FA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1C762D36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7CB122AA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706E6983" w14:textId="77777777" w:rsidTr="00D8788C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3B3DBFD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4AF69C16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71CEDC2B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27E15835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0B01A307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58D7F8BE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3AAF688A" w14:textId="77777777" w:rsidTr="00D8788C">
        <w:trPr>
          <w:trHeight w:val="627"/>
        </w:trPr>
        <w:tc>
          <w:tcPr>
            <w:tcW w:w="5366" w:type="dxa"/>
            <w:vMerge w:val="restart"/>
            <w:tcBorders>
              <w:top w:val="nil"/>
              <w:bottom w:val="single" w:sz="4" w:space="0" w:color="000000"/>
            </w:tcBorders>
          </w:tcPr>
          <w:p w14:paraId="56D2B449" w14:textId="77777777" w:rsidR="00D8788C" w:rsidRPr="007E7355" w:rsidRDefault="00D8788C" w:rsidP="005021CD">
            <w:pPr>
              <w:pStyle w:val="TableParagraph"/>
              <w:spacing w:line="265" w:lineRule="exact"/>
              <w:ind w:left="107" w:right="193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alma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ş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erçekleşe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tılım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kurumsallığ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kli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rdelenmektedi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Uygula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rnek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i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li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vcuttu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Sonuç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bağl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6C5B2B5C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single" w:sz="4" w:space="0" w:color="000000"/>
            </w:tcBorders>
            <w:shd w:val="clear" w:color="auto" w:fill="FDCEDD"/>
          </w:tcPr>
          <w:p w14:paraId="009B5645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E49BB1"/>
          </w:tcPr>
          <w:p w14:paraId="624953A1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single" w:sz="4" w:space="0" w:color="000000"/>
            </w:tcBorders>
            <w:shd w:val="clear" w:color="auto" w:fill="DE829E"/>
          </w:tcPr>
          <w:p w14:paraId="321A3B08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tcBorders>
              <w:bottom w:val="nil"/>
            </w:tcBorders>
            <w:shd w:val="clear" w:color="auto" w:fill="D77192"/>
          </w:tcPr>
          <w:p w14:paraId="3357644B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6BEBA031" w14:textId="77777777" w:rsidTr="00D8788C">
        <w:trPr>
          <w:trHeight w:val="77"/>
        </w:trPr>
        <w:tc>
          <w:tcPr>
            <w:tcW w:w="5366" w:type="dxa"/>
            <w:vMerge/>
          </w:tcPr>
          <w:p w14:paraId="764A410F" w14:textId="77777777" w:rsidR="00D8788C" w:rsidRPr="007E7355" w:rsidRDefault="00D8788C" w:rsidP="00D8788C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9AECED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6242DC35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49BB1"/>
          </w:tcPr>
          <w:p w14:paraId="3A06DAFC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340BC772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42EF285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51503B6F" w14:textId="77777777" w:rsidTr="00D8788C">
        <w:trPr>
          <w:trHeight w:val="308"/>
        </w:trPr>
        <w:tc>
          <w:tcPr>
            <w:tcW w:w="5366" w:type="dxa"/>
            <w:vMerge/>
          </w:tcPr>
          <w:p w14:paraId="496D6B0A" w14:textId="77777777" w:rsidR="00D8788C" w:rsidRPr="007E7355" w:rsidRDefault="00D8788C" w:rsidP="00D8788C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05B0469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nil"/>
            </w:tcBorders>
            <w:shd w:val="clear" w:color="auto" w:fill="FDCEDD"/>
          </w:tcPr>
          <w:p w14:paraId="568FB351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61DEFC5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4282C415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2DA941D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1E920C48" w14:textId="77777777" w:rsidTr="00D8788C">
        <w:trPr>
          <w:trHeight w:val="309"/>
        </w:trPr>
        <w:tc>
          <w:tcPr>
            <w:tcW w:w="5366" w:type="dxa"/>
            <w:vMerge/>
          </w:tcPr>
          <w:p w14:paraId="0E04F91A" w14:textId="77777777" w:rsidR="00D8788C" w:rsidRPr="007E7355" w:rsidRDefault="00D8788C" w:rsidP="00D8788C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6FD523D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  <w:bottom w:val="nil"/>
            </w:tcBorders>
            <w:shd w:val="clear" w:color="auto" w:fill="FDCEDD"/>
          </w:tcPr>
          <w:p w14:paraId="5ECE228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250EE93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nil"/>
            </w:tcBorders>
            <w:shd w:val="clear" w:color="auto" w:fill="DE829E"/>
          </w:tcPr>
          <w:p w14:paraId="48158C7E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7DBB895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C940893" w14:textId="77777777" w:rsidTr="00D8788C">
        <w:trPr>
          <w:trHeight w:val="308"/>
        </w:trPr>
        <w:tc>
          <w:tcPr>
            <w:tcW w:w="5366" w:type="dxa"/>
            <w:vMerge/>
          </w:tcPr>
          <w:p w14:paraId="63EDE8EA" w14:textId="77777777" w:rsidR="00D8788C" w:rsidRPr="007E7355" w:rsidRDefault="00D8788C" w:rsidP="00D8788C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390D532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</w:tcBorders>
            <w:shd w:val="clear" w:color="auto" w:fill="FDCEDD"/>
          </w:tcPr>
          <w:p w14:paraId="4F3B68C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49BB1"/>
          </w:tcPr>
          <w:p w14:paraId="352EF52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tcBorders>
              <w:top w:val="nil"/>
            </w:tcBorders>
            <w:shd w:val="clear" w:color="auto" w:fill="DE829E"/>
          </w:tcPr>
          <w:p w14:paraId="657EC93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</w:tcBorders>
            <w:shd w:val="clear" w:color="auto" w:fill="D77192"/>
          </w:tcPr>
          <w:p w14:paraId="4BFAB8E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B16B9C2" w14:textId="77777777" w:rsidTr="00D8788C">
        <w:trPr>
          <w:trHeight w:val="303"/>
        </w:trPr>
        <w:tc>
          <w:tcPr>
            <w:tcW w:w="5366" w:type="dxa"/>
            <w:vMerge/>
            <w:tcBorders>
              <w:bottom w:val="nil"/>
            </w:tcBorders>
          </w:tcPr>
          <w:p w14:paraId="0619D203" w14:textId="77777777" w:rsidR="00D8788C" w:rsidRPr="007E7355" w:rsidRDefault="00D8788C" w:rsidP="00D8788C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bottom w:val="nil"/>
            </w:tcBorders>
            <w:shd w:val="clear" w:color="auto" w:fill="E4ADC0"/>
          </w:tcPr>
          <w:p w14:paraId="279A721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5BD24B43" w14:textId="77777777" w:rsidTr="00D8788C">
        <w:trPr>
          <w:trHeight w:val="636"/>
        </w:trPr>
        <w:tc>
          <w:tcPr>
            <w:tcW w:w="5366" w:type="dxa"/>
            <w:tcBorders>
              <w:top w:val="nil"/>
              <w:bottom w:val="nil"/>
            </w:tcBorders>
          </w:tcPr>
          <w:p w14:paraId="61E1418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199BFA91" w14:textId="77777777" w:rsidR="00D8788C" w:rsidRPr="007E7355" w:rsidRDefault="00D8788C" w:rsidP="00D8788C">
            <w:pPr>
              <w:pStyle w:val="TableParagraph"/>
              <w:spacing w:before="3"/>
              <w:ind w:right="395"/>
              <w:jc w:val="both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  </w:t>
            </w: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FE83F55" w14:textId="53FE2460" w:rsidR="00D8788C" w:rsidRPr="007E7355" w:rsidRDefault="007D7D11" w:rsidP="009559A7">
            <w:pPr>
              <w:pStyle w:val="TableParagraph"/>
              <w:numPr>
                <w:ilvl w:val="1"/>
                <w:numId w:val="29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sz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sz w:val="20"/>
              </w:rPr>
              <w:t>Yüksekokulun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özgü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önceliklendirilmesine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06371E7C" w14:textId="77777777" w:rsidTr="00D8788C">
        <w:trPr>
          <w:trHeight w:val="628"/>
        </w:trPr>
        <w:tc>
          <w:tcPr>
            <w:tcW w:w="5366" w:type="dxa"/>
            <w:tcBorders>
              <w:top w:val="nil"/>
              <w:bottom w:val="nil"/>
            </w:tcBorders>
          </w:tcPr>
          <w:p w14:paraId="2D9E29B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27B28222" w14:textId="77777777" w:rsidR="00D8788C" w:rsidRPr="005021CD" w:rsidRDefault="00D8788C" w:rsidP="009559A7">
            <w:pPr>
              <w:pStyle w:val="TableParagraph"/>
              <w:numPr>
                <w:ilvl w:val="1"/>
                <w:numId w:val="29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rüşler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lınmas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cin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opla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oda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rup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oplantı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alıştay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</w:tc>
      </w:tr>
      <w:tr w:rsidR="00D8788C" w:rsidRPr="007E7355" w14:paraId="5C18067D" w14:textId="77777777" w:rsidTr="00D8788C">
        <w:trPr>
          <w:trHeight w:val="1270"/>
        </w:trPr>
        <w:tc>
          <w:tcPr>
            <w:tcW w:w="5366" w:type="dxa"/>
            <w:tcBorders>
              <w:top w:val="nil"/>
              <w:bottom w:val="nil"/>
            </w:tcBorders>
          </w:tcPr>
          <w:p w14:paraId="0B991D2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0BFFBA5C" w14:textId="77777777" w:rsidR="00D8788C" w:rsidRPr="005021CD" w:rsidRDefault="00D8788C" w:rsidP="009559A7">
            <w:pPr>
              <w:pStyle w:val="TableParagraph"/>
              <w:numPr>
                <w:ilvl w:val="0"/>
                <w:numId w:val="26"/>
              </w:numPr>
              <w:tabs>
                <w:tab w:val="left" w:pos="943"/>
                <w:tab w:val="left" w:pos="944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Karar alma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tılım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ağlandığı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6C9D0B73" w14:textId="77777777" w:rsidR="00D8788C" w:rsidRPr="005021CD" w:rsidRDefault="00D8788C" w:rsidP="009559A7">
            <w:pPr>
              <w:pStyle w:val="TableParagraph"/>
              <w:numPr>
                <w:ilvl w:val="0"/>
                <w:numId w:val="26"/>
              </w:numPr>
              <w:tabs>
                <w:tab w:val="left" w:pos="943"/>
                <w:tab w:val="left" w:pos="944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şleyiş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FCD252D" w14:textId="77D0FF93" w:rsidR="00D8788C" w:rsidRPr="005021CD" w:rsidRDefault="00D8788C" w:rsidP="009559A7">
            <w:pPr>
              <w:pStyle w:val="TableParagraph"/>
              <w:numPr>
                <w:ilvl w:val="0"/>
                <w:numId w:val="26"/>
              </w:numPr>
              <w:tabs>
                <w:tab w:val="left" w:pos="943"/>
                <w:tab w:val="left" w:pos="944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D7D11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7D7D11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D7D11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45A7A23D" w14:textId="77777777" w:rsidTr="00D8788C">
        <w:trPr>
          <w:trHeight w:val="561"/>
        </w:trPr>
        <w:tc>
          <w:tcPr>
            <w:tcW w:w="5366" w:type="dxa"/>
            <w:tcBorders>
              <w:top w:val="nil"/>
            </w:tcBorders>
          </w:tcPr>
          <w:p w14:paraId="20BDCCC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</w:tcBorders>
            <w:shd w:val="clear" w:color="auto" w:fill="E4ADC0"/>
          </w:tcPr>
          <w:p w14:paraId="2C654F80" w14:textId="77777777" w:rsidR="00D8788C" w:rsidRPr="007E7355" w:rsidRDefault="00D8788C" w:rsidP="00D8788C">
            <w:pPr>
              <w:pStyle w:val="TableParagraph"/>
              <w:ind w:left="943"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4B07D59A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5312" behindDoc="1" locked="0" layoutInCell="1" allowOverlap="1" wp14:anchorId="5F8086F7" wp14:editId="60C6893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8" name="Metin Kutusu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C8E24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8086F7" id="Metin Kutusu 38" o:spid="_x0000_s1037" type="#_x0000_t202" style="position:absolute;margin-left:493.3pt;margin-top:67.1pt;width:12.25pt;height:12pt;z-index:-25159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POg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Nz8yQtiqmwPrEcwnlceLy56JB+SjHyqJTS/zgAaSn6j5YtiXO1FLQU1VKAVfy0lEGK&#10;ubwJ8/wdHJm2Y+TZdIvXbFtjkqQnFme+HH9Seh7VOF+/f6dbTz/U/hcA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Q&#10;9POg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0ADC8E24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69A4DD0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34"/>
          <w:footerReference w:type="default" r:id="rId35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D8788C" w:rsidRPr="007E7355" w14:paraId="0C8A6D1D" w14:textId="77777777" w:rsidTr="00D8788C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68A7E85F" w14:textId="77777777" w:rsidR="00D8788C" w:rsidRPr="007E7355" w:rsidRDefault="00D8788C" w:rsidP="00D8788C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59768FFF" w14:textId="77777777" w:rsidTr="00D8788C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3588BAE4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D8788C" w:rsidRPr="007E7355" w14:paraId="69363046" w14:textId="77777777" w:rsidTr="00D8788C">
        <w:trPr>
          <w:trHeight w:val="309"/>
        </w:trPr>
        <w:tc>
          <w:tcPr>
            <w:tcW w:w="5938" w:type="dxa"/>
            <w:shd w:val="clear" w:color="auto" w:fill="FFC9DE"/>
          </w:tcPr>
          <w:p w14:paraId="347F1B4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0B4747DF" w14:textId="77777777" w:rsidR="00D8788C" w:rsidRPr="007E7355" w:rsidRDefault="00D8788C" w:rsidP="00D8788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489CE2E5" w14:textId="77777777" w:rsidR="00D8788C" w:rsidRPr="007E7355" w:rsidRDefault="00D8788C" w:rsidP="00D8788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45B93D76" w14:textId="77777777" w:rsidR="00D8788C" w:rsidRPr="007E7355" w:rsidRDefault="00D8788C" w:rsidP="00D8788C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6E77C2A3" w14:textId="77777777" w:rsidR="00D8788C" w:rsidRPr="007E7355" w:rsidRDefault="00D8788C" w:rsidP="00D8788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0372E134" w14:textId="77777777" w:rsidR="00D8788C" w:rsidRPr="007E7355" w:rsidRDefault="00D8788C" w:rsidP="00D8788C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5C3475DD" w14:textId="77777777" w:rsidTr="00D8788C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5EE6E9F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 w:val="restart"/>
            <w:shd w:val="clear" w:color="auto" w:fill="FCDFE8"/>
          </w:tcPr>
          <w:p w14:paraId="5BAA57DC" w14:textId="29B01D25" w:rsidR="00D8788C" w:rsidRPr="007E7355" w:rsidRDefault="00F83B65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30F9766E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6D4115D4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74EF44DF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1A321DB8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0FAAD551" w14:textId="0ADF4699" w:rsidR="00D8788C" w:rsidRPr="007E7355" w:rsidRDefault="00F83B65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D8788C">
              <w:rPr>
                <w:rFonts w:ascii="Hurme Geometric Sans 1" w:hAnsi="Hurme Geometric Sans 1"/>
              </w:rPr>
              <w:t>e</w:t>
            </w:r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90" w:type="dxa"/>
            <w:vMerge w:val="restart"/>
            <w:shd w:val="clear" w:color="auto" w:fill="E49BB1"/>
          </w:tcPr>
          <w:p w14:paraId="27C6441E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7C2FF582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56EA686C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</w:p>
          <w:p w14:paraId="79B4DC29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gramStart"/>
            <w:r w:rsidRPr="007E7355">
              <w:rPr>
                <w:rFonts w:ascii="Hurme Geometric Sans 1" w:hAnsi="Hurme Geometric Sans 1"/>
              </w:rPr>
              <w:t>her</w:t>
            </w:r>
            <w:proofErr w:type="gram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da</w:t>
            </w:r>
          </w:p>
          <w:p w14:paraId="2A6F0470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her </w:t>
            </w: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</w:p>
          <w:p w14:paraId="0009F3C4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nda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  <w:p w14:paraId="18D946BA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627AFA9A" w14:textId="77777777" w:rsidR="00D8788C" w:rsidRPr="007E7355" w:rsidRDefault="00D8788C" w:rsidP="005021CD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22ECD3D0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</w:p>
          <w:p w14:paraId="7286891C" w14:textId="77777777" w:rsidR="00D8788C" w:rsidRPr="007E7355" w:rsidRDefault="00D8788C" w:rsidP="005021CD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2E46DA01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6F262251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4FF61FB" w14:textId="77777777" w:rsidR="00D8788C" w:rsidRPr="007E7355" w:rsidRDefault="00D8788C" w:rsidP="005021CD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745EAB07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  <w:p w14:paraId="6ED42B5E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5C90B0DB" w14:textId="77777777" w:rsidR="00D8788C" w:rsidRPr="007E7355" w:rsidRDefault="00D8788C" w:rsidP="005021CD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35DD9734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Geri</w:t>
            </w:r>
            <w:r w:rsidRP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</w:t>
            </w:r>
            <w:proofErr w:type="spellEnd"/>
            <w:r w:rsidRP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10FE70F9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5021CD">
              <w:rPr>
                <w:rFonts w:ascii="Hurme Geometric Sans 1" w:hAnsi="Hurme Geometric Sans 1"/>
              </w:rPr>
              <w:t>karar</w:t>
            </w:r>
            <w:proofErr w:type="spellEnd"/>
            <w:r w:rsidRPr="005021CD">
              <w:rPr>
                <w:rFonts w:ascii="Hurme Geometric Sans 1" w:hAnsi="Hurme Geometric Sans 1"/>
              </w:rPr>
              <w:t xml:space="preserve"> alma </w:t>
            </w:r>
            <w:proofErr w:type="spellStart"/>
            <w:r w:rsidRPr="005021CD">
              <w:rPr>
                <w:rFonts w:ascii="Hurme Geometric Sans 1" w:hAnsi="Hurme Geometric Sans 1"/>
              </w:rPr>
              <w:t>süreçlerine</w:t>
            </w:r>
            <w:proofErr w:type="spellEnd"/>
          </w:p>
          <w:p w14:paraId="0C40B416" w14:textId="77777777" w:rsidR="00D8788C" w:rsidRPr="007E7355" w:rsidRDefault="00D8788C" w:rsidP="005021CD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2949693D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0571A50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89917AD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42E0C90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5A4A177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7D33210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74527B91" w14:textId="77777777" w:rsidTr="00D8788C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639A884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3A6A382C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17F9D4EA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669E22F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0717025D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18C262BC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D8788C" w:rsidRPr="007E7355" w14:paraId="0DB4E7DD" w14:textId="77777777" w:rsidTr="00D8788C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1B5B6F80" w14:textId="77777777" w:rsidR="00D8788C" w:rsidRPr="007E7355" w:rsidRDefault="00D8788C" w:rsidP="00D8788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dirimleri</w:t>
            </w:r>
            <w:proofErr w:type="spellEnd"/>
          </w:p>
        </w:tc>
        <w:tc>
          <w:tcPr>
            <w:tcW w:w="2009" w:type="dxa"/>
            <w:vMerge/>
            <w:shd w:val="clear" w:color="auto" w:fill="FCDFE8"/>
          </w:tcPr>
          <w:p w14:paraId="1DD144DD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004B9114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E0967FB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79E6FF78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2DE38D6A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D8788C" w:rsidRPr="007E7355" w14:paraId="42A15664" w14:textId="77777777" w:rsidTr="00D8788C">
        <w:trPr>
          <w:trHeight w:val="309"/>
        </w:trPr>
        <w:tc>
          <w:tcPr>
            <w:tcW w:w="5938" w:type="dxa"/>
            <w:vMerge w:val="restart"/>
            <w:tcBorders>
              <w:top w:val="nil"/>
            </w:tcBorders>
          </w:tcPr>
          <w:p w14:paraId="702FC048" w14:textId="77777777" w:rsidR="00D8788C" w:rsidRDefault="00D8788C" w:rsidP="00D8788C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örüşü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DC6025">
              <w:rPr>
                <w:rFonts w:ascii="Hurme Geometric Sans 1" w:hAnsi="Hurme Geometric Sans 1"/>
              </w:rPr>
              <w:t>ders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ders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ğret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leman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diploma </w:t>
            </w:r>
            <w:proofErr w:type="spellStart"/>
            <w:r w:rsidRPr="00DC6025">
              <w:rPr>
                <w:rFonts w:ascii="Hurme Geometric Sans 1" w:hAnsi="Hurme Geometric Sans 1"/>
              </w:rPr>
              <w:t>program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mnuniyet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viyes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şit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llan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ç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il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er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72F0706E" w14:textId="77777777" w:rsidR="00D8788C" w:rsidRPr="007E7355" w:rsidRDefault="00D8788C" w:rsidP="00D8788C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</w:p>
          <w:p w14:paraId="0D1629EB" w14:textId="77777777" w:rsidR="00D8788C" w:rsidRPr="007E7355" w:rsidRDefault="00D8788C" w:rsidP="00D8788C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şikayet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>/</w:t>
            </w:r>
            <w:proofErr w:type="spellStart"/>
            <w:r w:rsidRPr="00DC6025">
              <w:rPr>
                <w:rFonts w:ascii="Hurme Geometric Sans 1" w:hAnsi="Hurme Geometric Sans 1"/>
              </w:rPr>
              <w:t>vey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neri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uhtelif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nal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ardı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c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çalıştığı</w:t>
            </w:r>
            <w:proofErr w:type="spellEnd"/>
          </w:p>
          <w:p w14:paraId="2652DCE3" w14:textId="77777777" w:rsidR="00D8788C" w:rsidRPr="007E7355" w:rsidRDefault="00D8788C" w:rsidP="00D8788C">
            <w:pPr>
              <w:pStyle w:val="TableParagraph"/>
              <w:ind w:left="107" w:right="19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net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/>
            <w:shd w:val="clear" w:color="auto" w:fill="FCDFE8"/>
          </w:tcPr>
          <w:p w14:paraId="53F0B300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40FEC3A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01E65620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7C82B00F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3CA9369F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D8788C" w:rsidRPr="007E7355" w14:paraId="47512BF7" w14:textId="77777777" w:rsidTr="00D8788C">
        <w:trPr>
          <w:trHeight w:val="308"/>
        </w:trPr>
        <w:tc>
          <w:tcPr>
            <w:tcW w:w="5938" w:type="dxa"/>
            <w:vMerge/>
          </w:tcPr>
          <w:p w14:paraId="427C11FF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FCDFE8"/>
          </w:tcPr>
          <w:p w14:paraId="2CCB2B0B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093F22CF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proofErr w:type="gram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proofErr w:type="gram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rs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5627228F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665AD1A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75AEA086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D8788C" w:rsidRPr="007E7355" w14:paraId="01A1E01A" w14:textId="77777777" w:rsidTr="00D8788C">
        <w:trPr>
          <w:trHeight w:val="308"/>
        </w:trPr>
        <w:tc>
          <w:tcPr>
            <w:tcW w:w="5938" w:type="dxa"/>
            <w:vMerge/>
          </w:tcPr>
          <w:p w14:paraId="1010832B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6484B35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1E08BE2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90" w:type="dxa"/>
            <w:vMerge/>
            <w:shd w:val="clear" w:color="auto" w:fill="E49BB1"/>
          </w:tcPr>
          <w:p w14:paraId="2E634C4C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272C85E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tcBorders>
              <w:bottom w:val="nil"/>
            </w:tcBorders>
            <w:shd w:val="clear" w:color="auto" w:fill="D77192"/>
          </w:tcPr>
          <w:p w14:paraId="787D7FEF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D8788C" w:rsidRPr="007E7355" w14:paraId="0BF8E4CA" w14:textId="77777777" w:rsidTr="00D8788C">
        <w:trPr>
          <w:trHeight w:val="309"/>
        </w:trPr>
        <w:tc>
          <w:tcPr>
            <w:tcW w:w="5938" w:type="dxa"/>
            <w:vMerge/>
          </w:tcPr>
          <w:p w14:paraId="3A1EE4B1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4E382A5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BBC9728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w w:val="95"/>
              </w:rPr>
              <w:t xml:space="preserve">program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Pr="007E7355">
              <w:rPr>
                <w:rFonts w:ascii="Hurme Geometric Sans 1" w:hAnsi="Hurme Geometric Sans 1"/>
              </w:rPr>
              <w:t>* vb.)</w:t>
            </w:r>
          </w:p>
        </w:tc>
        <w:tc>
          <w:tcPr>
            <w:tcW w:w="1990" w:type="dxa"/>
            <w:vMerge/>
            <w:tcBorders>
              <w:bottom w:val="nil"/>
            </w:tcBorders>
            <w:shd w:val="clear" w:color="auto" w:fill="E49BB1"/>
          </w:tcPr>
          <w:p w14:paraId="6CFFADAC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27B69F04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23FF15E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1C373CB7" w14:textId="77777777" w:rsidTr="00D8788C">
        <w:trPr>
          <w:trHeight w:val="308"/>
        </w:trPr>
        <w:tc>
          <w:tcPr>
            <w:tcW w:w="5938" w:type="dxa"/>
            <w:vMerge/>
          </w:tcPr>
          <w:p w14:paraId="666DDBFE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1F9D8B7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79FC5F85" w14:textId="77777777" w:rsidR="00D8788C" w:rsidRPr="007E7355" w:rsidRDefault="00D8788C" w:rsidP="00D8788C">
            <w:pPr>
              <w:pStyle w:val="TableParagraph"/>
              <w:spacing w:before="1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61E964D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51CF02FE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0DB2B78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7CEDF04C" w14:textId="77777777" w:rsidTr="00D8788C">
        <w:trPr>
          <w:trHeight w:val="308"/>
        </w:trPr>
        <w:tc>
          <w:tcPr>
            <w:tcW w:w="5938" w:type="dxa"/>
            <w:vMerge/>
          </w:tcPr>
          <w:p w14:paraId="0E20F254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20FD3CA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2E0DD9F2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646EE09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0CAC0716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3E9889D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32062E7E" w14:textId="77777777" w:rsidTr="00D8788C">
        <w:trPr>
          <w:trHeight w:val="309"/>
        </w:trPr>
        <w:tc>
          <w:tcPr>
            <w:tcW w:w="5938" w:type="dxa"/>
            <w:vMerge/>
          </w:tcPr>
          <w:p w14:paraId="4F288DF7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61DB2E6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308FC796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16E898B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74385CEE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3152013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402B6815" w14:textId="77777777" w:rsidTr="00D8788C">
        <w:trPr>
          <w:trHeight w:val="308"/>
        </w:trPr>
        <w:tc>
          <w:tcPr>
            <w:tcW w:w="5938" w:type="dxa"/>
            <w:vMerge/>
          </w:tcPr>
          <w:p w14:paraId="32326D7E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539F4CD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2152EA29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04EDE08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4CAF594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693C0F7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24E15F3D" w14:textId="77777777" w:rsidTr="00D8788C">
        <w:trPr>
          <w:trHeight w:val="309"/>
        </w:trPr>
        <w:tc>
          <w:tcPr>
            <w:tcW w:w="5938" w:type="dxa"/>
            <w:vMerge/>
            <w:tcBorders>
              <w:bottom w:val="nil"/>
            </w:tcBorders>
          </w:tcPr>
          <w:p w14:paraId="5C44CB83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FCDFE8"/>
          </w:tcPr>
          <w:p w14:paraId="5640514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FDCEDD"/>
          </w:tcPr>
          <w:p w14:paraId="7C7B182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</w:tcBorders>
            <w:shd w:val="clear" w:color="auto" w:fill="E49BB1"/>
          </w:tcPr>
          <w:p w14:paraId="195BCBE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71A9DDBD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D77192"/>
          </w:tcPr>
          <w:p w14:paraId="1CAC9BC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85EB703" w14:textId="77777777" w:rsidTr="00D8788C">
        <w:trPr>
          <w:trHeight w:val="1258"/>
        </w:trPr>
        <w:tc>
          <w:tcPr>
            <w:tcW w:w="5938" w:type="dxa"/>
            <w:tcBorders>
              <w:top w:val="nil"/>
              <w:bottom w:val="nil"/>
            </w:tcBorders>
          </w:tcPr>
          <w:p w14:paraId="750F6C3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6BB8727E" w14:textId="77777777" w:rsidR="00D8788C" w:rsidRPr="007E7355" w:rsidRDefault="00D8788C" w:rsidP="00D8788C">
            <w:pPr>
              <w:pStyle w:val="TableParagraph"/>
              <w:spacing w:before="4"/>
              <w:ind w:right="395"/>
              <w:jc w:val="both"/>
              <w:rPr>
                <w:rFonts w:ascii="Hurme Geometric Sans 1" w:hAnsi="Hurme Geometric Sans 1"/>
                <w:sz w:val="26"/>
              </w:rPr>
            </w:pPr>
          </w:p>
          <w:p w14:paraId="1E0D423D" w14:textId="77777777" w:rsidR="00D8788C" w:rsidRPr="007E7355" w:rsidRDefault="00D8788C" w:rsidP="00D8788C">
            <w:pPr>
              <w:pStyle w:val="TableParagraph"/>
              <w:ind w:left="225" w:right="395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DB2D860" w14:textId="77777777" w:rsidR="00D8788C" w:rsidRPr="005021CD" w:rsidRDefault="00D8788C" w:rsidP="009559A7">
            <w:pPr>
              <w:pStyle w:val="TableParagraph"/>
              <w:numPr>
                <w:ilvl w:val="0"/>
                <w:numId w:val="30"/>
              </w:numPr>
              <w:spacing w:before="1"/>
              <w:ind w:left="917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dir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tmey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5123E03F" w14:textId="77777777" w:rsidR="00D8788C" w:rsidRPr="007E7355" w:rsidRDefault="00D8788C" w:rsidP="009559A7">
            <w:pPr>
              <w:pStyle w:val="TableParagraph"/>
              <w:numPr>
                <w:ilvl w:val="0"/>
                <w:numId w:val="25"/>
              </w:numPr>
              <w:tabs>
                <w:tab w:val="left" w:pos="945"/>
                <w:tab w:val="left" w:pos="946"/>
              </w:tabs>
              <w:spacing w:before="50"/>
              <w:ind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ü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>,</w:t>
            </w:r>
            <w:r w:rsidRPr="005021CD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8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eşitliliğini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5D6E5C0D" w14:textId="77777777" w:rsidTr="00D8788C">
        <w:trPr>
          <w:trHeight w:val="1591"/>
        </w:trPr>
        <w:tc>
          <w:tcPr>
            <w:tcW w:w="5938" w:type="dxa"/>
            <w:tcBorders>
              <w:top w:val="nil"/>
              <w:bottom w:val="nil"/>
            </w:tcBorders>
          </w:tcPr>
          <w:p w14:paraId="149FDE0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5415C0FB" w14:textId="77777777" w:rsidR="00D8788C" w:rsidRPr="005021CD" w:rsidRDefault="00D8788C" w:rsidP="00D8788C">
            <w:pPr>
              <w:pStyle w:val="TableParagraph"/>
              <w:spacing w:before="1"/>
              <w:ind w:left="945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/karma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199427C" w14:textId="77777777" w:rsidR="00D8788C" w:rsidRPr="005021CD" w:rsidRDefault="00D8788C" w:rsidP="009559A7">
            <w:pPr>
              <w:pStyle w:val="TableParagraph"/>
              <w:numPr>
                <w:ilvl w:val="0"/>
                <w:numId w:val="24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ler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F987F10" w14:textId="77777777" w:rsidR="00D8788C" w:rsidRPr="005021CD" w:rsidRDefault="00D8788C" w:rsidP="009559A7">
            <w:pPr>
              <w:pStyle w:val="TableParagraph"/>
              <w:numPr>
                <w:ilvl w:val="0"/>
                <w:numId w:val="24"/>
              </w:numPr>
              <w:tabs>
                <w:tab w:val="left" w:pos="945"/>
                <w:tab w:val="left" w:pos="946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r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alma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tılım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284F77DC" w14:textId="77777777" w:rsidR="00D8788C" w:rsidRPr="005021CD" w:rsidRDefault="00D8788C" w:rsidP="009559A7">
            <w:pPr>
              <w:pStyle w:val="TableParagraph"/>
              <w:numPr>
                <w:ilvl w:val="0"/>
                <w:numId w:val="24"/>
              </w:numPr>
              <w:tabs>
                <w:tab w:val="left" w:pos="945"/>
                <w:tab w:val="left" w:pos="946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s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BB5EDBE" w14:textId="7C9DE105" w:rsidR="00D8788C" w:rsidRPr="005021CD" w:rsidRDefault="00D8788C" w:rsidP="009559A7">
            <w:pPr>
              <w:pStyle w:val="TableParagraph"/>
              <w:numPr>
                <w:ilvl w:val="0"/>
                <w:numId w:val="24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F83B65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F83B65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83B65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78DAE448" w14:textId="77777777" w:rsidTr="00D8788C">
        <w:trPr>
          <w:trHeight w:val="463"/>
        </w:trPr>
        <w:tc>
          <w:tcPr>
            <w:tcW w:w="5938" w:type="dxa"/>
            <w:tcBorders>
              <w:top w:val="nil"/>
              <w:bottom w:val="nil"/>
            </w:tcBorders>
          </w:tcPr>
          <w:p w14:paraId="6DCE4A3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1E031F77" w14:textId="77777777" w:rsidR="00D8788C" w:rsidRPr="005021CD" w:rsidRDefault="00D8788C" w:rsidP="00D8788C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</w:tc>
      </w:tr>
      <w:tr w:rsidR="00D8788C" w:rsidRPr="007E7355" w14:paraId="3D942063" w14:textId="77777777" w:rsidTr="00D8788C">
        <w:trPr>
          <w:trHeight w:val="464"/>
        </w:trPr>
        <w:tc>
          <w:tcPr>
            <w:tcW w:w="5938" w:type="dxa"/>
            <w:tcBorders>
              <w:top w:val="nil"/>
            </w:tcBorders>
          </w:tcPr>
          <w:p w14:paraId="0074860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1145CB47" w14:textId="77777777" w:rsidR="00D8788C" w:rsidRPr="005021CD" w:rsidRDefault="00D8788C" w:rsidP="00D8788C">
            <w:pPr>
              <w:pStyle w:val="TableParagraph"/>
              <w:spacing w:before="154"/>
              <w:ind w:left="945" w:hanging="453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76AB40C7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6336" behindDoc="1" locked="0" layoutInCell="1" allowOverlap="1" wp14:anchorId="3B8C15B8" wp14:editId="082A19E6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7" name="Metin Kutusu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45B047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8C15B8" id="Metin Kutusu 37" o:spid="_x0000_s1038" type="#_x0000_t202" style="position:absolute;margin-left:493.3pt;margin-top:67.1pt;width:12.25pt;height:12pt;z-index:-251590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wxe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Nz822UFsVUWJ9YDuE8LjzeXHRIP6UYeVRK6X8cgLQU/UfLlsS5WgpaimopwCp+Wsog&#10;xVzehHn+Do5M2zHybLrFa7atMUnSE4szX44/KT2Papyv37/Tracfav8L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F&#10;4wxe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4A45B047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2E10D7A" w14:textId="4B48AE4A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CA2FED" w:rsidRPr="007E7355" w14:paraId="5A39AD40" w14:textId="77777777" w:rsidTr="00A958AC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7496DA17" w14:textId="77777777" w:rsidR="00CA2FED" w:rsidRPr="007E7355" w:rsidRDefault="00CA2FED" w:rsidP="00A958AC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CA2FED" w:rsidRPr="007E7355" w14:paraId="45302F57" w14:textId="77777777" w:rsidTr="00A958AC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71B844B1" w14:textId="77777777" w:rsidR="00CA2FED" w:rsidRPr="007E7355" w:rsidRDefault="00CA2FED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CA2FED" w:rsidRPr="007E7355" w14:paraId="187CA3C2" w14:textId="77777777" w:rsidTr="00A958AC">
        <w:trPr>
          <w:trHeight w:val="309"/>
        </w:trPr>
        <w:tc>
          <w:tcPr>
            <w:tcW w:w="5938" w:type="dxa"/>
            <w:shd w:val="clear" w:color="auto" w:fill="FFC9DE"/>
          </w:tcPr>
          <w:p w14:paraId="6494EBF4" w14:textId="77777777" w:rsidR="00CA2FED" w:rsidRPr="007E7355" w:rsidRDefault="00CA2FED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402CD731" w14:textId="77777777" w:rsidR="00CA2FED" w:rsidRPr="007E7355" w:rsidRDefault="00CA2FED" w:rsidP="00A958A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13484DB1" w14:textId="77777777" w:rsidR="00CA2FED" w:rsidRPr="007E7355" w:rsidRDefault="00CA2FED" w:rsidP="00A958A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57D93F70" w14:textId="77777777" w:rsidR="00CA2FED" w:rsidRPr="007E7355" w:rsidRDefault="00CA2FED" w:rsidP="00A958AC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4463981C" w14:textId="77777777" w:rsidR="00CA2FED" w:rsidRPr="007E7355" w:rsidRDefault="00CA2FED" w:rsidP="00A958A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3BCF3DA4" w14:textId="77777777" w:rsidR="00CA2FED" w:rsidRPr="007E7355" w:rsidRDefault="00CA2FED" w:rsidP="00A958AC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CA2FED" w:rsidRPr="007E7355" w14:paraId="14A3CC0C" w14:textId="77777777" w:rsidTr="00A958AC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00A30187" w14:textId="77777777" w:rsidR="00CA2FED" w:rsidRDefault="00CA2FED" w:rsidP="00A958A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087E466D" w14:textId="77777777" w:rsidR="00CA2FED" w:rsidRDefault="00CA2FED" w:rsidP="00A958A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6F6087C8" w14:textId="3F47EABC" w:rsidR="00CA2FED" w:rsidRPr="00E7317B" w:rsidRDefault="00CA2FED" w:rsidP="00A958A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CA2FED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  <w:b/>
                <w:u w:val="single"/>
              </w:rPr>
              <w:t>A.4.</w:t>
            </w:r>
            <w:r>
              <w:rPr>
                <w:rFonts w:ascii="Hurme Geometric Sans 1" w:hAnsi="Hurme Geometric Sans 1"/>
                <w:b/>
                <w:u w:val="single"/>
              </w:rPr>
              <w:t>3</w:t>
            </w: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Mezun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ilişkiler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</w:p>
          <w:p w14:paraId="6545F43C" w14:textId="77777777" w:rsidR="00CA2FED" w:rsidRPr="00E7317B" w:rsidRDefault="00CA2FED" w:rsidP="00A958A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47B78BAC" w14:textId="77777777" w:rsidR="00CA2FED" w:rsidRPr="007E7355" w:rsidRDefault="00CA2FED" w:rsidP="00CA2FED">
            <w:pPr>
              <w:pStyle w:val="TableParagraph"/>
              <w:ind w:left="190" w:right="342"/>
              <w:jc w:val="both"/>
              <w:rPr>
                <w:rFonts w:ascii="Hurme Geometric Sans 1" w:hAnsi="Hurme Geometric Sans 1"/>
              </w:rPr>
            </w:pPr>
            <w:proofErr w:type="spellStart"/>
            <w:r w:rsidRPr="00E7317B">
              <w:rPr>
                <w:rFonts w:ascii="Hurme Geometric Sans 1" w:hAnsi="Hurme Geometric Sans 1"/>
              </w:rPr>
              <w:t>Mezunları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ş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yerle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eğiti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ev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gelir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üzey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işvere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E7317B">
              <w:rPr>
                <w:rFonts w:ascii="Hurme Geometric Sans 1" w:hAnsi="Hurme Geometric Sans 1"/>
              </w:rPr>
              <w:t>mezu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memnuniyet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ib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stihd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bilgiler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istemati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v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kapsamlı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olara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toplanmakta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kuru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eli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tratejilerind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E7317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 w:val="restart"/>
            <w:shd w:val="clear" w:color="auto" w:fill="FCDFE8"/>
          </w:tcPr>
          <w:p w14:paraId="67761235" w14:textId="4E939A95" w:rsidR="00CA2FED" w:rsidRPr="007E7355" w:rsidRDefault="00CA2FED" w:rsidP="00CA2FED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mezu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zlem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sistemi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 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37A57B75" w14:textId="3D9FAF9E" w:rsidR="00CA2FED" w:rsidRPr="007E7355" w:rsidRDefault="00CA2FED" w:rsidP="00CA2FED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CA2FED">
              <w:rPr>
                <w:rFonts w:ascii="Hurme Geometric Sans 1" w:hAnsi="Hurme Geometric Sans 1"/>
              </w:rPr>
              <w:t>Programları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amaç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v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hedeflerin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ulaşılıp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ulaşılmadığını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rdelenmesi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amacıyla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bir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mezu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zlem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sistemin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lişki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planlama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bulunmaktadır</w:t>
            </w:r>
            <w:proofErr w:type="spellEnd"/>
            <w:r w:rsidR="005021C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vMerge w:val="restart"/>
            <w:shd w:val="clear" w:color="auto" w:fill="E49BB1"/>
          </w:tcPr>
          <w:p w14:paraId="627E092D" w14:textId="4007F6B0" w:rsidR="00CA2FED" w:rsidRPr="007E7355" w:rsidRDefault="00CA2FED" w:rsidP="00CA2FED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k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programları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genelind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mezu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zlem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sistemi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uygulamaları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vardır</w:t>
            </w:r>
            <w:proofErr w:type="spellEnd"/>
            <w:r w:rsidRPr="00CA2F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1832DCBD" w14:textId="77777777" w:rsidR="00CA2FED" w:rsidRPr="007E7355" w:rsidRDefault="00CA2FED" w:rsidP="00CA2FED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CA2FED">
              <w:rPr>
                <w:rFonts w:ascii="Hurme Geometric Sans 1" w:hAnsi="Hurme Geometric Sans 1"/>
              </w:rPr>
              <w:t>Mezu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zlem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sistemi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uygulamaları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zlenmekt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v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htiyaçlar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doğrultusunda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programlarda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güncellemeler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yapılmaktadır</w:t>
            </w:r>
            <w:proofErr w:type="spellEnd"/>
            <w:r w:rsidRPr="00CA2F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724B0CE2" w14:textId="77777777" w:rsidR="00CA2FED" w:rsidRPr="007E7355" w:rsidRDefault="00CA2FED" w:rsidP="00A958A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43A2C38" w14:textId="77777777" w:rsidR="00CA2FED" w:rsidRPr="007E7355" w:rsidRDefault="00CA2FED" w:rsidP="00A958A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6BF2C66" w14:textId="77777777" w:rsidR="00CA2FED" w:rsidRPr="007E7355" w:rsidRDefault="00CA2FED" w:rsidP="00A958A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F17068A" w14:textId="77777777" w:rsidR="00CA2FED" w:rsidRPr="007E7355" w:rsidRDefault="00CA2FED" w:rsidP="00A958A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162D2E4" w14:textId="77777777" w:rsidR="00CA2FED" w:rsidRPr="007E7355" w:rsidRDefault="00CA2FED" w:rsidP="00A958A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7417149" w14:textId="77777777" w:rsidR="00CA2FED" w:rsidRPr="007E7355" w:rsidRDefault="00CA2FED" w:rsidP="00A958A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CA2FED" w:rsidRPr="007E7355" w14:paraId="4F253B81" w14:textId="77777777" w:rsidTr="00A958AC">
        <w:trPr>
          <w:trHeight w:val="170"/>
        </w:trPr>
        <w:tc>
          <w:tcPr>
            <w:tcW w:w="5938" w:type="dxa"/>
            <w:tcBorders>
              <w:top w:val="nil"/>
              <w:bottom w:val="nil"/>
            </w:tcBorders>
          </w:tcPr>
          <w:p w14:paraId="6AD7A99F" w14:textId="77777777" w:rsidR="00CA2FED" w:rsidRPr="007E7355" w:rsidRDefault="00CA2FED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6E931A9E" w14:textId="77777777" w:rsidR="00CA2FED" w:rsidRPr="007E7355" w:rsidRDefault="00CA2FED" w:rsidP="00A958A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1C7101EF" w14:textId="37D9E7D5" w:rsidR="00CA2FED" w:rsidRPr="007E7355" w:rsidRDefault="00CA2FED" w:rsidP="00A958A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3663DBE8" w14:textId="77777777" w:rsidR="00CA2FED" w:rsidRPr="007E7355" w:rsidRDefault="00CA2FED" w:rsidP="00A958A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2FF821F5" w14:textId="77777777" w:rsidR="00CA2FED" w:rsidRPr="007E7355" w:rsidRDefault="00CA2FED" w:rsidP="00A958A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5D3B8334" w14:textId="77777777" w:rsidR="00CA2FED" w:rsidRPr="007E7355" w:rsidRDefault="00CA2FED" w:rsidP="00A958A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CA2FED" w:rsidRPr="007E7355" w14:paraId="44BDD8FB" w14:textId="77777777" w:rsidTr="00A958AC">
        <w:trPr>
          <w:trHeight w:val="677"/>
        </w:trPr>
        <w:tc>
          <w:tcPr>
            <w:tcW w:w="5938" w:type="dxa"/>
            <w:tcBorders>
              <w:top w:val="nil"/>
              <w:bottom w:val="nil"/>
            </w:tcBorders>
          </w:tcPr>
          <w:p w14:paraId="6268A6FE" w14:textId="77777777" w:rsidR="00CA2FED" w:rsidRPr="00E7317B" w:rsidRDefault="00CA2FED" w:rsidP="00A958AC">
            <w:pPr>
              <w:pStyle w:val="TableParagraph"/>
              <w:spacing w:line="265" w:lineRule="exact"/>
              <w:ind w:left="107" w:right="34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63DB4406" w14:textId="77777777" w:rsidR="00CA2FED" w:rsidRPr="007E7355" w:rsidRDefault="00CA2FED" w:rsidP="00A958A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6DCD8DA4" w14:textId="77777777" w:rsidR="00CA2FED" w:rsidRPr="007E7355" w:rsidRDefault="00CA2FED" w:rsidP="00A958A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01BFC943" w14:textId="77777777" w:rsidR="00CA2FED" w:rsidRPr="007E7355" w:rsidRDefault="00CA2FED" w:rsidP="00A958A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598CC68" w14:textId="77777777" w:rsidR="00CA2FED" w:rsidRPr="007E7355" w:rsidRDefault="00CA2FED" w:rsidP="00A958A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41E68D0C" w14:textId="77777777" w:rsidR="00CA2FED" w:rsidRPr="007E7355" w:rsidRDefault="00CA2FED" w:rsidP="00A958A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CA2FED" w:rsidRPr="007E7355" w14:paraId="597BF768" w14:textId="77777777" w:rsidTr="00A958AC">
        <w:trPr>
          <w:trHeight w:val="1258"/>
        </w:trPr>
        <w:tc>
          <w:tcPr>
            <w:tcW w:w="5938" w:type="dxa"/>
            <w:vMerge w:val="restart"/>
            <w:tcBorders>
              <w:top w:val="nil"/>
            </w:tcBorders>
          </w:tcPr>
          <w:p w14:paraId="4239E3EF" w14:textId="77777777" w:rsidR="00CA2FED" w:rsidRPr="007E7355" w:rsidRDefault="00CA2FED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41EA1DFE" w14:textId="77777777" w:rsidR="00CA2FED" w:rsidRPr="007E7355" w:rsidRDefault="00CA2FED" w:rsidP="00A958AC">
            <w:pPr>
              <w:pStyle w:val="TableParagraph"/>
              <w:ind w:right="397"/>
              <w:jc w:val="both"/>
              <w:rPr>
                <w:rFonts w:ascii="Hurme Geometric Sans 1" w:hAnsi="Hurme Geometric Sans 1"/>
                <w:sz w:val="26"/>
              </w:rPr>
            </w:pPr>
          </w:p>
          <w:p w14:paraId="4D8D6EC4" w14:textId="77777777" w:rsidR="00CA2FED" w:rsidRDefault="00CA2FED" w:rsidP="00A958AC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  <w:r w:rsidRPr="00E7317B">
              <w:rPr>
                <w:rFonts w:ascii="Hurme Geometric Sans 1" w:hAnsi="Hurme Geometric Sans 1"/>
                <w:i/>
              </w:rPr>
              <w:t xml:space="preserve"> </w:t>
            </w:r>
          </w:p>
          <w:p w14:paraId="45DF38B5" w14:textId="77777777" w:rsidR="00CA2FED" w:rsidRDefault="00CA2FED" w:rsidP="00A958AC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</w:p>
          <w:p w14:paraId="1F8F59FD" w14:textId="77777777" w:rsidR="00CA2FED" w:rsidRPr="00E7317B" w:rsidRDefault="00CA2FED" w:rsidP="009559A7">
            <w:pPr>
              <w:pStyle w:val="TableParagraph"/>
              <w:numPr>
                <w:ilvl w:val="0"/>
                <w:numId w:val="30"/>
              </w:numPr>
              <w:ind w:right="397"/>
              <w:jc w:val="both"/>
              <w:rPr>
                <w:rFonts w:ascii="Hurme Geometric Sans 1" w:hAnsi="Hurme Geometric Sans 1"/>
                <w:b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z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ellikleri</w:t>
            </w:r>
            <w:proofErr w:type="spellEnd"/>
          </w:p>
        </w:tc>
      </w:tr>
      <w:tr w:rsidR="00CA2FED" w:rsidRPr="007E7355" w14:paraId="10299164" w14:textId="77777777" w:rsidTr="00A958AC">
        <w:trPr>
          <w:trHeight w:val="1591"/>
        </w:trPr>
        <w:tc>
          <w:tcPr>
            <w:tcW w:w="5938" w:type="dxa"/>
            <w:vMerge/>
          </w:tcPr>
          <w:p w14:paraId="03CF28FA" w14:textId="77777777" w:rsidR="00CA2FED" w:rsidRPr="007E7355" w:rsidRDefault="00CA2FED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3D63AA47" w14:textId="77777777" w:rsidR="00CA2FED" w:rsidRPr="005021CD" w:rsidRDefault="00CA2FED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zun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ahip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eterlilik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rogram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aşılmas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mnuniye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üzey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3884D1F" w14:textId="77777777" w:rsidR="00CA2FED" w:rsidRPr="005021CD" w:rsidRDefault="00CA2FED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z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rogramlar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üncel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F036440" w14:textId="0517BADB" w:rsidR="00CA2FED" w:rsidRPr="005021CD" w:rsidRDefault="00CA2FED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D6B20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7D6B20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D6B20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CA2FED" w:rsidRPr="007E7355" w14:paraId="6B3CE123" w14:textId="77777777" w:rsidTr="00A958AC">
        <w:trPr>
          <w:trHeight w:val="463"/>
        </w:trPr>
        <w:tc>
          <w:tcPr>
            <w:tcW w:w="5938" w:type="dxa"/>
            <w:vMerge/>
          </w:tcPr>
          <w:p w14:paraId="25BB6E44" w14:textId="77777777" w:rsidR="00CA2FED" w:rsidRPr="007E7355" w:rsidRDefault="00CA2FED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2281DE61" w14:textId="77777777" w:rsidR="00CA2FED" w:rsidRPr="007E7355" w:rsidRDefault="00CA2FED" w:rsidP="00A958AC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CA2FED" w:rsidRPr="007E7355" w14:paraId="2B11ECCA" w14:textId="77777777" w:rsidTr="00A958AC">
        <w:trPr>
          <w:trHeight w:val="64"/>
        </w:trPr>
        <w:tc>
          <w:tcPr>
            <w:tcW w:w="5938" w:type="dxa"/>
            <w:vMerge/>
          </w:tcPr>
          <w:p w14:paraId="1995FADF" w14:textId="77777777" w:rsidR="00CA2FED" w:rsidRPr="007E7355" w:rsidRDefault="00CA2FED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29C5F9EE" w14:textId="77777777" w:rsidR="00CA2FED" w:rsidRPr="007E7355" w:rsidRDefault="00CA2FED" w:rsidP="00A958AC">
            <w:pPr>
              <w:pStyle w:val="TableParagraph"/>
              <w:spacing w:before="154"/>
              <w:rPr>
                <w:rFonts w:ascii="Hurme Geometric Sans 1" w:hAnsi="Hurme Geometric Sans 1"/>
                <w:i/>
              </w:rPr>
            </w:pPr>
          </w:p>
        </w:tc>
      </w:tr>
    </w:tbl>
    <w:p w14:paraId="3E53394E" w14:textId="77777777" w:rsidR="00CA2FED" w:rsidRPr="007E7355" w:rsidRDefault="00CA2FED" w:rsidP="00D8788C">
      <w:pPr>
        <w:rPr>
          <w:rFonts w:ascii="Hurme Geometric Sans 1" w:hAnsi="Hurme Geometric Sans 1" w:cs="Arial"/>
          <w:sz w:val="2"/>
          <w:szCs w:val="2"/>
        </w:rPr>
        <w:sectPr w:rsidR="00CA2FED" w:rsidRPr="007E7355" w:rsidSect="00E61B3A">
          <w:headerReference w:type="default" r:id="rId36"/>
          <w:footerReference w:type="default" r:id="rId37"/>
          <w:pgSz w:w="16840" w:h="11910" w:orient="landscape"/>
          <w:pgMar w:top="740" w:right="160" w:bottom="840" w:left="180" w:header="0" w:footer="652" w:gutter="0"/>
          <w:cols w:space="708"/>
        </w:sectPr>
      </w:pPr>
    </w:p>
    <w:p w14:paraId="2ECECC7A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727360" behindDoc="1" locked="0" layoutInCell="1" allowOverlap="1" wp14:anchorId="52304F2A" wp14:editId="2259EA7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6" name="Metin Kutusu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886C48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304F2A" id="Metin Kutusu 36" o:spid="_x0000_s1039" type="#_x0000_t202" style="position:absolute;margin-left:493.3pt;margin-top:67.1pt;width:12.25pt;height:12pt;z-index:-25158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aYL2AEAAJg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Wtu/jJKi2IqqE8sB2EeFx5vLjrAH1KMPCqlpO8HhUaK/oNjS+JcLQUuRbUUyml+Wsog&#10;xVzehHn+Dh5t2zHybLqDa7atsUnSE4szX44/KT2PapyvX7/Tracfav8T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2&#10;EaYL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6E886C48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5"/>
        <w:gridCol w:w="2191"/>
        <w:gridCol w:w="1946"/>
        <w:gridCol w:w="2008"/>
        <w:gridCol w:w="1977"/>
        <w:gridCol w:w="1955"/>
      </w:tblGrid>
      <w:tr w:rsidR="00D8788C" w:rsidRPr="007E7355" w14:paraId="30B9D27F" w14:textId="77777777" w:rsidTr="00D8788C">
        <w:trPr>
          <w:trHeight w:val="393"/>
        </w:trPr>
        <w:tc>
          <w:tcPr>
            <w:tcW w:w="16012" w:type="dxa"/>
            <w:gridSpan w:val="6"/>
            <w:shd w:val="clear" w:color="auto" w:fill="FFC9DE"/>
          </w:tcPr>
          <w:p w14:paraId="4E871EEA" w14:textId="77777777" w:rsidR="00D8788C" w:rsidRPr="007E7355" w:rsidRDefault="00D8788C" w:rsidP="00D8788C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0C61BC4E" w14:textId="77777777" w:rsidTr="00D8788C">
        <w:trPr>
          <w:trHeight w:val="926"/>
        </w:trPr>
        <w:tc>
          <w:tcPr>
            <w:tcW w:w="16012" w:type="dxa"/>
            <w:gridSpan w:val="6"/>
            <w:shd w:val="clear" w:color="auto" w:fill="FFC9DE"/>
          </w:tcPr>
          <w:p w14:paraId="63CD23A8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  <w:p w14:paraId="4FDDD5D9" w14:textId="0ADA7BF9" w:rsidR="00D8788C" w:rsidRPr="007E7355" w:rsidRDefault="00F83B65" w:rsidP="00D8788C">
            <w:pPr>
              <w:pStyle w:val="TableParagraph"/>
              <w:spacing w:line="310" w:lineRule="exact"/>
              <w:ind w:left="10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,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uluslararasılaşma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stratejisi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hedefleri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doğrultusunda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süreçlerini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yönetmeli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organizasyonel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yapılanmasını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oluşturmalı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sonuçlarını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periyodik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izleyerek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erlendirmeli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385994FA" w14:textId="77777777" w:rsidTr="00D8788C">
        <w:trPr>
          <w:trHeight w:val="309"/>
        </w:trPr>
        <w:tc>
          <w:tcPr>
            <w:tcW w:w="5935" w:type="dxa"/>
            <w:shd w:val="clear" w:color="auto" w:fill="FFC9DE"/>
          </w:tcPr>
          <w:p w14:paraId="1C81A0F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shd w:val="clear" w:color="auto" w:fill="FFC9DE"/>
          </w:tcPr>
          <w:p w14:paraId="340969D8" w14:textId="77777777" w:rsidR="00D8788C" w:rsidRPr="007E7355" w:rsidRDefault="00D8788C" w:rsidP="00D8788C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6" w:type="dxa"/>
            <w:shd w:val="clear" w:color="auto" w:fill="FFC9DE"/>
          </w:tcPr>
          <w:p w14:paraId="682E40D5" w14:textId="77777777" w:rsidR="00D8788C" w:rsidRPr="007E7355" w:rsidRDefault="00D8788C" w:rsidP="00D8788C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8" w:type="dxa"/>
            <w:shd w:val="clear" w:color="auto" w:fill="FFC9DE"/>
          </w:tcPr>
          <w:p w14:paraId="517A2284" w14:textId="77777777" w:rsidR="00D8788C" w:rsidRPr="007E7355" w:rsidRDefault="00D8788C" w:rsidP="00D8788C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77" w:type="dxa"/>
            <w:shd w:val="clear" w:color="auto" w:fill="FFC9DE"/>
          </w:tcPr>
          <w:p w14:paraId="558AF473" w14:textId="77777777" w:rsidR="00D8788C" w:rsidRPr="007E7355" w:rsidRDefault="00D8788C" w:rsidP="00D8788C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5" w:type="dxa"/>
            <w:shd w:val="clear" w:color="auto" w:fill="FFC9DE"/>
          </w:tcPr>
          <w:p w14:paraId="4ED0B917" w14:textId="77777777" w:rsidR="00D8788C" w:rsidRPr="007E7355" w:rsidRDefault="00D8788C" w:rsidP="00D8788C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1B508849" w14:textId="77777777" w:rsidTr="00D8788C">
        <w:trPr>
          <w:trHeight w:val="307"/>
        </w:trPr>
        <w:tc>
          <w:tcPr>
            <w:tcW w:w="5935" w:type="dxa"/>
            <w:tcBorders>
              <w:bottom w:val="nil"/>
            </w:tcBorders>
          </w:tcPr>
          <w:p w14:paraId="5FB50AB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bottom w:val="nil"/>
            </w:tcBorders>
            <w:shd w:val="clear" w:color="auto" w:fill="FCDFE8"/>
          </w:tcPr>
          <w:p w14:paraId="3F681A44" w14:textId="1AC5B2CA" w:rsidR="00D8788C" w:rsidRPr="007E7355" w:rsidRDefault="00F83B65" w:rsidP="00F83B65">
            <w:pPr>
              <w:pStyle w:val="TableParagraph"/>
              <w:spacing w:line="268" w:lineRule="exact"/>
              <w:ind w:left="108" w:right="13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1946" w:type="dxa"/>
            <w:tcBorders>
              <w:bottom w:val="nil"/>
            </w:tcBorders>
            <w:shd w:val="clear" w:color="auto" w:fill="FDCEDD"/>
          </w:tcPr>
          <w:p w14:paraId="17C4871C" w14:textId="51D58240" w:rsidR="00D8788C" w:rsidRPr="007E7355" w:rsidRDefault="00F83B65" w:rsidP="00F83B6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008" w:type="dxa"/>
            <w:tcBorders>
              <w:bottom w:val="nil"/>
            </w:tcBorders>
            <w:shd w:val="clear" w:color="auto" w:fill="E49BB1"/>
          </w:tcPr>
          <w:p w14:paraId="697FFFEE" w14:textId="23A67B70" w:rsidR="00D8788C" w:rsidRPr="007E7355" w:rsidRDefault="00F83B65" w:rsidP="00D8788C">
            <w:pPr>
              <w:pStyle w:val="TableParagraph"/>
              <w:spacing w:line="26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977" w:type="dxa"/>
            <w:tcBorders>
              <w:bottom w:val="nil"/>
            </w:tcBorders>
            <w:shd w:val="clear" w:color="auto" w:fill="DE829E"/>
          </w:tcPr>
          <w:p w14:paraId="6E8A4797" w14:textId="64945C22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1955" w:type="dxa"/>
            <w:tcBorders>
              <w:bottom w:val="nil"/>
            </w:tcBorders>
            <w:shd w:val="clear" w:color="auto" w:fill="D77192"/>
          </w:tcPr>
          <w:p w14:paraId="49E96EE8" w14:textId="365D6238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F83B6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83B65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F83B65" w:rsidRPr="007E7355">
              <w:rPr>
                <w:rFonts w:ascii="Hurme Geometric Sans 1" w:hAnsi="Hurme Geometric Sans 1"/>
              </w:rPr>
              <w:t>,</w:t>
            </w:r>
          </w:p>
        </w:tc>
      </w:tr>
      <w:tr w:rsidR="00F83B65" w:rsidRPr="007E7355" w14:paraId="2EB60278" w14:textId="77777777" w:rsidTr="00D8788C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7B890F5D" w14:textId="77777777" w:rsidR="00F83B65" w:rsidRPr="007E7355" w:rsidRDefault="00F83B65" w:rsidP="00F83B6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41F617D" w14:textId="77777777" w:rsidR="00F83B65" w:rsidRPr="007E7355" w:rsidRDefault="00F83B65" w:rsidP="00F83B6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52EBD83E" w14:textId="77777777" w:rsidR="00F83B65" w:rsidRPr="007E7355" w:rsidRDefault="00F83B65" w:rsidP="00F83B6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3CD3A894" w14:textId="77777777" w:rsidR="00F83B65" w:rsidRPr="007E7355" w:rsidRDefault="00F83B65" w:rsidP="00F83B6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EF6F861" w14:textId="23890CCA" w:rsidR="00F83B65" w:rsidRPr="007E7355" w:rsidRDefault="00F83B65" w:rsidP="00F83B6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03A36713" w14:textId="2AEA38DA" w:rsidR="00F83B65" w:rsidRPr="007E7355" w:rsidRDefault="00F83B65" w:rsidP="00F83B65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F83B65" w:rsidRPr="007E7355" w14:paraId="74C476FB" w14:textId="77777777" w:rsidTr="00D8788C">
        <w:trPr>
          <w:trHeight w:val="295"/>
        </w:trPr>
        <w:tc>
          <w:tcPr>
            <w:tcW w:w="5935" w:type="dxa"/>
            <w:tcBorders>
              <w:top w:val="nil"/>
              <w:bottom w:val="nil"/>
            </w:tcBorders>
          </w:tcPr>
          <w:p w14:paraId="348FADD9" w14:textId="77777777" w:rsidR="00F83B6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  <w:p w14:paraId="178982C6" w14:textId="4E65DB02" w:rsidR="00F83B65" w:rsidRPr="007E7355" w:rsidRDefault="00F83B65" w:rsidP="00F83B65">
            <w:pPr>
              <w:pStyle w:val="TableParagraph"/>
              <w:ind w:left="183" w:right="35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U</w:t>
            </w:r>
            <w:r w:rsidRPr="003E0B59">
              <w:rPr>
                <w:rFonts w:ascii="Hurme Geometric Sans 1" w:hAnsi="Hurme Geometric Sans 1"/>
              </w:rPr>
              <w:t>luslararasılaşma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süreçlerinin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önetimi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ve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organizasyonel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apıs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laş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yi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731354F" w14:textId="72C08402" w:rsidR="00F83B65" w:rsidRPr="007E7355" w:rsidRDefault="00F83B65" w:rsidP="00F83B65">
            <w:pPr>
              <w:pStyle w:val="TableParagraph"/>
              <w:spacing w:before="18" w:line="292" w:lineRule="auto"/>
              <w:ind w:left="108" w:right="72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0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116A9CDB" w14:textId="15D6F6A3" w:rsidR="00F83B65" w:rsidRPr="007E7355" w:rsidRDefault="00F83B65" w:rsidP="00F83B65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554F9987" w14:textId="25B90D65" w:rsidR="00F83B65" w:rsidRPr="007E7355" w:rsidRDefault="00F83B65" w:rsidP="00F83B65">
            <w:pPr>
              <w:pStyle w:val="TableParagraph"/>
              <w:spacing w:before="18" w:line="292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Süreçleri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0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yapısına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lişkin</w:t>
            </w:r>
            <w:proofErr w:type="spellEnd"/>
          </w:p>
          <w:p w14:paraId="42103681" w14:textId="1A73B50E" w:rsidR="00F83B65" w:rsidRPr="007E7355" w:rsidRDefault="00F83B65" w:rsidP="00F83B6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0A9AC77B" w14:textId="77777777" w:rsidR="00F83B65" w:rsidRPr="007E7355" w:rsidRDefault="00F83B65" w:rsidP="00F83B65">
            <w:pPr>
              <w:pStyle w:val="TableParagraph"/>
              <w:spacing w:before="18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</w:t>
            </w:r>
            <w:proofErr w:type="spellEnd"/>
          </w:p>
          <w:p w14:paraId="0307CE81" w14:textId="3BC702E2" w:rsidR="00F83B65" w:rsidRPr="007E7355" w:rsidRDefault="00F83B65" w:rsidP="00F83B65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ma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psay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73C2CE5C" w14:textId="53DCA499" w:rsidR="00F83B65" w:rsidRPr="007E7355" w:rsidRDefault="00F83B65" w:rsidP="00F83B65">
            <w:pPr>
              <w:pStyle w:val="TableParagraph"/>
              <w:spacing w:before="18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0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D89E3F5" w14:textId="1373930A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0DFB1795" w14:textId="7693D1A4" w:rsidR="00F83B65" w:rsidRPr="007E7355" w:rsidRDefault="00F83B65" w:rsidP="00F83B65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F83B65" w:rsidRPr="007E7355" w14:paraId="2D79D746" w14:textId="77777777" w:rsidTr="00D8788C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70602788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33D99155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3CA92659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4030EE36" w14:textId="32508ADD" w:rsidR="00F83B65" w:rsidRPr="007E7355" w:rsidRDefault="00F83B65" w:rsidP="00F83B65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302F6B34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26307EB6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60ACAA77" w14:textId="77777777" w:rsidTr="00D8788C">
        <w:trPr>
          <w:trHeight w:val="310"/>
        </w:trPr>
        <w:tc>
          <w:tcPr>
            <w:tcW w:w="5935" w:type="dxa"/>
            <w:tcBorders>
              <w:top w:val="nil"/>
              <w:bottom w:val="nil"/>
            </w:tcBorders>
          </w:tcPr>
          <w:p w14:paraId="36445306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</w:tcBorders>
            <w:shd w:val="clear" w:color="auto" w:fill="FCDFE8"/>
          </w:tcPr>
          <w:p w14:paraId="7631E8AA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FDCEDD"/>
          </w:tcPr>
          <w:p w14:paraId="73B7B9A4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</w:tcBorders>
            <w:shd w:val="clear" w:color="auto" w:fill="E49BB1"/>
          </w:tcPr>
          <w:p w14:paraId="6A59BA64" w14:textId="542582DB" w:rsidR="00F83B65" w:rsidRPr="007E7355" w:rsidRDefault="00F83B65" w:rsidP="00F83B65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</w:tcBorders>
            <w:shd w:val="clear" w:color="auto" w:fill="DE829E"/>
          </w:tcPr>
          <w:p w14:paraId="0F508B3D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</w:tcBorders>
            <w:shd w:val="clear" w:color="auto" w:fill="D77192"/>
          </w:tcPr>
          <w:p w14:paraId="1FFA4EC5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2125882B" w14:textId="77777777" w:rsidTr="00D8788C">
        <w:trPr>
          <w:trHeight w:val="1577"/>
        </w:trPr>
        <w:tc>
          <w:tcPr>
            <w:tcW w:w="5935" w:type="dxa"/>
            <w:tcBorders>
              <w:top w:val="nil"/>
              <w:bottom w:val="nil"/>
            </w:tcBorders>
          </w:tcPr>
          <w:p w14:paraId="5B147B55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bottom w:val="nil"/>
            </w:tcBorders>
            <w:shd w:val="clear" w:color="auto" w:fill="E4ADC0"/>
          </w:tcPr>
          <w:p w14:paraId="3BCC5F7E" w14:textId="77777777" w:rsidR="00F83B65" w:rsidRPr="007E7355" w:rsidRDefault="00F83B65" w:rsidP="00F83B65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2A784907" w14:textId="77777777" w:rsidR="00F83B65" w:rsidRPr="007E7355" w:rsidRDefault="00F83B65" w:rsidP="00F83B65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3966CBB" w14:textId="77777777" w:rsidR="00F83B65" w:rsidRPr="005021CD" w:rsidRDefault="00F83B65" w:rsidP="009559A7">
            <w:pPr>
              <w:pStyle w:val="TableParagraph"/>
              <w:numPr>
                <w:ilvl w:val="0"/>
                <w:numId w:val="23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1CD61DF3" w14:textId="77777777" w:rsidR="00F83B65" w:rsidRPr="005021CD" w:rsidRDefault="00F83B65" w:rsidP="009559A7">
            <w:pPr>
              <w:pStyle w:val="TableParagraph"/>
              <w:numPr>
                <w:ilvl w:val="0"/>
                <w:numId w:val="23"/>
              </w:numPr>
              <w:tabs>
                <w:tab w:val="left" w:pos="945"/>
                <w:tab w:val="left" w:pos="946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pıy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D47A8DA" w14:textId="2D89959B" w:rsidR="00F83B65" w:rsidRPr="007E7355" w:rsidRDefault="00F83B65" w:rsidP="009559A7">
            <w:pPr>
              <w:pStyle w:val="TableParagraph"/>
              <w:numPr>
                <w:ilvl w:val="0"/>
                <w:numId w:val="23"/>
              </w:numPr>
              <w:tabs>
                <w:tab w:val="left" w:pos="945"/>
                <w:tab w:val="left" w:pos="946"/>
              </w:tabs>
              <w:spacing w:before="49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F83B65" w:rsidRPr="007E7355" w14:paraId="2622A799" w14:textId="77777777" w:rsidTr="00CA2FED">
        <w:trPr>
          <w:trHeight w:val="1558"/>
        </w:trPr>
        <w:tc>
          <w:tcPr>
            <w:tcW w:w="5935" w:type="dxa"/>
            <w:tcBorders>
              <w:top w:val="nil"/>
            </w:tcBorders>
          </w:tcPr>
          <w:p w14:paraId="37E58C59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top w:val="nil"/>
            </w:tcBorders>
            <w:shd w:val="clear" w:color="auto" w:fill="E4ADC0"/>
          </w:tcPr>
          <w:p w14:paraId="7C460B0B" w14:textId="77777777" w:rsidR="00F83B65" w:rsidRPr="007E7355" w:rsidRDefault="00F83B65" w:rsidP="00F83B65">
            <w:pPr>
              <w:pStyle w:val="TableParagraph"/>
              <w:spacing w:before="3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1A846323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8384" behindDoc="1" locked="0" layoutInCell="1" allowOverlap="1" wp14:anchorId="6E844911" wp14:editId="63F404B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5" name="Metin Kutusu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AEF3DB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844911" id="Metin Kutusu 35" o:spid="_x0000_s1040" type="#_x0000_t202" style="position:absolute;margin-left:493.3pt;margin-top:67.1pt;width:12.25pt;height:12pt;z-index:-251588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rsqDe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02AEF3DB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3DC0549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38"/>
          <w:footerReference w:type="default" r:id="rId39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071"/>
        <w:gridCol w:w="1997"/>
        <w:gridCol w:w="2004"/>
        <w:gridCol w:w="2040"/>
        <w:gridCol w:w="1946"/>
      </w:tblGrid>
      <w:tr w:rsidR="00D8788C" w:rsidRPr="007E7355" w14:paraId="125BEE59" w14:textId="77777777" w:rsidTr="00D8788C">
        <w:trPr>
          <w:trHeight w:val="424"/>
        </w:trPr>
        <w:tc>
          <w:tcPr>
            <w:tcW w:w="16015" w:type="dxa"/>
            <w:gridSpan w:val="6"/>
            <w:shd w:val="clear" w:color="auto" w:fill="FFC9DE"/>
          </w:tcPr>
          <w:p w14:paraId="0AC3BDFB" w14:textId="77777777" w:rsidR="00D8788C" w:rsidRPr="007E7355" w:rsidRDefault="00D8788C" w:rsidP="00D8788C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 xml:space="preserve">A. LİDERLİK, YÖNETİ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2DEBE214" w14:textId="77777777" w:rsidTr="00D8788C">
        <w:trPr>
          <w:trHeight w:val="403"/>
        </w:trPr>
        <w:tc>
          <w:tcPr>
            <w:tcW w:w="16015" w:type="dxa"/>
            <w:gridSpan w:val="6"/>
            <w:shd w:val="clear" w:color="auto" w:fill="FFC9DE"/>
          </w:tcPr>
          <w:p w14:paraId="6BD38D98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</w:tc>
      </w:tr>
      <w:tr w:rsidR="00D8788C" w:rsidRPr="007E7355" w14:paraId="2ACD5897" w14:textId="77777777" w:rsidTr="00D8788C">
        <w:trPr>
          <w:trHeight w:val="309"/>
        </w:trPr>
        <w:tc>
          <w:tcPr>
            <w:tcW w:w="5957" w:type="dxa"/>
            <w:shd w:val="clear" w:color="auto" w:fill="FFC9DE"/>
          </w:tcPr>
          <w:p w14:paraId="4D4CD56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shd w:val="clear" w:color="auto" w:fill="FFC9DE"/>
          </w:tcPr>
          <w:p w14:paraId="17A4D7B2" w14:textId="77777777" w:rsidR="00D8788C" w:rsidRPr="007E7355" w:rsidRDefault="00D8788C" w:rsidP="00D8788C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97" w:type="dxa"/>
            <w:shd w:val="clear" w:color="auto" w:fill="FFC9DE"/>
          </w:tcPr>
          <w:p w14:paraId="29F38F5F" w14:textId="77777777" w:rsidR="00D8788C" w:rsidRPr="007E7355" w:rsidRDefault="00D8788C" w:rsidP="00D8788C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4" w:type="dxa"/>
            <w:shd w:val="clear" w:color="auto" w:fill="FFC9DE"/>
          </w:tcPr>
          <w:p w14:paraId="7FD002D4" w14:textId="77777777" w:rsidR="00D8788C" w:rsidRPr="007E7355" w:rsidRDefault="00D8788C" w:rsidP="00D8788C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40" w:type="dxa"/>
            <w:shd w:val="clear" w:color="auto" w:fill="FFC9DE"/>
          </w:tcPr>
          <w:p w14:paraId="6A097E9E" w14:textId="77777777" w:rsidR="00D8788C" w:rsidRPr="007E7355" w:rsidRDefault="00D8788C" w:rsidP="00D8788C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6" w:type="dxa"/>
            <w:shd w:val="clear" w:color="auto" w:fill="FFC9DE"/>
          </w:tcPr>
          <w:p w14:paraId="094B5A21" w14:textId="77777777" w:rsidR="00D8788C" w:rsidRPr="007E7355" w:rsidRDefault="00D8788C" w:rsidP="00D8788C">
            <w:pPr>
              <w:pStyle w:val="TableParagraph"/>
              <w:spacing w:line="268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15E1E836" w14:textId="77777777" w:rsidTr="00D8788C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22CC5FF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bottom w:val="nil"/>
            </w:tcBorders>
            <w:shd w:val="clear" w:color="auto" w:fill="FCDFE8"/>
          </w:tcPr>
          <w:p w14:paraId="158A48AC" w14:textId="4384E335" w:rsidR="00D8788C" w:rsidRPr="007E7355" w:rsidRDefault="00F83B65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1997" w:type="dxa"/>
            <w:vMerge w:val="restart"/>
            <w:shd w:val="clear" w:color="auto" w:fill="FDCEDD"/>
          </w:tcPr>
          <w:p w14:paraId="65F63662" w14:textId="7D1C699F" w:rsidR="00D8788C" w:rsidRPr="007E7355" w:rsidRDefault="00F83B65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  <w:p w14:paraId="31913DEC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  <w:p w14:paraId="2C0144ED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47BE08CC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06445A3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1D05BA8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kn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ali</w:t>
            </w:r>
            <w:proofErr w:type="spellEnd"/>
          </w:p>
          <w:p w14:paraId="3158DC8D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  <w:p w14:paraId="3911E09F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7DE3049B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  <w:p w14:paraId="0934AE24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tcBorders>
              <w:bottom w:val="nil"/>
            </w:tcBorders>
            <w:shd w:val="clear" w:color="auto" w:fill="E49BB1"/>
          </w:tcPr>
          <w:p w14:paraId="45094A0F" w14:textId="772FA36C" w:rsidR="00D8788C" w:rsidRPr="007E7355" w:rsidRDefault="00F83B65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040" w:type="dxa"/>
            <w:tcBorders>
              <w:bottom w:val="nil"/>
            </w:tcBorders>
            <w:shd w:val="clear" w:color="auto" w:fill="DE829E"/>
          </w:tcPr>
          <w:p w14:paraId="106AF705" w14:textId="2292D4ED" w:rsidR="00D8788C" w:rsidRPr="007E7355" w:rsidRDefault="00F83B65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946" w:type="dxa"/>
            <w:tcBorders>
              <w:bottom w:val="nil"/>
            </w:tcBorders>
            <w:shd w:val="clear" w:color="auto" w:fill="D77192"/>
          </w:tcPr>
          <w:p w14:paraId="72933EEC" w14:textId="2E9D9C6D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F83B6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83B65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F83B65"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794C70DB" w14:textId="77777777" w:rsidTr="00D8788C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1696187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17364815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18780AD9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5044E9AB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laşma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7EC51FDB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6B64137C" w14:textId="370F571E" w:rsidR="00D8788C" w:rsidRPr="007E7355" w:rsidRDefault="00F83B65" w:rsidP="00D8788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F83B65" w:rsidRPr="007E7355" w14:paraId="79BA7567" w14:textId="77777777" w:rsidTr="00D8788C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049288A9" w14:textId="77777777" w:rsidR="00F83B65" w:rsidRPr="007E7355" w:rsidRDefault="00F83B65" w:rsidP="00F83B65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04915BB1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577753CA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17D658F5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151F6A0D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71342D4A" w14:textId="4E70E922" w:rsidR="00F83B65" w:rsidRPr="007E7355" w:rsidRDefault="00F83B65" w:rsidP="00F83B6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F83B65" w:rsidRPr="007E7355" w14:paraId="39FE6907" w14:textId="77777777" w:rsidTr="00D8788C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0136E4A3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1EDEA34" w14:textId="77777777" w:rsidR="00F83B65" w:rsidRPr="007E7355" w:rsidRDefault="00F83B65" w:rsidP="00F83B6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0F3E8E15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6DDD7BA7" w14:textId="77777777" w:rsidR="00F83B65" w:rsidRPr="007E7355" w:rsidRDefault="00F83B65" w:rsidP="00F83B6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64DDAAD1" w14:textId="77777777" w:rsidR="00F83B65" w:rsidRPr="007E7355" w:rsidRDefault="00F83B65" w:rsidP="00F83B6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26EF00CC" w14:textId="5CACACEB" w:rsidR="00F83B65" w:rsidRPr="007E7355" w:rsidRDefault="00F83B65" w:rsidP="00F83B6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F83B65" w:rsidRPr="007E7355" w14:paraId="217D5C14" w14:textId="77777777" w:rsidTr="00D8788C">
        <w:trPr>
          <w:trHeight w:val="309"/>
        </w:trPr>
        <w:tc>
          <w:tcPr>
            <w:tcW w:w="5957" w:type="dxa"/>
            <w:vMerge w:val="restart"/>
            <w:tcBorders>
              <w:top w:val="nil"/>
            </w:tcBorders>
          </w:tcPr>
          <w:p w14:paraId="700FFFFE" w14:textId="77777777" w:rsidR="00F83B65" w:rsidRPr="00BA5DA0" w:rsidRDefault="00F83B65" w:rsidP="00F83B65">
            <w:pPr>
              <w:pStyle w:val="TableParagraph"/>
              <w:spacing w:before="2"/>
              <w:ind w:left="107" w:right="241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 w:rsidRPr="00EF39B5">
              <w:rPr>
                <w:rFonts w:ascii="Hurme Geometric Sans 1" w:hAnsi="Hurme Geometric Sans 1"/>
              </w:rPr>
              <w:t>Uluslararasılaşmaya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ayrılan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EF39B5">
              <w:rPr>
                <w:rFonts w:ascii="Hurme Geometric Sans 1" w:hAnsi="Hurme Geometric Sans 1"/>
              </w:rPr>
              <w:t>mali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F39B5">
              <w:rPr>
                <w:rFonts w:ascii="Hurme Geometric Sans 1" w:hAnsi="Hurme Geometric Sans 1"/>
              </w:rPr>
              <w:t>fiziksel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F39B5">
              <w:rPr>
                <w:rFonts w:ascii="Hurme Geometric Sans 1" w:hAnsi="Hurme Geometric Sans 1"/>
              </w:rPr>
              <w:t>insan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gücü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EF39B5">
              <w:rPr>
                <w:rFonts w:ascii="Hurme Geometric Sans 1" w:hAnsi="Hurme Geometric Sans 1"/>
              </w:rPr>
              <w:t>belirlenmiş</w:t>
            </w:r>
            <w:proofErr w:type="spellEnd"/>
            <w:r w:rsidRPr="00EF39B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paylaşılmış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kurumsallaşmıştır</w:t>
            </w:r>
            <w:proofErr w:type="spellEnd"/>
            <w:r>
              <w:rPr>
                <w:rFonts w:ascii="Hurme Geometric Sans 1" w:hAnsi="Hurme Geometric Sans 1"/>
              </w:rPr>
              <w:t>. B</w:t>
            </w:r>
            <w:r w:rsidRPr="00EF39B5">
              <w:rPr>
                <w:rFonts w:ascii="Hurme Geometric Sans 1" w:hAnsi="Hurme Geometric Sans 1"/>
              </w:rPr>
              <w:t xml:space="preserve">u </w:t>
            </w:r>
            <w:proofErr w:type="spellStart"/>
            <w:r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nicelik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ve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nitelik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bağlamında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izlenmekte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ve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EF39B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0DC93EF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1923F797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13DE2570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4C4EFB66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0D0F5D5C" w14:textId="67729EF7" w:rsidR="00F83B65" w:rsidRPr="007E7355" w:rsidRDefault="00F83B65" w:rsidP="00F83B65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F83B65" w:rsidRPr="007E7355" w14:paraId="54E8D496" w14:textId="77777777" w:rsidTr="00D8788C">
        <w:trPr>
          <w:trHeight w:val="308"/>
        </w:trPr>
        <w:tc>
          <w:tcPr>
            <w:tcW w:w="5957" w:type="dxa"/>
            <w:vMerge/>
          </w:tcPr>
          <w:p w14:paraId="614233F2" w14:textId="77777777" w:rsidR="00F83B65" w:rsidRPr="00BA5DA0" w:rsidRDefault="00F83B65" w:rsidP="00F83B6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43CFAC19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7" w:type="dxa"/>
            <w:vMerge/>
            <w:shd w:val="clear" w:color="auto" w:fill="FDCEDD"/>
          </w:tcPr>
          <w:p w14:paraId="110A051D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4872EEB2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7C3BEF3D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2255E96E" w14:textId="189FAA18" w:rsidR="00F83B65" w:rsidRPr="007E7355" w:rsidRDefault="00F83B65" w:rsidP="00F83B6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</w:tr>
      <w:tr w:rsidR="00F83B65" w:rsidRPr="007E7355" w14:paraId="608802E4" w14:textId="77777777" w:rsidTr="00D8788C">
        <w:trPr>
          <w:trHeight w:val="308"/>
        </w:trPr>
        <w:tc>
          <w:tcPr>
            <w:tcW w:w="5957" w:type="dxa"/>
            <w:vMerge/>
            <w:tcBorders>
              <w:bottom w:val="nil"/>
            </w:tcBorders>
          </w:tcPr>
          <w:p w14:paraId="03305E1B" w14:textId="77777777" w:rsidR="00F83B65" w:rsidRPr="00BA5DA0" w:rsidRDefault="00F83B65" w:rsidP="00F83B6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7196DC97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43998232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732493F3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5D4CBEAC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643BADD0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30092A68" w14:textId="77777777" w:rsidTr="00D8788C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5CE3C81B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2980A780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47A69E5C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5E16067D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E03C5CD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41C7FB86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18D3D318" w14:textId="77777777" w:rsidTr="00D8788C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6AACB2BE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7E52107D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2D4F9A13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61D69EBF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194E90C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48BD14CD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2E383DE9" w14:textId="77777777" w:rsidTr="00D8788C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1155FDC3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2AF4E49A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0FF2BBB8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6E18382A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322F978C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66D5AC1A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177D35B5" w14:textId="77777777" w:rsidTr="00D8788C">
        <w:trPr>
          <w:trHeight w:val="134"/>
        </w:trPr>
        <w:tc>
          <w:tcPr>
            <w:tcW w:w="5957" w:type="dxa"/>
            <w:tcBorders>
              <w:top w:val="nil"/>
              <w:bottom w:val="nil"/>
            </w:tcBorders>
          </w:tcPr>
          <w:p w14:paraId="3EABCCAA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</w:tcBorders>
            <w:shd w:val="clear" w:color="auto" w:fill="FCDFE8"/>
          </w:tcPr>
          <w:p w14:paraId="5FD7785D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6831631F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E49BB1"/>
          </w:tcPr>
          <w:p w14:paraId="49B48636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DE829E"/>
          </w:tcPr>
          <w:p w14:paraId="2D8D9950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D77192"/>
          </w:tcPr>
          <w:p w14:paraId="2C3F67C8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739893B5" w14:textId="77777777" w:rsidTr="00CA2FED">
        <w:trPr>
          <w:trHeight w:val="4139"/>
        </w:trPr>
        <w:tc>
          <w:tcPr>
            <w:tcW w:w="5957" w:type="dxa"/>
            <w:tcBorders>
              <w:top w:val="nil"/>
            </w:tcBorders>
          </w:tcPr>
          <w:p w14:paraId="39821042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58" w:type="dxa"/>
            <w:gridSpan w:val="5"/>
            <w:shd w:val="clear" w:color="auto" w:fill="E4ADC0"/>
          </w:tcPr>
          <w:p w14:paraId="4DB693F6" w14:textId="77777777" w:rsidR="00F83B65" w:rsidRPr="007E7355" w:rsidRDefault="00F83B65" w:rsidP="00F83B65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705711FE" w14:textId="77777777" w:rsidR="00F83B65" w:rsidRPr="007E7355" w:rsidRDefault="00F83B65" w:rsidP="00F83B65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75A1E01" w14:textId="77777777" w:rsidR="00F83B65" w:rsidRPr="005021CD" w:rsidRDefault="00F83B65" w:rsidP="009559A7">
            <w:pPr>
              <w:pStyle w:val="TableParagraph"/>
              <w:numPr>
                <w:ilvl w:val="0"/>
                <w:numId w:val="22"/>
              </w:numPr>
              <w:tabs>
                <w:tab w:val="left" w:pos="946"/>
              </w:tabs>
              <w:spacing w:before="38" w:line="288" w:lineRule="auto"/>
              <w:ind w:right="92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(Erasmus vb.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ütçeler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lan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or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AB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ütçeler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ki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rotokol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373DF963" w14:textId="77777777" w:rsidR="00F83B65" w:rsidRPr="005021CD" w:rsidRDefault="00F83B65" w:rsidP="009559A7">
            <w:pPr>
              <w:pStyle w:val="TableParagraph"/>
              <w:numPr>
                <w:ilvl w:val="0"/>
                <w:numId w:val="22"/>
              </w:numPr>
              <w:tabs>
                <w:tab w:val="left" w:pos="946"/>
              </w:tabs>
              <w:spacing w:before="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ağılım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F950974" w14:textId="183D8030" w:rsidR="00F83B65" w:rsidRPr="007E7355" w:rsidRDefault="00F83B65" w:rsidP="009559A7">
            <w:pPr>
              <w:pStyle w:val="TableParagraph"/>
              <w:numPr>
                <w:ilvl w:val="0"/>
                <w:numId w:val="22"/>
              </w:numPr>
              <w:tabs>
                <w:tab w:val="left" w:pos="946"/>
              </w:tabs>
              <w:spacing w:before="51" w:line="285" w:lineRule="auto"/>
              <w:ind w:right="95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proofErr w:type="gram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proofErr w:type="gram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3F678E86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9408" behindDoc="1" locked="0" layoutInCell="1" allowOverlap="1" wp14:anchorId="2365BDEB" wp14:editId="1133A74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4" name="Metin Kutusu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DC90A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65BDEB" id="Metin Kutusu 34" o:spid="_x0000_s1041" type="#_x0000_t202" style="position:absolute;margin-left:493.3pt;margin-top:67.1pt;width:12.25pt;height:12pt;z-index:-251587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Ckt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PH5lFaFFNhfWI5hPO48Hhz0SH9lGLkUSml/3EA0lL0Hy1bEudqKWgpqqUAq/hpKYMU&#10;c3kT5vk7ODJtx8iz6Rav2bbGJElPLM58Of6k9Dyqcb5+/063nn6o/S8A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d&#10;OCkt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0CCDC90A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2D3899E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40"/>
          <w:footerReference w:type="default" r:id="rId41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1982"/>
        <w:gridCol w:w="1948"/>
        <w:gridCol w:w="2003"/>
        <w:gridCol w:w="2039"/>
        <w:gridCol w:w="1948"/>
      </w:tblGrid>
      <w:tr w:rsidR="00D8788C" w:rsidRPr="007E7355" w14:paraId="79ACEADD" w14:textId="77777777" w:rsidTr="00D8788C">
        <w:trPr>
          <w:trHeight w:val="424"/>
        </w:trPr>
        <w:tc>
          <w:tcPr>
            <w:tcW w:w="16011" w:type="dxa"/>
            <w:gridSpan w:val="6"/>
            <w:shd w:val="clear" w:color="auto" w:fill="FFC9DE"/>
          </w:tcPr>
          <w:p w14:paraId="08532B33" w14:textId="77777777" w:rsidR="00D8788C" w:rsidRPr="007E7355" w:rsidRDefault="00D8788C" w:rsidP="00D8788C">
            <w:pPr>
              <w:pStyle w:val="TableParagraph"/>
              <w:spacing w:line="337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1AA053BC" w14:textId="77777777" w:rsidTr="00D8788C">
        <w:trPr>
          <w:trHeight w:val="541"/>
        </w:trPr>
        <w:tc>
          <w:tcPr>
            <w:tcW w:w="16011" w:type="dxa"/>
            <w:gridSpan w:val="6"/>
            <w:shd w:val="clear" w:color="auto" w:fill="FFC9DE"/>
          </w:tcPr>
          <w:p w14:paraId="79BB1EFA" w14:textId="77777777" w:rsidR="00D8788C" w:rsidRPr="007E7355" w:rsidRDefault="00D8788C" w:rsidP="00D8788C">
            <w:pPr>
              <w:pStyle w:val="TableParagraph"/>
              <w:spacing w:before="110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</w:tc>
      </w:tr>
      <w:tr w:rsidR="00D8788C" w:rsidRPr="007E7355" w14:paraId="1E49A6BD" w14:textId="77777777" w:rsidTr="00D8788C">
        <w:trPr>
          <w:trHeight w:val="309"/>
        </w:trPr>
        <w:tc>
          <w:tcPr>
            <w:tcW w:w="6091" w:type="dxa"/>
            <w:shd w:val="clear" w:color="auto" w:fill="FFC9DE"/>
          </w:tcPr>
          <w:p w14:paraId="13B910F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shd w:val="clear" w:color="auto" w:fill="FFC9DE"/>
          </w:tcPr>
          <w:p w14:paraId="3DCC9A03" w14:textId="77777777" w:rsidR="00D8788C" w:rsidRPr="007E7355" w:rsidRDefault="00D8788C" w:rsidP="00D8788C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8" w:type="dxa"/>
            <w:shd w:val="clear" w:color="auto" w:fill="FFC9DE"/>
          </w:tcPr>
          <w:p w14:paraId="6D3D4D76" w14:textId="77777777" w:rsidR="00D8788C" w:rsidRPr="007E7355" w:rsidRDefault="00D8788C" w:rsidP="00D8788C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3" w:type="dxa"/>
            <w:shd w:val="clear" w:color="auto" w:fill="FFC9DE"/>
          </w:tcPr>
          <w:p w14:paraId="63D1A90B" w14:textId="77777777" w:rsidR="00D8788C" w:rsidRPr="007E7355" w:rsidRDefault="00D8788C" w:rsidP="00D8788C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9" w:type="dxa"/>
            <w:shd w:val="clear" w:color="auto" w:fill="FFC9DE"/>
          </w:tcPr>
          <w:p w14:paraId="7D4EEA87" w14:textId="77777777" w:rsidR="00D8788C" w:rsidRPr="007E7355" w:rsidRDefault="00D8788C" w:rsidP="00D8788C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8" w:type="dxa"/>
            <w:shd w:val="clear" w:color="auto" w:fill="FFC9DE"/>
          </w:tcPr>
          <w:p w14:paraId="57882D96" w14:textId="77777777" w:rsidR="00D8788C" w:rsidRPr="007E7355" w:rsidRDefault="00D8788C" w:rsidP="00D8788C">
            <w:pPr>
              <w:pStyle w:val="TableParagraph"/>
              <w:spacing w:line="261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0C952F26" w14:textId="77777777" w:rsidTr="00D8788C">
        <w:trPr>
          <w:trHeight w:val="308"/>
        </w:trPr>
        <w:tc>
          <w:tcPr>
            <w:tcW w:w="6091" w:type="dxa"/>
            <w:tcBorders>
              <w:bottom w:val="nil"/>
            </w:tcBorders>
          </w:tcPr>
          <w:p w14:paraId="0A8E72E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bottom w:val="nil"/>
            </w:tcBorders>
            <w:shd w:val="clear" w:color="auto" w:fill="FCDFE8"/>
          </w:tcPr>
          <w:p w14:paraId="15DBFF3D" w14:textId="376DAF9F" w:rsidR="00D8788C" w:rsidRPr="007E7355" w:rsidRDefault="006A16E4" w:rsidP="00D8788C">
            <w:pPr>
              <w:pStyle w:val="TableParagraph"/>
              <w:spacing w:line="261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FF0CB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F0CB5"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FDCEDD"/>
          </w:tcPr>
          <w:p w14:paraId="33DB746B" w14:textId="6831AF1A" w:rsidR="00D8788C" w:rsidRPr="007E7355" w:rsidRDefault="00D8788C" w:rsidP="00D8788C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>F</w:t>
            </w:r>
            <w:r w:rsidR="006A16E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16E4">
              <w:rPr>
                <w:rFonts w:ascii="Hurme Geometric Sans 1" w:hAnsi="Hurme Geometric Sans 1"/>
              </w:rPr>
              <w:t>Meslek</w:t>
            </w:r>
            <w:proofErr w:type="spellEnd"/>
            <w:r w:rsidR="006A16E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16E4"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2003" w:type="dxa"/>
            <w:tcBorders>
              <w:bottom w:val="nil"/>
            </w:tcBorders>
            <w:shd w:val="clear" w:color="auto" w:fill="E49BB1"/>
          </w:tcPr>
          <w:p w14:paraId="050DFBA0" w14:textId="7190399F" w:rsidR="00D8788C" w:rsidRPr="007E7355" w:rsidRDefault="006A16E4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9" w:type="dxa"/>
            <w:tcBorders>
              <w:bottom w:val="nil"/>
            </w:tcBorders>
            <w:shd w:val="clear" w:color="auto" w:fill="DE829E"/>
          </w:tcPr>
          <w:p w14:paraId="047AD8EF" w14:textId="08D3621D" w:rsidR="00D8788C" w:rsidRPr="007E7355" w:rsidRDefault="006A16E4" w:rsidP="00D8788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FF0CB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F0CB5"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D77192"/>
          </w:tcPr>
          <w:p w14:paraId="77E0F7F3" w14:textId="08F67D4A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FF0CB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F0CB5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FF0CB5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F0CB5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FF0CB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F0CB5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8788C" w:rsidRPr="007E7355" w14:paraId="2C235894" w14:textId="77777777" w:rsidTr="00D8788C">
        <w:trPr>
          <w:trHeight w:val="309"/>
        </w:trPr>
        <w:tc>
          <w:tcPr>
            <w:tcW w:w="6091" w:type="dxa"/>
            <w:tcBorders>
              <w:top w:val="nil"/>
              <w:bottom w:val="nil"/>
            </w:tcBorders>
          </w:tcPr>
          <w:p w14:paraId="523E80A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42DB2558" w14:textId="5FDDF562" w:rsidR="00D8788C" w:rsidRPr="007E7355" w:rsidRDefault="00FF0CB5" w:rsidP="00D8788C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C347928" w14:textId="77777777" w:rsidR="00D8788C" w:rsidRPr="007E7355" w:rsidRDefault="00D8788C" w:rsidP="00D8788C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3418EBB8" w14:textId="77777777" w:rsidR="00D8788C" w:rsidRPr="007E7355" w:rsidRDefault="00D8788C" w:rsidP="00D8788C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3B17B2CF" w14:textId="4800BFB6" w:rsidR="00D8788C" w:rsidRPr="007E7355" w:rsidRDefault="00FF0CB5" w:rsidP="00D8788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1733752F" w14:textId="7B22E38C" w:rsidR="00D8788C" w:rsidRPr="007E7355" w:rsidRDefault="00FF0CB5" w:rsidP="00D8788C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D8788C" w:rsidRPr="007E7355" w14:paraId="2364834A" w14:textId="77777777" w:rsidTr="00D8788C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6309EAB3" w14:textId="77777777" w:rsidR="00D8788C" w:rsidRPr="007E7355" w:rsidRDefault="00D8788C" w:rsidP="00D8788C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erformansı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0E7DB311" w14:textId="014AA9FB" w:rsidR="00D8788C" w:rsidRPr="007E7355" w:rsidRDefault="005021CD" w:rsidP="00D8788C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b</w:t>
            </w:r>
            <w:r w:rsidR="00FF0CB5" w:rsidRPr="007E7355">
              <w:rPr>
                <w:rFonts w:ascii="Hurme Geometric Sans 1" w:hAnsi="Hurme Geometric Sans 1"/>
              </w:rPr>
              <w:t>ulunmamaktadı</w:t>
            </w:r>
            <w:r w:rsidR="00FF0CB5">
              <w:rPr>
                <w:rFonts w:ascii="Hurme Geometric Sans 1" w:hAnsi="Hurme Geometric Sans 1"/>
              </w:rPr>
              <w:t>r</w:t>
            </w:r>
            <w:proofErr w:type="spellEnd"/>
            <w:r w:rsidR="00FF0CB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074B4515" w14:textId="77777777" w:rsidR="00D8788C" w:rsidRPr="007E7355" w:rsidRDefault="00D8788C" w:rsidP="00D8788C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yla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6DA5E90E" w14:textId="77777777" w:rsidR="00D8788C" w:rsidRPr="007E7355" w:rsidRDefault="00D8788C" w:rsidP="00D8788C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10EAA14B" w14:textId="15D4B1CF" w:rsidR="00D8788C" w:rsidRPr="007E7355" w:rsidRDefault="00FF0CB5" w:rsidP="00D8788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143A809B" w14:textId="0DF0FAB7" w:rsidR="00D8788C" w:rsidRPr="007E7355" w:rsidRDefault="00FF0CB5" w:rsidP="00D8788C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FF0CB5" w:rsidRPr="007E7355" w14:paraId="7B2112D2" w14:textId="77777777" w:rsidTr="00FF0CB5">
        <w:trPr>
          <w:trHeight w:val="106"/>
        </w:trPr>
        <w:tc>
          <w:tcPr>
            <w:tcW w:w="6091" w:type="dxa"/>
            <w:tcBorders>
              <w:top w:val="nil"/>
              <w:bottom w:val="nil"/>
            </w:tcBorders>
          </w:tcPr>
          <w:p w14:paraId="620D8493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3BA3DB50" w14:textId="62138F36" w:rsidR="00FF0CB5" w:rsidRPr="007E7355" w:rsidRDefault="00FF0CB5" w:rsidP="00FF0CB5">
            <w:pPr>
              <w:pStyle w:val="TableParagraph"/>
              <w:spacing w:line="249" w:lineRule="exact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182152B9" w14:textId="77777777" w:rsidR="00FF0CB5" w:rsidRPr="007E7355" w:rsidRDefault="00FF0CB5" w:rsidP="00FF0C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516F41B2" w14:textId="77777777" w:rsidR="00FF0CB5" w:rsidRPr="007E7355" w:rsidRDefault="00FF0CB5" w:rsidP="00FF0C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3438363C" w14:textId="3AB4146F" w:rsidR="00FF0CB5" w:rsidRPr="007E7355" w:rsidRDefault="00FF0CB5" w:rsidP="00FF0CB5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6B857D34" w14:textId="0624D16F" w:rsidR="00FF0CB5" w:rsidRPr="007E7355" w:rsidRDefault="00FF0CB5" w:rsidP="00FF0C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FF0CB5" w:rsidRPr="007E7355" w14:paraId="194E5E79" w14:textId="77777777" w:rsidTr="00D8788C">
        <w:trPr>
          <w:trHeight w:val="309"/>
        </w:trPr>
        <w:tc>
          <w:tcPr>
            <w:tcW w:w="6091" w:type="dxa"/>
            <w:tcBorders>
              <w:top w:val="nil"/>
              <w:bottom w:val="nil"/>
            </w:tcBorders>
          </w:tcPr>
          <w:p w14:paraId="3EDC07E3" w14:textId="77777777" w:rsidR="00FF0CB5" w:rsidRPr="00EF39B5" w:rsidRDefault="00FF0CB5" w:rsidP="005021CD">
            <w:pPr>
              <w:pStyle w:val="TableParagraph"/>
              <w:spacing w:line="250" w:lineRule="exact"/>
              <w:ind w:left="107" w:right="376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Uluslararasılaşma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performansı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izlenmektedir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 xml:space="preserve">.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İzlenme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mekanizma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1A276436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743C2FCD" w14:textId="77777777" w:rsidR="00FF0CB5" w:rsidRPr="007E7355" w:rsidRDefault="00FF0CB5" w:rsidP="00FF0C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4402B08D" w14:textId="77777777" w:rsidR="00FF0CB5" w:rsidRPr="007E7355" w:rsidRDefault="00FF0CB5" w:rsidP="00FF0C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363BEC69" w14:textId="64D42C4B" w:rsidR="00FF0CB5" w:rsidRPr="007E7355" w:rsidRDefault="00FF0CB5" w:rsidP="00FF0C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33E95428" w14:textId="0215808B" w:rsidR="00FF0CB5" w:rsidRPr="007E7355" w:rsidRDefault="00FF0CB5" w:rsidP="00FF0C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FF0CB5" w:rsidRPr="007E7355" w14:paraId="3EB6D36A" w14:textId="77777777" w:rsidTr="00D8788C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6E8AF68F" w14:textId="77777777" w:rsidR="00FF0CB5" w:rsidRPr="00EF39B5" w:rsidRDefault="00FF0CB5" w:rsidP="005021CD">
            <w:pPr>
              <w:pStyle w:val="TableParagraph"/>
              <w:spacing w:line="263" w:lineRule="exact"/>
              <w:ind w:left="107" w:right="376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süreçleri</w:t>
            </w:r>
            <w:proofErr w:type="spellEnd"/>
            <w:r w:rsidRPr="007E735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yerleşiktir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>,</w:t>
            </w:r>
            <w:r w:rsidRPr="007E735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sürdürülebilirdir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>,</w:t>
            </w:r>
            <w:r w:rsidRPr="007E735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iyileştirme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adımlarının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6421CB66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7F850734" w14:textId="77777777" w:rsidR="00FF0CB5" w:rsidRPr="007E7355" w:rsidRDefault="00FF0CB5" w:rsidP="00FF0C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2D725F76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17C4F83A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7A73920C" w14:textId="2D4C9D2D" w:rsidR="00FF0CB5" w:rsidRPr="007E7355" w:rsidRDefault="00FF0CB5" w:rsidP="00FF0C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FF0CB5" w:rsidRPr="007E7355" w14:paraId="6DAB7878" w14:textId="77777777" w:rsidTr="00D8788C">
        <w:trPr>
          <w:trHeight w:val="698"/>
        </w:trPr>
        <w:tc>
          <w:tcPr>
            <w:tcW w:w="6091" w:type="dxa"/>
            <w:tcBorders>
              <w:top w:val="nil"/>
              <w:bottom w:val="nil"/>
            </w:tcBorders>
          </w:tcPr>
          <w:p w14:paraId="06D9697F" w14:textId="77777777" w:rsidR="00FF0CB5" w:rsidRPr="00EF39B5" w:rsidRDefault="00FF0CB5" w:rsidP="005021CD">
            <w:pPr>
              <w:pStyle w:val="TableParagraph"/>
              <w:spacing w:line="249" w:lineRule="exact"/>
              <w:ind w:left="107" w:right="376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kanıtları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vardır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>.</w:t>
            </w:r>
          </w:p>
        </w:tc>
        <w:tc>
          <w:tcPr>
            <w:tcW w:w="1982" w:type="dxa"/>
            <w:tcBorders>
              <w:top w:val="nil"/>
            </w:tcBorders>
            <w:shd w:val="clear" w:color="auto" w:fill="FCDFE8"/>
          </w:tcPr>
          <w:p w14:paraId="5DB0D466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FDCEDD"/>
          </w:tcPr>
          <w:p w14:paraId="63D12DC9" w14:textId="77777777" w:rsidR="00FF0CB5" w:rsidRPr="007E7355" w:rsidRDefault="00FF0CB5" w:rsidP="00FF0C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3" w:type="dxa"/>
            <w:tcBorders>
              <w:top w:val="nil"/>
            </w:tcBorders>
            <w:shd w:val="clear" w:color="auto" w:fill="E49BB1"/>
          </w:tcPr>
          <w:p w14:paraId="6AD664F7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</w:tcBorders>
            <w:shd w:val="clear" w:color="auto" w:fill="DE829E"/>
          </w:tcPr>
          <w:p w14:paraId="3DEC359E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D77192"/>
          </w:tcPr>
          <w:p w14:paraId="29D1B8CE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F0CB5" w:rsidRPr="007E7355" w14:paraId="63B66083" w14:textId="77777777" w:rsidTr="00D8788C">
        <w:trPr>
          <w:trHeight w:val="2221"/>
        </w:trPr>
        <w:tc>
          <w:tcPr>
            <w:tcW w:w="6091" w:type="dxa"/>
            <w:tcBorders>
              <w:top w:val="nil"/>
              <w:bottom w:val="nil"/>
            </w:tcBorders>
          </w:tcPr>
          <w:p w14:paraId="6639984A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bottom w:val="nil"/>
            </w:tcBorders>
            <w:shd w:val="clear" w:color="auto" w:fill="E4ADC0"/>
          </w:tcPr>
          <w:p w14:paraId="4A944319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34DEE55B" w14:textId="77777777" w:rsidR="00FF0CB5" w:rsidRPr="007E7355" w:rsidRDefault="00FF0CB5" w:rsidP="00FF0CB5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611B4A4" w14:textId="77777777" w:rsidR="00FF0CB5" w:rsidRPr="005021CD" w:rsidRDefault="00FF0CB5" w:rsidP="009559A7">
            <w:pPr>
              <w:pStyle w:val="TableParagraph"/>
              <w:numPr>
                <w:ilvl w:val="0"/>
                <w:numId w:val="21"/>
              </w:numPr>
              <w:tabs>
                <w:tab w:val="left" w:pos="945"/>
                <w:tab w:val="left" w:pos="946"/>
              </w:tabs>
              <w:spacing w:before="4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504BD696" w14:textId="7EF53A54" w:rsidR="00FF0CB5" w:rsidRPr="005021CD" w:rsidRDefault="00FF0CB5" w:rsidP="009559A7">
            <w:pPr>
              <w:pStyle w:val="TableParagraph"/>
              <w:numPr>
                <w:ilvl w:val="0"/>
                <w:numId w:val="21"/>
              </w:numPr>
              <w:tabs>
                <w:tab w:val="left" w:pos="945"/>
                <w:tab w:val="left" w:pos="946"/>
              </w:tabs>
              <w:spacing w:before="50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llandığ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stergeler</w:t>
            </w:r>
            <w:proofErr w:type="spellEnd"/>
          </w:p>
          <w:p w14:paraId="08741EA0" w14:textId="77777777" w:rsidR="00FF0CB5" w:rsidRPr="005021CD" w:rsidRDefault="00FF0CB5" w:rsidP="009559A7">
            <w:pPr>
              <w:pStyle w:val="TableParagraph"/>
              <w:numPr>
                <w:ilvl w:val="0"/>
                <w:numId w:val="21"/>
              </w:numPr>
              <w:tabs>
                <w:tab w:val="left" w:pos="945"/>
                <w:tab w:val="left" w:pos="946"/>
              </w:tabs>
              <w:spacing w:before="5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69C78357" w14:textId="77777777" w:rsidR="00FF0CB5" w:rsidRPr="005021CD" w:rsidRDefault="00FF0CB5" w:rsidP="009559A7">
            <w:pPr>
              <w:pStyle w:val="TableParagraph"/>
              <w:numPr>
                <w:ilvl w:val="0"/>
                <w:numId w:val="21"/>
              </w:numPr>
              <w:tabs>
                <w:tab w:val="left" w:pos="945"/>
                <w:tab w:val="left" w:pos="946"/>
              </w:tabs>
              <w:spacing w:before="49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</w:p>
          <w:p w14:paraId="260688AF" w14:textId="00DBA308" w:rsidR="00FF0CB5" w:rsidRPr="007E7355" w:rsidRDefault="00FF0CB5" w:rsidP="009559A7">
            <w:pPr>
              <w:pStyle w:val="TableParagraph"/>
              <w:numPr>
                <w:ilvl w:val="0"/>
                <w:numId w:val="21"/>
              </w:numPr>
              <w:tabs>
                <w:tab w:val="left" w:pos="945"/>
                <w:tab w:val="left" w:pos="946"/>
              </w:tabs>
              <w:spacing w:before="52"/>
              <w:ind w:right="36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FF0CB5" w:rsidRPr="007E7355" w14:paraId="6981FBE0" w14:textId="77777777" w:rsidTr="00D8788C">
        <w:trPr>
          <w:trHeight w:val="1666"/>
        </w:trPr>
        <w:tc>
          <w:tcPr>
            <w:tcW w:w="6091" w:type="dxa"/>
            <w:tcBorders>
              <w:top w:val="nil"/>
            </w:tcBorders>
          </w:tcPr>
          <w:p w14:paraId="66A1719B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top w:val="nil"/>
            </w:tcBorders>
            <w:shd w:val="clear" w:color="auto" w:fill="E4ADC0"/>
          </w:tcPr>
          <w:p w14:paraId="5A90365A" w14:textId="77777777" w:rsidR="00FF0CB5" w:rsidRPr="007E7355" w:rsidRDefault="00FF0CB5" w:rsidP="00FF0CB5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3AA8B0C5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30432" behindDoc="1" locked="0" layoutInCell="1" allowOverlap="1" wp14:anchorId="05A43C03" wp14:editId="089EF8F0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3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A64C1E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A43C03" id="Metin Kutusu 33" o:spid="_x0000_s1042" type="#_x0000_t202" style="position:absolute;margin-left:493.3pt;margin-top:67.1pt;width:12.25pt;height:12pt;z-index:-251586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yC/W0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4DA64C1E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923AB9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42"/>
          <w:footerReference w:type="default" r:id="rId43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93"/>
        <w:gridCol w:w="1880"/>
        <w:gridCol w:w="1748"/>
        <w:gridCol w:w="2149"/>
        <w:gridCol w:w="1873"/>
        <w:gridCol w:w="2375"/>
      </w:tblGrid>
      <w:tr w:rsidR="007068EE" w:rsidRPr="007E7355" w14:paraId="77BDE52F" w14:textId="77777777" w:rsidTr="009A47E9">
        <w:trPr>
          <w:trHeight w:val="385"/>
        </w:trPr>
        <w:tc>
          <w:tcPr>
            <w:tcW w:w="16018" w:type="dxa"/>
            <w:gridSpan w:val="6"/>
            <w:shd w:val="clear" w:color="auto" w:fill="B9DEF4"/>
          </w:tcPr>
          <w:p w14:paraId="3BEFC0A2" w14:textId="7010161C" w:rsidR="007068EE" w:rsidRPr="00A72298" w:rsidRDefault="00D8788C" w:rsidP="00A958AC">
            <w:pPr>
              <w:pStyle w:val="TableParagraph"/>
              <w:spacing w:before="3"/>
              <w:ind w:right="98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7068EE">
              <w:rPr>
                <w:noProof/>
                <w:lang w:eastAsia="tr-T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31456" behindDoc="1" locked="0" layoutInCell="1" allowOverlap="1" wp14:anchorId="55C0CB5B" wp14:editId="6046366D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32" name="Metin Kutusu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FC2F04E" w14:textId="77777777" w:rsidR="00F15C51" w:rsidRDefault="00F15C51" w:rsidP="00D8788C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28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C0CB5B" id="Metin Kutusu 32" o:spid="_x0000_s1043" type="#_x0000_t202" style="position:absolute;left:0;text-align:left;margin-left:493.3pt;margin-top:67.1pt;width:12.25pt;height:12pt;z-index:-251585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e918htkBAACYAwAADgAAAAAAAAAAAAAAAAAuAgAAZHJzL2Uyb0RvYy54bWxQSwECLQAUAAYACAAA&#10;ACEAviGK+OAAAAAMAQAADwAAAAAAAAAAAAAAAAAzBAAAZHJzL2Rvd25yZXYueG1sUEsFBgAAAAAE&#10;AAQA8wAAAEAFAAAAAA==&#10;" filled="f" stroked="f">
                      <v:textbox inset="0,0,0,0">
                        <w:txbxContent>
                          <w:p w14:paraId="7FC2F04E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8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7068EE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="007068EE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="007068EE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483872F7" w14:textId="77777777" w:rsidTr="009A47E9">
        <w:trPr>
          <w:trHeight w:val="928"/>
        </w:trPr>
        <w:tc>
          <w:tcPr>
            <w:tcW w:w="16018" w:type="dxa"/>
            <w:gridSpan w:val="6"/>
            <w:shd w:val="clear" w:color="auto" w:fill="B9DEF4"/>
          </w:tcPr>
          <w:p w14:paraId="4B0E3036" w14:textId="77777777" w:rsidR="007068EE" w:rsidRPr="00EB35FA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EB35FA">
              <w:rPr>
                <w:rFonts w:ascii="Hurme Geometric Sans 1" w:hAnsi="Hurme Geometric Sans 1"/>
                <w:b/>
              </w:rPr>
              <w:t xml:space="preserve">B.1. 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  <w:p w14:paraId="7A5C766F" w14:textId="597CEF97" w:rsidR="007068EE" w:rsidRPr="007E7355" w:rsidRDefault="007068EE" w:rsidP="00A958AC">
            <w:pPr>
              <w:pStyle w:val="TableParagraph"/>
              <w:spacing w:line="310" w:lineRule="exact"/>
              <w:ind w:left="107" w:right="122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</w:t>
            </w:r>
            <w:r w:rsidRPr="00FA3EC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B35FA">
              <w:rPr>
                <w:rFonts w:ascii="Hurme Geometric Sans 1" w:hAnsi="Hurme Geometric Sans 1"/>
              </w:rPr>
              <w:t>öğretim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programlarını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Türkiy</w:t>
            </w:r>
            <w:r>
              <w:rPr>
                <w:rFonts w:ascii="Hurme Geometric Sans 1" w:hAnsi="Hurme Geometric Sans 1"/>
              </w:rPr>
              <w:t xml:space="preserve">e </w:t>
            </w:r>
            <w:proofErr w:type="spellStart"/>
            <w:r>
              <w:rPr>
                <w:rFonts w:ascii="Hurme Geometric Sans 1" w:hAnsi="Hurme Geometric Sans 1"/>
              </w:rPr>
              <w:t>Yükseköğr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eterlilik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t>Ç</w:t>
            </w:r>
            <w:r w:rsidRPr="00EB35FA">
              <w:rPr>
                <w:rFonts w:ascii="Hurme Geometric Sans 1" w:hAnsi="Hurme Geometric Sans 1"/>
              </w:rPr>
              <w:t>er</w:t>
            </w:r>
            <w:r w:rsidRPr="00EB35FA">
              <w:rPr>
                <w:rFonts w:ascii="Hurme Geometric Sans 1" w:hAnsi="Hurme Geometric Sans 1" w:cs="Hurme Geometric Sans 1"/>
              </w:rPr>
              <w:t>ç</w:t>
            </w:r>
            <w:r w:rsidRPr="00EB35FA">
              <w:rPr>
                <w:rFonts w:ascii="Hurme Geometric Sans 1" w:hAnsi="Hurme Geometric Sans 1"/>
              </w:rPr>
              <w:t>evesi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EB35FA">
              <w:rPr>
                <w:rFonts w:ascii="Hurme Geometric Sans 1" w:hAnsi="Hurme Geometric Sans 1"/>
              </w:rPr>
              <w:t>uyumlu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EB35FA">
              <w:rPr>
                <w:rFonts w:ascii="Hurme Geometric Sans 1" w:hAnsi="Hurme Geometric Sans 1" w:cs="Hurme Geometric Sans 1"/>
              </w:rPr>
              <w:t>öğ</w:t>
            </w:r>
            <w:r w:rsidRPr="00EB35FA">
              <w:rPr>
                <w:rFonts w:ascii="Hurme Geometric Sans 1" w:hAnsi="Hurme Geometric Sans 1"/>
              </w:rPr>
              <w:t>retim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ama</w:t>
            </w:r>
            <w:r w:rsidRPr="00EB35FA">
              <w:rPr>
                <w:rFonts w:ascii="Hurme Geometric Sans 1" w:hAnsi="Hurme Geometric Sans 1" w:cs="Hurme Geometric Sans 1"/>
              </w:rPr>
              <w:t>ç</w:t>
            </w:r>
            <w:r w:rsidRPr="00EB35FA">
              <w:rPr>
                <w:rFonts w:ascii="Hurme Geometric Sans 1" w:hAnsi="Hurme Geometric Sans 1"/>
              </w:rPr>
              <w:t>lar</w:t>
            </w:r>
            <w:r w:rsidRPr="00EB35FA">
              <w:rPr>
                <w:rFonts w:ascii="Hurme Geometric Sans 1" w:hAnsi="Hurme Geometric Sans 1" w:cs="Hurme Geometric Sans 1"/>
              </w:rPr>
              <w:t>ı</w:t>
            </w:r>
            <w:r w:rsidRPr="00EB35FA">
              <w:rPr>
                <w:rFonts w:ascii="Hurme Geometric Sans 1" w:hAnsi="Hurme Geometric Sans 1"/>
              </w:rPr>
              <w:t>na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 w:cs="Hurme Geometric Sans 1"/>
              </w:rPr>
              <w:t>öğ</w:t>
            </w:r>
            <w:r w:rsidRPr="00EB35FA">
              <w:rPr>
                <w:rFonts w:ascii="Hurme Geometric Sans 1" w:hAnsi="Hurme Geometric Sans 1"/>
              </w:rPr>
              <w:t>renme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 w:cs="Hurme Geometric Sans 1"/>
              </w:rPr>
              <w:t>çı</w:t>
            </w:r>
            <w:r w:rsidRPr="00EB35FA">
              <w:rPr>
                <w:rFonts w:ascii="Hurme Geometric Sans 1" w:hAnsi="Hurme Geometric Sans 1"/>
              </w:rPr>
              <w:t>kt</w:t>
            </w:r>
            <w:r w:rsidRPr="00EB35FA">
              <w:rPr>
                <w:rFonts w:ascii="Hurme Geometric Sans 1" w:hAnsi="Hurme Geometric Sans 1" w:cs="Hurme Geometric Sans 1"/>
              </w:rPr>
              <w:t>ı</w:t>
            </w:r>
            <w:r w:rsidRPr="00EB35FA">
              <w:rPr>
                <w:rFonts w:ascii="Hurme Geometric Sans 1" w:hAnsi="Hurme Geometric Sans 1"/>
              </w:rPr>
              <w:t>lar</w:t>
            </w:r>
            <w:r w:rsidRPr="00EB35FA">
              <w:rPr>
                <w:rFonts w:ascii="Hurme Geometric Sans 1" w:hAnsi="Hurme Geometric Sans 1" w:cs="Hurme Geometric Sans 1"/>
              </w:rPr>
              <w:t>ı</w:t>
            </w:r>
            <w:r w:rsidRPr="00EB35FA">
              <w:rPr>
                <w:rFonts w:ascii="Hurme Geometric Sans 1" w:hAnsi="Hurme Geometric Sans 1"/>
              </w:rPr>
              <w:t>na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uygun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tasarlamal</w:t>
            </w:r>
            <w:r w:rsidRPr="00EB35F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B35FA">
              <w:rPr>
                <w:rFonts w:ascii="Hurme Geometric Sans 1" w:hAnsi="Hurme Geometric Sans 1" w:cs="Hurme Geometric Sans 1"/>
              </w:rPr>
              <w:t>öğ</w:t>
            </w:r>
            <w:r w:rsidRPr="00EB35FA">
              <w:rPr>
                <w:rFonts w:ascii="Hurme Geometric Sans 1" w:hAnsi="Hurme Geometric Sans 1"/>
              </w:rPr>
              <w:t>rencilerin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toplumun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ihtiya</w:t>
            </w:r>
            <w:r w:rsidRPr="00EB35FA">
              <w:rPr>
                <w:rFonts w:ascii="Hurme Geometric Sans 1" w:hAnsi="Hurme Geometric Sans 1" w:cs="Hurme Geometric Sans 1"/>
              </w:rPr>
              <w:t>ç</w:t>
            </w:r>
            <w:r w:rsidRPr="00EB35FA">
              <w:rPr>
                <w:rFonts w:ascii="Hurme Geometric Sans 1" w:hAnsi="Hurme Geometric Sans 1"/>
              </w:rPr>
              <w:t>lar</w:t>
            </w:r>
            <w:r w:rsidRPr="00EB35FA">
              <w:rPr>
                <w:rFonts w:ascii="Hurme Geometric Sans 1" w:hAnsi="Hurme Geometric Sans 1" w:cs="Hurme Geometric Sans 1"/>
              </w:rPr>
              <w:t>ı</w:t>
            </w:r>
            <w:r w:rsidRPr="00EB35FA">
              <w:rPr>
                <w:rFonts w:ascii="Hurme Geometric Sans 1" w:hAnsi="Hurme Geometric Sans 1"/>
              </w:rPr>
              <w:t>na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cevap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verdi</w:t>
            </w:r>
            <w:r w:rsidRPr="00EB35FA">
              <w:rPr>
                <w:rFonts w:ascii="Hurme Geometric Sans 1" w:hAnsi="Hurme Geometric Sans 1" w:cs="Hurme Geometric Sans 1"/>
              </w:rPr>
              <w:t>ğ</w:t>
            </w:r>
            <w:r w:rsidRPr="00EB35FA">
              <w:rPr>
                <w:rFonts w:ascii="Hurme Geometric Sans 1" w:hAnsi="Hurme Geometric Sans 1"/>
              </w:rPr>
              <w:t>inden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emin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olmak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i</w:t>
            </w:r>
            <w:r w:rsidRPr="00EB35FA">
              <w:rPr>
                <w:rFonts w:ascii="Hurme Geometric Sans 1" w:hAnsi="Hurme Geometric Sans 1" w:cs="Hurme Geometric Sans 1"/>
              </w:rPr>
              <w:t>ç</w:t>
            </w:r>
            <w:r w:rsidRPr="00EB35FA">
              <w:rPr>
                <w:rFonts w:ascii="Hurme Geometric Sans 1" w:hAnsi="Hurme Geometric Sans 1"/>
              </w:rPr>
              <w:t>in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periyodik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de</w:t>
            </w:r>
            <w:r w:rsidRPr="00EB35FA">
              <w:rPr>
                <w:rFonts w:ascii="Hurme Geometric Sans 1" w:hAnsi="Hurme Geometric Sans 1" w:cs="Hurme Geometric Sans 1"/>
              </w:rPr>
              <w:t>ğ</w:t>
            </w:r>
            <w:r w:rsidRPr="00EB35FA">
              <w:rPr>
                <w:rFonts w:ascii="Hurme Geometric Sans 1" w:hAnsi="Hurme Geometric Sans 1"/>
              </w:rPr>
              <w:t>erlendirmeli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güncellemelidir</w:t>
            </w:r>
            <w:proofErr w:type="spellEnd"/>
            <w:r w:rsidRPr="00EB35FA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7CD09EB4" w14:textId="77777777" w:rsidTr="009A47E9">
        <w:trPr>
          <w:trHeight w:val="306"/>
        </w:trPr>
        <w:tc>
          <w:tcPr>
            <w:tcW w:w="5993" w:type="dxa"/>
            <w:shd w:val="clear" w:color="auto" w:fill="B9DEF4"/>
          </w:tcPr>
          <w:p w14:paraId="389F444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shd w:val="clear" w:color="auto" w:fill="B9DEF4"/>
          </w:tcPr>
          <w:p w14:paraId="510B0367" w14:textId="77777777" w:rsidR="007068EE" w:rsidRPr="00F85A43" w:rsidRDefault="007068EE" w:rsidP="00A958A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48" w:type="dxa"/>
            <w:shd w:val="clear" w:color="auto" w:fill="B9DEF4"/>
          </w:tcPr>
          <w:p w14:paraId="2E8E5552" w14:textId="77777777" w:rsidR="007068EE" w:rsidRPr="00F85A43" w:rsidRDefault="007068EE" w:rsidP="00A958A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49" w:type="dxa"/>
            <w:shd w:val="clear" w:color="auto" w:fill="B9DEF4"/>
          </w:tcPr>
          <w:p w14:paraId="256BE888" w14:textId="77777777" w:rsidR="007068EE" w:rsidRPr="00F85A43" w:rsidRDefault="007068EE" w:rsidP="00A958AC">
            <w:pPr>
              <w:pStyle w:val="TableParagraph"/>
              <w:spacing w:line="265" w:lineRule="exact"/>
              <w:ind w:right="1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873" w:type="dxa"/>
            <w:shd w:val="clear" w:color="auto" w:fill="B9DEF4"/>
          </w:tcPr>
          <w:p w14:paraId="37C476A8" w14:textId="77777777" w:rsidR="007068EE" w:rsidRPr="00F85A43" w:rsidRDefault="007068EE" w:rsidP="00A958AC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2375" w:type="dxa"/>
            <w:shd w:val="clear" w:color="auto" w:fill="B9DEF4"/>
          </w:tcPr>
          <w:p w14:paraId="0708EF4A" w14:textId="77777777" w:rsidR="007068EE" w:rsidRPr="00F85A43" w:rsidRDefault="007068EE" w:rsidP="00A958AC">
            <w:pPr>
              <w:pStyle w:val="TableParagraph"/>
              <w:spacing w:line="265" w:lineRule="exact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7F47FB07" w14:textId="77777777" w:rsidTr="009A47E9">
        <w:trPr>
          <w:trHeight w:val="284"/>
        </w:trPr>
        <w:tc>
          <w:tcPr>
            <w:tcW w:w="5993" w:type="dxa"/>
            <w:tcBorders>
              <w:bottom w:val="nil"/>
            </w:tcBorders>
          </w:tcPr>
          <w:p w14:paraId="6A6561C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bottom w:val="nil"/>
            </w:tcBorders>
            <w:shd w:val="clear" w:color="auto" w:fill="E6F1F9"/>
          </w:tcPr>
          <w:p w14:paraId="4E647824" w14:textId="2D410AFE" w:rsidR="007068EE" w:rsidRPr="007E7355" w:rsidRDefault="007068EE" w:rsidP="00A958AC">
            <w:pPr>
              <w:pStyle w:val="TableParagraph"/>
              <w:spacing w:before="1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748" w:type="dxa"/>
            <w:vMerge w:val="restart"/>
            <w:shd w:val="clear" w:color="auto" w:fill="D2E8F6"/>
          </w:tcPr>
          <w:p w14:paraId="7F61D20B" w14:textId="06B8274C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rogramların</w:t>
            </w:r>
            <w:proofErr w:type="spellEnd"/>
          </w:p>
          <w:p w14:paraId="66C3EF72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sarımı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</w:p>
          <w:p w14:paraId="05C5E792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onayına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,</w:t>
            </w:r>
          </w:p>
          <w:p w14:paraId="145188E2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, TYYÇ ile</w:t>
            </w:r>
          </w:p>
          <w:p w14:paraId="16FD0C76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uyum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aydaş</w:t>
            </w:r>
            <w:proofErr w:type="spellEnd"/>
          </w:p>
          <w:p w14:paraId="04D3D3DA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katılımını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çeren</w:t>
            </w:r>
            <w:proofErr w:type="spellEnd"/>
          </w:p>
          <w:p w14:paraId="4D730286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üreçler</w:t>
            </w:r>
            <w:proofErr w:type="spellEnd"/>
          </w:p>
          <w:p w14:paraId="5034AE96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.</w:t>
            </w:r>
          </w:p>
        </w:tc>
        <w:tc>
          <w:tcPr>
            <w:tcW w:w="2149" w:type="dxa"/>
            <w:vMerge w:val="restart"/>
            <w:shd w:val="clear" w:color="auto" w:fill="B8DCF0"/>
          </w:tcPr>
          <w:p w14:paraId="101A9D84" w14:textId="77777777" w:rsidR="007068EE" w:rsidRPr="007E7355" w:rsidRDefault="007068EE" w:rsidP="00A958AC">
            <w:pPr>
              <w:pStyle w:val="TableParagraph"/>
              <w:spacing w:before="4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üreçler</w:t>
            </w:r>
            <w:proofErr w:type="spellEnd"/>
          </w:p>
          <w:p w14:paraId="68198F71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proofErr w:type="gramStart"/>
            <w:r w:rsidRPr="007E7355">
              <w:rPr>
                <w:rFonts w:ascii="Hurme Geometric Sans 1" w:hAnsi="Hurme Geometric Sans 1"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;</w:t>
            </w:r>
            <w:proofErr w:type="gramEnd"/>
          </w:p>
          <w:p w14:paraId="37A0CE9F" w14:textId="0E231DFE" w:rsidR="007068EE" w:rsidRPr="007E7355" w:rsidRDefault="007D6B20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</w:t>
            </w:r>
            <w:r w:rsidR="007068EE">
              <w:rPr>
                <w:rFonts w:ascii="Hurme Geometric Sans 1" w:hAnsi="Hurme Geometric Sans 1"/>
                <w:sz w:val="20"/>
              </w:rPr>
              <w:t>n</w:t>
            </w:r>
            <w:proofErr w:type="spellEnd"/>
            <w:r w:rsidR="007068EE"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sz w:val="20"/>
              </w:rPr>
              <w:t>genelinde</w:t>
            </w:r>
            <w:proofErr w:type="spellEnd"/>
            <w:r w:rsidR="007068EE" w:rsidRPr="007E7355">
              <w:rPr>
                <w:rFonts w:ascii="Hurme Geometric Sans 1" w:hAnsi="Hurme Geometric Sans 1"/>
                <w:sz w:val="20"/>
              </w:rPr>
              <w:t>,</w:t>
            </w:r>
          </w:p>
          <w:p w14:paraId="2F238B2B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sarımı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onayı</w:t>
            </w:r>
            <w:proofErr w:type="spellEnd"/>
          </w:p>
          <w:p w14:paraId="019ECF8F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gerçekleşen</w:t>
            </w:r>
            <w:proofErr w:type="spellEnd"/>
          </w:p>
          <w:p w14:paraId="448D59BF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rogramla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,</w:t>
            </w:r>
          </w:p>
          <w:p w14:paraId="7DB8C216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sz w:val="20"/>
              </w:rPr>
              <w:t>programların</w:t>
            </w:r>
            <w:proofErr w:type="spellEnd"/>
            <w:r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z w:val="20"/>
              </w:rPr>
              <w:t>amaç</w:t>
            </w:r>
            <w:proofErr w:type="spellEnd"/>
            <w:r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çıktılarına</w:t>
            </w:r>
            <w:proofErr w:type="spellEnd"/>
          </w:p>
          <w:p w14:paraId="33FAB928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olarak</w:t>
            </w:r>
            <w:proofErr w:type="spellEnd"/>
          </w:p>
          <w:p w14:paraId="349E146A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.</w:t>
            </w:r>
          </w:p>
        </w:tc>
        <w:tc>
          <w:tcPr>
            <w:tcW w:w="1873" w:type="dxa"/>
            <w:vMerge w:val="restart"/>
            <w:shd w:val="clear" w:color="auto" w:fill="8BC6EB"/>
          </w:tcPr>
          <w:p w14:paraId="2F81FB07" w14:textId="77777777" w:rsidR="007068EE" w:rsidRPr="007E7355" w:rsidRDefault="007068EE" w:rsidP="00A958AC">
            <w:pPr>
              <w:pStyle w:val="TableParagraph"/>
              <w:spacing w:before="4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rogramların</w:t>
            </w:r>
            <w:proofErr w:type="spellEnd"/>
          </w:p>
          <w:p w14:paraId="28881130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sarım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onay</w:t>
            </w:r>
            <w:proofErr w:type="spellEnd"/>
          </w:p>
          <w:p w14:paraId="07082985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üreçleri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istematik</w:t>
            </w:r>
            <w:proofErr w:type="spellEnd"/>
          </w:p>
          <w:p w14:paraId="5F2D86F1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zlenmekte</w:t>
            </w:r>
            <w:proofErr w:type="spellEnd"/>
          </w:p>
          <w:p w14:paraId="709EAB28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aydaşlarla</w:t>
            </w:r>
            <w:proofErr w:type="spellEnd"/>
          </w:p>
          <w:p w14:paraId="1219150C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birlikte</w:t>
            </w:r>
            <w:proofErr w:type="spellEnd"/>
          </w:p>
          <w:p w14:paraId="6749160B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değerlendirilerek</w:t>
            </w:r>
            <w:proofErr w:type="spellEnd"/>
          </w:p>
          <w:p w14:paraId="79DF9609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.</w:t>
            </w:r>
          </w:p>
        </w:tc>
        <w:tc>
          <w:tcPr>
            <w:tcW w:w="2375" w:type="dxa"/>
            <w:vMerge w:val="restart"/>
            <w:shd w:val="clear" w:color="auto" w:fill="5DB0E4"/>
          </w:tcPr>
          <w:p w14:paraId="118BC2A5" w14:textId="77777777" w:rsidR="007068EE" w:rsidRPr="007E7355" w:rsidRDefault="007068EE" w:rsidP="00A958AC">
            <w:pPr>
              <w:pStyle w:val="TableParagraph"/>
              <w:spacing w:before="4"/>
              <w:ind w:left="101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,</w:t>
            </w:r>
          </w:p>
          <w:p w14:paraId="39B6F2A8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,</w:t>
            </w:r>
          </w:p>
          <w:p w14:paraId="3A87F225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</w:p>
          <w:p w14:paraId="0C614A7D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gösterilebilir</w:t>
            </w:r>
            <w:proofErr w:type="spellEnd"/>
          </w:p>
          <w:p w14:paraId="0B73571C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uygulamalar</w:t>
            </w:r>
            <w:proofErr w:type="spellEnd"/>
          </w:p>
          <w:p w14:paraId="62E17B67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.</w:t>
            </w:r>
          </w:p>
        </w:tc>
      </w:tr>
      <w:tr w:rsidR="007068EE" w:rsidRPr="007E7355" w14:paraId="17D9B729" w14:textId="77777777" w:rsidTr="009A47E9">
        <w:trPr>
          <w:trHeight w:val="280"/>
        </w:trPr>
        <w:tc>
          <w:tcPr>
            <w:tcW w:w="5993" w:type="dxa"/>
            <w:vMerge w:val="restart"/>
            <w:tcBorders>
              <w:top w:val="nil"/>
            </w:tcBorders>
          </w:tcPr>
          <w:p w14:paraId="077628DE" w14:textId="77777777" w:rsidR="007068EE" w:rsidRPr="00F65773" w:rsidRDefault="007068EE" w:rsidP="00A958AC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B.1.1.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onayı</w:t>
            </w:r>
            <w:proofErr w:type="spellEnd"/>
          </w:p>
          <w:p w14:paraId="5B0A80B9" w14:textId="77777777" w:rsidR="007068EE" w:rsidRDefault="007068EE" w:rsidP="00A958AC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w w:val="95"/>
                <w:sz w:val="20"/>
              </w:rPr>
            </w:pPr>
          </w:p>
          <w:p w14:paraId="3CF91C43" w14:textId="77777777" w:rsidR="007068EE" w:rsidRPr="00AC2214" w:rsidRDefault="007068EE" w:rsidP="00A958AC">
            <w:pPr>
              <w:pStyle w:val="TableParagraph"/>
              <w:ind w:left="107" w:right="316"/>
              <w:jc w:val="both"/>
              <w:rPr>
                <w:rFonts w:ascii="Hurme Geometric Sans 1" w:hAnsi="Hurme Geometric Sans 1"/>
                <w:b/>
                <w:sz w:val="21"/>
                <w:szCs w:val="21"/>
              </w:rPr>
            </w:pP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maç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ğ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uşturulmu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>, TY</w:t>
            </w:r>
            <w:r>
              <w:rPr>
                <w:rFonts w:ascii="Hurme Geometric Sans 1" w:hAnsi="Hurme Geometric Sans 1"/>
                <w:sz w:val="21"/>
                <w:szCs w:val="21"/>
              </w:rPr>
              <w:t>YÇ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ile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yum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muoyu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d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</w:t>
            </w:r>
            <w:r>
              <w:rPr>
                <w:rFonts w:ascii="Hurme Geometric Sans 1" w:hAnsi="Hurme Geometric Sans 1"/>
                <w:sz w:val="21"/>
                <w:szCs w:val="21"/>
              </w:rPr>
              <w:t>elirlenirke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z w:val="21"/>
                <w:szCs w:val="21"/>
              </w:rPr>
              <w:t>kurumu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z w:val="21"/>
                <w:szCs w:val="21"/>
              </w:rPr>
              <w:t>misyon-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vizyon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z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ü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durulmuştu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Ders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g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ake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lu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ekirde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neğ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kreditasyo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ar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hazırlan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fa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ş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görüle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iş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uyuş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evinim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eviyey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çıkç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çekleştiğ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nası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zleneceğin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a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lanlam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zellik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urumu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rt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generic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rdel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c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yrıntıl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</w:t>
            </w:r>
            <w:r w:rsidRPr="00AC2214">
              <w:rPr>
                <w:sz w:val="21"/>
                <w:szCs w:val="21"/>
              </w:rPr>
              <w:t>̈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ç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kt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lar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ğre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andırılmas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az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k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ural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üzey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ylemler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-ders-öğre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atris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lenmiş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Alan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arklılıkları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r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ürler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gü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karma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nımlı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izik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eknoloji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anak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riş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osy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esaf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.</w:t>
            </w: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BBE1520" w14:textId="77777777" w:rsidR="007068EE" w:rsidRPr="007E7355" w:rsidRDefault="007068EE" w:rsidP="00A958AC">
            <w:pPr>
              <w:pStyle w:val="TableParagraph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rogramların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063D3DDA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67A83C6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551E29E1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375" w:type="dxa"/>
            <w:vMerge/>
            <w:shd w:val="clear" w:color="auto" w:fill="5DB0E4"/>
          </w:tcPr>
          <w:p w14:paraId="01398CC3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2B1031E7" w14:textId="77777777" w:rsidTr="009A47E9">
        <w:trPr>
          <w:trHeight w:val="280"/>
        </w:trPr>
        <w:tc>
          <w:tcPr>
            <w:tcW w:w="5993" w:type="dxa"/>
            <w:vMerge/>
          </w:tcPr>
          <w:p w14:paraId="16545AB8" w14:textId="77777777" w:rsidR="007068EE" w:rsidRPr="007E7355" w:rsidRDefault="007068EE" w:rsidP="00A958AC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D28F403" w14:textId="77777777" w:rsidR="007068EE" w:rsidRPr="007E7355" w:rsidRDefault="007068EE" w:rsidP="00A958AC">
            <w:pPr>
              <w:pStyle w:val="TableParagraph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sarımı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onayına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6725EAE5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34B14695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0FED917B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375" w:type="dxa"/>
            <w:vMerge/>
            <w:shd w:val="clear" w:color="auto" w:fill="5DB0E4"/>
          </w:tcPr>
          <w:p w14:paraId="27F2DCDF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4179541A" w14:textId="77777777" w:rsidTr="009A47E9">
        <w:trPr>
          <w:trHeight w:val="280"/>
        </w:trPr>
        <w:tc>
          <w:tcPr>
            <w:tcW w:w="5993" w:type="dxa"/>
            <w:vMerge/>
          </w:tcPr>
          <w:p w14:paraId="27572B0F" w14:textId="77777777" w:rsidR="007068EE" w:rsidRPr="007E7355" w:rsidRDefault="007068EE" w:rsidP="00A958AC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561BA482" w14:textId="77777777" w:rsidR="007068EE" w:rsidRPr="007E7355" w:rsidRDefault="007068EE" w:rsidP="00A958AC">
            <w:pPr>
              <w:pStyle w:val="TableParagraph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üreçler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7D82E2B1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213FADD8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22FCEF98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375" w:type="dxa"/>
            <w:vMerge/>
            <w:shd w:val="clear" w:color="auto" w:fill="5DB0E4"/>
          </w:tcPr>
          <w:p w14:paraId="5C804F91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4E3E4251" w14:textId="77777777" w:rsidTr="009A47E9">
        <w:trPr>
          <w:trHeight w:val="280"/>
        </w:trPr>
        <w:tc>
          <w:tcPr>
            <w:tcW w:w="5993" w:type="dxa"/>
            <w:vMerge/>
          </w:tcPr>
          <w:p w14:paraId="669C4EE5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58BA526" w14:textId="77777777" w:rsidR="007068EE" w:rsidRPr="007E7355" w:rsidRDefault="007068EE" w:rsidP="00A958AC">
            <w:pPr>
              <w:pStyle w:val="TableParagraph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.</w:t>
            </w:r>
          </w:p>
        </w:tc>
        <w:tc>
          <w:tcPr>
            <w:tcW w:w="1748" w:type="dxa"/>
            <w:vMerge/>
            <w:shd w:val="clear" w:color="auto" w:fill="D2E8F6"/>
          </w:tcPr>
          <w:p w14:paraId="294B633F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4C2B2374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2DFC027E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375" w:type="dxa"/>
            <w:vMerge/>
            <w:shd w:val="clear" w:color="auto" w:fill="5DB0E4"/>
          </w:tcPr>
          <w:p w14:paraId="37F85E16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492C57A5" w14:textId="77777777" w:rsidTr="009A47E9">
        <w:trPr>
          <w:trHeight w:val="280"/>
        </w:trPr>
        <w:tc>
          <w:tcPr>
            <w:tcW w:w="5993" w:type="dxa"/>
            <w:vMerge/>
          </w:tcPr>
          <w:p w14:paraId="4582EC7A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4AB6CFF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62565502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250812BB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41C36414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375" w:type="dxa"/>
            <w:vMerge/>
            <w:tcBorders>
              <w:bottom w:val="nil"/>
            </w:tcBorders>
            <w:shd w:val="clear" w:color="auto" w:fill="5DB0E4"/>
          </w:tcPr>
          <w:p w14:paraId="7FE32C6D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1D2C9662" w14:textId="77777777" w:rsidTr="009A47E9">
        <w:trPr>
          <w:trHeight w:val="280"/>
        </w:trPr>
        <w:tc>
          <w:tcPr>
            <w:tcW w:w="5993" w:type="dxa"/>
            <w:vMerge/>
          </w:tcPr>
          <w:p w14:paraId="452B2D22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246F432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5B70D64F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12DA810C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639575DC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375" w:type="dxa"/>
            <w:tcBorders>
              <w:top w:val="nil"/>
              <w:bottom w:val="nil"/>
            </w:tcBorders>
            <w:shd w:val="clear" w:color="auto" w:fill="5DB0E4"/>
          </w:tcPr>
          <w:p w14:paraId="77D7643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04B7401D" w14:textId="77777777" w:rsidTr="009A47E9">
        <w:trPr>
          <w:trHeight w:val="280"/>
        </w:trPr>
        <w:tc>
          <w:tcPr>
            <w:tcW w:w="5993" w:type="dxa"/>
            <w:vMerge/>
          </w:tcPr>
          <w:p w14:paraId="5291DF94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413B108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11F5C3C4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1C63FCF0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tcBorders>
              <w:bottom w:val="nil"/>
            </w:tcBorders>
            <w:shd w:val="clear" w:color="auto" w:fill="8BC6EB"/>
          </w:tcPr>
          <w:p w14:paraId="42EB48A5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375" w:type="dxa"/>
            <w:tcBorders>
              <w:top w:val="nil"/>
              <w:bottom w:val="nil"/>
            </w:tcBorders>
            <w:shd w:val="clear" w:color="auto" w:fill="5DB0E4"/>
          </w:tcPr>
          <w:p w14:paraId="574ECA6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544AA7C8" w14:textId="77777777" w:rsidTr="009A47E9">
        <w:trPr>
          <w:trHeight w:val="280"/>
        </w:trPr>
        <w:tc>
          <w:tcPr>
            <w:tcW w:w="5993" w:type="dxa"/>
            <w:vMerge/>
          </w:tcPr>
          <w:p w14:paraId="05234D97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6643E0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tcBorders>
              <w:bottom w:val="nil"/>
            </w:tcBorders>
            <w:shd w:val="clear" w:color="auto" w:fill="D2E8F6"/>
          </w:tcPr>
          <w:p w14:paraId="3EAD21EF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12FBA3EB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  <w:bottom w:val="nil"/>
            </w:tcBorders>
            <w:shd w:val="clear" w:color="auto" w:fill="8BC6EB"/>
          </w:tcPr>
          <w:p w14:paraId="5ACC3CE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375" w:type="dxa"/>
            <w:tcBorders>
              <w:top w:val="nil"/>
              <w:bottom w:val="nil"/>
            </w:tcBorders>
            <w:shd w:val="clear" w:color="auto" w:fill="5DB0E4"/>
          </w:tcPr>
          <w:p w14:paraId="684904D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70ECEB20" w14:textId="77777777" w:rsidTr="009A47E9">
        <w:trPr>
          <w:trHeight w:val="85"/>
        </w:trPr>
        <w:tc>
          <w:tcPr>
            <w:tcW w:w="5993" w:type="dxa"/>
            <w:vMerge/>
          </w:tcPr>
          <w:p w14:paraId="4F138609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</w:tcBorders>
            <w:shd w:val="clear" w:color="auto" w:fill="E6F1F9"/>
          </w:tcPr>
          <w:p w14:paraId="3B09F41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tcBorders>
              <w:top w:val="nil"/>
            </w:tcBorders>
            <w:shd w:val="clear" w:color="auto" w:fill="D2E8F6"/>
          </w:tcPr>
          <w:p w14:paraId="07E5002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7429E31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</w:tcBorders>
            <w:shd w:val="clear" w:color="auto" w:fill="8BC6EB"/>
          </w:tcPr>
          <w:p w14:paraId="51BBC47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375" w:type="dxa"/>
            <w:tcBorders>
              <w:top w:val="nil"/>
            </w:tcBorders>
            <w:shd w:val="clear" w:color="auto" w:fill="5DB0E4"/>
          </w:tcPr>
          <w:p w14:paraId="2B6C32F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12E2B7BC" w14:textId="77777777" w:rsidTr="009A47E9">
        <w:trPr>
          <w:trHeight w:val="4612"/>
        </w:trPr>
        <w:tc>
          <w:tcPr>
            <w:tcW w:w="5993" w:type="dxa"/>
            <w:vMerge/>
            <w:tcBorders>
              <w:bottom w:val="single" w:sz="4" w:space="0" w:color="000000"/>
            </w:tcBorders>
          </w:tcPr>
          <w:p w14:paraId="4C0514F3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25" w:type="dxa"/>
            <w:gridSpan w:val="5"/>
            <w:tcBorders>
              <w:bottom w:val="single" w:sz="4" w:space="0" w:color="000000"/>
            </w:tcBorders>
            <w:shd w:val="clear" w:color="auto" w:fill="B9DEF4"/>
          </w:tcPr>
          <w:p w14:paraId="7A017E86" w14:textId="77777777" w:rsidR="007068EE" w:rsidRPr="007E7355" w:rsidRDefault="007068EE" w:rsidP="00A958AC">
            <w:pPr>
              <w:pStyle w:val="TableParagraph"/>
              <w:spacing w:before="3"/>
              <w:rPr>
                <w:rFonts w:ascii="Hurme Geometric Sans 1" w:hAnsi="Hurme Geometric Sans 1"/>
                <w:sz w:val="24"/>
              </w:rPr>
            </w:pPr>
          </w:p>
          <w:p w14:paraId="265FC920" w14:textId="77777777" w:rsidR="007068EE" w:rsidRPr="007E7355" w:rsidRDefault="007068EE" w:rsidP="00A958A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  <w:sz w:val="20"/>
              </w:rPr>
            </w:pPr>
            <w:r w:rsidRPr="007E7355">
              <w:rPr>
                <w:rFonts w:ascii="Hurme Geometric Sans 1" w:hAnsi="Hurme Geometric Sans 1"/>
                <w:b/>
                <w:i/>
                <w:sz w:val="20"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  <w:sz w:val="20"/>
              </w:rPr>
              <w:t>Kanıtlar</w:t>
            </w:r>
            <w:proofErr w:type="spellEnd"/>
          </w:p>
          <w:p w14:paraId="43B3A093" w14:textId="77777777" w:rsidR="007068EE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65773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Pr="00AC2214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olitikasıyl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esas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5D23F9F9" w14:textId="77777777" w:rsidR="007068EE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önets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omisyon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orumlular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akış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4839A5BD" w14:textId="77777777" w:rsidR="007068EE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TYYÇ </w:t>
            </w:r>
            <w:r>
              <w:rPr>
                <w:rFonts w:ascii="Hurme Geometric Sans 1" w:hAnsi="Hurme Geometric Sans 1"/>
                <w:i/>
                <w:sz w:val="20"/>
              </w:rPr>
              <w:t xml:space="preserve">ile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66982D28" w14:textId="77777777" w:rsidR="007068EE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-karma 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az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eşitliliğ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ler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fark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lep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</w:t>
            </w:r>
            <w:r>
              <w:rPr>
                <w:rFonts w:ascii="Hurme Geometric Sans 1" w:hAnsi="Hurme Geometric Sans 1"/>
                <w:i/>
                <w:sz w:val="20"/>
              </w:rPr>
              <w:t>ındığına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77094E24" w14:textId="77777777" w:rsidR="007068EE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ayda</w:t>
            </w:r>
            <w:r>
              <w:rPr>
                <w:rFonts w:ascii="Hurme Geometric Sans 1" w:hAnsi="Hurme Geometric Sans 1"/>
                <w:i/>
                <w:sz w:val="20"/>
              </w:rPr>
              <w:t>ş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B07A986" w14:textId="77777777" w:rsidR="007068EE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c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yile</w:t>
            </w:r>
            <w:r>
              <w:rPr>
                <w:rFonts w:ascii="Hurme Geometric Sans 1" w:hAnsi="Hurme Geometric Sans 1"/>
                <w:i/>
                <w:sz w:val="20"/>
              </w:rPr>
              <w:t>ştirildiğine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FFF49A1" w14:textId="2C192EE9" w:rsidR="007068EE" w:rsidRPr="007E7355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7068EE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7068EE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068EE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7068EE">
              <w:rPr>
                <w:rFonts w:ascii="Hurme Geometric Sans 1" w:hAnsi="Hurme Geometric Sans 1"/>
                <w:i/>
                <w:sz w:val="18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FB8780F" w14:textId="77777777" w:rsidR="007068EE" w:rsidRPr="007E7355" w:rsidRDefault="007068EE" w:rsidP="00A958AC">
            <w:pPr>
              <w:pStyle w:val="TableParagraph"/>
              <w:tabs>
                <w:tab w:val="left" w:pos="944"/>
                <w:tab w:val="left" w:pos="945"/>
              </w:tabs>
              <w:spacing w:before="45" w:line="290" w:lineRule="auto"/>
              <w:ind w:right="102"/>
              <w:rPr>
                <w:rFonts w:ascii="Hurme Geometric Sans 1" w:hAnsi="Hurme Geometric Sans 1"/>
                <w:i/>
                <w:sz w:val="20"/>
              </w:rPr>
            </w:pPr>
          </w:p>
        </w:tc>
      </w:tr>
    </w:tbl>
    <w:p w14:paraId="1EAF6A83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59104" behindDoc="1" locked="0" layoutInCell="1" allowOverlap="1" wp14:anchorId="329B7A5B" wp14:editId="11B1D42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5" name="Metin Kutusu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55CA1F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9B7A5B" id="Metin Kutusu 5" o:spid="_x0000_s1044" type="#_x0000_t202" style="position:absolute;margin-left:493.3pt;margin-top:67.1pt;width:12.25pt;height:12pt;z-index:-251557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eJmdN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3F55CA1F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A95D471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44"/>
          <w:footerReference w:type="default" r:id="rId45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34"/>
        <w:gridCol w:w="2076"/>
        <w:gridCol w:w="1963"/>
        <w:gridCol w:w="2018"/>
        <w:gridCol w:w="1999"/>
        <w:gridCol w:w="1973"/>
      </w:tblGrid>
      <w:tr w:rsidR="007068EE" w:rsidRPr="007E7355" w14:paraId="3C507C0D" w14:textId="77777777" w:rsidTr="00A958AC">
        <w:trPr>
          <w:trHeight w:val="393"/>
        </w:trPr>
        <w:tc>
          <w:tcPr>
            <w:tcW w:w="16163" w:type="dxa"/>
            <w:gridSpan w:val="6"/>
            <w:shd w:val="clear" w:color="auto" w:fill="A4D2EC"/>
          </w:tcPr>
          <w:p w14:paraId="7103DD5F" w14:textId="77777777" w:rsidR="007068EE" w:rsidRPr="007E7355" w:rsidRDefault="007068EE" w:rsidP="00A958AC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68D90867" w14:textId="77777777" w:rsidTr="00A958AC">
        <w:trPr>
          <w:trHeight w:val="333"/>
        </w:trPr>
        <w:tc>
          <w:tcPr>
            <w:tcW w:w="16163" w:type="dxa"/>
            <w:gridSpan w:val="6"/>
            <w:shd w:val="clear" w:color="auto" w:fill="A4D2EC"/>
          </w:tcPr>
          <w:p w14:paraId="76B3BFFB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F85A43" w:rsidRPr="007E7355" w14:paraId="4D12899C" w14:textId="77777777" w:rsidTr="00A958AC">
        <w:trPr>
          <w:trHeight w:val="333"/>
        </w:trPr>
        <w:tc>
          <w:tcPr>
            <w:tcW w:w="6134" w:type="dxa"/>
            <w:shd w:val="clear" w:color="auto" w:fill="A4D2EC"/>
          </w:tcPr>
          <w:p w14:paraId="692439F2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shd w:val="clear" w:color="auto" w:fill="A4D2EC"/>
          </w:tcPr>
          <w:p w14:paraId="2DCFF3A6" w14:textId="39FCD95D" w:rsidR="00F85A43" w:rsidRPr="007E7355" w:rsidRDefault="00F85A43" w:rsidP="00F85A43">
            <w:pPr>
              <w:pStyle w:val="TableParagraph"/>
              <w:spacing w:before="23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63" w:type="dxa"/>
            <w:shd w:val="clear" w:color="auto" w:fill="A4D2EC"/>
          </w:tcPr>
          <w:p w14:paraId="1DC2EF03" w14:textId="05BC70F8" w:rsidR="00F85A43" w:rsidRPr="007E7355" w:rsidRDefault="00F85A43" w:rsidP="00F85A43">
            <w:pPr>
              <w:pStyle w:val="TableParagraph"/>
              <w:spacing w:before="23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8" w:type="dxa"/>
            <w:shd w:val="clear" w:color="auto" w:fill="A4D2EC"/>
          </w:tcPr>
          <w:p w14:paraId="5A581969" w14:textId="11FCD3DD" w:rsidR="00F85A43" w:rsidRPr="007E7355" w:rsidRDefault="00F85A43" w:rsidP="00F85A43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99" w:type="dxa"/>
            <w:shd w:val="clear" w:color="auto" w:fill="A4D2EC"/>
          </w:tcPr>
          <w:p w14:paraId="00D3AA63" w14:textId="7AB652AD" w:rsidR="00F85A43" w:rsidRPr="007E7355" w:rsidRDefault="00F85A43" w:rsidP="00F85A43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73" w:type="dxa"/>
            <w:shd w:val="clear" w:color="auto" w:fill="A4D2EC"/>
          </w:tcPr>
          <w:p w14:paraId="533C5841" w14:textId="5DB5C610" w:rsidR="00F85A43" w:rsidRPr="007E7355" w:rsidRDefault="00F85A43" w:rsidP="00F85A43">
            <w:pPr>
              <w:pStyle w:val="TableParagraph"/>
              <w:spacing w:before="23"/>
              <w:ind w:left="1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44B0B0C3" w14:textId="77777777" w:rsidTr="00A958AC">
        <w:trPr>
          <w:trHeight w:val="308"/>
        </w:trPr>
        <w:tc>
          <w:tcPr>
            <w:tcW w:w="6134" w:type="dxa"/>
            <w:tcBorders>
              <w:bottom w:val="nil"/>
            </w:tcBorders>
          </w:tcPr>
          <w:p w14:paraId="5B35FC5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 w:val="restart"/>
            <w:shd w:val="clear" w:color="auto" w:fill="E6F1F9"/>
          </w:tcPr>
          <w:p w14:paraId="411F5BB2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na</w:t>
            </w:r>
            <w:proofErr w:type="spellEnd"/>
          </w:p>
          <w:p w14:paraId="6B0D8252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proofErr w:type="gram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proofErr w:type="gram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proofErr w:type="gram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proofErr w:type="gramEnd"/>
          </w:p>
          <w:p w14:paraId="004D68A6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temler</w:t>
            </w:r>
            <w:proofErr w:type="spellEnd"/>
          </w:p>
          <w:p w14:paraId="34B4484D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2E8F6"/>
          </w:tcPr>
          <w:p w14:paraId="03467AF5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</w:t>
            </w:r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dağılımına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ilişkin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olarak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F0606E">
              <w:rPr>
                <w:rFonts w:ascii="Hurme Geometric Sans 1" w:hAnsi="Hurme Geometric Sans 1"/>
              </w:rPr>
              <w:t>öğretim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elemanlarının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uzmanlık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alanına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606E">
              <w:rPr>
                <w:rFonts w:ascii="Hurme Geometric Sans 1" w:hAnsi="Hurme Geometric Sans 1"/>
              </w:rPr>
              <w:t>alan</w:t>
            </w:r>
            <w:proofErr w:type="spellEnd"/>
            <w:r w:rsidRPr="00F0606E">
              <w:rPr>
                <w:rFonts w:ascii="Hurme Geometric Sans 1" w:hAnsi="Hurme Geometric Sans 1"/>
              </w:rPr>
              <w:t>/</w:t>
            </w:r>
            <w:proofErr w:type="spellStart"/>
            <w:r w:rsidRPr="00F0606E">
              <w:rPr>
                <w:rFonts w:ascii="Hurme Geometric Sans 1" w:hAnsi="Hurme Geometric Sans 1"/>
              </w:rPr>
              <w:t>meslek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bilgisi</w:t>
            </w:r>
            <w:proofErr w:type="spellEnd"/>
            <w:r w:rsidRPr="00F0606E">
              <w:rPr>
                <w:rFonts w:ascii="Hurme Geometric Sans 1" w:hAnsi="Hurme Geometric Sans 1"/>
              </w:rPr>
              <w:t>/</w:t>
            </w:r>
            <w:proofErr w:type="spellStart"/>
            <w:r w:rsidRPr="00F0606E">
              <w:rPr>
                <w:rFonts w:ascii="Hurme Geometric Sans 1" w:hAnsi="Hurme Geometric Sans 1"/>
              </w:rPr>
              <w:t>genel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kültür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606E">
              <w:rPr>
                <w:rFonts w:ascii="Hurme Geometric Sans 1" w:hAnsi="Hurme Geometric Sans 1"/>
              </w:rPr>
              <w:t>zorunlu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- </w:t>
            </w:r>
            <w:proofErr w:type="spellStart"/>
            <w:r w:rsidRPr="00F0606E">
              <w:rPr>
                <w:rFonts w:ascii="Hurme Geometric Sans 1" w:hAnsi="Hurme Geometric Sans 1"/>
              </w:rPr>
              <w:t>seçmeli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ders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dengesine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606E">
              <w:rPr>
                <w:rFonts w:ascii="Hurme Geometric Sans 1" w:hAnsi="Hurme Geometric Sans 1"/>
              </w:rPr>
              <w:t>kültürel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derinlik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kazanma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606E">
              <w:rPr>
                <w:rFonts w:ascii="Hurme Geometric Sans 1" w:hAnsi="Hurme Geometric Sans 1"/>
              </w:rPr>
              <w:t>farklı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disiplinleri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tanıma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imkânları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gibi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boyutlara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yönelik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ilke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ve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yöntemleri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içeren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tanımlı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süreçler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8" w:type="dxa"/>
            <w:vMerge w:val="restart"/>
            <w:shd w:val="clear" w:color="auto" w:fill="B8DCF0"/>
          </w:tcPr>
          <w:p w14:paraId="41E7C7B8" w14:textId="5B782CAB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101C24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101C24">
              <w:rPr>
                <w:rFonts w:ascii="Hurme Geometric Sans 1" w:hAnsi="Hurme Geometric Sans 1"/>
              </w:rPr>
              <w:t>dağılım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dengesin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ilişki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tanıml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süreçler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olarak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6B20">
              <w:rPr>
                <w:rFonts w:ascii="Hurme Geometric Sans 1" w:hAnsi="Hurme Geometric Sans 1"/>
              </w:rPr>
              <w:t>Meslek</w:t>
            </w:r>
            <w:proofErr w:type="spellEnd"/>
            <w:r w:rsidR="007D6B20">
              <w:rPr>
                <w:rFonts w:ascii="Hurme Geometric Sans 1" w:hAnsi="Hurme Geometric Sans 1"/>
              </w:rPr>
              <w:t xml:space="preserve"> Yüksekokul</w:t>
            </w:r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genelind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lamalar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bulunmaktadır</w:t>
            </w:r>
            <w:proofErr w:type="spellEnd"/>
            <w:r w:rsidRPr="00101C2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9" w:type="dxa"/>
            <w:tcBorders>
              <w:bottom w:val="nil"/>
            </w:tcBorders>
            <w:shd w:val="clear" w:color="auto" w:fill="8BC6EB"/>
          </w:tcPr>
          <w:p w14:paraId="73E5B8F5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</w:p>
        </w:tc>
        <w:tc>
          <w:tcPr>
            <w:tcW w:w="1973" w:type="dxa"/>
            <w:vMerge w:val="restart"/>
            <w:shd w:val="clear" w:color="auto" w:fill="5DB0E4"/>
          </w:tcPr>
          <w:p w14:paraId="4EF57B0D" w14:textId="77777777" w:rsidR="007068EE" w:rsidRPr="007E7355" w:rsidRDefault="007068EE" w:rsidP="00A958AC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A7E78DD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0EF99A4" w14:textId="77777777" w:rsidR="007068EE" w:rsidRPr="007E7355" w:rsidRDefault="007068EE" w:rsidP="00A958AC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2E5FCE0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C22DE1C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10AFD5FB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524C363B" w14:textId="77777777" w:rsidTr="00A958AC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4979F39E" w14:textId="77777777" w:rsidR="007068EE" w:rsidRPr="00DE5B59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2.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Program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ğılım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ngesi</w:t>
            </w:r>
            <w:proofErr w:type="spellEnd"/>
          </w:p>
        </w:tc>
        <w:tc>
          <w:tcPr>
            <w:tcW w:w="2076" w:type="dxa"/>
            <w:vMerge/>
            <w:shd w:val="clear" w:color="auto" w:fill="E6F1F9"/>
          </w:tcPr>
          <w:p w14:paraId="6683D8E0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6B23F97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5E26403E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7C7B67A8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</w:p>
        </w:tc>
        <w:tc>
          <w:tcPr>
            <w:tcW w:w="1973" w:type="dxa"/>
            <w:vMerge/>
            <w:shd w:val="clear" w:color="auto" w:fill="5DB0E4"/>
          </w:tcPr>
          <w:p w14:paraId="25448FC5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7068EE" w:rsidRPr="007E7355" w14:paraId="449B0CDA" w14:textId="77777777" w:rsidTr="00A958AC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50C9621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/>
            <w:shd w:val="clear" w:color="auto" w:fill="E6F1F9"/>
          </w:tcPr>
          <w:p w14:paraId="58C481A4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5AE4B65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0A8F1ADE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F065A7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73" w:type="dxa"/>
            <w:vMerge/>
            <w:shd w:val="clear" w:color="auto" w:fill="5DB0E4"/>
          </w:tcPr>
          <w:p w14:paraId="21C95A54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7068EE" w:rsidRPr="007E7355" w14:paraId="743136F0" w14:textId="77777777" w:rsidTr="00A958AC">
        <w:trPr>
          <w:trHeight w:val="309"/>
        </w:trPr>
        <w:tc>
          <w:tcPr>
            <w:tcW w:w="6134" w:type="dxa"/>
            <w:vMerge w:val="restart"/>
            <w:tcBorders>
              <w:top w:val="nil"/>
            </w:tcBorders>
          </w:tcPr>
          <w:p w14:paraId="0B48D3DA" w14:textId="77777777" w:rsidR="007068EE" w:rsidRPr="004F0AAA" w:rsidRDefault="007068EE" w:rsidP="00A958AC">
            <w:pPr>
              <w:pStyle w:val="TableParagraph"/>
              <w:spacing w:before="3"/>
              <w:ind w:left="107" w:right="204"/>
              <w:jc w:val="both"/>
              <w:rPr>
                <w:rFonts w:ascii="Hurme Geometric Sans 1" w:hAnsi="Hurme Geometric Sans 1"/>
              </w:rPr>
            </w:pPr>
            <w:proofErr w:type="spellStart"/>
            <w:r w:rsidRPr="004F0AAA">
              <w:rPr>
                <w:rFonts w:ascii="Hurme Geometric Sans 1" w:hAnsi="Hurme Geometric Sans 1"/>
              </w:rPr>
              <w:t>Program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işk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k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ura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öntem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ımlıdı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öğretim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elemanların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zmanlı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lanlar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ş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ük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özetil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katılımc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elirlen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4F0AAA">
              <w:rPr>
                <w:rFonts w:ascii="Hurme Geometric Sans 1" w:hAnsi="Hurme Geometric Sans 1"/>
              </w:rPr>
              <w:t>O</w:t>
            </w:r>
            <w:r w:rsidRPr="004F0AAA">
              <w:t>̈</w:t>
            </w:r>
            <w:r w:rsidRPr="004F0AAA">
              <w:rPr>
                <w:rFonts w:ascii="Hurme Geometric Sans 1" w:hAnsi="Hurme Geometric Sans 1" w:cs="Hurme Geometric Sans 1"/>
              </w:rPr>
              <w:t>ğ</w:t>
            </w:r>
            <w:r w:rsidRPr="004F0AAA">
              <w:rPr>
                <w:rFonts w:ascii="Hurme Geometric Sans 1" w:hAnsi="Hurme Geometric Sans 1"/>
              </w:rPr>
              <w:t>retim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rogram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4F0AAA">
              <w:rPr>
                <w:rFonts w:ascii="Hurme Geometric Sans 1" w:hAnsi="Hurme Geometric Sans 1"/>
              </w:rPr>
              <w:t>m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fredat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4F0AAA">
              <w:rPr>
                <w:rFonts w:ascii="Hurme Geometric Sans 1" w:hAnsi="Hurme Geometric Sans 1"/>
              </w:rPr>
              <w:t>yap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zorunlu-se</w:t>
            </w:r>
            <w:r w:rsidRPr="004F0AAA">
              <w:rPr>
                <w:rFonts w:ascii="Hurme Geometric Sans 1" w:hAnsi="Hurme Geometric Sans 1" w:cs="Hurme Geometric Sans 1"/>
              </w:rPr>
              <w:t>ç</w:t>
            </w:r>
            <w:r w:rsidRPr="004F0AAA">
              <w:rPr>
                <w:rFonts w:ascii="Hurme Geometric Sans 1" w:hAnsi="Hurme Geometric Sans 1"/>
              </w:rPr>
              <w:t>mel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alan-al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</w:t>
            </w:r>
            <w:r w:rsidRPr="004F0AAA">
              <w:rPr>
                <w:rFonts w:ascii="Hurme Geometric Sans 1" w:hAnsi="Hurme Geometric Sans 1" w:cs="Hurme Geometric Sans 1"/>
              </w:rPr>
              <w:t>ış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ngesin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</w:t>
            </w:r>
            <w:r w:rsidRPr="004F0AAA">
              <w:rPr>
                <w:rFonts w:ascii="Hurme Geometric Sans 1" w:hAnsi="Hurme Geometric Sans 1" w:cs="Hurme Geometric Sans 1"/>
              </w:rPr>
              <w:t>ö</w:t>
            </w:r>
            <w:r w:rsidRPr="004F0AAA">
              <w:rPr>
                <w:rFonts w:ascii="Hurme Geometric Sans 1" w:hAnsi="Hurme Geometric Sans 1"/>
              </w:rPr>
              <w:t>zet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lt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re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inli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fark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isiplin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m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mk</w:t>
            </w:r>
            <w:r w:rsidRPr="004F0AAA">
              <w:rPr>
                <w:rFonts w:ascii="Hurme Geometric Sans 1" w:hAnsi="Hurme Geometric Sans 1" w:cs="Hurme Geometric Sans 1"/>
              </w:rPr>
              <w:t>â</w:t>
            </w:r>
            <w:r w:rsidRPr="004F0AAA">
              <w:rPr>
                <w:rFonts w:ascii="Hurme Geometric Sans 1" w:hAnsi="Hurme Geometric Sans 1"/>
              </w:rPr>
              <w:t>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rmekted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4F0AAA">
              <w:rPr>
                <w:rFonts w:ascii="Hurme Geometric Sans 1" w:hAnsi="Hurme Geometric Sans 1"/>
              </w:rPr>
              <w:t>say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hafta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saat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öğrenc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kademi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olmay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etkinlikler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de zaman </w:t>
            </w:r>
            <w:proofErr w:type="spellStart"/>
            <w:r w:rsidRPr="004F0AAA">
              <w:rPr>
                <w:rFonts w:ascii="Hurme Geometric Sans 1" w:hAnsi="Hurme Geometric Sans 1"/>
              </w:rPr>
              <w:t>ayırabilece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üzenlenmişt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4F0AAA">
              <w:rPr>
                <w:rFonts w:ascii="Hurme Geometric Sans 1" w:hAnsi="Hurme Geometric Sans 1"/>
              </w:rPr>
              <w:t>kapsam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eliştirile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lg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aketler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mac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ygunluğu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şlerli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zlen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ağl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yileştirme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apıl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6" w:type="dxa"/>
            <w:vMerge/>
            <w:tcBorders>
              <w:bottom w:val="nil"/>
            </w:tcBorders>
            <w:shd w:val="clear" w:color="auto" w:fill="E6F1F9"/>
          </w:tcPr>
          <w:p w14:paraId="03F3FEB5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27F152F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205C851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86A951B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3" w:type="dxa"/>
            <w:vMerge/>
            <w:shd w:val="clear" w:color="auto" w:fill="5DB0E4"/>
          </w:tcPr>
          <w:p w14:paraId="4BE6E6CD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7068EE" w:rsidRPr="007E7355" w14:paraId="0F6E82C0" w14:textId="77777777" w:rsidTr="00A958AC">
        <w:trPr>
          <w:trHeight w:val="309"/>
        </w:trPr>
        <w:tc>
          <w:tcPr>
            <w:tcW w:w="6134" w:type="dxa"/>
            <w:vMerge/>
          </w:tcPr>
          <w:p w14:paraId="1F1587AE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1802E6A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257FA66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442DF172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1948CD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shd w:val="clear" w:color="auto" w:fill="5DB0E4"/>
          </w:tcPr>
          <w:p w14:paraId="2AEADEB5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7068EE" w:rsidRPr="007E7355" w14:paraId="02B01D7C" w14:textId="77777777" w:rsidTr="00A958AC">
        <w:trPr>
          <w:trHeight w:val="308"/>
        </w:trPr>
        <w:tc>
          <w:tcPr>
            <w:tcW w:w="6134" w:type="dxa"/>
            <w:vMerge/>
          </w:tcPr>
          <w:p w14:paraId="1D9AADAF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5205D35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4887B81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42F6DCBA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37EB5B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tcBorders>
              <w:bottom w:val="nil"/>
            </w:tcBorders>
            <w:shd w:val="clear" w:color="auto" w:fill="5DB0E4"/>
          </w:tcPr>
          <w:p w14:paraId="7F0F229F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7068EE" w:rsidRPr="007E7355" w14:paraId="679756C3" w14:textId="77777777" w:rsidTr="00A958AC">
        <w:trPr>
          <w:trHeight w:val="308"/>
        </w:trPr>
        <w:tc>
          <w:tcPr>
            <w:tcW w:w="6134" w:type="dxa"/>
            <w:vMerge/>
          </w:tcPr>
          <w:p w14:paraId="3967CAEE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5DE0DEB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6CDADB6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tcBorders>
              <w:bottom w:val="nil"/>
            </w:tcBorders>
            <w:shd w:val="clear" w:color="auto" w:fill="B8DCF0"/>
          </w:tcPr>
          <w:p w14:paraId="6B8DE9AB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E4A3B0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40C884B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28C7E49D" w14:textId="77777777" w:rsidTr="00A958AC">
        <w:trPr>
          <w:trHeight w:val="309"/>
        </w:trPr>
        <w:tc>
          <w:tcPr>
            <w:tcW w:w="6134" w:type="dxa"/>
            <w:vMerge/>
          </w:tcPr>
          <w:p w14:paraId="33E8563A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340AB4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2F8F76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7437EE1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0B54FE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6C82F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463291AF" w14:textId="77777777" w:rsidTr="00A958AC">
        <w:trPr>
          <w:trHeight w:val="308"/>
        </w:trPr>
        <w:tc>
          <w:tcPr>
            <w:tcW w:w="6134" w:type="dxa"/>
            <w:vMerge/>
          </w:tcPr>
          <w:p w14:paraId="179A2524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0F8FA2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44E93B6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2585796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C8EEE1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250860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0CAC4637" w14:textId="77777777" w:rsidTr="00A958AC">
        <w:trPr>
          <w:trHeight w:val="308"/>
        </w:trPr>
        <w:tc>
          <w:tcPr>
            <w:tcW w:w="6134" w:type="dxa"/>
            <w:vMerge/>
          </w:tcPr>
          <w:p w14:paraId="1D0BC9EE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84E83C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27216A3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47F4976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D61E31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7F52204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1D89E80E" w14:textId="77777777" w:rsidTr="00A958AC">
        <w:trPr>
          <w:trHeight w:val="309"/>
        </w:trPr>
        <w:tc>
          <w:tcPr>
            <w:tcW w:w="6134" w:type="dxa"/>
            <w:vMerge/>
            <w:tcBorders>
              <w:bottom w:val="nil"/>
            </w:tcBorders>
          </w:tcPr>
          <w:p w14:paraId="480E7556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DB8376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F32A8CF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6582FC2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6D10D7D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3A34FAE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0E324499" w14:textId="77777777" w:rsidTr="00A958AC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4E9811CA" w14:textId="77777777" w:rsidR="007068EE" w:rsidRPr="00FA3EC3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3AEF4EC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9ADB3FC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67DE8AE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F83E79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25912C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1C975A3A" w14:textId="77777777" w:rsidTr="00A958AC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397E4F1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3DABFC7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A01516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6F9C8CA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63CD7B6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5D04CF7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6971F17F" w14:textId="77777777" w:rsidTr="00A958AC">
        <w:trPr>
          <w:trHeight w:val="309"/>
        </w:trPr>
        <w:tc>
          <w:tcPr>
            <w:tcW w:w="6134" w:type="dxa"/>
            <w:tcBorders>
              <w:top w:val="nil"/>
              <w:bottom w:val="nil"/>
            </w:tcBorders>
          </w:tcPr>
          <w:p w14:paraId="756D28A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7BE6B3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5F24B656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1E73DD7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E04822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E024DD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544C85D9" w14:textId="77777777" w:rsidTr="00A958AC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534A89A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D8F907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7A5823D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63823EB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6ADDE0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272BBF0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50418D63" w14:textId="77777777" w:rsidTr="00A958AC">
        <w:trPr>
          <w:trHeight w:val="85"/>
        </w:trPr>
        <w:tc>
          <w:tcPr>
            <w:tcW w:w="6134" w:type="dxa"/>
            <w:tcBorders>
              <w:top w:val="nil"/>
              <w:bottom w:val="nil"/>
            </w:tcBorders>
          </w:tcPr>
          <w:p w14:paraId="16B7BDE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</w:tcBorders>
            <w:shd w:val="clear" w:color="auto" w:fill="E6F1F9"/>
          </w:tcPr>
          <w:p w14:paraId="21FD529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E560E26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</w:tcBorders>
            <w:shd w:val="clear" w:color="auto" w:fill="B8DCF0"/>
          </w:tcPr>
          <w:p w14:paraId="1669907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</w:tcBorders>
            <w:shd w:val="clear" w:color="auto" w:fill="8BC6EB"/>
          </w:tcPr>
          <w:p w14:paraId="6AD8C63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</w:tcBorders>
            <w:shd w:val="clear" w:color="auto" w:fill="5DB0E4"/>
          </w:tcPr>
          <w:p w14:paraId="19398F7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F65773" w14:paraId="0B544831" w14:textId="77777777" w:rsidTr="00A958AC">
        <w:trPr>
          <w:trHeight w:val="2219"/>
        </w:trPr>
        <w:tc>
          <w:tcPr>
            <w:tcW w:w="6134" w:type="dxa"/>
            <w:tcBorders>
              <w:top w:val="nil"/>
              <w:bottom w:val="nil"/>
            </w:tcBorders>
          </w:tcPr>
          <w:p w14:paraId="7DDA01E7" w14:textId="77777777" w:rsidR="007068EE" w:rsidRPr="00F65773" w:rsidRDefault="007068EE" w:rsidP="00A958AC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bottom w:val="nil"/>
            </w:tcBorders>
            <w:shd w:val="clear" w:color="auto" w:fill="A4D2EC"/>
          </w:tcPr>
          <w:p w14:paraId="2F87ED2F" w14:textId="77777777" w:rsidR="007068EE" w:rsidRPr="00F65773" w:rsidRDefault="007068EE" w:rsidP="00A958AC">
            <w:pPr>
              <w:pStyle w:val="TableParagraph"/>
              <w:spacing w:before="6"/>
              <w:rPr>
                <w:rFonts w:ascii="Hurme Geometric Sans 1" w:hAnsi="Hurme Geometric Sans 1"/>
                <w:b/>
                <w:i/>
              </w:rPr>
            </w:pPr>
          </w:p>
          <w:p w14:paraId="0CA2FE11" w14:textId="77777777" w:rsidR="007068EE" w:rsidRPr="00FA3EC3" w:rsidRDefault="007068EE" w:rsidP="00A958AC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3F98B6B" w14:textId="77777777" w:rsidR="007068EE" w:rsidRPr="005021CD" w:rsidRDefault="007068EE" w:rsidP="009559A7">
            <w:pPr>
              <w:pStyle w:val="TableParagraph"/>
              <w:numPr>
                <w:ilvl w:val="0"/>
                <w:numId w:val="19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Ders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ağılım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k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öntem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ile buna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77667F61" w14:textId="77777777" w:rsidR="007068EE" w:rsidRPr="005021CD" w:rsidRDefault="007068EE" w:rsidP="009559A7">
            <w:pPr>
              <w:pStyle w:val="TableParagraph"/>
              <w:numPr>
                <w:ilvl w:val="0"/>
                <w:numId w:val="19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İlan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edilmi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r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ilg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aketlerin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r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ağıl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nges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özetildiğ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3231A194" w14:textId="77777777" w:rsidR="007068EE" w:rsidRPr="005021CD" w:rsidRDefault="007068EE" w:rsidP="009559A7">
            <w:pPr>
              <w:pStyle w:val="TableParagraph"/>
              <w:numPr>
                <w:ilvl w:val="0"/>
                <w:numId w:val="19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Eği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omisyonu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r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enato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rar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b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35106FA0" w14:textId="77777777" w:rsidR="007068EE" w:rsidRPr="005021CD" w:rsidRDefault="007068EE" w:rsidP="009559A7">
            <w:pPr>
              <w:pStyle w:val="TableParagraph"/>
              <w:numPr>
                <w:ilvl w:val="0"/>
                <w:numId w:val="19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Ders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ağıl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nges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zlen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yileştiril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52972431" w14:textId="32E13BC9" w:rsidR="007068EE" w:rsidRPr="007E7355" w:rsidRDefault="007068EE" w:rsidP="009559A7">
            <w:pPr>
              <w:pStyle w:val="TableParagraph"/>
              <w:numPr>
                <w:ilvl w:val="0"/>
                <w:numId w:val="19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</w:tc>
      </w:tr>
      <w:tr w:rsidR="007068EE" w:rsidRPr="00F65773" w14:paraId="6B895EB2" w14:textId="77777777" w:rsidTr="00A958AC">
        <w:trPr>
          <w:trHeight w:val="316"/>
        </w:trPr>
        <w:tc>
          <w:tcPr>
            <w:tcW w:w="6134" w:type="dxa"/>
            <w:tcBorders>
              <w:top w:val="nil"/>
            </w:tcBorders>
          </w:tcPr>
          <w:p w14:paraId="3B6231DA" w14:textId="77777777" w:rsidR="007068EE" w:rsidRPr="00F65773" w:rsidRDefault="007068EE" w:rsidP="00A958AC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top w:val="nil"/>
            </w:tcBorders>
            <w:shd w:val="clear" w:color="auto" w:fill="A4D2EC"/>
          </w:tcPr>
          <w:p w14:paraId="411F5EEC" w14:textId="77777777" w:rsidR="007068EE" w:rsidRPr="007E7355" w:rsidRDefault="007068EE" w:rsidP="00A958AC">
            <w:pPr>
              <w:pStyle w:val="TableParagraph"/>
              <w:spacing w:before="2"/>
              <w:rPr>
                <w:rFonts w:ascii="Hurme Geometric Sans 1" w:hAnsi="Hurme Geometric Sans 1"/>
                <w:i/>
              </w:rPr>
            </w:pPr>
          </w:p>
        </w:tc>
      </w:tr>
    </w:tbl>
    <w:p w14:paraId="1002C023" w14:textId="77777777" w:rsidR="007068EE" w:rsidRPr="00F65773" w:rsidRDefault="007068EE" w:rsidP="007068EE">
      <w:pPr>
        <w:rPr>
          <w:rFonts w:ascii="Hurme Geometric Sans 1" w:eastAsia="Arial" w:hAnsi="Hurme Geometric Sans 1" w:cs="Arial"/>
          <w:i/>
          <w:noProof w:val="0"/>
          <w:lang w:val="en-US"/>
        </w:rPr>
      </w:pPr>
      <w:r w:rsidRPr="00F65773">
        <w:rPr>
          <w:rFonts w:ascii="Hurme Geometric Sans 1" w:eastAsia="Arial" w:hAnsi="Hurme Geometric Sans 1" w:cs="Arial"/>
          <w:i/>
          <w:lang w:eastAsia="tr-TR"/>
        </w:rPr>
        <mc:AlternateContent>
          <mc:Choice Requires="wps">
            <w:drawing>
              <wp:anchor distT="0" distB="0" distL="114300" distR="114300" simplePos="0" relativeHeight="251760128" behindDoc="1" locked="0" layoutInCell="1" allowOverlap="1" wp14:anchorId="6E24562C" wp14:editId="030AC1C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9" name="Metin Kutusu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37D111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24562C" id="Metin Kutusu 19" o:spid="_x0000_s1045" type="#_x0000_t202" style="position:absolute;margin-left:493.3pt;margin-top:67.1pt;width:12.25pt;height:12pt;z-index:-251556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y2s3Y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937D111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491C0BA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46"/>
          <w:footerReference w:type="default" r:id="rId47"/>
          <w:pgSz w:w="16840" w:h="11910" w:orient="landscape"/>
          <w:pgMar w:top="6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51"/>
        <w:gridCol w:w="2081"/>
        <w:gridCol w:w="1975"/>
        <w:gridCol w:w="2064"/>
        <w:gridCol w:w="2009"/>
        <w:gridCol w:w="1983"/>
      </w:tblGrid>
      <w:tr w:rsidR="007068EE" w:rsidRPr="007E7355" w14:paraId="45B2E123" w14:textId="77777777" w:rsidTr="00A958AC">
        <w:trPr>
          <w:trHeight w:val="416"/>
        </w:trPr>
        <w:tc>
          <w:tcPr>
            <w:tcW w:w="16263" w:type="dxa"/>
            <w:gridSpan w:val="6"/>
            <w:shd w:val="clear" w:color="auto" w:fill="A4D2EC"/>
          </w:tcPr>
          <w:p w14:paraId="769B7A61" w14:textId="77777777" w:rsidR="007068EE" w:rsidRPr="007E7355" w:rsidRDefault="007068EE" w:rsidP="00A958AC">
            <w:pPr>
              <w:pStyle w:val="TableParagraph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467E9528" w14:textId="77777777" w:rsidTr="00A958AC">
        <w:trPr>
          <w:trHeight w:val="309"/>
        </w:trPr>
        <w:tc>
          <w:tcPr>
            <w:tcW w:w="16263" w:type="dxa"/>
            <w:gridSpan w:val="6"/>
            <w:shd w:val="clear" w:color="auto" w:fill="A4D2EC"/>
          </w:tcPr>
          <w:p w14:paraId="7A73C5F7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F85A43" w:rsidRPr="007E7355" w14:paraId="2F030601" w14:textId="77777777" w:rsidTr="00A958AC">
        <w:trPr>
          <w:trHeight w:val="309"/>
        </w:trPr>
        <w:tc>
          <w:tcPr>
            <w:tcW w:w="6151" w:type="dxa"/>
            <w:shd w:val="clear" w:color="auto" w:fill="A4D2EC"/>
          </w:tcPr>
          <w:p w14:paraId="012D0643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shd w:val="clear" w:color="auto" w:fill="A4D2EC"/>
          </w:tcPr>
          <w:p w14:paraId="3755ECF1" w14:textId="14835217" w:rsidR="00F85A43" w:rsidRPr="007E7355" w:rsidRDefault="00F85A43" w:rsidP="00F85A43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75" w:type="dxa"/>
            <w:shd w:val="clear" w:color="auto" w:fill="A4D2EC"/>
          </w:tcPr>
          <w:p w14:paraId="766FA0A8" w14:textId="158069C6" w:rsidR="00F85A43" w:rsidRPr="007E7355" w:rsidRDefault="00F85A43" w:rsidP="00F85A43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64" w:type="dxa"/>
            <w:shd w:val="clear" w:color="auto" w:fill="A4D2EC"/>
          </w:tcPr>
          <w:p w14:paraId="337340CC" w14:textId="4B0C0EC7" w:rsidR="00F85A43" w:rsidRPr="007E7355" w:rsidRDefault="00F85A43" w:rsidP="00F85A43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09" w:type="dxa"/>
            <w:shd w:val="clear" w:color="auto" w:fill="A4D2EC"/>
          </w:tcPr>
          <w:p w14:paraId="67899E02" w14:textId="168DC581" w:rsidR="00F85A43" w:rsidRPr="007E7355" w:rsidRDefault="00F85A43" w:rsidP="00F85A43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83" w:type="dxa"/>
            <w:shd w:val="clear" w:color="auto" w:fill="A4D2EC"/>
          </w:tcPr>
          <w:p w14:paraId="257FB301" w14:textId="1556861F" w:rsidR="00F85A43" w:rsidRPr="007E7355" w:rsidRDefault="00F85A43" w:rsidP="00F85A43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24C5B870" w14:textId="77777777" w:rsidTr="00A958AC">
        <w:trPr>
          <w:trHeight w:val="308"/>
        </w:trPr>
        <w:tc>
          <w:tcPr>
            <w:tcW w:w="6151" w:type="dxa"/>
            <w:tcBorders>
              <w:bottom w:val="nil"/>
            </w:tcBorders>
          </w:tcPr>
          <w:p w14:paraId="220A29A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vMerge w:val="restart"/>
            <w:shd w:val="clear" w:color="auto" w:fill="E6F1F9"/>
          </w:tcPr>
          <w:p w14:paraId="7AEBFA73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49F3FC5F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</w:t>
            </w:r>
          </w:p>
          <w:p w14:paraId="3025A640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leştirilme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D2E8F6"/>
          </w:tcPr>
          <w:p w14:paraId="2F67A1A5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gramStart"/>
            <w:r w:rsidRPr="007E7355">
              <w:rPr>
                <w:rFonts w:ascii="Hurme Geometric Sans 1" w:hAnsi="Hurme Geometric Sans 1"/>
              </w:rPr>
              <w:t>Ders</w:t>
            </w:r>
            <w:proofErr w:type="gramEnd"/>
          </w:p>
          <w:p w14:paraId="35B0F9DA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zanımlarının</w:t>
            </w:r>
            <w:proofErr w:type="spellEnd"/>
          </w:p>
          <w:p w14:paraId="616E01E6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44BCF5C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EE6CBB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7B5EF175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hale</w:t>
            </w:r>
          </w:p>
          <w:p w14:paraId="04620B12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404F64DE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0DD5C62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sınıflamalar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içeren</w:t>
            </w:r>
            <w:proofErr w:type="spellEnd"/>
          </w:p>
          <w:p w14:paraId="072DFD3D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A58B447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B8DCF0"/>
          </w:tcPr>
          <w:p w14:paraId="0808B43B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50F6E3E5" w14:textId="77777777" w:rsidR="007068EE" w:rsidRPr="007E7355" w:rsidRDefault="007068EE" w:rsidP="00A958A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2A91A554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program</w:t>
            </w:r>
          </w:p>
          <w:p w14:paraId="308058E4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46DEE058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andırılmıştır</w:t>
            </w:r>
            <w:proofErr w:type="spellEnd"/>
          </w:p>
          <w:p w14:paraId="6F516EAD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  <w:p w14:paraId="220FD378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k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</w:t>
            </w:r>
          </w:p>
          <w:p w14:paraId="5430565E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tcBorders>
              <w:bottom w:val="nil"/>
            </w:tcBorders>
            <w:shd w:val="clear" w:color="auto" w:fill="8BC6EB"/>
          </w:tcPr>
          <w:p w14:paraId="5D6E41B1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EE6CBB">
              <w:rPr>
                <w:rFonts w:ascii="Hurme Geometric Sans 1" w:hAnsi="Hurme Geometric Sans 1"/>
              </w:rPr>
              <w:t>kazanımlarının</w:t>
            </w:r>
            <w:proofErr w:type="spellEnd"/>
          </w:p>
        </w:tc>
        <w:tc>
          <w:tcPr>
            <w:tcW w:w="1983" w:type="dxa"/>
            <w:vMerge w:val="restart"/>
            <w:shd w:val="clear" w:color="auto" w:fill="5DB0E4"/>
          </w:tcPr>
          <w:p w14:paraId="69DB1291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4643AC4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42F2EDE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125E74C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262710A0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3B57E93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31DAED6C" w14:textId="77777777" w:rsidTr="00A958AC">
        <w:trPr>
          <w:trHeight w:val="308"/>
        </w:trPr>
        <w:tc>
          <w:tcPr>
            <w:tcW w:w="6151" w:type="dxa"/>
            <w:tcBorders>
              <w:top w:val="nil"/>
              <w:bottom w:val="nil"/>
            </w:tcBorders>
          </w:tcPr>
          <w:p w14:paraId="5041798D" w14:textId="77777777" w:rsidR="007068EE" w:rsidRPr="00DE5B59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3. Ders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kazanımların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program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çıktılarıyla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uyumu</w:t>
            </w:r>
            <w:proofErr w:type="spellEnd"/>
          </w:p>
        </w:tc>
        <w:tc>
          <w:tcPr>
            <w:tcW w:w="2081" w:type="dxa"/>
            <w:vMerge/>
            <w:shd w:val="clear" w:color="auto" w:fill="E6F1F9"/>
          </w:tcPr>
          <w:p w14:paraId="7AE10065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4D90B4B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3593059A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644AB81D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21862234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7068EE" w:rsidRPr="007E7355" w14:paraId="1ADDBE83" w14:textId="77777777" w:rsidTr="00A958AC">
        <w:trPr>
          <w:trHeight w:val="308"/>
        </w:trPr>
        <w:tc>
          <w:tcPr>
            <w:tcW w:w="6151" w:type="dxa"/>
            <w:vMerge w:val="restart"/>
            <w:tcBorders>
              <w:top w:val="nil"/>
            </w:tcBorders>
          </w:tcPr>
          <w:p w14:paraId="36D31B7B" w14:textId="77777777" w:rsidR="007068EE" w:rsidRPr="007E7355" w:rsidRDefault="007068EE" w:rsidP="00A958AC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(karma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uzakta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eğitim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5E79FC">
              <w:rPr>
                <w:rFonts w:ascii="Hurme Geometric Sans 1" w:hAnsi="Hurme Geometric Sans 1"/>
              </w:rPr>
              <w:t>dahi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5E79FC">
              <w:rPr>
                <w:rFonts w:ascii="Hurme Geometric Sans 1" w:hAnsi="Hurme Geometric Sans 1"/>
              </w:rPr>
              <w:t>tanımlanmış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program </w:t>
            </w:r>
            <w:proofErr w:type="spellStart"/>
            <w:r w:rsidRPr="005E79FC">
              <w:rPr>
                <w:rFonts w:ascii="Hurme Geometric Sans 1" w:hAnsi="Hurme Geometric Sans 1"/>
              </w:rPr>
              <w:t>çıktı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5E79FC">
              <w:rPr>
                <w:rFonts w:ascii="Hurme Geometric Sans 1" w:hAnsi="Hurme Geometric Sans 1"/>
              </w:rPr>
              <w:t>ders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eşleştirmes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oluşturulmuştu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fad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şekl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ngörül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iliş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duyuşsa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vinim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eviyey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çıkç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elirtmekted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erçekleştiğin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zleneceğin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a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planlama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yapılmıştır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07CB">
              <w:rPr>
                <w:rFonts w:ascii="Hurme Geometric Sans 1" w:hAnsi="Hurme Geometric Sans 1"/>
              </w:rPr>
              <w:t>özellikle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alana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özgü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olmayan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E807CB">
              <w:rPr>
                <w:rFonts w:ascii="Hurme Geometric Sans 1" w:hAnsi="Hurme Geometric Sans 1"/>
              </w:rPr>
              <w:t>genel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E807CB">
              <w:rPr>
                <w:rFonts w:ascii="Hurme Geometric Sans 1" w:hAnsi="Hurme Geometric Sans 1"/>
              </w:rPr>
              <w:t>kazanımların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irdelenme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yöntem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ve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süreci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ayrıntılı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belirtilmektedir</w:t>
            </w:r>
            <w:proofErr w:type="spellEnd"/>
            <w:r w:rsidRPr="00E807C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vMerge/>
            <w:tcBorders>
              <w:bottom w:val="nil"/>
            </w:tcBorders>
            <w:shd w:val="clear" w:color="auto" w:fill="E6F1F9"/>
          </w:tcPr>
          <w:p w14:paraId="5BD20FF4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4BAEE6A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32592C21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21FEBCBD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449B74D4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7068EE" w:rsidRPr="007E7355" w14:paraId="7C3590D4" w14:textId="77777777" w:rsidTr="00A958AC">
        <w:trPr>
          <w:trHeight w:val="309"/>
        </w:trPr>
        <w:tc>
          <w:tcPr>
            <w:tcW w:w="6151" w:type="dxa"/>
            <w:vMerge/>
          </w:tcPr>
          <w:p w14:paraId="47E264BB" w14:textId="77777777" w:rsidR="007068EE" w:rsidRPr="007E7355" w:rsidRDefault="007068EE" w:rsidP="00A958AC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533F3C2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3BF3F61E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935B517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3C71052D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56E076AC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7068EE" w:rsidRPr="007E7355" w14:paraId="35554234" w14:textId="77777777" w:rsidTr="00A958AC">
        <w:trPr>
          <w:trHeight w:val="308"/>
        </w:trPr>
        <w:tc>
          <w:tcPr>
            <w:tcW w:w="6151" w:type="dxa"/>
            <w:vMerge/>
          </w:tcPr>
          <w:p w14:paraId="2E0207E2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1EF52E1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3EF6CD2D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D2A0B7F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7107B9EF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3" w:type="dxa"/>
            <w:vMerge/>
            <w:shd w:val="clear" w:color="auto" w:fill="5DB0E4"/>
          </w:tcPr>
          <w:p w14:paraId="50750BDF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7068EE" w:rsidRPr="007E7355" w14:paraId="6D8627FA" w14:textId="77777777" w:rsidTr="00A958AC">
        <w:trPr>
          <w:trHeight w:val="308"/>
        </w:trPr>
        <w:tc>
          <w:tcPr>
            <w:tcW w:w="6151" w:type="dxa"/>
            <w:vMerge/>
          </w:tcPr>
          <w:p w14:paraId="22D996B7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1077AB7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59F8FA65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3FAAE78F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1A821DE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vMerge/>
            <w:tcBorders>
              <w:bottom w:val="nil"/>
            </w:tcBorders>
            <w:shd w:val="clear" w:color="auto" w:fill="5DB0E4"/>
          </w:tcPr>
          <w:p w14:paraId="0CC14524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7068EE" w:rsidRPr="007E7355" w14:paraId="5027E577" w14:textId="77777777" w:rsidTr="00A958AC">
        <w:trPr>
          <w:trHeight w:val="309"/>
        </w:trPr>
        <w:tc>
          <w:tcPr>
            <w:tcW w:w="6151" w:type="dxa"/>
            <w:vMerge/>
          </w:tcPr>
          <w:p w14:paraId="4EB8A0F9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1C0453B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6D0D46FC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31691CC5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288188B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0C666B1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76FACF3B" w14:textId="77777777" w:rsidTr="00A958AC">
        <w:trPr>
          <w:trHeight w:val="309"/>
        </w:trPr>
        <w:tc>
          <w:tcPr>
            <w:tcW w:w="6151" w:type="dxa"/>
            <w:vMerge/>
          </w:tcPr>
          <w:p w14:paraId="259AED55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438FAD5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9F8FBA7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B8DCF0"/>
          </w:tcPr>
          <w:p w14:paraId="5FDB1FD7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746163C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573DBFF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56C72AC8" w14:textId="77777777" w:rsidTr="00A958AC">
        <w:trPr>
          <w:trHeight w:val="308"/>
        </w:trPr>
        <w:tc>
          <w:tcPr>
            <w:tcW w:w="6151" w:type="dxa"/>
            <w:vMerge/>
          </w:tcPr>
          <w:p w14:paraId="0EECFC7A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349E997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4372D043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B8DCF0"/>
          </w:tcPr>
          <w:p w14:paraId="26AC663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3EDB327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7A2ACB5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43D170DF" w14:textId="77777777" w:rsidTr="00A958AC">
        <w:trPr>
          <w:trHeight w:val="618"/>
        </w:trPr>
        <w:tc>
          <w:tcPr>
            <w:tcW w:w="6151" w:type="dxa"/>
            <w:vMerge/>
            <w:tcBorders>
              <w:bottom w:val="nil"/>
            </w:tcBorders>
          </w:tcPr>
          <w:p w14:paraId="31C12FC5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</w:tcBorders>
            <w:shd w:val="clear" w:color="auto" w:fill="E6F1F9"/>
          </w:tcPr>
          <w:p w14:paraId="5B526EB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046EF7CB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B8DCF0"/>
          </w:tcPr>
          <w:p w14:paraId="3024E3E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8BC6EB"/>
          </w:tcPr>
          <w:p w14:paraId="12475DB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</w:tcBorders>
            <w:shd w:val="clear" w:color="auto" w:fill="5DB0E4"/>
          </w:tcPr>
          <w:p w14:paraId="56E2548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7EF5A528" w14:textId="77777777" w:rsidTr="00A958AC">
        <w:trPr>
          <w:trHeight w:val="1257"/>
        </w:trPr>
        <w:tc>
          <w:tcPr>
            <w:tcW w:w="6151" w:type="dxa"/>
            <w:tcBorders>
              <w:top w:val="nil"/>
              <w:bottom w:val="nil"/>
            </w:tcBorders>
          </w:tcPr>
          <w:p w14:paraId="54E3ECD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 w:val="restart"/>
            <w:shd w:val="clear" w:color="auto" w:fill="A4D2EC"/>
          </w:tcPr>
          <w:p w14:paraId="47018EB4" w14:textId="77777777" w:rsidR="007068EE" w:rsidRPr="007E7355" w:rsidRDefault="007068EE" w:rsidP="00A958AC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21CC7BBD" w14:textId="77777777" w:rsidR="007068EE" w:rsidRPr="007E7355" w:rsidRDefault="007068EE" w:rsidP="00A958AC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CB3CE2A" w14:textId="77777777" w:rsidR="007068EE" w:rsidRPr="005021CD" w:rsidRDefault="007068EE" w:rsidP="009559A7">
            <w:pPr>
              <w:pStyle w:val="TableParagraph"/>
              <w:numPr>
                <w:ilvl w:val="0"/>
                <w:numId w:val="18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çıktı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r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zanımlar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lendiril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58F8E631" w14:textId="77777777" w:rsidR="007068EE" w:rsidRPr="005021CD" w:rsidRDefault="007068EE" w:rsidP="009559A7">
            <w:pPr>
              <w:pStyle w:val="TableParagraph"/>
              <w:numPr>
                <w:ilvl w:val="0"/>
                <w:numId w:val="18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ışınd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alın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rsler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r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y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zakt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) 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çıktılarıyl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umunu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öster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5FA3C3D6" w14:textId="77777777" w:rsidR="007068EE" w:rsidRPr="005021CD" w:rsidRDefault="007068EE" w:rsidP="009559A7">
            <w:pPr>
              <w:pStyle w:val="TableParagraph"/>
              <w:numPr>
                <w:ilvl w:val="0"/>
                <w:numId w:val="18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Ders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zanım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çıktılarıyl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umun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zlen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yileştiril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289CC102" w14:textId="183AD405" w:rsidR="007068EE" w:rsidRPr="005021CD" w:rsidRDefault="007068EE" w:rsidP="009559A7">
            <w:pPr>
              <w:pStyle w:val="TableParagraph"/>
              <w:numPr>
                <w:ilvl w:val="0"/>
                <w:numId w:val="18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sz w:val="20"/>
                <w:szCs w:val="20"/>
              </w:rPr>
              <w:t xml:space="preserve"> </w:t>
            </w: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20A54285" w14:textId="77777777" w:rsidR="007068EE" w:rsidRPr="005E79FC" w:rsidRDefault="007068EE" w:rsidP="00A958AC">
            <w:pPr>
              <w:pStyle w:val="TableParagraph"/>
              <w:tabs>
                <w:tab w:val="left" w:pos="1303"/>
                <w:tab w:val="left" w:pos="1304"/>
              </w:tabs>
              <w:spacing w:before="50"/>
              <w:ind w:left="942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3B46E7C8" w14:textId="77777777" w:rsidTr="00A958AC">
        <w:trPr>
          <w:trHeight w:val="949"/>
        </w:trPr>
        <w:tc>
          <w:tcPr>
            <w:tcW w:w="6151" w:type="dxa"/>
            <w:tcBorders>
              <w:top w:val="nil"/>
              <w:bottom w:val="nil"/>
            </w:tcBorders>
          </w:tcPr>
          <w:p w14:paraId="30CDDC4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648772AB" w14:textId="77777777" w:rsidR="007068EE" w:rsidRPr="007E7355" w:rsidRDefault="007068EE" w:rsidP="00A958AC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749DD9BE" w14:textId="77777777" w:rsidTr="00A958AC">
        <w:trPr>
          <w:trHeight w:val="994"/>
        </w:trPr>
        <w:tc>
          <w:tcPr>
            <w:tcW w:w="6151" w:type="dxa"/>
            <w:tcBorders>
              <w:top w:val="nil"/>
            </w:tcBorders>
          </w:tcPr>
          <w:p w14:paraId="2A36BF7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115B3F73" w14:textId="77777777" w:rsidR="007068EE" w:rsidRPr="007E7355" w:rsidRDefault="007068EE" w:rsidP="00A958AC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</w:tbl>
    <w:p w14:paraId="66B74C5A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1152" behindDoc="1" locked="0" layoutInCell="1" allowOverlap="1" wp14:anchorId="4EB9E45C" wp14:editId="4C7A862C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0" name="Metin Kutusu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5C4FCB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B9E45C" id="Metin Kutusu 30" o:spid="_x0000_s1046" type="#_x0000_t202" style="position:absolute;margin-left:493.3pt;margin-top:67.1pt;width:12.25pt;height:12pt;z-index:-251555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x4D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cpsaRzEV1ieWQziPC483Fx3STylGHpVS+h8HIC1F/9GyJXGuloKWoloKsIqfljJI&#10;MZc3YZ6/gyPTdow8m27xmm1rTJL0xOLMl+NPSs+jGufr9+906+mH2v8C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v&#10;3x4D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4D5C4FCB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0F8FC21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48"/>
          <w:footerReference w:type="default" r:id="rId49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7068EE" w:rsidRPr="007E7355" w14:paraId="48C61172" w14:textId="77777777" w:rsidTr="00A958AC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0AED32E4" w14:textId="77777777" w:rsidR="007068EE" w:rsidRPr="007E7355" w:rsidRDefault="007068EE" w:rsidP="00A958AC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73331EC6" w14:textId="77777777" w:rsidTr="00A958AC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71981A3A" w14:textId="77777777" w:rsidR="007068EE" w:rsidRPr="007E7355" w:rsidRDefault="007068EE" w:rsidP="00A958AC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F85A43" w:rsidRPr="007E7355" w14:paraId="19D327D3" w14:textId="77777777" w:rsidTr="00A958AC">
        <w:trPr>
          <w:trHeight w:val="280"/>
        </w:trPr>
        <w:tc>
          <w:tcPr>
            <w:tcW w:w="5947" w:type="dxa"/>
            <w:shd w:val="clear" w:color="auto" w:fill="A4D2EC"/>
          </w:tcPr>
          <w:p w14:paraId="0B308DF1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60C1FB57" w14:textId="0B533C78" w:rsidR="00F85A43" w:rsidRPr="007E7355" w:rsidRDefault="00F85A43" w:rsidP="00F85A43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0CD41991" w14:textId="1E149BE1" w:rsidR="00F85A43" w:rsidRPr="007E7355" w:rsidRDefault="00F85A43" w:rsidP="00F85A43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3FE584CD" w14:textId="5981B55D" w:rsidR="00F85A43" w:rsidRPr="007E7355" w:rsidRDefault="00F85A43" w:rsidP="00F85A43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63247DFE" w14:textId="06AE99F1" w:rsidR="00F85A43" w:rsidRPr="007E7355" w:rsidRDefault="00F85A43" w:rsidP="00F85A43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0A026B18" w14:textId="0759920A" w:rsidR="00F85A43" w:rsidRPr="007E7355" w:rsidRDefault="00F85A43" w:rsidP="00F85A43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4DEF189E" w14:textId="77777777" w:rsidTr="00A958AC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54AB94A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5572C40D" w14:textId="77777777" w:rsidR="007068EE" w:rsidRPr="007E7355" w:rsidRDefault="007068EE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r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</w:t>
            </w:r>
            <w:proofErr w:type="spellEnd"/>
          </w:p>
        </w:tc>
        <w:tc>
          <w:tcPr>
            <w:tcW w:w="2200" w:type="dxa"/>
            <w:vMerge w:val="restart"/>
            <w:shd w:val="clear" w:color="auto" w:fill="D2E8F6"/>
          </w:tcPr>
          <w:p w14:paraId="2ED80A74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Öğrenc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ş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ükünü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esaplanacağın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işk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taj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meslek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uygulam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areketlilik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ib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oyut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çer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k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öntem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e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ldığ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tanıml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>*</w:t>
            </w:r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ulunmaktadır</w:t>
            </w:r>
            <w:proofErr w:type="spellEnd"/>
            <w:r w:rsidRPr="005E79F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3115D4EA" w14:textId="77777777" w:rsidR="007068EE" w:rsidRPr="007E7355" w:rsidRDefault="007068EE" w:rsidP="00A958A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Dersler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öğrenci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iş</w:t>
            </w:r>
            <w:proofErr w:type="spellEnd"/>
          </w:p>
          <w:p w14:paraId="2D95E781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  <w:p w14:paraId="6ADF192D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0BD5C0F9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  <w:p w14:paraId="2258BA0B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0E60A91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ya</w:t>
            </w:r>
            <w:proofErr w:type="spellEnd"/>
          </w:p>
          <w:p w14:paraId="54303CF5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599F6C80" w14:textId="77777777" w:rsidR="007068EE" w:rsidRPr="007E7355" w:rsidRDefault="007068EE" w:rsidP="00A958A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5412611C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</w:p>
          <w:p w14:paraId="60245D9D" w14:textId="77777777" w:rsidR="007068EE" w:rsidRPr="007E7355" w:rsidRDefault="007068EE" w:rsidP="00A958AC">
            <w:pPr>
              <w:pStyle w:val="TableParagraph"/>
              <w:spacing w:line="26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buna</w:t>
            </w:r>
          </w:p>
          <w:p w14:paraId="6E284632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sarımı</w:t>
            </w:r>
            <w:proofErr w:type="spellEnd"/>
          </w:p>
          <w:p w14:paraId="1A19D72A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6C60286B" w14:textId="77777777" w:rsidR="007068EE" w:rsidRPr="007E7355" w:rsidRDefault="007068EE" w:rsidP="00A958A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FFB799F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D75A034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48FC3C2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A55AD49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3E5B21E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402607E3" w14:textId="77777777" w:rsidTr="00A958AC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689038A4" w14:textId="77777777" w:rsidR="007068EE" w:rsidRPr="00DE5B59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4.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iş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yüküne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yalı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FD9E436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yüküne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dayal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200" w:type="dxa"/>
            <w:vMerge/>
            <w:shd w:val="clear" w:color="auto" w:fill="D2E8F6"/>
          </w:tcPr>
          <w:p w14:paraId="6514D663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B718E05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7E6251E5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1CECB69B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31030BE5" w14:textId="77777777" w:rsidTr="00A958AC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0E09766B" w14:textId="77777777" w:rsidR="007068EE" w:rsidRPr="007E7355" w:rsidRDefault="007068EE" w:rsidP="00A958AC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Tüm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r w:rsidRPr="008919F8">
              <w:rPr>
                <w:rFonts w:ascii="Hurme Geometric Sans 1" w:hAnsi="Hurme Geometric Sans 1"/>
              </w:rPr>
              <w:t xml:space="preserve">AKTS </w:t>
            </w:r>
            <w:proofErr w:type="spellStart"/>
            <w:r w:rsidRPr="008919F8">
              <w:rPr>
                <w:rFonts w:ascii="Hurme Geometric Sans 1" w:hAnsi="Hurme Geometric Sans 1"/>
              </w:rPr>
              <w:t>değer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web </w:t>
            </w:r>
            <w:proofErr w:type="spellStart"/>
            <w:r w:rsidRPr="008919F8">
              <w:rPr>
                <w:rFonts w:ascii="Hurme Geometric Sans 1" w:hAnsi="Hurme Geometric Sans 1"/>
              </w:rPr>
              <w:t>sayfası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üzerinden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paylaşılmakta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919F8">
              <w:rPr>
                <w:rFonts w:ascii="Hurme Geometric Sans 1" w:hAnsi="Hurme Geometric Sans 1"/>
              </w:rPr>
              <w:t>öğrenc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iş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takib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8919F8">
              <w:rPr>
                <w:rFonts w:ascii="Hurme Geometric Sans 1" w:hAnsi="Hurme Geometric Sans 1"/>
              </w:rPr>
              <w:t>doğrulanmaktadır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919F8">
              <w:rPr>
                <w:rFonts w:ascii="Hurme Geometric Sans 1" w:hAnsi="Hurme Geometric Sans 1"/>
              </w:rPr>
              <w:t>Staj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v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mesleğ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ait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uygulamalı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öğrenm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fırsatları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mevcuttur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v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yeterinc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öğrenc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iş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v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kred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çerçevesind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919F8">
              <w:rPr>
                <w:rFonts w:ascii="Hurme Geometric Sans 1" w:hAnsi="Hurme Geometric Sans 1"/>
              </w:rPr>
              <w:t>Gerçekleşen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uygulamanın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niteliğ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irdelenmektedir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919F8">
              <w:rPr>
                <w:rFonts w:ascii="Hurme Geometric Sans 1" w:hAnsi="Hurme Geometric Sans 1"/>
              </w:rPr>
              <w:t>O</w:t>
            </w:r>
            <w:r w:rsidRPr="008919F8">
              <w:t>̈</w:t>
            </w:r>
            <w:r w:rsidRPr="008919F8">
              <w:rPr>
                <w:rFonts w:ascii="Hurme Geometric Sans 1" w:hAnsi="Hurme Geometric Sans 1" w:cs="Hurme Geometric Sans 1"/>
              </w:rPr>
              <w:t>ğ</w:t>
            </w:r>
            <w:r w:rsidRPr="008919F8">
              <w:rPr>
                <w:rFonts w:ascii="Hurme Geometric Sans 1" w:hAnsi="Hurme Geometric Sans 1"/>
              </w:rPr>
              <w:t>renc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i</w:t>
            </w:r>
            <w:r w:rsidRPr="008919F8">
              <w:rPr>
                <w:rFonts w:ascii="Hurme Geometric Sans 1" w:hAnsi="Hurme Geometric Sans 1" w:cs="Hurme Geometric Sans 1"/>
              </w:rPr>
              <w:t>ş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y</w:t>
            </w:r>
            <w:r w:rsidRPr="008919F8">
              <w:rPr>
                <w:rFonts w:ascii="Hurme Geometric Sans 1" w:hAnsi="Hurme Geometric Sans 1" w:cs="Hurme Geometric Sans 1"/>
              </w:rPr>
              <w:t>ü</w:t>
            </w:r>
            <w:r w:rsidRPr="008919F8">
              <w:rPr>
                <w:rFonts w:ascii="Hurme Geometric Sans 1" w:hAnsi="Hurme Geometric Sans 1"/>
              </w:rPr>
              <w:t>k</w:t>
            </w:r>
            <w:r w:rsidRPr="008919F8">
              <w:rPr>
                <w:rFonts w:ascii="Hurme Geometric Sans 1" w:hAnsi="Hurme Geometric Sans 1" w:cs="Hurme Geometric Sans 1"/>
              </w:rPr>
              <w:t>ü</w:t>
            </w:r>
            <w:r w:rsidRPr="008919F8">
              <w:rPr>
                <w:rFonts w:ascii="Hurme Geometric Sans 1" w:hAnsi="Hurme Geometric Sans 1"/>
              </w:rPr>
              <w:t>n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dayal</w:t>
            </w:r>
            <w:r w:rsidRPr="008919F8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tasar</w:t>
            </w:r>
            <w:r w:rsidRPr="008919F8">
              <w:rPr>
                <w:rFonts w:ascii="Hurme Geometric Sans 1" w:hAnsi="Hurme Geometric Sans 1" w:cs="Hurme Geometric Sans 1"/>
              </w:rPr>
              <w:t>ı</w:t>
            </w:r>
            <w:r w:rsidRPr="008919F8">
              <w:rPr>
                <w:rFonts w:ascii="Hurme Geometric Sans 1" w:hAnsi="Hurme Geometric Sans 1"/>
              </w:rPr>
              <w:t>mda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uzaktan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e</w:t>
            </w:r>
            <w:r w:rsidRPr="008919F8">
              <w:rPr>
                <w:rFonts w:ascii="Hurme Geometric Sans 1" w:hAnsi="Hurme Geometric Sans 1" w:cs="Hurme Geometric Sans 1"/>
              </w:rPr>
              <w:t>ğ</w:t>
            </w:r>
            <w:r w:rsidRPr="008919F8">
              <w:rPr>
                <w:rFonts w:ascii="Hurme Geometric Sans 1" w:hAnsi="Hurme Geometric Sans 1"/>
              </w:rPr>
              <w:t>itiml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ortaya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 w:cs="Hurme Geometric Sans 1"/>
              </w:rPr>
              <w:t>çı</w:t>
            </w:r>
            <w:r w:rsidRPr="008919F8">
              <w:rPr>
                <w:rFonts w:ascii="Hurme Geometric Sans 1" w:hAnsi="Hurme Geometric Sans 1"/>
              </w:rPr>
              <w:t>kan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 w:cs="Hurme Geometric Sans 1"/>
              </w:rPr>
              <w:t>ç</w:t>
            </w:r>
            <w:r w:rsidRPr="008919F8">
              <w:rPr>
                <w:rFonts w:ascii="Hurme Geometric Sans 1" w:hAnsi="Hurme Geometric Sans 1"/>
              </w:rPr>
              <w:t>e</w:t>
            </w:r>
            <w:r w:rsidRPr="008919F8">
              <w:rPr>
                <w:rFonts w:ascii="Hurme Geometric Sans 1" w:hAnsi="Hurme Geometric Sans 1" w:cs="Hurme Geometric Sans 1"/>
              </w:rPr>
              <w:t>ş</w:t>
            </w:r>
            <w:r w:rsidRPr="008919F8">
              <w:rPr>
                <w:rFonts w:ascii="Hurme Geometric Sans 1" w:hAnsi="Hurme Geometric Sans 1"/>
              </w:rPr>
              <w:t>itlilikler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8919F8">
              <w:rPr>
                <w:rFonts w:ascii="Hurme Geometric Sans 1" w:hAnsi="Hurme Geometric Sans 1"/>
              </w:rPr>
              <w:t>g</w:t>
            </w:r>
            <w:r w:rsidRPr="008919F8">
              <w:rPr>
                <w:rFonts w:ascii="Hurme Geometric Sans 1" w:hAnsi="Hurme Geometric Sans 1" w:cs="Hurme Geometric Sans 1"/>
              </w:rPr>
              <w:t>ö</w:t>
            </w:r>
            <w:r w:rsidRPr="008919F8">
              <w:rPr>
                <w:rFonts w:ascii="Hurme Geometric Sans 1" w:hAnsi="Hurme Geometric Sans 1"/>
              </w:rPr>
              <w:t>z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 w:cs="Hurme Geometric Sans 1"/>
              </w:rPr>
              <w:t>ö</w:t>
            </w:r>
            <w:r w:rsidRPr="008919F8">
              <w:rPr>
                <w:rFonts w:ascii="Hurme Geometric Sans 1" w:hAnsi="Hurme Geometric Sans 1"/>
              </w:rPr>
              <w:t>n</w:t>
            </w:r>
            <w:r w:rsidRPr="008919F8">
              <w:rPr>
                <w:rFonts w:ascii="Hurme Geometric Sans 1" w:hAnsi="Hurme Geometric Sans 1" w:cs="Hurme Geometric Sans 1"/>
              </w:rPr>
              <w:t>ü</w:t>
            </w:r>
            <w:r w:rsidRPr="008919F8">
              <w:rPr>
                <w:rFonts w:ascii="Hurme Geometric Sans 1" w:hAnsi="Hurme Geometric Sans 1"/>
              </w:rPr>
              <w:t>nd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bulundurulmaktad</w:t>
            </w:r>
            <w:r w:rsidRPr="008919F8">
              <w:rPr>
                <w:rFonts w:ascii="Hurme Geometric Sans 1" w:hAnsi="Hurme Geometric Sans 1" w:cs="Hurme Geometric Sans 1"/>
              </w:rPr>
              <w:t>ı</w:t>
            </w:r>
            <w:r w:rsidRPr="008919F8">
              <w:rPr>
                <w:rFonts w:ascii="Hurme Geometric Sans 1" w:hAnsi="Hurme Geometric Sans 1"/>
              </w:rPr>
              <w:t>r</w:t>
            </w:r>
            <w:proofErr w:type="spellEnd"/>
            <w:r w:rsidRPr="008919F8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C10B061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/>
            <w:shd w:val="clear" w:color="auto" w:fill="D2E8F6"/>
          </w:tcPr>
          <w:p w14:paraId="474B33FB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B160D9C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0814E2F5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245376D8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61C9BAC2" w14:textId="77777777" w:rsidTr="00A958AC">
        <w:trPr>
          <w:trHeight w:val="308"/>
        </w:trPr>
        <w:tc>
          <w:tcPr>
            <w:tcW w:w="5947" w:type="dxa"/>
            <w:vMerge/>
          </w:tcPr>
          <w:p w14:paraId="5CEC1859" w14:textId="77777777" w:rsidR="007068EE" w:rsidRPr="007E7355" w:rsidRDefault="007068EE" w:rsidP="00A958AC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86EE51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157D6F6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1DE5DE8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6AC54C25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2E071BFE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46752C2B" w14:textId="77777777" w:rsidTr="00A958AC">
        <w:trPr>
          <w:trHeight w:val="308"/>
        </w:trPr>
        <w:tc>
          <w:tcPr>
            <w:tcW w:w="5947" w:type="dxa"/>
            <w:vMerge/>
          </w:tcPr>
          <w:p w14:paraId="130E9C5D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3291673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F3265A1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B719C7E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708D60CB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7AC72F79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417D325B" w14:textId="77777777" w:rsidTr="00A958AC">
        <w:trPr>
          <w:trHeight w:val="309"/>
        </w:trPr>
        <w:tc>
          <w:tcPr>
            <w:tcW w:w="5947" w:type="dxa"/>
            <w:vMerge/>
          </w:tcPr>
          <w:p w14:paraId="182C472A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5B2CC0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674B1EF5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47EF902B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4C7AA26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17B62384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65B59581" w14:textId="77777777" w:rsidTr="00A958AC">
        <w:trPr>
          <w:trHeight w:val="308"/>
        </w:trPr>
        <w:tc>
          <w:tcPr>
            <w:tcW w:w="5947" w:type="dxa"/>
            <w:vMerge/>
          </w:tcPr>
          <w:p w14:paraId="7B0197C2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727F15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262D78C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44F3E522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5BAA29E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2A1794D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324B604A" w14:textId="77777777" w:rsidTr="00A958AC">
        <w:trPr>
          <w:trHeight w:val="308"/>
        </w:trPr>
        <w:tc>
          <w:tcPr>
            <w:tcW w:w="5947" w:type="dxa"/>
            <w:vMerge/>
          </w:tcPr>
          <w:p w14:paraId="023565CF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558F77E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BF80AF2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75C8ECE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383672F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1BE4C44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419D4973" w14:textId="77777777" w:rsidTr="00A958AC">
        <w:trPr>
          <w:trHeight w:val="309"/>
        </w:trPr>
        <w:tc>
          <w:tcPr>
            <w:tcW w:w="5947" w:type="dxa"/>
            <w:vMerge/>
          </w:tcPr>
          <w:p w14:paraId="10B9D811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4A2CE3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tcBorders>
              <w:bottom w:val="nil"/>
            </w:tcBorders>
            <w:shd w:val="clear" w:color="auto" w:fill="D2E8F6"/>
          </w:tcPr>
          <w:p w14:paraId="34CD8C6A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4C908B1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603496E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5C8DA91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7DE5B853" w14:textId="77777777" w:rsidTr="00A958AC">
        <w:trPr>
          <w:trHeight w:val="70"/>
        </w:trPr>
        <w:tc>
          <w:tcPr>
            <w:tcW w:w="5947" w:type="dxa"/>
            <w:vMerge/>
            <w:tcBorders>
              <w:bottom w:val="nil"/>
            </w:tcBorders>
          </w:tcPr>
          <w:p w14:paraId="4A17960C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</w:tcBorders>
            <w:shd w:val="clear" w:color="auto" w:fill="E6F1F9"/>
          </w:tcPr>
          <w:p w14:paraId="05E418F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tcBorders>
              <w:top w:val="nil"/>
            </w:tcBorders>
            <w:shd w:val="clear" w:color="auto" w:fill="D2E8F6"/>
          </w:tcPr>
          <w:p w14:paraId="1A9E5D9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</w:tcBorders>
            <w:shd w:val="clear" w:color="auto" w:fill="B8DCF0"/>
          </w:tcPr>
          <w:p w14:paraId="4879945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</w:tcBorders>
            <w:shd w:val="clear" w:color="auto" w:fill="8BC6EB"/>
          </w:tcPr>
          <w:p w14:paraId="7B3BCA2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</w:tcBorders>
            <w:shd w:val="clear" w:color="auto" w:fill="5DB0E4"/>
          </w:tcPr>
          <w:p w14:paraId="3FC82FF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50BF3903" w14:textId="77777777" w:rsidTr="00A958AC">
        <w:trPr>
          <w:trHeight w:val="3964"/>
        </w:trPr>
        <w:tc>
          <w:tcPr>
            <w:tcW w:w="5947" w:type="dxa"/>
            <w:tcBorders>
              <w:top w:val="nil"/>
            </w:tcBorders>
          </w:tcPr>
          <w:p w14:paraId="70DD49E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7469FA03" w14:textId="77777777" w:rsidR="007068EE" w:rsidRPr="005E79FC" w:rsidRDefault="007068EE" w:rsidP="00A958A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A93B1B" w14:textId="77777777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AKTS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r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ilg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aket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*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zakt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karma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eği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ahi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) </w:t>
            </w:r>
          </w:p>
          <w:p w14:paraId="174D3196" w14:textId="77777777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ü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redis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slek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ğiş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taj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je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ç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anımlandığı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öster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* </w:t>
            </w:r>
          </w:p>
          <w:p w14:paraId="0773F281" w14:textId="77777777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İ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ü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emel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rediler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ransf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anınmas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anıml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üreç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çer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elgeler</w:t>
            </w:r>
            <w:proofErr w:type="spellEnd"/>
          </w:p>
          <w:p w14:paraId="062AFC62" w14:textId="77777777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İ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ün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elirlenmesin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tılım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ağlandığ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elge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kaniz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3A20F3F3" w14:textId="77777777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iploma Eki</w:t>
            </w:r>
          </w:p>
          <w:p w14:paraId="1D3B7B89" w14:textId="77777777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İ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ü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emel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rediler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eribildirim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üncellendiğ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 </w:t>
            </w:r>
          </w:p>
          <w:p w14:paraId="0DFEEA79" w14:textId="730F0A49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  <w:p w14:paraId="0775E42D" w14:textId="77777777" w:rsidR="007068EE" w:rsidRPr="005E79FC" w:rsidRDefault="007068EE" w:rsidP="00A958AC">
            <w:pPr>
              <w:pStyle w:val="TableParagraph"/>
              <w:tabs>
                <w:tab w:val="left" w:pos="892"/>
                <w:tab w:val="left" w:pos="893"/>
              </w:tabs>
              <w:spacing w:before="42"/>
              <w:ind w:left="531"/>
              <w:jc w:val="both"/>
              <w:rPr>
                <w:rFonts w:ascii="Hurme Geometric Sans 1" w:hAnsi="Hurme Geometric Sans 1"/>
                <w:i/>
              </w:rPr>
            </w:pPr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 xml:space="preserve">* 2015 AKTS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>Kullanıcı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>Kılavuzu’ndaki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>anahtar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>prensipleri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>taşımalıdır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>.</w:t>
            </w:r>
            <w:r w:rsidRPr="008919F8">
              <w:rPr>
                <w:rFonts w:ascii="Hurme Geometric Sans 1" w:hAnsi="Hurme Geometric Sans 1"/>
                <w:i/>
                <w:color w:val="FF0000"/>
              </w:rPr>
              <w:t xml:space="preserve"> </w:t>
            </w:r>
          </w:p>
        </w:tc>
      </w:tr>
    </w:tbl>
    <w:p w14:paraId="52FAF77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0F36B3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565DE0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00458D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1D1E7D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CB82B9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06D0EE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2E1A5F5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50"/>
          <w:footerReference w:type="default" r:id="rId51"/>
          <w:pgSz w:w="16840" w:h="11910" w:orient="landscape"/>
          <w:pgMar w:top="600" w:right="160" w:bottom="840" w:left="180" w:header="0" w:footer="652" w:gutter="0"/>
          <w:cols w:space="708"/>
        </w:sect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2176" behindDoc="1" locked="0" layoutInCell="1" allowOverlap="1" wp14:anchorId="137A3448" wp14:editId="5234700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9" name="Metin Kutusu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6DF7AF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7A3448" id="Metin Kutusu 29" o:spid="_x0000_s1047" type="#_x0000_t202" style="position:absolute;margin-left:493.3pt;margin-top:67.1pt;width:12.25pt;height:12pt;z-index:-251554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bRW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cpukRTEV1ieWQziPC483Fx3STylGHpVS+h8HIC1F/9GyJXGuloKWoloKsIqfljJI&#10;MZc3YZ6/gyPTdow8m27xmm1rTJL0xOLMl+NPSs+jGufr9+906+mH2v8C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c&#10;LbRW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696DF7AF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5A893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F2AAEE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383C1E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0B1D44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129146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FFFF21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8F6DA7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12897A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D4DF61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2E5F0A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A4ED20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CDCEF0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2C9A85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D4C0D8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9B02B3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7068EE" w:rsidRPr="007E7355" w14:paraId="2FA48D5F" w14:textId="77777777" w:rsidTr="00A958AC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3677DEA1" w14:textId="77777777" w:rsidR="007068EE" w:rsidRPr="007E7355" w:rsidRDefault="007068EE" w:rsidP="00A958AC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0F89CC7E" w14:textId="77777777" w:rsidTr="00A958AC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56D048E8" w14:textId="77777777" w:rsidR="007068EE" w:rsidRPr="007E7355" w:rsidRDefault="007068EE" w:rsidP="00A958AC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F85A43" w:rsidRPr="007E7355" w14:paraId="17156991" w14:textId="77777777" w:rsidTr="00A958AC">
        <w:trPr>
          <w:trHeight w:val="280"/>
        </w:trPr>
        <w:tc>
          <w:tcPr>
            <w:tcW w:w="5947" w:type="dxa"/>
            <w:shd w:val="clear" w:color="auto" w:fill="A4D2EC"/>
          </w:tcPr>
          <w:p w14:paraId="3476B9F1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49C826EB" w14:textId="70FACF79" w:rsidR="00F85A43" w:rsidRPr="007E7355" w:rsidRDefault="00F85A43" w:rsidP="00F85A43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1E89F371" w14:textId="61BE3F37" w:rsidR="00F85A43" w:rsidRPr="007E7355" w:rsidRDefault="00F85A43" w:rsidP="00F85A43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2D4D095F" w14:textId="475E793F" w:rsidR="00F85A43" w:rsidRPr="007E7355" w:rsidRDefault="00F85A43" w:rsidP="00F85A43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7F6D5ABF" w14:textId="4F35C5F6" w:rsidR="00F85A43" w:rsidRPr="007E7355" w:rsidRDefault="00F85A43" w:rsidP="00F85A43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213F5E67" w14:textId="3A44DE74" w:rsidR="00F85A43" w:rsidRPr="007E7355" w:rsidRDefault="00F85A43" w:rsidP="00F85A43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3B8824C9" w14:textId="77777777" w:rsidTr="00A958AC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2B7F927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58233201" w14:textId="77777777" w:rsidR="007068EE" w:rsidRPr="007E7355" w:rsidRDefault="007068EE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lunmamaktadı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5942287A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eriyot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ilk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kural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östergele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oluşturulmuştu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5A17C189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CF47ED">
              <w:rPr>
                <w:rFonts w:ascii="Hurme Geometric Sans 1" w:hAnsi="Hurme Geometric Sans 1"/>
              </w:rPr>
              <w:t>Program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enelind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şletil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5C689037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CF47ED">
              <w:rPr>
                <w:rFonts w:ascii="Hurme Geometric Sans 1" w:hAnsi="Hurme Geometric Sans 1"/>
              </w:rPr>
              <w:t>izlenmekt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gil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aydaş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örüşler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CF47ED">
              <w:rPr>
                <w:rFonts w:ascii="Hurme Geometric Sans 1" w:hAnsi="Hurme Geometric Sans 1"/>
              </w:rPr>
              <w:t>alınarak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327179F4" w14:textId="77777777" w:rsidR="007068EE" w:rsidRPr="007E7355" w:rsidRDefault="007068EE" w:rsidP="00A958A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66055AA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8C3344B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3BA23C5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6FB2697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C044998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359BC226" w14:textId="77777777" w:rsidTr="00A958AC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70F80151" w14:textId="77777777" w:rsidR="007068EE" w:rsidRPr="00DE5B59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5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güncellenmesi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5577982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7DD5E72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427D1CBF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4C4A35A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16BB96FA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0135768C" w14:textId="77777777" w:rsidTr="00A958AC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3373F0AA" w14:textId="77777777" w:rsidR="007068EE" w:rsidRPr="007E7355" w:rsidRDefault="007068EE" w:rsidP="00A958AC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r w:rsidRPr="003E230E">
              <w:rPr>
                <w:rFonts w:ascii="Hurme Geometric Sans 1" w:hAnsi="Hurme Geometric Sans 1"/>
              </w:rPr>
              <w:t xml:space="preserve">Her program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ç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E230E">
              <w:rPr>
                <w:rFonts w:ascii="Hurme Geometric Sans 1" w:hAnsi="Hurme Geometric Sans 1"/>
              </w:rPr>
              <w:t>örgü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uza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3E230E">
              <w:rPr>
                <w:rFonts w:ascii="Hurme Geometric Sans 1" w:hAnsi="Hurme Geometric Sans 1"/>
              </w:rPr>
              <w:t>açı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program </w:t>
            </w:r>
            <w:proofErr w:type="spellStart"/>
            <w:r w:rsidRPr="003E230E">
              <w:rPr>
                <w:rFonts w:ascii="Hurme Geometric Sans 1" w:hAnsi="Hurme Geometric Sans 1"/>
              </w:rPr>
              <w:t>amaç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öğren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ıktı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ndığ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rçekleş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3E230E">
              <w:rPr>
                <w:rFonts w:ascii="Hurme Geometric Sans 1" w:hAnsi="Hurme Geometric Sans 1"/>
              </w:rPr>
              <w:t>sürec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leyi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aydaşlarl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irli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E230E">
              <w:rPr>
                <w:rFonts w:ascii="Hurme Geometric Sans 1" w:hAnsi="Hurme Geometric Sans 1"/>
              </w:rPr>
              <w:t>Eği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öğre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3E230E">
              <w:rPr>
                <w:rFonts w:ascii="Hurme Geometric Sans 1" w:hAnsi="Hurme Geometric Sans 1"/>
              </w:rPr>
              <w:t>ilgi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tatist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österge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her </w:t>
            </w:r>
            <w:proofErr w:type="spellStart"/>
            <w:r w:rsidRPr="003E230E">
              <w:rPr>
                <w:rFonts w:ascii="Hurme Geometric Sans 1" w:hAnsi="Hurme Geometric Sans 1"/>
              </w:rPr>
              <w:t>yarıyıl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çıl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rs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öğrenc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baş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urum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g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sle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eşitlili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lab </w:t>
            </w:r>
            <w:proofErr w:type="spellStart"/>
            <w:r w:rsidRPr="003E230E">
              <w:rPr>
                <w:rFonts w:ascii="Hurme Geometric Sans 1" w:hAnsi="Hurme Geometric Sans 1"/>
              </w:rPr>
              <w:t>uygulam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lisans</w:t>
            </w:r>
            <w:proofErr w:type="spellEnd"/>
            <w:r w:rsidRPr="003E230E">
              <w:rPr>
                <w:rFonts w:ascii="Hurme Geometric Sans 1" w:hAnsi="Hurme Geometric Sans 1"/>
              </w:rPr>
              <w:t>/</w:t>
            </w:r>
            <w:proofErr w:type="spellStart"/>
            <w:r w:rsidRPr="003E230E">
              <w:rPr>
                <w:rFonts w:ascii="Hurme Geometric Sans 1" w:hAnsi="Hurme Geometric Sans 1"/>
              </w:rPr>
              <w:t>lisansüstü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nge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liş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es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>/</w:t>
            </w:r>
            <w:proofErr w:type="spellStart"/>
            <w:r w:rsidRPr="003E230E">
              <w:rPr>
                <w:rFonts w:ascii="Hurme Geometric Sans 1" w:hAnsi="Hurme Geometric Sans 1"/>
              </w:rPr>
              <w:t>neden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vb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E230E">
              <w:rPr>
                <w:rFonts w:ascii="Hurme Geometric Sans 1" w:hAnsi="Hurme Geometric Sans 1"/>
              </w:rPr>
              <w:t>periyod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istemat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karşılaştır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lite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eği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yönünde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liş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ürdürü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Program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eşv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uygu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ard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3E230E">
              <w:rPr>
                <w:rFonts w:ascii="Hurme Geometric Sans 1" w:hAnsi="Hurme Geometric Sans 1"/>
              </w:rPr>
              <w:t>kurum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trateji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lirtilmiş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ışt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tiri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ç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li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üvenc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istemin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tkı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1E480D4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62EFB0A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4361870D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0F86D518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42A9A541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364E11A0" w14:textId="77777777" w:rsidTr="00A958AC">
        <w:trPr>
          <w:trHeight w:val="308"/>
        </w:trPr>
        <w:tc>
          <w:tcPr>
            <w:tcW w:w="5947" w:type="dxa"/>
            <w:vMerge/>
          </w:tcPr>
          <w:p w14:paraId="7B119AB8" w14:textId="77777777" w:rsidR="007068EE" w:rsidRPr="007E7355" w:rsidRDefault="007068EE" w:rsidP="00A958AC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D69781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230B0F3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100FC5F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3DDE94CB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1EFEF6C8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3F3AC3BF" w14:textId="77777777" w:rsidTr="00A958AC">
        <w:trPr>
          <w:trHeight w:val="308"/>
        </w:trPr>
        <w:tc>
          <w:tcPr>
            <w:tcW w:w="5947" w:type="dxa"/>
            <w:vMerge/>
          </w:tcPr>
          <w:p w14:paraId="6C06FF17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374F8A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1973529E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78354339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2E60DB04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54BF054A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13B17C83" w14:textId="77777777" w:rsidTr="00A958AC">
        <w:trPr>
          <w:trHeight w:val="309"/>
        </w:trPr>
        <w:tc>
          <w:tcPr>
            <w:tcW w:w="5947" w:type="dxa"/>
            <w:vMerge/>
          </w:tcPr>
          <w:p w14:paraId="4C744463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370672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A3301B1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01D49CB3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548C37B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2243877D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285091FD" w14:textId="77777777" w:rsidTr="00A958AC">
        <w:trPr>
          <w:trHeight w:val="308"/>
        </w:trPr>
        <w:tc>
          <w:tcPr>
            <w:tcW w:w="5947" w:type="dxa"/>
            <w:vMerge/>
          </w:tcPr>
          <w:p w14:paraId="1B02669D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627514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6D65EC21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7A2097EF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4F71A60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55FB64A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3A1E374B" w14:textId="77777777" w:rsidTr="00A958AC">
        <w:trPr>
          <w:trHeight w:val="3964"/>
        </w:trPr>
        <w:tc>
          <w:tcPr>
            <w:tcW w:w="5947" w:type="dxa"/>
            <w:vMerge/>
          </w:tcPr>
          <w:p w14:paraId="35FD696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55C19418" w14:textId="77777777" w:rsidR="007068EE" w:rsidRPr="005E79FC" w:rsidRDefault="007068EE" w:rsidP="00A958A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E5B4A56" w14:textId="77777777" w:rsidR="007068EE" w:rsidRPr="005021CD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z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üncellen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eriyo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ıllı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üres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on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)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k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ura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österg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plan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0F3FBB7B" w14:textId="10F46DBA" w:rsidR="007068EE" w:rsidRPr="005021CD" w:rsidRDefault="007D6B20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misyon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vizyon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hedefleri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ını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güncellemek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üzere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kurduğu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mekanizma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örnekleri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1B082970" w14:textId="77777777" w:rsidR="007068EE" w:rsidRPr="005021CD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ıllı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z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ğerlend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rapor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(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çıktı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açısınd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ğerlend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) </w:t>
            </w:r>
          </w:p>
          <w:p w14:paraId="232A79AB" w14:textId="77777777" w:rsidR="007068EE" w:rsidRPr="005021CD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çıktı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laşılıp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laşılmadığı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zley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istem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(Bilgi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Sistemi) </w:t>
            </w:r>
          </w:p>
          <w:p w14:paraId="2F8A4FA4" w14:textId="77777777" w:rsidR="007068EE" w:rsidRPr="005021CD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ıllı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ür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emel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zlemelerd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hareketl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pıl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yileştirme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681E1B18" w14:textId="77777777" w:rsidR="007068EE" w:rsidRPr="005021CD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pıl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yileştirme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ğişiklik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on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aydaş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ilgilendiril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660263B9" w14:textId="77777777" w:rsidR="007068EE" w:rsidRPr="005021CD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amaç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laşıp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laşmadığ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ildirim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04B8A1A7" w14:textId="75AD725B" w:rsidR="007068EE" w:rsidRPr="005E79FC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</w:tc>
      </w:tr>
    </w:tbl>
    <w:p w14:paraId="343C17D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06BFDB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F0D7B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790E5A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CC6BF8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FAEC7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F23C18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C5656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4CF6A1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426007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0ECEF1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C9BE8C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43D8AA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7FC443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3D0CF6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CB0DCA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80E151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F4CCB9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02AE8F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9395E9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8EFC76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1C101B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46AF69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6839C8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219FB4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9C9D13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E6B556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6B88CB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0FB0DB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A49F90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2E3495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480CF7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CA2F72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2F113A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58B97C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74A8A6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1AD6F5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594F3E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E5DF7E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5FD3E8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F55800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E1CD64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355E7F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1B0DE1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44559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D94882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63720A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EC3EC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131DE5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12AAAD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CE88C5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05BB83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9B7306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3C8ED8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E4E50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D6E736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14D176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588534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9F01B8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B5D7F4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CE8DA8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C15348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48E038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72B1B8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BCAF13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393A9A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2E08F7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BEC7E4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AB45C0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43B5F4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4C2B50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CA7BB0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9BE4A6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438B22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E1825A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F68CE6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2C25C4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55B892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3A98A3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A27384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DA75B7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86C528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EA7A3C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04381E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8DB6EF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5"/>
        <w:gridCol w:w="2054"/>
        <w:gridCol w:w="2200"/>
        <w:gridCol w:w="1773"/>
        <w:gridCol w:w="2150"/>
        <w:gridCol w:w="2171"/>
      </w:tblGrid>
      <w:tr w:rsidR="007068EE" w:rsidRPr="007E7355" w14:paraId="62A2F8CC" w14:textId="77777777" w:rsidTr="009A47E9">
        <w:trPr>
          <w:trHeight w:val="393"/>
        </w:trPr>
        <w:tc>
          <w:tcPr>
            <w:tcW w:w="16093" w:type="dxa"/>
            <w:gridSpan w:val="6"/>
            <w:shd w:val="clear" w:color="auto" w:fill="A4D2EC"/>
          </w:tcPr>
          <w:p w14:paraId="453D7AF6" w14:textId="77777777" w:rsidR="007068EE" w:rsidRPr="007E7355" w:rsidRDefault="007068EE" w:rsidP="00A958AC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36F1526F" w14:textId="77777777" w:rsidTr="009A47E9">
        <w:trPr>
          <w:trHeight w:val="437"/>
        </w:trPr>
        <w:tc>
          <w:tcPr>
            <w:tcW w:w="16093" w:type="dxa"/>
            <w:gridSpan w:val="6"/>
            <w:shd w:val="clear" w:color="auto" w:fill="A4D2EC"/>
          </w:tcPr>
          <w:p w14:paraId="212F8440" w14:textId="77777777" w:rsidR="007068EE" w:rsidRPr="007E7355" w:rsidRDefault="007068EE" w:rsidP="00A958AC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F85A43" w:rsidRPr="007E7355" w14:paraId="12333F50" w14:textId="77777777" w:rsidTr="009A47E9">
        <w:trPr>
          <w:trHeight w:val="280"/>
        </w:trPr>
        <w:tc>
          <w:tcPr>
            <w:tcW w:w="5745" w:type="dxa"/>
            <w:shd w:val="clear" w:color="auto" w:fill="A4D2EC"/>
          </w:tcPr>
          <w:p w14:paraId="62F4353A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4DAAE828" w14:textId="6D23C591" w:rsidR="00F85A43" w:rsidRPr="007E7355" w:rsidRDefault="00F85A43" w:rsidP="00F85A43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30992A90" w14:textId="2F00B5C0" w:rsidR="00F85A43" w:rsidRPr="007E7355" w:rsidRDefault="00F85A43" w:rsidP="00F85A43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7F029C97" w14:textId="1DB541EB" w:rsidR="00F85A43" w:rsidRPr="007E7355" w:rsidRDefault="00F85A43" w:rsidP="00F85A43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223E5B99" w14:textId="400DCE6C" w:rsidR="00F85A43" w:rsidRPr="007E7355" w:rsidRDefault="00F85A43" w:rsidP="00F85A43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2171" w:type="dxa"/>
            <w:shd w:val="clear" w:color="auto" w:fill="A4D2EC"/>
          </w:tcPr>
          <w:p w14:paraId="4D4CB11B" w14:textId="6F522AEE" w:rsidR="00F85A43" w:rsidRPr="007E7355" w:rsidRDefault="00F85A43" w:rsidP="00F85A43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3F92F5B2" w14:textId="77777777" w:rsidTr="009A47E9">
        <w:trPr>
          <w:trHeight w:val="309"/>
        </w:trPr>
        <w:tc>
          <w:tcPr>
            <w:tcW w:w="5745" w:type="dxa"/>
            <w:tcBorders>
              <w:bottom w:val="nil"/>
            </w:tcBorders>
          </w:tcPr>
          <w:p w14:paraId="5310A61F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  <w:u w:val="single"/>
              </w:rPr>
              <w:t xml:space="preserve">  </w:t>
            </w:r>
          </w:p>
          <w:p w14:paraId="40C1C6BB" w14:textId="77777777" w:rsidR="007068EE" w:rsidRPr="007F1DEA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64F1DB1C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  <w:r w:rsidRPr="007F1DEA">
              <w:rPr>
                <w:rFonts w:ascii="Hurme Geometric Sans 1" w:hAnsi="Hurme Geometric Sans 1"/>
                <w:b/>
              </w:rPr>
              <w:t xml:space="preserve">  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6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  <w:p w14:paraId="2D6F9F95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  <w:p w14:paraId="2E49EBE0" w14:textId="40FC8D11" w:rsidR="007068EE" w:rsidRPr="007E7355" w:rsidRDefault="007068EE" w:rsidP="001F2A7C">
            <w:pPr>
              <w:pStyle w:val="TableParagraph"/>
              <w:ind w:left="216" w:right="285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</w:t>
            </w:r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F1DEA">
              <w:rPr>
                <w:rFonts w:ascii="Hurme Geometric Sans 1" w:hAnsi="Hurme Geometric Sans 1"/>
              </w:rPr>
              <w:t>organizasyonel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apılanm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misyon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merkez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vb.), </w:t>
            </w:r>
            <w:proofErr w:type="spellStart"/>
            <w:r w:rsidRPr="007F1DEA">
              <w:rPr>
                <w:rFonts w:ascii="Hurme Geometric Sans 1" w:hAnsi="Hurme Geometric Sans 1"/>
              </w:rPr>
              <w:t>bilg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iste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uzm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ns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aynağın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ahipti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64EAB48F" w14:textId="53241D31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i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ulunmamaktadı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1B1DB708" w14:textId="04205BC8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ilk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ural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ulunmaktadı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5E0362A7" w14:textId="039C37BC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elirlenmiş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k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uralar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uygu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lmektedi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42EC9C13" w14:textId="3E06681A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istemin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uygulama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zlenmekt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zle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onuçların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ö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yileştir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apılmaktadı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1" w:type="dxa"/>
            <w:vMerge w:val="restart"/>
            <w:shd w:val="clear" w:color="auto" w:fill="5DB0E4"/>
          </w:tcPr>
          <w:p w14:paraId="0A2C64F7" w14:textId="77777777" w:rsidR="007068EE" w:rsidRPr="007E7355" w:rsidRDefault="007068EE" w:rsidP="00A958A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42A05F6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B338AFB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3678624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591ED70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A4EE422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0A1A438F" w14:textId="77777777" w:rsidTr="009A47E9">
        <w:trPr>
          <w:trHeight w:val="308"/>
        </w:trPr>
        <w:tc>
          <w:tcPr>
            <w:tcW w:w="5745" w:type="dxa"/>
            <w:tcBorders>
              <w:top w:val="nil"/>
              <w:bottom w:val="nil"/>
            </w:tcBorders>
          </w:tcPr>
          <w:p w14:paraId="03E8858F" w14:textId="77777777" w:rsidR="007068EE" w:rsidRPr="007F1DEA" w:rsidRDefault="007068EE" w:rsidP="00A958AC">
            <w:pPr>
              <w:pStyle w:val="TableParagraph"/>
              <w:spacing w:line="247" w:lineRule="exact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A5874E7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E896D00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792783D8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7BF9F691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71" w:type="dxa"/>
            <w:vMerge/>
            <w:shd w:val="clear" w:color="auto" w:fill="5DB0E4"/>
          </w:tcPr>
          <w:p w14:paraId="3F7517AE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4E279216" w14:textId="77777777" w:rsidTr="009A47E9">
        <w:trPr>
          <w:trHeight w:val="309"/>
        </w:trPr>
        <w:tc>
          <w:tcPr>
            <w:tcW w:w="5745" w:type="dxa"/>
            <w:vMerge w:val="restart"/>
            <w:tcBorders>
              <w:top w:val="nil"/>
            </w:tcBorders>
          </w:tcPr>
          <w:p w14:paraId="2C9E7428" w14:textId="218A31B6" w:rsidR="007068EE" w:rsidRPr="007E7355" w:rsidRDefault="007068EE" w:rsidP="00A958AC">
            <w:pPr>
              <w:pStyle w:val="TableParagraph"/>
              <w:spacing w:line="260" w:lineRule="exact"/>
              <w:ind w:left="216" w:right="341"/>
              <w:jc w:val="both"/>
              <w:rPr>
                <w:rFonts w:ascii="Hurme Geometric Sans 1" w:hAnsi="Hurme Geometric Sans 1"/>
              </w:rPr>
            </w:pP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n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kt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olup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örev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orumluluk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ını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sarlanmas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değerlendiri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üncellen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faaliyetlerin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</w:t>
            </w:r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k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esas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F1DEA">
              <w:rPr>
                <w:rFonts w:ascii="Hurme Geometric Sans 1" w:hAnsi="Hurme Geometric Sans 1"/>
              </w:rPr>
              <w:t>takv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elirlidi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azanı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progra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müfreda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hizmetin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ril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içi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örgü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uza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7F1DEA">
              <w:rPr>
                <w:rFonts w:ascii="Hurme Geometric Sans 1" w:hAnsi="Hurme Geometric Sans 1"/>
              </w:rPr>
              <w:t>açı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te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lçme-değerlendir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uyum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ü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rafınd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kip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edilmektedi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55DAE6A4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49CEFFB0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533E22C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27886A7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71" w:type="dxa"/>
            <w:vMerge/>
            <w:shd w:val="clear" w:color="auto" w:fill="5DB0E4"/>
          </w:tcPr>
          <w:p w14:paraId="74D2983F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3712C5E7" w14:textId="77777777" w:rsidTr="009A47E9">
        <w:trPr>
          <w:trHeight w:val="308"/>
        </w:trPr>
        <w:tc>
          <w:tcPr>
            <w:tcW w:w="5745" w:type="dxa"/>
            <w:vMerge/>
          </w:tcPr>
          <w:p w14:paraId="5F1C30BB" w14:textId="77777777" w:rsidR="007068EE" w:rsidRPr="007E7355" w:rsidRDefault="007068EE" w:rsidP="00A958AC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57864E7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567E52CD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473B5532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4A402705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71" w:type="dxa"/>
            <w:vMerge/>
            <w:shd w:val="clear" w:color="auto" w:fill="5DB0E4"/>
          </w:tcPr>
          <w:p w14:paraId="1A25CC13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600E1010" w14:textId="77777777" w:rsidTr="009A47E9">
        <w:trPr>
          <w:trHeight w:val="308"/>
        </w:trPr>
        <w:tc>
          <w:tcPr>
            <w:tcW w:w="5745" w:type="dxa"/>
            <w:vMerge/>
          </w:tcPr>
          <w:p w14:paraId="663EEFF4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78856F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647CBD62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07A4447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0D9A0BF2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71" w:type="dxa"/>
            <w:vMerge/>
            <w:shd w:val="clear" w:color="auto" w:fill="5DB0E4"/>
          </w:tcPr>
          <w:p w14:paraId="69C90692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5BC44DD9" w14:textId="77777777" w:rsidTr="009A47E9">
        <w:trPr>
          <w:trHeight w:val="309"/>
        </w:trPr>
        <w:tc>
          <w:tcPr>
            <w:tcW w:w="5745" w:type="dxa"/>
            <w:vMerge/>
          </w:tcPr>
          <w:p w14:paraId="168B2DC7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467D75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4EBD6A0A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5399F373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541D593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71" w:type="dxa"/>
            <w:vMerge/>
            <w:tcBorders>
              <w:bottom w:val="nil"/>
            </w:tcBorders>
            <w:shd w:val="clear" w:color="auto" w:fill="5DB0E4"/>
          </w:tcPr>
          <w:p w14:paraId="04F590E5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01196C6F" w14:textId="77777777" w:rsidTr="009A47E9">
        <w:trPr>
          <w:trHeight w:val="308"/>
        </w:trPr>
        <w:tc>
          <w:tcPr>
            <w:tcW w:w="5745" w:type="dxa"/>
            <w:vMerge/>
          </w:tcPr>
          <w:p w14:paraId="14EB6191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50AA21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3F8F87E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2161ACBA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3B2C22D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71" w:type="dxa"/>
            <w:tcBorders>
              <w:top w:val="nil"/>
              <w:bottom w:val="nil"/>
            </w:tcBorders>
            <w:shd w:val="clear" w:color="auto" w:fill="5DB0E4"/>
          </w:tcPr>
          <w:p w14:paraId="2740EEE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2FC84179" w14:textId="77777777" w:rsidTr="009A47E9">
        <w:trPr>
          <w:trHeight w:val="2929"/>
        </w:trPr>
        <w:tc>
          <w:tcPr>
            <w:tcW w:w="5745" w:type="dxa"/>
            <w:vMerge/>
          </w:tcPr>
          <w:p w14:paraId="47619C5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48" w:type="dxa"/>
            <w:gridSpan w:val="5"/>
            <w:shd w:val="clear" w:color="auto" w:fill="A4D2EC"/>
          </w:tcPr>
          <w:p w14:paraId="06B884EA" w14:textId="77777777" w:rsidR="007068EE" w:rsidRPr="005E79FC" w:rsidRDefault="007068EE" w:rsidP="00A958AC">
            <w:pPr>
              <w:pStyle w:val="TableParagraph"/>
              <w:ind w:left="225" w:right="346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FCFBDE0" w14:textId="77777777" w:rsidR="007068EE" w:rsidRPr="00F15C51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etim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organizasyon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pılan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kı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şemalaır</w:t>
            </w:r>
            <w:proofErr w:type="spellEnd"/>
          </w:p>
          <w:p w14:paraId="0FB43569" w14:textId="77777777" w:rsidR="007068EE" w:rsidRPr="00F15C51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ile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lç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ğerlend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etim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k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ural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kv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0F71BA84" w14:textId="77777777" w:rsidR="007068EE" w:rsidRPr="00F15C51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Bilgi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Sistemi </w:t>
            </w:r>
          </w:p>
          <w:p w14:paraId="190D045E" w14:textId="77777777" w:rsidR="007068EE" w:rsidRPr="00F15C51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etim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236D3649" w14:textId="6EABCB7F" w:rsidR="007068EE" w:rsidRPr="005E79FC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</w:tc>
      </w:tr>
    </w:tbl>
    <w:p w14:paraId="3084863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71DBBD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ABC8C2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E59E54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BE7DB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EA691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ACD8DD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AC8253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B485ED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26BFA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37160F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FA2863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90441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34CE5B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814FE7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872C73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651545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91E1CE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34858D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85C29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861BE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2EA387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E8570F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04AB87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D93DB9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C5BFD5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01278A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FAC53A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112CAA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8F4072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4C2873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5CACC9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0183EE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D323A0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AE7E52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D4F944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0F8A36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DA1ECC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8047A6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ED7EC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C93F28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2CAC0E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7569AA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0770E5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26E297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739E93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3B3B54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03EFCC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B75164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5E5229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26C277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A32AD5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530A36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5FA1E4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76884E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FBF561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A57088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7EED7C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0D95BC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DA3347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91FA7A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E6F4D0D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29"/>
        <w:gridCol w:w="2155"/>
        <w:gridCol w:w="2153"/>
        <w:gridCol w:w="1851"/>
        <w:gridCol w:w="2132"/>
        <w:gridCol w:w="1914"/>
      </w:tblGrid>
      <w:tr w:rsidR="007068EE" w:rsidRPr="007E7355" w14:paraId="0B22DC4B" w14:textId="77777777" w:rsidTr="00A958AC">
        <w:trPr>
          <w:trHeight w:val="393"/>
        </w:trPr>
        <w:tc>
          <w:tcPr>
            <w:tcW w:w="16234" w:type="dxa"/>
            <w:gridSpan w:val="6"/>
            <w:shd w:val="clear" w:color="auto" w:fill="A4D2EC"/>
          </w:tcPr>
          <w:p w14:paraId="0EEBE7A8" w14:textId="77777777" w:rsidR="007068EE" w:rsidRPr="007E7355" w:rsidRDefault="007068EE" w:rsidP="00A958AC">
            <w:pPr>
              <w:pStyle w:val="TableParagraph"/>
              <w:spacing w:before="6"/>
              <w:ind w:right="96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73C4F28E" w14:textId="77777777" w:rsidTr="00A958AC">
        <w:trPr>
          <w:trHeight w:val="1233"/>
        </w:trPr>
        <w:tc>
          <w:tcPr>
            <w:tcW w:w="16234" w:type="dxa"/>
            <w:gridSpan w:val="6"/>
            <w:shd w:val="clear" w:color="auto" w:fill="A4D2EC"/>
          </w:tcPr>
          <w:p w14:paraId="5369EEEE" w14:textId="77777777" w:rsidR="007068EE" w:rsidRPr="00884EA2" w:rsidRDefault="007068EE" w:rsidP="00A958AC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884EA2">
              <w:rPr>
                <w:rFonts w:ascii="Hurme Geometric Sans 1" w:hAnsi="Hurme Geometric Sans 1"/>
                <w:b/>
              </w:rPr>
              <w:t xml:space="preserve"> </w:t>
            </w:r>
            <w:r>
              <w:rPr>
                <w:rFonts w:ascii="Hurme Geometric Sans 1" w:hAnsi="Hurme Geometric Sans 1"/>
              </w:rPr>
              <w:t>(</w:t>
            </w:r>
            <w:proofErr w:type="spellStart"/>
            <w:r w:rsidRPr="00884EA2">
              <w:rPr>
                <w:rFonts w:ascii="Hurme Geometric Sans 1" w:hAnsi="Hurme Geometric Sans 1"/>
              </w:rPr>
              <w:t>Öğ</w:t>
            </w:r>
            <w:r>
              <w:rPr>
                <w:rFonts w:ascii="Hurme Geometric Sans 1" w:hAnsi="Hurme Geometric Sans 1"/>
              </w:rPr>
              <w:t>renc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Merkezl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884EA2">
              <w:rPr>
                <w:rFonts w:ascii="Hurme Geometric Sans 1" w:hAnsi="Hurme Geometric Sans 1"/>
              </w:rPr>
              <w:t>Öğ</w:t>
            </w:r>
            <w:r>
              <w:rPr>
                <w:rFonts w:ascii="Hurme Geometric Sans 1" w:hAnsi="Hurme Geometric Sans 1"/>
              </w:rPr>
              <w:t xml:space="preserve">renme, </w:t>
            </w:r>
            <w:proofErr w:type="spellStart"/>
            <w:r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Pr="00884EA2">
              <w:rPr>
                <w:rFonts w:ascii="Hurme Geometric Sans 1" w:hAnsi="Hurme Geometric Sans 1"/>
              </w:rPr>
              <w:t>)</w:t>
            </w:r>
          </w:p>
          <w:p w14:paraId="21FFF774" w14:textId="6BC6CA93" w:rsidR="007068EE" w:rsidRPr="00884EA2" w:rsidRDefault="007068EE" w:rsidP="00A958AC">
            <w:pPr>
              <w:pStyle w:val="TableParagraph"/>
              <w:spacing w:line="310" w:lineRule="exact"/>
              <w:ind w:left="107" w:right="98"/>
              <w:jc w:val="both"/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</w:t>
            </w:r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hedeflediğ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nitelik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zu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eterliliklerin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laşma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macıyl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ölç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lerin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,</w:t>
            </w:r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abul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diploma, </w:t>
            </w:r>
            <w:proofErr w:type="spellStart"/>
            <w:r w:rsidRPr="00884EA2">
              <w:rPr>
                <w:rFonts w:ascii="Hurme Geometric Sans 1" w:hAnsi="Hurme Geometric Sans 1"/>
              </w:rPr>
              <w:t>derec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iğ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eterlilikler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anınmas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ertifikalandırılm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çı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riterl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elirleme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884EA2">
              <w:rPr>
                <w:rFonts w:ascii="Hurme Geometric Sans 1" w:hAnsi="Hurme Geometric Sans 1"/>
              </w:rPr>
              <w:t>önced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anımlanmış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dilmiş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urallar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utar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şekil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</w:tr>
      <w:tr w:rsidR="00F85A43" w:rsidRPr="007E7355" w14:paraId="4D994D70" w14:textId="77777777" w:rsidTr="00A958AC">
        <w:trPr>
          <w:trHeight w:val="335"/>
        </w:trPr>
        <w:tc>
          <w:tcPr>
            <w:tcW w:w="6029" w:type="dxa"/>
            <w:shd w:val="clear" w:color="auto" w:fill="A4D2EC"/>
          </w:tcPr>
          <w:p w14:paraId="659A347C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shd w:val="clear" w:color="auto" w:fill="A4D2EC"/>
          </w:tcPr>
          <w:p w14:paraId="67DC5F79" w14:textId="6A3E1BB1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53" w:type="dxa"/>
            <w:shd w:val="clear" w:color="auto" w:fill="A4D2EC"/>
          </w:tcPr>
          <w:p w14:paraId="0C478A6A" w14:textId="4031A61D" w:rsidR="00F85A43" w:rsidRPr="007E7355" w:rsidRDefault="00F85A43" w:rsidP="00F85A43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851" w:type="dxa"/>
            <w:shd w:val="clear" w:color="auto" w:fill="A4D2EC"/>
          </w:tcPr>
          <w:p w14:paraId="2F95B5BD" w14:textId="65360138" w:rsidR="00F85A43" w:rsidRPr="007E7355" w:rsidRDefault="00F85A43" w:rsidP="00F85A43">
            <w:pPr>
              <w:pStyle w:val="TableParagraph"/>
              <w:spacing w:before="25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32" w:type="dxa"/>
            <w:shd w:val="clear" w:color="auto" w:fill="A4D2EC"/>
          </w:tcPr>
          <w:p w14:paraId="1D69D41A" w14:textId="311A099B" w:rsidR="00F85A43" w:rsidRPr="007E7355" w:rsidRDefault="00F85A43" w:rsidP="00F85A43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14" w:type="dxa"/>
            <w:shd w:val="clear" w:color="auto" w:fill="A4D2EC"/>
          </w:tcPr>
          <w:p w14:paraId="7FFAA502" w14:textId="4D19B10C" w:rsidR="00F85A43" w:rsidRPr="007E7355" w:rsidRDefault="00F85A43" w:rsidP="00F85A43">
            <w:pPr>
              <w:pStyle w:val="TableParagraph"/>
              <w:spacing w:before="25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41C15786" w14:textId="77777777" w:rsidTr="00A958AC">
        <w:trPr>
          <w:trHeight w:val="308"/>
        </w:trPr>
        <w:tc>
          <w:tcPr>
            <w:tcW w:w="6029" w:type="dxa"/>
            <w:tcBorders>
              <w:bottom w:val="nil"/>
            </w:tcBorders>
          </w:tcPr>
          <w:p w14:paraId="0D3CAA8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 w:val="restart"/>
            <w:shd w:val="clear" w:color="auto" w:fill="E6F1F9"/>
          </w:tcPr>
          <w:p w14:paraId="6B6641D9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maktad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3" w:type="dxa"/>
            <w:vMerge w:val="restart"/>
            <w:shd w:val="clear" w:color="auto" w:fill="D2E8F6"/>
          </w:tcPr>
          <w:p w14:paraId="4CF90F01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k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kural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lan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51" w:type="dxa"/>
            <w:vMerge w:val="restart"/>
            <w:shd w:val="clear" w:color="auto" w:fill="B8DCF0"/>
          </w:tcPr>
          <w:p w14:paraId="09C165DE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Programları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en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knik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anım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üreçl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rultusund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2" w:type="dxa"/>
            <w:vMerge w:val="restart"/>
            <w:shd w:val="clear" w:color="auto" w:fill="8BC6EB"/>
          </w:tcPr>
          <w:p w14:paraId="5B6DBA95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zlenmekt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gi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ayda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lar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at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l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yl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yile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tir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4" w:type="dxa"/>
            <w:tcBorders>
              <w:bottom w:val="nil"/>
            </w:tcBorders>
            <w:shd w:val="clear" w:color="auto" w:fill="5DB0E4"/>
          </w:tcPr>
          <w:p w14:paraId="1B9BC42B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7068EE" w:rsidRPr="007E7355" w14:paraId="51F47C5E" w14:textId="77777777" w:rsidTr="00A958AC">
        <w:trPr>
          <w:trHeight w:val="70"/>
        </w:trPr>
        <w:tc>
          <w:tcPr>
            <w:tcW w:w="6029" w:type="dxa"/>
            <w:tcBorders>
              <w:top w:val="nil"/>
              <w:bottom w:val="nil"/>
            </w:tcBorders>
          </w:tcPr>
          <w:p w14:paraId="31478879" w14:textId="77777777" w:rsidR="007068EE" w:rsidRPr="00432759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1. </w:t>
            </w:r>
            <w:proofErr w:type="spellStart"/>
            <w:r w:rsidRPr="005E79FC">
              <w:rPr>
                <w:rFonts w:ascii="Hurme Geometric Sans 1" w:hAnsi="Hurme Geometric Sans 1"/>
                <w:b/>
                <w:u w:val="single"/>
              </w:rPr>
              <w:t>Öğre</w:t>
            </w:r>
            <w:r>
              <w:rPr>
                <w:rFonts w:ascii="Hurme Geometric Sans 1" w:hAnsi="Hurme Geometric Sans 1"/>
                <w:b/>
                <w:u w:val="single"/>
              </w:rPr>
              <w:t>tim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yöntem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teknikleri</w:t>
            </w:r>
            <w:proofErr w:type="spellEnd"/>
          </w:p>
        </w:tc>
        <w:tc>
          <w:tcPr>
            <w:tcW w:w="2155" w:type="dxa"/>
            <w:vMerge/>
            <w:shd w:val="clear" w:color="auto" w:fill="E6F1F9"/>
          </w:tcPr>
          <w:p w14:paraId="204B46CD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02E7ECD6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1675705D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3264501E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4D625F72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7068EE" w:rsidRPr="007E7355" w14:paraId="2103CC5C" w14:textId="77777777" w:rsidTr="00A958AC">
        <w:trPr>
          <w:trHeight w:val="308"/>
        </w:trPr>
        <w:tc>
          <w:tcPr>
            <w:tcW w:w="6029" w:type="dxa"/>
            <w:tcBorders>
              <w:top w:val="nil"/>
              <w:bottom w:val="nil"/>
            </w:tcBorders>
          </w:tcPr>
          <w:p w14:paraId="2B5407D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/>
            <w:shd w:val="clear" w:color="auto" w:fill="E6F1F9"/>
          </w:tcPr>
          <w:p w14:paraId="51BD1626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5E078A3E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624F4F94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17ACBF8D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593D5572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7068EE" w:rsidRPr="007E7355" w14:paraId="751B9BA0" w14:textId="77777777" w:rsidTr="00A958AC">
        <w:trPr>
          <w:trHeight w:val="309"/>
        </w:trPr>
        <w:tc>
          <w:tcPr>
            <w:tcW w:w="6029" w:type="dxa"/>
            <w:vMerge w:val="restart"/>
            <w:tcBorders>
              <w:top w:val="nil"/>
            </w:tcBorders>
          </w:tcPr>
          <w:p w14:paraId="29C3A603" w14:textId="77777777" w:rsidR="007068EE" w:rsidRPr="007E7355" w:rsidRDefault="007068EE" w:rsidP="00A958AC">
            <w:pPr>
              <w:pStyle w:val="TableParagraph"/>
              <w:spacing w:line="252" w:lineRule="exact"/>
              <w:ind w:left="107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ktif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hale </w:t>
            </w:r>
            <w:proofErr w:type="spellStart"/>
            <w:r w:rsidRPr="00884EA2">
              <w:rPr>
                <w:rFonts w:ascii="Hurme Geometric Sans 1" w:hAnsi="Hurme Geometric Sans 1"/>
              </w:rPr>
              <w:t>getir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tkileşim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d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84EA2">
              <w:rPr>
                <w:rFonts w:ascii="Hurme Geometric Sans 1" w:hAnsi="Hurme Geometric Sans 1"/>
              </w:rPr>
              <w:t>Tü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ğ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ür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çeris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884EA2">
              <w:rPr>
                <w:rFonts w:ascii="Hurme Geometric Sans 1" w:hAnsi="Hurme Geometric Sans 1"/>
              </w:rPr>
              <w:t>örg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uzakt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karma) o </w:t>
            </w:r>
            <w:proofErr w:type="spellStart"/>
            <w:r w:rsidRPr="00884EA2">
              <w:rPr>
                <w:rFonts w:ascii="Hurme Geometric Sans 1" w:hAnsi="Hurme Geometric Sans 1"/>
              </w:rPr>
              <w:t>eğ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ürün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süre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erforman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isiplinleraras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bütünleyi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vaka</w:t>
            </w:r>
            <w:proofErr w:type="spellEnd"/>
            <w:r w:rsidRPr="00884EA2">
              <w:rPr>
                <w:rFonts w:ascii="Hurme Geometric Sans 1" w:hAnsi="Hurme Geometric Sans 1"/>
              </w:rPr>
              <w:t>/</w:t>
            </w:r>
            <w:proofErr w:type="spellStart"/>
            <w:r w:rsidRPr="00884EA2">
              <w:rPr>
                <w:rFonts w:ascii="Hurme Geometric Sans 1" w:hAnsi="Hurme Geometric Sans 1"/>
              </w:rPr>
              <w:t>uygulam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nceley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mlar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rili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Bilgi </w:t>
            </w:r>
            <w:proofErr w:type="spellStart"/>
            <w:r w:rsidRPr="00884EA2">
              <w:rPr>
                <w:rFonts w:ascii="Hurme Geometric Sans 1" w:hAnsi="Hurme Geometric Sans 1"/>
              </w:rPr>
              <w:t>aktarımınd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ço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r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g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motivasyo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ağlılığ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anılmışt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rg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lisan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lisan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lisansüstü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lerin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apsay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884EA2">
              <w:rPr>
                <w:rFonts w:ascii="Hurme Geometric Sans 1" w:hAnsi="Hurme Geometric Sans 1"/>
              </w:rPr>
              <w:t>teknolojin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unduğu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lanak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r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üz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proj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ib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</w:t>
            </w:r>
            <w:r>
              <w:rPr>
                <w:rFonts w:ascii="Hurme Geometric Sans 1" w:hAnsi="Hurme Geometric Sans 1"/>
              </w:rPr>
              <w:t>mlarl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zenginleştirilmektedir</w:t>
            </w:r>
            <w:proofErr w:type="spellEnd"/>
            <w:r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t>Ö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cilerin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ra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t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rm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at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l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fredat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y</w:t>
            </w:r>
            <w:r w:rsidRPr="00884EA2">
              <w:rPr>
                <w:rFonts w:ascii="Hurme Geometric Sans 1" w:hAnsi="Hurme Geometric Sans 1" w:cs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nte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larl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steklenmektedi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84EA2">
              <w:rPr>
                <w:rFonts w:ascii="Hurme Geometric Sans 1" w:hAnsi="Hurme Geometric Sans 1"/>
              </w:rPr>
              <w:t>T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üreçler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s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kontrol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dilmes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erek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nlemler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lınmas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istemat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lara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5" w:type="dxa"/>
            <w:vMerge/>
            <w:tcBorders>
              <w:bottom w:val="nil"/>
            </w:tcBorders>
            <w:shd w:val="clear" w:color="auto" w:fill="E6F1F9"/>
          </w:tcPr>
          <w:p w14:paraId="51C48A98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7C05CA53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052FBB95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133BE620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BF8066E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7068EE" w:rsidRPr="007E7355" w14:paraId="2F5210D5" w14:textId="77777777" w:rsidTr="00A958AC">
        <w:trPr>
          <w:trHeight w:val="308"/>
        </w:trPr>
        <w:tc>
          <w:tcPr>
            <w:tcW w:w="6029" w:type="dxa"/>
            <w:vMerge/>
          </w:tcPr>
          <w:p w14:paraId="3F2E3818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6B2ACB0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63BAE0D8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1350A580" w14:textId="77777777" w:rsidR="007068EE" w:rsidRPr="007E7355" w:rsidRDefault="007068EE" w:rsidP="00A958A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17E9C99D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EE842A8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7068EE" w:rsidRPr="007E7355" w14:paraId="31BBA00F" w14:textId="77777777" w:rsidTr="00A958AC">
        <w:trPr>
          <w:trHeight w:val="308"/>
        </w:trPr>
        <w:tc>
          <w:tcPr>
            <w:tcW w:w="6029" w:type="dxa"/>
            <w:vMerge/>
          </w:tcPr>
          <w:p w14:paraId="7A5C8122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49D2F9A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3DC1334C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37D9AF18" w14:textId="77777777" w:rsidR="007068EE" w:rsidRPr="007E7355" w:rsidRDefault="007068EE" w:rsidP="00A958A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tcBorders>
              <w:bottom w:val="nil"/>
            </w:tcBorders>
            <w:shd w:val="clear" w:color="auto" w:fill="8BC6EB"/>
          </w:tcPr>
          <w:p w14:paraId="351F064F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0241CF55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02310C68" w14:textId="77777777" w:rsidTr="00A958AC">
        <w:trPr>
          <w:trHeight w:val="309"/>
        </w:trPr>
        <w:tc>
          <w:tcPr>
            <w:tcW w:w="6029" w:type="dxa"/>
            <w:vMerge/>
          </w:tcPr>
          <w:p w14:paraId="05F8316D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D8CE22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tcBorders>
              <w:bottom w:val="nil"/>
            </w:tcBorders>
            <w:shd w:val="clear" w:color="auto" w:fill="D2E8F6"/>
          </w:tcPr>
          <w:p w14:paraId="40CC33C1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tcBorders>
              <w:bottom w:val="nil"/>
            </w:tcBorders>
            <w:shd w:val="clear" w:color="auto" w:fill="B8DCF0"/>
          </w:tcPr>
          <w:p w14:paraId="74EA4130" w14:textId="77777777" w:rsidR="007068EE" w:rsidRPr="007E7355" w:rsidRDefault="007068EE" w:rsidP="00A958A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59D3B29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29782BB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43B076EC" w14:textId="77777777" w:rsidTr="00A958AC">
        <w:trPr>
          <w:trHeight w:val="308"/>
        </w:trPr>
        <w:tc>
          <w:tcPr>
            <w:tcW w:w="6029" w:type="dxa"/>
            <w:vMerge/>
          </w:tcPr>
          <w:p w14:paraId="2EB5A2DC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0935AAC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6AE5E23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102377B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3BB3D84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D7D1C3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4A2AF958" w14:textId="77777777" w:rsidTr="00A958AC">
        <w:trPr>
          <w:trHeight w:val="308"/>
        </w:trPr>
        <w:tc>
          <w:tcPr>
            <w:tcW w:w="6029" w:type="dxa"/>
            <w:vMerge/>
          </w:tcPr>
          <w:p w14:paraId="63CF08D5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892D01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5344B2E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0D8F3D0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4B240BF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40EC740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7D40A906" w14:textId="77777777" w:rsidTr="00A958AC">
        <w:trPr>
          <w:trHeight w:val="279"/>
        </w:trPr>
        <w:tc>
          <w:tcPr>
            <w:tcW w:w="6029" w:type="dxa"/>
            <w:vMerge/>
          </w:tcPr>
          <w:p w14:paraId="6DAC7A89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</w:tcBorders>
            <w:shd w:val="clear" w:color="auto" w:fill="E6F1F9"/>
          </w:tcPr>
          <w:p w14:paraId="0CE5C43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53" w:type="dxa"/>
            <w:tcBorders>
              <w:top w:val="nil"/>
            </w:tcBorders>
            <w:shd w:val="clear" w:color="auto" w:fill="D2E8F6"/>
          </w:tcPr>
          <w:p w14:paraId="65A65CB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B8DCF0"/>
          </w:tcPr>
          <w:p w14:paraId="3A3F71F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2" w:type="dxa"/>
            <w:tcBorders>
              <w:top w:val="nil"/>
            </w:tcBorders>
            <w:shd w:val="clear" w:color="auto" w:fill="8BC6EB"/>
          </w:tcPr>
          <w:p w14:paraId="2F03948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14" w:type="dxa"/>
            <w:tcBorders>
              <w:top w:val="nil"/>
            </w:tcBorders>
            <w:shd w:val="clear" w:color="auto" w:fill="5DB0E4"/>
          </w:tcPr>
          <w:p w14:paraId="3766C92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18FE321F" w14:textId="77777777" w:rsidTr="003D0813">
        <w:trPr>
          <w:trHeight w:val="3788"/>
        </w:trPr>
        <w:tc>
          <w:tcPr>
            <w:tcW w:w="6029" w:type="dxa"/>
            <w:vMerge/>
            <w:tcBorders>
              <w:bottom w:val="single" w:sz="4" w:space="0" w:color="000000"/>
            </w:tcBorders>
          </w:tcPr>
          <w:p w14:paraId="34A137AD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205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27E1C24A" w14:textId="77777777" w:rsidR="007068EE" w:rsidRPr="007E7355" w:rsidRDefault="007068EE" w:rsidP="00A958A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1AE74D94" w14:textId="77777777" w:rsidR="007068EE" w:rsidRPr="007E7355" w:rsidRDefault="007068EE" w:rsidP="00A958AC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697DF30" w14:textId="77777777" w:rsidR="007068EE" w:rsidRPr="00F15C51" w:rsidRDefault="007068EE" w:rsidP="009559A7">
            <w:pPr>
              <w:pStyle w:val="TableParagraph"/>
              <w:numPr>
                <w:ilvl w:val="0"/>
                <w:numId w:val="16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Ders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ilg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aketlerin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rkez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temler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arlığ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7B5A05A8" w14:textId="77777777" w:rsidR="007068EE" w:rsidRPr="00F15C51" w:rsidRDefault="007068EE" w:rsidP="009559A7">
            <w:pPr>
              <w:pStyle w:val="TableParagraph"/>
              <w:numPr>
                <w:ilvl w:val="0"/>
                <w:numId w:val="16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zakt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gü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aterya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temler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ke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kaniz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4797FA56" w14:textId="77777777" w:rsidR="007068EE" w:rsidRPr="00F15C51" w:rsidRDefault="007068EE" w:rsidP="009559A7">
            <w:pPr>
              <w:pStyle w:val="TableParagraph"/>
              <w:numPr>
                <w:ilvl w:val="0"/>
                <w:numId w:val="16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ktif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tkileşim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temler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m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2C6B9C45" w14:textId="77777777" w:rsidR="007068EE" w:rsidRPr="00F15C51" w:rsidRDefault="007068EE" w:rsidP="009559A7">
            <w:pPr>
              <w:pStyle w:val="TableParagraph"/>
              <w:numPr>
                <w:ilvl w:val="0"/>
                <w:numId w:val="16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ci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m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program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çeriğin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rkez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me-öğret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klaşım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3756D38A" w14:textId="04DA61E7" w:rsidR="007068EE" w:rsidRPr="007E7355" w:rsidRDefault="007068EE" w:rsidP="009559A7">
            <w:pPr>
              <w:pStyle w:val="TableParagraph"/>
              <w:numPr>
                <w:ilvl w:val="0"/>
                <w:numId w:val="16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sz w:val="20"/>
                <w:szCs w:val="20"/>
              </w:rPr>
              <w:t>i</w:t>
            </w:r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</w:tc>
      </w:tr>
    </w:tbl>
    <w:p w14:paraId="6AD592B2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E69A2CA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52"/>
          <w:footerReference w:type="default" r:id="rId53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1985"/>
        <w:gridCol w:w="1843"/>
        <w:gridCol w:w="2107"/>
        <w:gridCol w:w="2105"/>
        <w:gridCol w:w="1884"/>
      </w:tblGrid>
      <w:tr w:rsidR="007068EE" w:rsidRPr="007E7355" w14:paraId="16C50C5B" w14:textId="77777777" w:rsidTr="00A958AC">
        <w:trPr>
          <w:trHeight w:val="393"/>
        </w:trPr>
        <w:tc>
          <w:tcPr>
            <w:tcW w:w="16015" w:type="dxa"/>
            <w:gridSpan w:val="6"/>
            <w:shd w:val="clear" w:color="auto" w:fill="A4D2EC"/>
          </w:tcPr>
          <w:p w14:paraId="5596D70E" w14:textId="77777777" w:rsidR="007068EE" w:rsidRPr="007E7355" w:rsidRDefault="007068EE" w:rsidP="00A958AC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2AE0C541" w14:textId="77777777" w:rsidTr="00A958AC">
        <w:trPr>
          <w:trHeight w:val="395"/>
        </w:trPr>
        <w:tc>
          <w:tcPr>
            <w:tcW w:w="16015" w:type="dxa"/>
            <w:gridSpan w:val="6"/>
            <w:shd w:val="clear" w:color="auto" w:fill="A4D2EC"/>
          </w:tcPr>
          <w:p w14:paraId="2077B17D" w14:textId="77777777" w:rsidR="007068EE" w:rsidRPr="007E7355" w:rsidRDefault="007068EE" w:rsidP="00A958AC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884EA2">
              <w:rPr>
                <w:rFonts w:ascii="Hurme Geometric Sans 1" w:hAnsi="Hurme Geometric Sans 1"/>
                <w:b/>
              </w:rPr>
              <w:t xml:space="preserve"> </w:t>
            </w:r>
            <w:r>
              <w:rPr>
                <w:rFonts w:ascii="Hurme Geometric Sans 1" w:hAnsi="Hurme Geometric Sans 1"/>
              </w:rPr>
              <w:t>(</w:t>
            </w:r>
            <w:proofErr w:type="spellStart"/>
            <w:r w:rsidRPr="00884EA2">
              <w:rPr>
                <w:rFonts w:ascii="Hurme Geometric Sans 1" w:hAnsi="Hurme Geometric Sans 1"/>
              </w:rPr>
              <w:t>Öğ</w:t>
            </w:r>
            <w:r>
              <w:rPr>
                <w:rFonts w:ascii="Hurme Geometric Sans 1" w:hAnsi="Hurme Geometric Sans 1"/>
              </w:rPr>
              <w:t>renc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Merkezl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884EA2">
              <w:rPr>
                <w:rFonts w:ascii="Hurme Geometric Sans 1" w:hAnsi="Hurme Geometric Sans 1"/>
              </w:rPr>
              <w:t>Öğ</w:t>
            </w:r>
            <w:r>
              <w:rPr>
                <w:rFonts w:ascii="Hurme Geometric Sans 1" w:hAnsi="Hurme Geometric Sans 1"/>
              </w:rPr>
              <w:t xml:space="preserve">renme, </w:t>
            </w:r>
            <w:proofErr w:type="spellStart"/>
            <w:r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Pr="00884EA2">
              <w:rPr>
                <w:rFonts w:ascii="Hurme Geometric Sans 1" w:hAnsi="Hurme Geometric Sans 1"/>
              </w:rPr>
              <w:t>)</w:t>
            </w:r>
          </w:p>
        </w:tc>
      </w:tr>
      <w:tr w:rsidR="00F85A43" w:rsidRPr="007E7355" w14:paraId="2B84F349" w14:textId="77777777" w:rsidTr="00A958AC">
        <w:trPr>
          <w:trHeight w:val="397"/>
        </w:trPr>
        <w:tc>
          <w:tcPr>
            <w:tcW w:w="6091" w:type="dxa"/>
            <w:shd w:val="clear" w:color="auto" w:fill="A4D2EC"/>
          </w:tcPr>
          <w:p w14:paraId="0BFC14F9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shd w:val="clear" w:color="auto" w:fill="A4D2EC"/>
          </w:tcPr>
          <w:p w14:paraId="60BD5D6F" w14:textId="2A0B808A" w:rsidR="00F85A43" w:rsidRPr="007E7355" w:rsidRDefault="00F85A43" w:rsidP="00F85A43">
            <w:pPr>
              <w:pStyle w:val="TableParagraph"/>
              <w:spacing w:before="88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43" w:type="dxa"/>
            <w:shd w:val="clear" w:color="auto" w:fill="A4D2EC"/>
          </w:tcPr>
          <w:p w14:paraId="5BB66861" w14:textId="70B82FB6" w:rsidR="00F85A43" w:rsidRPr="007E7355" w:rsidRDefault="00F85A43" w:rsidP="00F85A43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07" w:type="dxa"/>
            <w:shd w:val="clear" w:color="auto" w:fill="A4D2EC"/>
          </w:tcPr>
          <w:p w14:paraId="7FCF3125" w14:textId="0037A77D" w:rsidR="00F85A43" w:rsidRPr="007E7355" w:rsidRDefault="00F85A43" w:rsidP="00F85A43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4A9D4576" w14:textId="78E86249" w:rsidR="00F85A43" w:rsidRPr="007E7355" w:rsidRDefault="00F85A43" w:rsidP="00F85A43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84" w:type="dxa"/>
            <w:shd w:val="clear" w:color="auto" w:fill="A4D2EC"/>
          </w:tcPr>
          <w:p w14:paraId="0E7EA4CD" w14:textId="1AF3C7DB" w:rsidR="00F85A43" w:rsidRPr="007E7355" w:rsidRDefault="00F85A43" w:rsidP="00F85A43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5A87863E" w14:textId="77777777" w:rsidTr="00A958AC">
        <w:trPr>
          <w:trHeight w:val="308"/>
        </w:trPr>
        <w:tc>
          <w:tcPr>
            <w:tcW w:w="6091" w:type="dxa"/>
            <w:vMerge w:val="restart"/>
          </w:tcPr>
          <w:p w14:paraId="267614CF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1B090226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 w:rsidRPr="00361E7F">
              <w:rPr>
                <w:rFonts w:ascii="Hurme Geometric Sans 1" w:hAnsi="Hurme Geometric Sans 1"/>
                <w:b/>
              </w:rPr>
              <w:t xml:space="preserve">  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2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Ölçm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Değerlendirme</w:t>
            </w:r>
            <w:proofErr w:type="spellEnd"/>
          </w:p>
          <w:p w14:paraId="43A42114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0A95DBBA" w14:textId="77777777" w:rsidR="007068EE" w:rsidRDefault="007068EE" w:rsidP="00A958AC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 w:rsidRPr="005E79FC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t>Ö</w:t>
            </w:r>
            <w:r w:rsidRPr="00361E7F">
              <w:rPr>
                <w:rFonts w:ascii="Hurme Geometric Sans 1" w:hAnsi="Hurme Geometric Sans 1"/>
              </w:rPr>
              <w:t>ğrenc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merkezl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lç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yetkin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performans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temelin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ürütülmekt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ğrencileri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kendin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ifa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et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anak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mümkü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</w:t>
            </w:r>
            <w:r>
              <w:rPr>
                <w:rFonts w:ascii="Hurme Geometric Sans 1" w:hAnsi="Hurme Geometric Sans 1"/>
              </w:rPr>
              <w:t>duğunc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çeşitlendirilmektedir</w:t>
            </w:r>
            <w:proofErr w:type="spellEnd"/>
            <w:r>
              <w:rPr>
                <w:rFonts w:ascii="Hurme Geometric Sans 1" w:hAnsi="Hurme Geometric Sans 1"/>
              </w:rPr>
              <w:t xml:space="preserve">. </w:t>
            </w:r>
          </w:p>
          <w:p w14:paraId="321B31C8" w14:textId="77777777" w:rsidR="007068EE" w:rsidRDefault="007068EE" w:rsidP="00A958AC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t xml:space="preserve">   </w:t>
            </w:r>
            <w:proofErr w:type="spellStart"/>
            <w:r>
              <w:t>Ö</w:t>
            </w:r>
            <w:r w:rsidRPr="00361E7F">
              <w:rPr>
                <w:rFonts w:ascii="Hurme Geometric Sans 1" w:hAnsi="Hurme Geometric Sans 1"/>
              </w:rPr>
              <w:t>l</w:t>
            </w:r>
            <w:r w:rsidRPr="00361E7F">
              <w:rPr>
                <w:rFonts w:ascii="Hurme Geometric Sans 1" w:hAnsi="Hurme Geometric Sans 1" w:cs="Hurme Geometric Sans 1"/>
              </w:rPr>
              <w:t>ç</w:t>
            </w:r>
            <w:r w:rsidRPr="00361E7F">
              <w:rPr>
                <w:rFonts w:ascii="Hurme Geometric Sans 1" w:hAnsi="Hurme Geometric Sans 1"/>
              </w:rPr>
              <w:t>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e</w:t>
            </w:r>
            <w:r w:rsidRPr="00361E7F">
              <w:rPr>
                <w:rFonts w:ascii="Hurme Geometric Sans 1" w:hAnsi="Hurme Geometric Sans 1" w:cs="Hurme Geometric Sans 1"/>
              </w:rPr>
              <w:t>ğ</w:t>
            </w:r>
            <w:r w:rsidRPr="00361E7F">
              <w:rPr>
                <w:rFonts w:ascii="Hurme Geometric Sans 1" w:hAnsi="Hurme Geometric Sans 1"/>
              </w:rPr>
              <w:t>erlendirmeni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</w:t>
            </w:r>
            <w:r w:rsidRPr="00361E7F">
              <w:rPr>
                <w:rFonts w:ascii="Hurme Geometric Sans 1" w:hAnsi="Hurme Geometric Sans 1" w:cs="Hurme Geometric Sans 1"/>
              </w:rPr>
              <w:t>ü</w:t>
            </w:r>
            <w:r w:rsidRPr="00361E7F">
              <w:rPr>
                <w:rFonts w:ascii="Hurme Geometric Sans 1" w:hAnsi="Hurme Geometric Sans 1"/>
              </w:rPr>
              <w:t>reklili</w:t>
            </w:r>
            <w:r w:rsidRPr="00361E7F">
              <w:rPr>
                <w:rFonts w:ascii="Hurme Geometric Sans 1" w:hAnsi="Hurme Geometric Sans 1" w:cs="Hurme Geometric Sans 1"/>
              </w:rPr>
              <w:t>ğ</w:t>
            </w:r>
            <w:r w:rsidRPr="00361E7F">
              <w:rPr>
                <w:rFonts w:ascii="Hurme Geometric Sans 1" w:hAnsi="Hurme Geometric Sans 1"/>
              </w:rPr>
              <w:t>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 w:cs="Hurme Geometric Sans 1"/>
              </w:rPr>
              <w:t>ç</w:t>
            </w:r>
            <w:r w:rsidRPr="00361E7F">
              <w:rPr>
                <w:rFonts w:ascii="Hurme Geometric Sans 1" w:hAnsi="Hurme Geometric Sans 1"/>
              </w:rPr>
              <w:t>oklu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</w:t>
            </w:r>
            <w:r w:rsidRPr="00361E7F">
              <w:rPr>
                <w:rFonts w:ascii="Hurme Geometric Sans 1" w:hAnsi="Hurme Geometric Sans 1" w:cs="Hurme Geometric Sans 1"/>
              </w:rPr>
              <w:t>ı</w:t>
            </w:r>
            <w:r w:rsidRPr="00361E7F">
              <w:rPr>
                <w:rFonts w:ascii="Hurme Geometric Sans 1" w:hAnsi="Hurme Geometric Sans 1"/>
              </w:rPr>
              <w:t>nav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anaklar</w:t>
            </w:r>
            <w:r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baz</w:t>
            </w:r>
            <w:r w:rsidRPr="00361E7F">
              <w:rPr>
                <w:rFonts w:ascii="Hurme Geometric Sans 1" w:hAnsi="Hurme Geometric Sans 1" w:cs="Hurme Geometric Sans 1"/>
              </w:rPr>
              <w:t>ı</w:t>
            </w:r>
            <w:r w:rsidRPr="00361E7F">
              <w:rPr>
                <w:rFonts w:ascii="Hurme Geometric Sans 1" w:hAnsi="Hurme Geometric Sans 1"/>
              </w:rPr>
              <w:t>lar</w:t>
            </w:r>
            <w:r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</w:t>
            </w:r>
            <w:r w:rsidRPr="00361E7F">
              <w:rPr>
                <w:rFonts w:ascii="Hurme Geometric Sans 1" w:hAnsi="Hurme Geometric Sans 1" w:cs="Hurme Geometric Sans 1"/>
              </w:rPr>
              <w:t>ü</w:t>
            </w:r>
            <w:r w:rsidRPr="00361E7F">
              <w:rPr>
                <w:rFonts w:ascii="Hurme Geometric Sans 1" w:hAnsi="Hurme Geometric Sans 1"/>
              </w:rPr>
              <w:t>re</w:t>
            </w:r>
            <w:r w:rsidRPr="00361E7F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dakl</w:t>
            </w:r>
            <w:r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61E7F">
              <w:rPr>
                <w:rFonts w:ascii="Hurme Geometric Sans 1" w:hAnsi="Hurme Geometric Sans 1"/>
              </w:rPr>
              <w:t>formatif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61E7F">
              <w:rPr>
                <w:rFonts w:ascii="Hurme Geometric Sans 1" w:hAnsi="Hurme Geometric Sans 1" w:cs="Hurme Geometric Sans 1"/>
              </w:rPr>
              <w:t>ö</w:t>
            </w:r>
            <w:r w:rsidRPr="00361E7F">
              <w:rPr>
                <w:rFonts w:ascii="Hurme Geometric Sans 1" w:hAnsi="Hurme Geometric Sans 1"/>
              </w:rPr>
              <w:t>dev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proj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portfolyo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ib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</w:t>
            </w:r>
            <w:r w:rsidRPr="00361E7F">
              <w:rPr>
                <w:rFonts w:ascii="Hurme Geometric Sans 1" w:hAnsi="Hurme Geometric Sans 1" w:cs="Hurme Geometric Sans 1"/>
              </w:rPr>
              <w:t>ö</w:t>
            </w:r>
            <w:r w:rsidRPr="00361E7F">
              <w:rPr>
                <w:rFonts w:ascii="Hurme Geometric Sans 1" w:hAnsi="Hurme Geometric Sans 1"/>
              </w:rPr>
              <w:t>ntemlerl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a</w:t>
            </w:r>
            <w:r w:rsidRPr="00361E7F">
              <w:rPr>
                <w:rFonts w:ascii="Hurme Geometric Sans 1" w:hAnsi="Hurme Geometric Sans 1" w:cs="Hurme Geometric Sans 1"/>
              </w:rPr>
              <w:t>ğ</w:t>
            </w:r>
            <w:r w:rsidRPr="00361E7F">
              <w:rPr>
                <w:rFonts w:ascii="Hurme Geometric Sans 1" w:hAnsi="Hurme Geometric Sans 1"/>
              </w:rPr>
              <w:t>lanmaktadı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361E7F">
              <w:rPr>
                <w:rFonts w:ascii="Hurme Geometric Sans 1" w:hAnsi="Hurme Geometric Sans 1"/>
              </w:rPr>
              <w:t>kazanımların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eğitim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türlerin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uzakta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karma) </w:t>
            </w:r>
            <w:proofErr w:type="spellStart"/>
            <w:r w:rsidRPr="00361E7F">
              <w:rPr>
                <w:rFonts w:ascii="Hurme Geometric Sans 1" w:hAnsi="Hurme Geometric Sans 1"/>
              </w:rPr>
              <w:t>uygu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öntemler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planlamakt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uygulanmaktadı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uygulam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üvenliğ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Pr="00361E7F">
              <w:rPr>
                <w:rFonts w:ascii="Hurme Geometric Sans 1" w:hAnsi="Hurme Geometric Sans 1"/>
              </w:rPr>
              <w:t>/</w:t>
            </w:r>
            <w:proofErr w:type="spellStart"/>
            <w:r w:rsidRPr="00361E7F">
              <w:rPr>
                <w:rFonts w:ascii="Hurme Geometric Sans 1" w:hAnsi="Hurme Geometric Sans 1"/>
              </w:rPr>
              <w:t>çevrimiç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dezavantajl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ruplar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öne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61E7F">
              <w:rPr>
                <w:rFonts w:ascii="Hurme Geometric Sans 1" w:hAnsi="Hurme Geometric Sans 1"/>
              </w:rPr>
              <w:t>mekanizma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bulunmaktadı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. </w:t>
            </w:r>
          </w:p>
          <w:p w14:paraId="58519CDF" w14:textId="4B9AABD4" w:rsidR="007068EE" w:rsidRPr="007E7355" w:rsidRDefault="007068EE" w:rsidP="00A958AC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>
              <w:rPr>
                <w:rFonts w:ascii="Hurme Geometric Sans 1" w:hAnsi="Hurme Geometric Sans 1"/>
              </w:rPr>
              <w:t>Ö</w:t>
            </w:r>
            <w:r w:rsidRPr="00361E7F">
              <w:rPr>
                <w:rFonts w:ascii="Hurme Geometric Sans 1" w:hAnsi="Hurme Geometric Sans 1"/>
              </w:rPr>
              <w:t>l</w:t>
            </w:r>
            <w:r w:rsidRPr="00361E7F">
              <w:rPr>
                <w:rFonts w:ascii="Hurme Geometric Sans 1" w:hAnsi="Hurme Geometric Sans 1" w:cs="Hurme Geometric Sans 1"/>
              </w:rPr>
              <w:t>ç</w:t>
            </w:r>
            <w:r w:rsidRPr="00361E7F">
              <w:rPr>
                <w:rFonts w:ascii="Hurme Geometric Sans 1" w:hAnsi="Hurme Geometric Sans 1"/>
              </w:rPr>
              <w:t>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uygulamalarını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zaman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kişile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arasınd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tutarlılığ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üvenirli</w:t>
            </w:r>
            <w:r>
              <w:rPr>
                <w:rFonts w:ascii="Hurme Geometric Sans 1" w:hAnsi="Hurme Geometric Sans 1"/>
              </w:rPr>
              <w:t>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ağlanmaktadır</w:t>
            </w:r>
            <w:proofErr w:type="spellEnd"/>
            <w:r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A7840">
              <w:rPr>
                <w:rFonts w:ascii="Hurme Geometric Sans 1" w:hAnsi="Hurme Geometric Sans 1"/>
              </w:rPr>
              <w:t>Meslek</w:t>
            </w:r>
            <w:proofErr w:type="spellEnd"/>
            <w:r w:rsidR="00DA7840">
              <w:rPr>
                <w:rFonts w:ascii="Hurme Geometric Sans 1" w:hAnsi="Hurme Geometric Sans 1"/>
              </w:rPr>
              <w:t xml:space="preserve"> Yüksekokul</w:t>
            </w:r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ölçme-</w:t>
            </w:r>
            <w:r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aklaşım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anakların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ğrenci-öğretim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eleman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er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bildirimin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ayal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biçim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iyileştirmektedi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Bu </w:t>
            </w:r>
            <w:proofErr w:type="spellStart"/>
            <w:r w:rsidRPr="00361E7F">
              <w:rPr>
                <w:rFonts w:ascii="Hurme Geometric Sans 1" w:hAnsi="Hurme Geometric Sans 1"/>
              </w:rPr>
              <w:t>iyileştirmeleri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uyurulmas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uygulanmas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kontrolü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hedeflerl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uyumu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alına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nlemle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irdelenmektedir</w:t>
            </w:r>
            <w:proofErr w:type="spellEnd"/>
            <w:r w:rsidRPr="00361E7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E6F1F9"/>
          </w:tcPr>
          <w:p w14:paraId="4DFC0156" w14:textId="2AFAD5D0" w:rsidR="007068EE" w:rsidRPr="007E7355" w:rsidRDefault="00AC3DA5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7068EE">
              <w:rPr>
                <w:rFonts w:ascii="Hurme Geometric Sans 1" w:hAnsi="Hurme Geometric Sans 1"/>
              </w:rPr>
              <w:t>onayı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ve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diğer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yeterliliklerin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sertifikalndırılmasına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ilişkin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süreçler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tanımlanmamıştır</w:t>
            </w:r>
            <w:proofErr w:type="spellEnd"/>
            <w:r w:rsidR="007068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D2E8F6"/>
          </w:tcPr>
          <w:p w14:paraId="57CC106A" w14:textId="1EEB4023" w:rsidR="007068EE" w:rsidRPr="007E7355" w:rsidRDefault="00AC3DA5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r w:rsidR="007068EE" w:rsidRPr="0091565E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sertifikalandırılm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asına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kapsamlı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tutarlı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ilan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edilmiş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ilke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kural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süreçler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7" w:type="dxa"/>
            <w:tcBorders>
              <w:bottom w:val="nil"/>
            </w:tcBorders>
            <w:shd w:val="clear" w:color="auto" w:fill="B8DCF0"/>
          </w:tcPr>
          <w:p w14:paraId="4A9E99FC" w14:textId="2E70251D" w:rsidR="007068EE" w:rsidRPr="007E7355" w:rsidRDefault="00AC3DA5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genelinde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sertifikalandırılması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na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41862C7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zlenmekt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tanı</w:t>
            </w:r>
            <w:r>
              <w:rPr>
                <w:rFonts w:ascii="Hurme Geometric Sans 1" w:hAnsi="Hurme Geometric Sans 1"/>
              </w:rPr>
              <w:t>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yileştirilmektedi</w:t>
            </w:r>
            <w:r w:rsidRPr="0091565E">
              <w:rPr>
                <w:rFonts w:ascii="Hurme Geometric Sans 1" w:hAnsi="Hurme Geometric Sans 1"/>
              </w:rPr>
              <w:t>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4" w:type="dxa"/>
            <w:tcBorders>
              <w:bottom w:val="nil"/>
            </w:tcBorders>
            <w:shd w:val="clear" w:color="auto" w:fill="5DB0E4"/>
          </w:tcPr>
          <w:p w14:paraId="5364BBDA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istemati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ürdürü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örne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gösteri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493C9D75" w14:textId="77777777" w:rsidTr="00A958AC">
        <w:trPr>
          <w:trHeight w:val="308"/>
        </w:trPr>
        <w:tc>
          <w:tcPr>
            <w:tcW w:w="6091" w:type="dxa"/>
            <w:vMerge/>
          </w:tcPr>
          <w:p w14:paraId="1C35CF85" w14:textId="77777777" w:rsidR="007068EE" w:rsidRPr="005E79FC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6F1F9"/>
          </w:tcPr>
          <w:p w14:paraId="5766D05F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2E8F6"/>
          </w:tcPr>
          <w:p w14:paraId="1E54A90D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B8DCF0"/>
          </w:tcPr>
          <w:p w14:paraId="30E617B6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06287F9B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5AB412A8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75665BC7" w14:textId="77777777" w:rsidTr="00A958AC">
        <w:trPr>
          <w:trHeight w:val="85"/>
        </w:trPr>
        <w:tc>
          <w:tcPr>
            <w:tcW w:w="6091" w:type="dxa"/>
            <w:vMerge/>
          </w:tcPr>
          <w:p w14:paraId="357176F5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E6F1F9"/>
          </w:tcPr>
          <w:p w14:paraId="5CED6C9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D2E8F6"/>
          </w:tcPr>
          <w:p w14:paraId="1B6BEA0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2107" w:type="dxa"/>
            <w:tcBorders>
              <w:top w:val="nil"/>
            </w:tcBorders>
            <w:shd w:val="clear" w:color="auto" w:fill="B8DCF0"/>
          </w:tcPr>
          <w:p w14:paraId="15FDA3C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3E7FBFB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884" w:type="dxa"/>
            <w:tcBorders>
              <w:top w:val="nil"/>
            </w:tcBorders>
            <w:shd w:val="clear" w:color="auto" w:fill="5DB0E4"/>
          </w:tcPr>
          <w:p w14:paraId="45EB77F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</w:tr>
      <w:tr w:rsidR="007068EE" w:rsidRPr="007E7355" w14:paraId="1EC86C96" w14:textId="77777777" w:rsidTr="00A958AC">
        <w:trPr>
          <w:trHeight w:val="2978"/>
        </w:trPr>
        <w:tc>
          <w:tcPr>
            <w:tcW w:w="6091" w:type="dxa"/>
            <w:vMerge/>
            <w:tcBorders>
              <w:bottom w:val="single" w:sz="4" w:space="0" w:color="000000"/>
            </w:tcBorders>
          </w:tcPr>
          <w:p w14:paraId="72DBD6B4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924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76C8A981" w14:textId="77777777" w:rsidR="007068EE" w:rsidRPr="007E7355" w:rsidRDefault="007068EE" w:rsidP="00A958A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0B1BAC48" w14:textId="77777777" w:rsidR="007068EE" w:rsidRPr="007E7355" w:rsidRDefault="007068EE" w:rsidP="00A958AC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FAD07B8" w14:textId="77777777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rogramlarda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lç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ğerlend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çeşitliliğ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rnek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6C0DF535" w14:textId="77777777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r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/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zakt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/karma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rsler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ullanıl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nav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rnek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rogram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ril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fark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lç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raç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) </w:t>
            </w:r>
          </w:p>
          <w:p w14:paraId="6E84EA83" w14:textId="77777777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lç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ğerlend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rs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zanım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program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eterlilikleriy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lendirildiğin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ünü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em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ldığ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*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öster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rs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ilg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aket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rnek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7C2591F5" w14:textId="77777777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zavantaj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rup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çevrimiç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nav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ib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lç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ürler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kanizmalar</w:t>
            </w:r>
            <w:proofErr w:type="spellEnd"/>
          </w:p>
          <w:p w14:paraId="485D5346" w14:textId="77777777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nav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üvenl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kanizmaları</w:t>
            </w:r>
            <w:proofErr w:type="spellEnd"/>
          </w:p>
          <w:p w14:paraId="3F50743B" w14:textId="77777777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İ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ayda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tılım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aya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0C87C012" w14:textId="4954E65F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="00AC3DA5"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="00AC3DA5" w:rsidRPr="00F15C51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="00AC3DA5"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AC3DA5"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4EE034B3" w14:textId="77777777" w:rsidR="007068EE" w:rsidRDefault="007068EE" w:rsidP="00A958AC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892" w:right="383"/>
              <w:jc w:val="both"/>
              <w:rPr>
                <w:rFonts w:ascii="Hurme Geometric Sans 1" w:hAnsi="Hurme Geometric Sans 1"/>
                <w:i/>
              </w:rPr>
            </w:pPr>
          </w:p>
          <w:p w14:paraId="0A529FC8" w14:textId="77777777" w:rsidR="007068EE" w:rsidRPr="00514D4D" w:rsidRDefault="007068EE" w:rsidP="00A958AC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531" w:right="383"/>
              <w:jc w:val="both"/>
              <w:rPr>
                <w:rFonts w:ascii="Hurme Geometric Sans 1" w:hAnsi="Hurme Geometric Sans 1"/>
                <w:i/>
              </w:rPr>
            </w:pPr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* 2015 AKTS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  <w:r w:rsidRPr="00F15C51">
              <w:rPr>
                <w:color w:val="FF0000"/>
                <w:sz w:val="20"/>
              </w:rPr>
              <w:t xml:space="preserve"> </w:t>
            </w:r>
          </w:p>
        </w:tc>
      </w:tr>
    </w:tbl>
    <w:p w14:paraId="09FA816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A43D84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7CD505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A911CE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C0EECA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399FD5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597D1C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C58D3A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6BDA01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3B4539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7F6FC7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940B87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2F2DAB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9BDA4F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6EE67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88BF5F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C67C7F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46E3FC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4912C8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066073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52FB07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1914C6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E2DB5D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AA67E9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053D74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B777A6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19F2AD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23C46A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D6EB9B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BD6E3B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DEBB01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65D6D12" w14:textId="515AA839" w:rsidR="007068EE" w:rsidRDefault="007068EE" w:rsidP="0070060F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3200" behindDoc="1" locked="0" layoutInCell="1" allowOverlap="1" wp14:anchorId="40BA3CB1" wp14:editId="43B73A1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5" name="Metin Kutusu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C3E5B7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BA3CB1" id="Metin Kutusu 25" o:spid="_x0000_s1048" type="#_x0000_t202" style="position:absolute;margin-left:493.3pt;margin-top:67.1pt;width:12.25pt;height:12pt;z-index:-251553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CTpLq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3AC3E5B7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92E1D3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237A0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10C6CF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4BC986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22F26B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5EE2ED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D8917C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F61DD0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868FDB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ED9CA0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1"/>
        <w:gridCol w:w="2138"/>
        <w:gridCol w:w="1976"/>
      </w:tblGrid>
      <w:tr w:rsidR="007068EE" w:rsidRPr="007E7355" w14:paraId="48620214" w14:textId="77777777" w:rsidTr="009A47E9">
        <w:trPr>
          <w:trHeight w:val="419"/>
        </w:trPr>
        <w:tc>
          <w:tcPr>
            <w:tcW w:w="16069" w:type="dxa"/>
            <w:gridSpan w:val="6"/>
            <w:shd w:val="clear" w:color="auto" w:fill="A4D2EC"/>
          </w:tcPr>
          <w:p w14:paraId="4427DD4F" w14:textId="77777777" w:rsidR="007068EE" w:rsidRPr="007E7355" w:rsidRDefault="007068EE" w:rsidP="00A958AC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7B4D83C2" w14:textId="77777777" w:rsidTr="009A47E9">
        <w:trPr>
          <w:trHeight w:val="428"/>
        </w:trPr>
        <w:tc>
          <w:tcPr>
            <w:tcW w:w="16069" w:type="dxa"/>
            <w:gridSpan w:val="6"/>
            <w:shd w:val="clear" w:color="auto" w:fill="A4D2EC"/>
          </w:tcPr>
          <w:p w14:paraId="72F6A60F" w14:textId="77777777" w:rsidR="007068EE" w:rsidRPr="007E7355" w:rsidRDefault="007068EE" w:rsidP="00A958A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F85A43" w:rsidRPr="007E7355" w14:paraId="0E81CEBA" w14:textId="77777777" w:rsidTr="009A47E9">
        <w:trPr>
          <w:trHeight w:val="379"/>
        </w:trPr>
        <w:tc>
          <w:tcPr>
            <w:tcW w:w="5676" w:type="dxa"/>
            <w:shd w:val="clear" w:color="auto" w:fill="A4D2EC"/>
          </w:tcPr>
          <w:p w14:paraId="67C4A27C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7D9A565F" w14:textId="20DDF35F" w:rsidR="00F85A43" w:rsidRPr="007E7355" w:rsidRDefault="00F85A43" w:rsidP="00F85A43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24F066DC" w14:textId="6B9BF405" w:rsidR="00F85A43" w:rsidRPr="007E7355" w:rsidRDefault="00F85A43" w:rsidP="00F85A43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1" w:type="dxa"/>
            <w:shd w:val="clear" w:color="auto" w:fill="A4D2EC"/>
          </w:tcPr>
          <w:p w14:paraId="35A6D293" w14:textId="22854F35" w:rsidR="00F85A43" w:rsidRPr="007E7355" w:rsidRDefault="00F85A43" w:rsidP="00F85A43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38" w:type="dxa"/>
            <w:shd w:val="clear" w:color="auto" w:fill="A4D2EC"/>
          </w:tcPr>
          <w:p w14:paraId="5BE92446" w14:textId="7D5CA04B" w:rsidR="00F85A43" w:rsidRPr="007E7355" w:rsidRDefault="00F85A43" w:rsidP="00F85A43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76" w:type="dxa"/>
            <w:shd w:val="clear" w:color="auto" w:fill="A4D2EC"/>
          </w:tcPr>
          <w:p w14:paraId="1A21673A" w14:textId="3CFEC913" w:rsidR="00F85A43" w:rsidRPr="007E7355" w:rsidRDefault="00F85A43" w:rsidP="00F85A43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11F5F9BD" w14:textId="77777777" w:rsidTr="009A47E9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24E460F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686850FF" w14:textId="191B17D3" w:rsidR="007068EE" w:rsidRPr="007E7355" w:rsidRDefault="0070060F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04F8371C" w14:textId="0DDCF4DF" w:rsidR="007068EE" w:rsidRPr="007E7355" w:rsidRDefault="0070060F" w:rsidP="00A958AC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</w:tc>
        <w:tc>
          <w:tcPr>
            <w:tcW w:w="2001" w:type="dxa"/>
            <w:vMerge w:val="restart"/>
            <w:shd w:val="clear" w:color="auto" w:fill="B8DCF0"/>
          </w:tcPr>
          <w:p w14:paraId="4166D2F0" w14:textId="29866907" w:rsidR="007068EE" w:rsidRPr="007E7355" w:rsidRDefault="0070060F" w:rsidP="00A958AC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genelinde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dahilind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8BC6EB"/>
          </w:tcPr>
          <w:p w14:paraId="20B709A5" w14:textId="123D4017" w:rsidR="007068EE" w:rsidRPr="007E7355" w:rsidRDefault="007068EE" w:rsidP="00A958AC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70060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önceki</w:t>
            </w:r>
            <w:proofErr w:type="spellEnd"/>
            <w:r w:rsidR="0070060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öğrenmenin</w:t>
            </w:r>
            <w:proofErr w:type="spellEnd"/>
            <w:r w:rsidR="0070060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="0070060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76" w:type="dxa"/>
            <w:tcBorders>
              <w:bottom w:val="nil"/>
            </w:tcBorders>
            <w:shd w:val="clear" w:color="auto" w:fill="5DB0E4"/>
          </w:tcPr>
          <w:p w14:paraId="28F9CB38" w14:textId="0F86503E" w:rsidR="007068EE" w:rsidRPr="007E7355" w:rsidRDefault="007068EE" w:rsidP="00A958AC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70060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70060F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70060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7068EE" w:rsidRPr="007E7355" w14:paraId="5DEE60CC" w14:textId="77777777" w:rsidTr="009A47E9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247A8BB2" w14:textId="77777777" w:rsidR="007068EE" w:rsidRPr="00432759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3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bulü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ncek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nin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tanınması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edilendirilmes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>*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0C4E02CF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7CE7C31" w14:textId="77777777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377F3819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2697D7D2" w14:textId="7857E567" w:rsidR="007068EE" w:rsidRPr="007E7355" w:rsidRDefault="0070060F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1976" w:type="dxa"/>
            <w:tcBorders>
              <w:top w:val="nil"/>
              <w:bottom w:val="nil"/>
            </w:tcBorders>
            <w:shd w:val="clear" w:color="auto" w:fill="5DB0E4"/>
          </w:tcPr>
          <w:p w14:paraId="2A3F6ABB" w14:textId="01AC040D" w:rsidR="007068EE" w:rsidRPr="007E7355" w:rsidRDefault="0070060F" w:rsidP="00A958AC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7068EE" w:rsidRPr="007E7355" w14:paraId="67DE84A5" w14:textId="77777777" w:rsidTr="009A47E9">
        <w:trPr>
          <w:trHeight w:val="96"/>
        </w:trPr>
        <w:tc>
          <w:tcPr>
            <w:tcW w:w="5676" w:type="dxa"/>
            <w:vMerge/>
            <w:tcBorders>
              <w:bottom w:val="nil"/>
            </w:tcBorders>
          </w:tcPr>
          <w:p w14:paraId="1D045C49" w14:textId="77777777" w:rsidR="007068EE" w:rsidRPr="00432759" w:rsidRDefault="007068EE" w:rsidP="00A958AC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B551EC1" w14:textId="77777777" w:rsidR="007068EE" w:rsidRPr="007E7355" w:rsidRDefault="007068EE" w:rsidP="00A958AC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B89C1D5" w14:textId="77777777" w:rsidR="007068EE" w:rsidRPr="007E7355" w:rsidRDefault="007068EE" w:rsidP="00A958AC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EDDDB8D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703C7B86" w14:textId="2FE200D6" w:rsidR="007068EE" w:rsidRPr="007E7355" w:rsidRDefault="0070060F" w:rsidP="00A958AC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76" w:type="dxa"/>
            <w:tcBorders>
              <w:top w:val="nil"/>
              <w:bottom w:val="nil"/>
            </w:tcBorders>
            <w:shd w:val="clear" w:color="auto" w:fill="5DB0E4"/>
          </w:tcPr>
          <w:p w14:paraId="5B5BB292" w14:textId="2FB0ADDC" w:rsidR="007068EE" w:rsidRPr="007E7355" w:rsidRDefault="0070060F" w:rsidP="00A958AC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7068EE" w:rsidRPr="007E7355" w14:paraId="4BC64A55" w14:textId="77777777" w:rsidTr="009A47E9">
        <w:trPr>
          <w:trHeight w:val="299"/>
        </w:trPr>
        <w:tc>
          <w:tcPr>
            <w:tcW w:w="5676" w:type="dxa"/>
            <w:tcBorders>
              <w:top w:val="nil"/>
              <w:bottom w:val="nil"/>
            </w:tcBorders>
          </w:tcPr>
          <w:p w14:paraId="5E93A69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16A402C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442CD1F8" w14:textId="77777777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67FE5D9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73A165A2" w14:textId="22C64538" w:rsidR="007068EE" w:rsidRPr="007E7355" w:rsidRDefault="0070060F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76" w:type="dxa"/>
            <w:tcBorders>
              <w:top w:val="nil"/>
              <w:bottom w:val="nil"/>
            </w:tcBorders>
            <w:shd w:val="clear" w:color="auto" w:fill="5DB0E4"/>
          </w:tcPr>
          <w:p w14:paraId="11C4F3B6" w14:textId="79390AB5" w:rsidR="007068EE" w:rsidRPr="007E7355" w:rsidRDefault="0070060F" w:rsidP="00A958AC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011831E2" w14:textId="77777777" w:rsidTr="009A47E9">
        <w:trPr>
          <w:trHeight w:val="96"/>
        </w:trPr>
        <w:tc>
          <w:tcPr>
            <w:tcW w:w="5676" w:type="dxa"/>
            <w:vMerge w:val="restart"/>
            <w:tcBorders>
              <w:top w:val="nil"/>
            </w:tcBorders>
          </w:tcPr>
          <w:p w14:paraId="111E8815" w14:textId="77777777" w:rsidR="007068EE" w:rsidRPr="007E7355" w:rsidRDefault="007068EE" w:rsidP="00A958AC">
            <w:pPr>
              <w:pStyle w:val="TableParagraph"/>
              <w:spacing w:line="258" w:lineRule="exact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ulün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b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Diploma,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rtifik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lep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itiz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Öncek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öğrenmen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A5DA0">
              <w:rPr>
                <w:rFonts w:ascii="Hurme Geometric Sans 1" w:hAnsi="Hurme Geometric Sans 1"/>
              </w:rPr>
              <w:t>örgü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yaygı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uzakta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/karma </w:t>
            </w:r>
            <w:proofErr w:type="spellStart"/>
            <w:r w:rsidRPr="00BA5DA0">
              <w:rPr>
                <w:rFonts w:ascii="Hurme Geometric Sans 1" w:hAnsi="Hurme Geometric Sans 1"/>
              </w:rPr>
              <w:t>eğitim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rbes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u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cerilerin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edilend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A5DA0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olitikasın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aralel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hareketlilik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destekler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y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olaylaştır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areketlilikt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ed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b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mas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ünd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5B574201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3D8BF8EE" w14:textId="77777777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3DD990C3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5E935B8F" w14:textId="03FB5179" w:rsidR="007068EE" w:rsidRPr="007E7355" w:rsidRDefault="0070060F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76" w:type="dxa"/>
            <w:tcBorders>
              <w:top w:val="nil"/>
              <w:bottom w:val="nil"/>
            </w:tcBorders>
            <w:shd w:val="clear" w:color="auto" w:fill="5DB0E4"/>
          </w:tcPr>
          <w:p w14:paraId="562C6B2B" w14:textId="45502BE4" w:rsidR="007068EE" w:rsidRPr="007E7355" w:rsidRDefault="007068EE" w:rsidP="00A958AC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</w:p>
        </w:tc>
      </w:tr>
      <w:tr w:rsidR="007068EE" w:rsidRPr="007E7355" w14:paraId="0788858D" w14:textId="77777777" w:rsidTr="009A47E9">
        <w:trPr>
          <w:trHeight w:val="298"/>
        </w:trPr>
        <w:tc>
          <w:tcPr>
            <w:tcW w:w="5676" w:type="dxa"/>
            <w:vMerge/>
          </w:tcPr>
          <w:p w14:paraId="183E55BD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2A6BF4B3" w14:textId="77777777" w:rsidR="007068EE" w:rsidRPr="007E7355" w:rsidRDefault="007068EE" w:rsidP="00A958AC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0A974F7C" w14:textId="77777777" w:rsidR="007068EE" w:rsidRPr="007E7355" w:rsidRDefault="007068EE" w:rsidP="00A958AC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69D0F8B6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10E24A34" w14:textId="7F6DF277" w:rsidR="007068EE" w:rsidRPr="007E7355" w:rsidRDefault="0070060F" w:rsidP="00A958AC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1976" w:type="dxa"/>
            <w:tcBorders>
              <w:top w:val="nil"/>
              <w:bottom w:val="nil"/>
            </w:tcBorders>
            <w:shd w:val="clear" w:color="auto" w:fill="5DB0E4"/>
          </w:tcPr>
          <w:p w14:paraId="54457439" w14:textId="4F6F3B0C" w:rsidR="007068EE" w:rsidRPr="007E7355" w:rsidRDefault="007068EE" w:rsidP="00A958AC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</w:p>
        </w:tc>
      </w:tr>
      <w:tr w:rsidR="007068EE" w:rsidRPr="007E7355" w14:paraId="11D38FF8" w14:textId="77777777" w:rsidTr="009A47E9">
        <w:trPr>
          <w:trHeight w:val="299"/>
        </w:trPr>
        <w:tc>
          <w:tcPr>
            <w:tcW w:w="5676" w:type="dxa"/>
            <w:vMerge/>
          </w:tcPr>
          <w:p w14:paraId="1B7839B5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E4A932B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3DFCBE39" w14:textId="77777777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241A763D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2636BA5C" w14:textId="4C431E38" w:rsidR="007068EE" w:rsidRPr="007E7355" w:rsidRDefault="0070060F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6" w:type="dxa"/>
            <w:tcBorders>
              <w:top w:val="nil"/>
              <w:bottom w:val="nil"/>
            </w:tcBorders>
            <w:shd w:val="clear" w:color="auto" w:fill="5DB0E4"/>
          </w:tcPr>
          <w:p w14:paraId="1C9817B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0647CDF5" w14:textId="77777777" w:rsidTr="009A47E9">
        <w:trPr>
          <w:trHeight w:val="298"/>
        </w:trPr>
        <w:tc>
          <w:tcPr>
            <w:tcW w:w="5676" w:type="dxa"/>
            <w:vMerge/>
          </w:tcPr>
          <w:p w14:paraId="7C46DC8E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5882E0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45A482A" w14:textId="77777777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668F3EA2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2062C2B7" w14:textId="15B943E2" w:rsidR="007068EE" w:rsidRPr="007E7355" w:rsidRDefault="007068EE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976" w:type="dxa"/>
            <w:tcBorders>
              <w:top w:val="nil"/>
              <w:bottom w:val="nil"/>
            </w:tcBorders>
            <w:shd w:val="clear" w:color="auto" w:fill="5DB0E4"/>
          </w:tcPr>
          <w:p w14:paraId="07D4B59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0BC04AA6" w14:textId="77777777" w:rsidTr="009A47E9">
        <w:trPr>
          <w:trHeight w:val="298"/>
        </w:trPr>
        <w:tc>
          <w:tcPr>
            <w:tcW w:w="5676" w:type="dxa"/>
            <w:vMerge/>
          </w:tcPr>
          <w:p w14:paraId="0BB4F0E5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378A40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4DCE01E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732AD94B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DDF1A2A" w14:textId="7B3C1D75" w:rsidR="007068EE" w:rsidRPr="007E7355" w:rsidRDefault="007068EE" w:rsidP="00A958AC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976" w:type="dxa"/>
            <w:tcBorders>
              <w:top w:val="nil"/>
              <w:bottom w:val="nil"/>
            </w:tcBorders>
            <w:shd w:val="clear" w:color="auto" w:fill="5DB0E4"/>
          </w:tcPr>
          <w:p w14:paraId="02FBAA4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125EFA1E" w14:textId="77777777" w:rsidTr="009A47E9">
        <w:trPr>
          <w:trHeight w:val="192"/>
        </w:trPr>
        <w:tc>
          <w:tcPr>
            <w:tcW w:w="5676" w:type="dxa"/>
            <w:vMerge/>
          </w:tcPr>
          <w:p w14:paraId="6AFC8883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750E01F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356F33E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6281665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8BC6EB"/>
          </w:tcPr>
          <w:p w14:paraId="4AEFC78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76" w:type="dxa"/>
            <w:tcBorders>
              <w:top w:val="nil"/>
            </w:tcBorders>
            <w:shd w:val="clear" w:color="auto" w:fill="5DB0E4"/>
          </w:tcPr>
          <w:p w14:paraId="6BC57D2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7068EE" w:rsidRPr="007E7355" w14:paraId="31EAC9A0" w14:textId="77777777" w:rsidTr="009A47E9">
        <w:trPr>
          <w:trHeight w:val="101"/>
        </w:trPr>
        <w:tc>
          <w:tcPr>
            <w:tcW w:w="5676" w:type="dxa"/>
            <w:vMerge/>
          </w:tcPr>
          <w:p w14:paraId="60AE062C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93" w:type="dxa"/>
            <w:gridSpan w:val="5"/>
            <w:tcBorders>
              <w:bottom w:val="nil"/>
            </w:tcBorders>
            <w:shd w:val="clear" w:color="auto" w:fill="A4D2EC"/>
          </w:tcPr>
          <w:p w14:paraId="0F2FA57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7068EE" w:rsidRPr="007E7355" w14:paraId="1300BABB" w14:textId="77777777" w:rsidTr="009A47E9">
        <w:trPr>
          <w:trHeight w:val="2117"/>
        </w:trPr>
        <w:tc>
          <w:tcPr>
            <w:tcW w:w="5676" w:type="dxa"/>
            <w:vMerge/>
            <w:tcBorders>
              <w:bottom w:val="nil"/>
            </w:tcBorders>
          </w:tcPr>
          <w:p w14:paraId="1745D658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93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D3CB1ED" w14:textId="77777777" w:rsidR="007068EE" w:rsidRPr="007E7355" w:rsidRDefault="007068EE" w:rsidP="00A958AC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4C82C7A2" w14:textId="77777777" w:rsidR="007068EE" w:rsidRPr="007E7355" w:rsidRDefault="007068EE" w:rsidP="00A958A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031797A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92"/>
                <w:tab w:val="left" w:pos="893"/>
              </w:tabs>
              <w:spacing w:before="39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bulü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nce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me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nmas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redilendiril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k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urallar</w:t>
            </w:r>
            <w:proofErr w:type="spellEnd"/>
          </w:p>
          <w:p w14:paraId="150E1F2E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92"/>
                <w:tab w:val="left" w:pos="893"/>
              </w:tabs>
              <w:spacing w:before="51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nce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me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nması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ü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emel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redi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ullanıldığ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ai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elgeler</w:t>
            </w:r>
            <w:proofErr w:type="spellEnd"/>
          </w:p>
          <w:p w14:paraId="59CEE3BA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m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umu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kliliğ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,</w:t>
            </w:r>
          </w:p>
          <w:p w14:paraId="7103435D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92"/>
                <w:tab w:val="left" w:pos="893"/>
              </w:tabs>
              <w:spacing w:before="49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aydaşlar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ilgilendiril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kanizmalar</w:t>
            </w:r>
            <w:proofErr w:type="spellEnd"/>
          </w:p>
          <w:p w14:paraId="253C3D19" w14:textId="12CACAE0" w:rsidR="007068EE" w:rsidRPr="007E7355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="0070060F" w:rsidRPr="00F15C51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="0070060F"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060F"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36"/>
                <w:w w:val="9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>ilkişkin</w:t>
            </w:r>
            <w:proofErr w:type="spellEnd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>kanıtlar</w:t>
            </w:r>
            <w:proofErr w:type="spellEnd"/>
          </w:p>
        </w:tc>
      </w:tr>
      <w:tr w:rsidR="007068EE" w:rsidRPr="007E7355" w14:paraId="759751BE" w14:textId="77777777" w:rsidTr="009A47E9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1E0858D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93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414455AB" w14:textId="77777777" w:rsidR="007068EE" w:rsidRPr="007E7355" w:rsidRDefault="007068EE" w:rsidP="00A958AC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4C4C8956" w14:textId="77777777" w:rsidTr="009A47E9">
        <w:trPr>
          <w:trHeight w:val="1391"/>
        </w:trPr>
        <w:tc>
          <w:tcPr>
            <w:tcW w:w="5676" w:type="dxa"/>
            <w:tcBorders>
              <w:top w:val="nil"/>
            </w:tcBorders>
          </w:tcPr>
          <w:p w14:paraId="4927D0F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93" w:type="dxa"/>
            <w:gridSpan w:val="5"/>
            <w:tcBorders>
              <w:top w:val="nil"/>
            </w:tcBorders>
            <w:shd w:val="clear" w:color="auto" w:fill="A4D2EC"/>
          </w:tcPr>
          <w:p w14:paraId="1787B58C" w14:textId="77777777" w:rsidR="007068EE" w:rsidRPr="00F15C51" w:rsidRDefault="007068EE" w:rsidP="00A958AC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2F3D7B0A" w14:textId="19CF061A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4A5FD7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EF94EA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D4ABAF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6F2E02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E8E3D3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1D03DC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CDED56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BAECA8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B9BA62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D41361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C45AE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CE1492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9C1590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8244C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595663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F7E9F8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7BBA2B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45E0CD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71F5D1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942EBB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758787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812F3B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A1C253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4CDA81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0B6821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4AAE49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B0F212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E78DCB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DB9489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823252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754D72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CCFD84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CA8EA1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7296D8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B5B2FC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444C26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CE3C75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962EBC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2FB504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E42EBA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856A92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FA3137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E2E39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E5C422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464005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B6D8F1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516AFB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25F8A7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650F88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B5A9347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CD0F4E4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74FB076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7316C6B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E191EA2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4B91DEC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1"/>
        <w:gridCol w:w="2138"/>
        <w:gridCol w:w="1976"/>
      </w:tblGrid>
      <w:tr w:rsidR="007068EE" w:rsidRPr="007E7355" w14:paraId="416194D3" w14:textId="77777777" w:rsidTr="009A47E9">
        <w:trPr>
          <w:trHeight w:val="419"/>
        </w:trPr>
        <w:tc>
          <w:tcPr>
            <w:tcW w:w="16069" w:type="dxa"/>
            <w:gridSpan w:val="6"/>
            <w:shd w:val="clear" w:color="auto" w:fill="A4D2EC"/>
          </w:tcPr>
          <w:p w14:paraId="6CBD9DF4" w14:textId="77777777" w:rsidR="007068EE" w:rsidRPr="007E7355" w:rsidRDefault="007068EE" w:rsidP="00A958AC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5DC518CB" w14:textId="77777777" w:rsidTr="009A47E9">
        <w:trPr>
          <w:trHeight w:val="428"/>
        </w:trPr>
        <w:tc>
          <w:tcPr>
            <w:tcW w:w="16069" w:type="dxa"/>
            <w:gridSpan w:val="6"/>
            <w:shd w:val="clear" w:color="auto" w:fill="A4D2EC"/>
          </w:tcPr>
          <w:p w14:paraId="57972DCE" w14:textId="77777777" w:rsidR="007068EE" w:rsidRPr="007E7355" w:rsidRDefault="007068EE" w:rsidP="00A958A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F85A43" w:rsidRPr="007E7355" w14:paraId="452C7F7F" w14:textId="77777777" w:rsidTr="009A47E9">
        <w:trPr>
          <w:trHeight w:val="354"/>
        </w:trPr>
        <w:tc>
          <w:tcPr>
            <w:tcW w:w="5676" w:type="dxa"/>
            <w:shd w:val="clear" w:color="auto" w:fill="A4D2EC"/>
          </w:tcPr>
          <w:p w14:paraId="6D54FF3B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70D07251" w14:textId="4A1754FF" w:rsidR="00F85A43" w:rsidRPr="007E7355" w:rsidRDefault="00F85A43" w:rsidP="00F85A43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07BE7F3F" w14:textId="23273512" w:rsidR="00F85A43" w:rsidRPr="007E7355" w:rsidRDefault="00F85A43" w:rsidP="00F85A43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1" w:type="dxa"/>
            <w:shd w:val="clear" w:color="auto" w:fill="A4D2EC"/>
          </w:tcPr>
          <w:p w14:paraId="32244411" w14:textId="5305EFD8" w:rsidR="00F85A43" w:rsidRPr="007E7355" w:rsidRDefault="00F85A43" w:rsidP="00F85A43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38" w:type="dxa"/>
            <w:shd w:val="clear" w:color="auto" w:fill="A4D2EC"/>
          </w:tcPr>
          <w:p w14:paraId="34541226" w14:textId="140B5AB3" w:rsidR="00F85A43" w:rsidRPr="007E7355" w:rsidRDefault="00F85A43" w:rsidP="00F85A43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76" w:type="dxa"/>
            <w:shd w:val="clear" w:color="auto" w:fill="A4D2EC"/>
          </w:tcPr>
          <w:p w14:paraId="18490AB5" w14:textId="1D61E004" w:rsidR="00F85A43" w:rsidRPr="007E7355" w:rsidRDefault="00F85A43" w:rsidP="00F85A43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3B9050CA" w14:textId="77777777" w:rsidTr="009A47E9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5723F863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19FCD239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13198989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55BE026B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>B.2.</w:t>
            </w:r>
            <w:r>
              <w:rPr>
                <w:rFonts w:ascii="Hurme Geometric Sans 1" w:hAnsi="Hurme Geometric Sans 1"/>
                <w:b/>
                <w:u w:val="single"/>
              </w:rPr>
              <w:t>4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Yeterliliklerin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  <w:b/>
                <w:u w:val="single"/>
              </w:rPr>
              <w:t>sertifikalandırılması</w:t>
            </w:r>
            <w:proofErr w:type="spellEnd"/>
            <w:r w:rsidRPr="00000144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  <w:b/>
                <w:u w:val="single"/>
              </w:rPr>
              <w:t xml:space="preserve"> diploma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756F9ECE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  <w:p w14:paraId="562C402B" w14:textId="77777777" w:rsidR="007068EE" w:rsidRPr="007E7355" w:rsidRDefault="007068EE" w:rsidP="00A958AC">
            <w:pPr>
              <w:pStyle w:val="TableParagraph"/>
              <w:ind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</w:t>
            </w:r>
            <w:r w:rsidRPr="00000144">
              <w:rPr>
                <w:rFonts w:ascii="Hurme Geometric Sans 1" w:hAnsi="Hurme Geometric Sans 1"/>
              </w:rPr>
              <w:t>eterlilikleri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nay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oşullar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ara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ç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çı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anlaşıl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kapsa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utar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şekild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anmış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amuoy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000144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00144">
              <w:rPr>
                <w:rFonts w:ascii="Hurme Geometric Sans 1" w:hAnsi="Hurme Geometric Sans 1"/>
              </w:rPr>
              <w:t>Sertifikalandırma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Pr="00000144">
              <w:rPr>
                <w:rFonts w:ascii="Hurme Geometric Sans 1" w:hAnsi="Hurme Geometric Sans 1"/>
              </w:rPr>
              <w:t>işlem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b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c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uygu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lara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yürütül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izlen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gerekl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önlemle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lınmaktadır</w:t>
            </w:r>
            <w:proofErr w:type="spellEnd"/>
            <w:r w:rsidRPr="0000014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7AA68ADC" w14:textId="2C6DAE3F" w:rsidR="007068EE" w:rsidRPr="007E7355" w:rsidRDefault="0070060F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r w:rsidR="007068EE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7068EE">
              <w:rPr>
                <w:rFonts w:ascii="Hurme Geometric Sans 1" w:hAnsi="Hurme Geometric Sans 1"/>
              </w:rPr>
              <w:t>onayı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ve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diğer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yeterliliklerin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ilişki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622A0092" w14:textId="069174D4" w:rsidR="007068EE" w:rsidRPr="007E7355" w:rsidRDefault="0070060F" w:rsidP="00A958AC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r w:rsidR="007068EE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7068EE">
              <w:rPr>
                <w:rFonts w:ascii="Hurme Geometric Sans 1" w:hAnsi="Hurme Geometric Sans 1"/>
              </w:rPr>
              <w:t>onayı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ve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diğer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yeterliliklerin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ilişkin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kapsamlı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>
              <w:rPr>
                <w:rFonts w:ascii="Hurme Geometric Sans 1" w:hAnsi="Hurme Geometric Sans 1"/>
              </w:rPr>
              <w:t>tutarlı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ve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ilan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edilmiş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ilke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>
              <w:rPr>
                <w:rFonts w:ascii="Hurme Geometric Sans 1" w:hAnsi="Hurme Geometric Sans 1"/>
              </w:rPr>
              <w:t>kural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ve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süreçler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bulunmaktadır</w:t>
            </w:r>
            <w:proofErr w:type="spellEnd"/>
            <w:r w:rsidR="007068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vMerge w:val="restart"/>
            <w:shd w:val="clear" w:color="auto" w:fill="B8DCF0"/>
          </w:tcPr>
          <w:p w14:paraId="0064DB8D" w14:textId="6A165B13" w:rsidR="007068EE" w:rsidRPr="007E7355" w:rsidRDefault="0070060F" w:rsidP="00A958AC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genelinde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onayı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diğer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yeterliliklerin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sertifikalandırılmasın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gramStart"/>
            <w:r w:rsidR="007068EE" w:rsidRPr="0010308A">
              <w:rPr>
                <w:rFonts w:ascii="Hurme Geometric Sans 1" w:hAnsi="Hurme Geometric Sans 1"/>
              </w:rPr>
              <w:t>a</w:t>
            </w:r>
            <w:proofErr w:type="gram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ilişkin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bulunmaktadır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8BC6EB"/>
          </w:tcPr>
          <w:p w14:paraId="38476306" w14:textId="77777777" w:rsidR="007068EE" w:rsidRPr="007E7355" w:rsidRDefault="007068EE" w:rsidP="00A958AC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zlenmekt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v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tanımlı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süreçle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6" w:type="dxa"/>
            <w:tcBorders>
              <w:bottom w:val="nil"/>
            </w:tcBorders>
            <w:shd w:val="clear" w:color="auto" w:fill="5DB0E4"/>
          </w:tcPr>
          <w:p w14:paraId="25AEBCDE" w14:textId="77777777" w:rsidR="007068EE" w:rsidRPr="007E7355" w:rsidRDefault="007068EE" w:rsidP="00A958AC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sistematik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10308A">
              <w:rPr>
                <w:rFonts w:ascii="Hurme Geometric Sans 1" w:hAnsi="Hurme Geometric Sans 1"/>
              </w:rPr>
              <w:t>sürdürülebili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v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örnek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gösterilebili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7F24CC08" w14:textId="77777777" w:rsidTr="009A47E9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2A781B71" w14:textId="77777777" w:rsidR="007068EE" w:rsidRPr="00432759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5CC19185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08F8827F" w14:textId="77777777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40B2FA2F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2D34B1D2" w14:textId="77777777" w:rsidR="007068EE" w:rsidRPr="007E7355" w:rsidRDefault="007068EE" w:rsidP="00A958AC">
            <w:pPr>
              <w:pStyle w:val="TableParagraph"/>
              <w:spacing w:line="245" w:lineRule="exact"/>
              <w:rPr>
                <w:rFonts w:ascii="Hurme Geometric Sans 1" w:hAnsi="Hurme Geometric Sans 1"/>
              </w:rPr>
            </w:pPr>
          </w:p>
        </w:tc>
        <w:tc>
          <w:tcPr>
            <w:tcW w:w="1976" w:type="dxa"/>
            <w:tcBorders>
              <w:top w:val="nil"/>
              <w:bottom w:val="nil"/>
            </w:tcBorders>
            <w:shd w:val="clear" w:color="auto" w:fill="5DB0E4"/>
          </w:tcPr>
          <w:p w14:paraId="59968979" w14:textId="77777777" w:rsidR="007068EE" w:rsidRPr="007E7355" w:rsidRDefault="007068EE" w:rsidP="00A958AC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</w:p>
        </w:tc>
      </w:tr>
      <w:tr w:rsidR="007068EE" w:rsidRPr="007E7355" w14:paraId="1AE8AE80" w14:textId="77777777" w:rsidTr="009A47E9">
        <w:trPr>
          <w:trHeight w:val="192"/>
        </w:trPr>
        <w:tc>
          <w:tcPr>
            <w:tcW w:w="5676" w:type="dxa"/>
            <w:vMerge/>
          </w:tcPr>
          <w:p w14:paraId="41B45062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3D7C94A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6F5F5DF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38A5FA98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8BC6EB"/>
          </w:tcPr>
          <w:p w14:paraId="528B75E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76" w:type="dxa"/>
            <w:tcBorders>
              <w:top w:val="nil"/>
            </w:tcBorders>
            <w:shd w:val="clear" w:color="auto" w:fill="5DB0E4"/>
          </w:tcPr>
          <w:p w14:paraId="4B3713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7068EE" w:rsidRPr="007E7355" w14:paraId="73546C69" w14:textId="77777777" w:rsidTr="009A47E9">
        <w:trPr>
          <w:trHeight w:val="101"/>
        </w:trPr>
        <w:tc>
          <w:tcPr>
            <w:tcW w:w="5676" w:type="dxa"/>
            <w:vMerge/>
          </w:tcPr>
          <w:p w14:paraId="6B7B1A99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93" w:type="dxa"/>
            <w:gridSpan w:val="5"/>
            <w:tcBorders>
              <w:bottom w:val="nil"/>
            </w:tcBorders>
            <w:shd w:val="clear" w:color="auto" w:fill="A4D2EC"/>
          </w:tcPr>
          <w:p w14:paraId="6CB83EF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7068EE" w:rsidRPr="007E7355" w14:paraId="76D8EC77" w14:textId="77777777" w:rsidTr="009A47E9">
        <w:trPr>
          <w:trHeight w:val="1418"/>
        </w:trPr>
        <w:tc>
          <w:tcPr>
            <w:tcW w:w="5676" w:type="dxa"/>
            <w:vMerge/>
            <w:tcBorders>
              <w:bottom w:val="nil"/>
            </w:tcBorders>
          </w:tcPr>
          <w:p w14:paraId="08CFDA87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93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28FF338D" w14:textId="77777777" w:rsidR="007068EE" w:rsidRPr="007E7355" w:rsidRDefault="007068EE" w:rsidP="00A958AC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61697F23" w14:textId="77777777" w:rsidR="007068EE" w:rsidRPr="007E7355" w:rsidRDefault="007068EE" w:rsidP="00A958A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73F5688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25"/>
                <w:tab w:val="left" w:pos="826"/>
              </w:tabs>
              <w:spacing w:before="41"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kadem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riy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imin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zlem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, diploma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onay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eterlilik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ertifikalandırılmas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m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cu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</w:p>
          <w:p w14:paraId="43E759B3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25"/>
                <w:tab w:val="left" w:pos="826"/>
              </w:tabs>
              <w:spacing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rkez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erleştirmey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rup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ışı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l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tay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çi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banc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ruklu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nav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(YÖS)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çif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nada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rogram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(ÇAP)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da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bullerin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n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riterler</w:t>
            </w:r>
            <w:proofErr w:type="spellEnd"/>
          </w:p>
          <w:p w14:paraId="1D690E02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25"/>
                <w:tab w:val="left" w:pos="826"/>
              </w:tabs>
              <w:spacing w:line="283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ü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redis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ğiş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rogramları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herhang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i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ek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çalışmay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r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lmaksız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ndığ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öster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elge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*</w:t>
            </w:r>
          </w:p>
          <w:p w14:paraId="624B1E5E" w14:textId="59DF2DC2" w:rsidR="007068EE" w:rsidRPr="00F13A8C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25"/>
                <w:tab w:val="left" w:pos="826"/>
              </w:tabs>
              <w:spacing w:line="285" w:lineRule="auto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="0070060F" w:rsidRPr="00F15C51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="0070060F"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060F"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</w:tc>
      </w:tr>
      <w:tr w:rsidR="007068EE" w:rsidRPr="007E7355" w14:paraId="2891CE31" w14:textId="77777777" w:rsidTr="009A47E9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7AF475C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93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0F5770DF" w14:textId="77777777" w:rsidR="007068EE" w:rsidRPr="007E7355" w:rsidRDefault="007068EE" w:rsidP="00A958AC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0A2DAB4F" w14:textId="77777777" w:rsidTr="009A47E9">
        <w:trPr>
          <w:trHeight w:val="106"/>
        </w:trPr>
        <w:tc>
          <w:tcPr>
            <w:tcW w:w="5676" w:type="dxa"/>
            <w:tcBorders>
              <w:top w:val="nil"/>
            </w:tcBorders>
          </w:tcPr>
          <w:p w14:paraId="7C9FE39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93" w:type="dxa"/>
            <w:gridSpan w:val="5"/>
            <w:tcBorders>
              <w:top w:val="nil"/>
            </w:tcBorders>
            <w:shd w:val="clear" w:color="auto" w:fill="A4D2EC"/>
          </w:tcPr>
          <w:p w14:paraId="1CEB4E75" w14:textId="77777777" w:rsidR="007068EE" w:rsidRPr="007E7355" w:rsidRDefault="007068EE" w:rsidP="00A958AC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</w:rPr>
            </w:pPr>
            <w:r w:rsidRPr="00F15C5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1511B025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29F48FE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3C0120A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A80D456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B5EC4C1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DAEEDF8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AEBEC02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7C9C2F3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2489CED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6B8EFDD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FD6BADE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BCB985D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CA0E6BA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3C03739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01374C0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572CAEE" w14:textId="2338D64F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6826552" w14:textId="6375E5B6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3CFA58AD" w14:textId="6B28AB5A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24298FB" w14:textId="1FF37D46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5B19A0B9" w14:textId="0137BF30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52AE5014" w14:textId="0442FF97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953E726" w14:textId="42D7657C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5C5D273A" w14:textId="7CB6CC76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0BCEB665" w14:textId="1437E6FC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3FA4FE0E" w14:textId="37B334E1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710074C0" w14:textId="398BE1DC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4664955B" w14:textId="1BC29522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2E0015C" w14:textId="36A0EF41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5707595E" w14:textId="4FFC534C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E1476E2" w14:textId="122181A3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2A771346" w14:textId="352B1BBA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51D38A5B" w14:textId="3B6FB274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471DED79" w14:textId="622C12EC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4FDECB04" w14:textId="311F25C8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2F92E85" w14:textId="7C7A5504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7C1C7D33" w14:textId="6BFC0C61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3F73D302" w14:textId="5972D19C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24E03E5E" w14:textId="49C556D1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32A07262" w14:textId="77777777" w:rsidR="00F15C51" w:rsidRPr="00000144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7FDFFCDA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EF422B8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6E4B980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FAD1003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D4BF284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5A3B154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3D6DBA0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4B4697B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83F8427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7BD985F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F8B43EF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CBA1658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92"/>
        <w:gridCol w:w="2044"/>
        <w:gridCol w:w="2387"/>
        <w:gridCol w:w="2448"/>
        <w:gridCol w:w="1913"/>
        <w:gridCol w:w="1793"/>
      </w:tblGrid>
      <w:tr w:rsidR="007068EE" w:rsidRPr="007E7355" w14:paraId="3ADA872D" w14:textId="77777777" w:rsidTr="00A958AC">
        <w:trPr>
          <w:trHeight w:val="393"/>
        </w:trPr>
        <w:tc>
          <w:tcPr>
            <w:tcW w:w="16177" w:type="dxa"/>
            <w:gridSpan w:val="6"/>
            <w:shd w:val="clear" w:color="auto" w:fill="A4D2EC"/>
          </w:tcPr>
          <w:p w14:paraId="79F804BC" w14:textId="77777777" w:rsidR="007068EE" w:rsidRPr="007E7355" w:rsidRDefault="007068EE" w:rsidP="00A958A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26DAE375" w14:textId="77777777" w:rsidTr="00A958AC">
        <w:trPr>
          <w:trHeight w:val="1235"/>
        </w:trPr>
        <w:tc>
          <w:tcPr>
            <w:tcW w:w="16177" w:type="dxa"/>
            <w:gridSpan w:val="6"/>
            <w:shd w:val="clear" w:color="auto" w:fill="A4D2EC"/>
          </w:tcPr>
          <w:p w14:paraId="6C808BF5" w14:textId="77777777" w:rsidR="007068EE" w:rsidRPr="007E7355" w:rsidRDefault="007068EE" w:rsidP="00A958A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  <w:p w14:paraId="1A862234" w14:textId="28943791" w:rsidR="007068EE" w:rsidRPr="007E7355" w:rsidRDefault="00DA7840" w:rsidP="00A958AC">
            <w:pPr>
              <w:pStyle w:val="TableParagraph"/>
              <w:spacing w:before="41" w:line="278" w:lineRule="auto"/>
              <w:ind w:left="107" w:right="16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</w:t>
            </w:r>
            <w:r w:rsidR="007068EE" w:rsidRPr="007E7355">
              <w:rPr>
                <w:rFonts w:ascii="Hurme Geometric Sans 1" w:hAnsi="Hurme Geometric Sans 1"/>
              </w:rPr>
              <w:t>,</w:t>
            </w:r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hedeflediği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telikli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mezun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eterliliklerin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-</w:t>
            </w:r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ürütmek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y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,</w:t>
            </w:r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aynaklara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ortamlara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olmalı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olanaklarının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tüm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öğrenciler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için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yeterli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erişilebilir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olmasını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güvenc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altına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almalıdır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öğrencilerin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akademik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gelişimi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kariyer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planlamasına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yönelik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destek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hizmetleri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</w:tc>
      </w:tr>
      <w:tr w:rsidR="00F85A43" w:rsidRPr="007E7355" w14:paraId="34B8E7BD" w14:textId="77777777" w:rsidTr="00A958AC">
        <w:trPr>
          <w:trHeight w:val="309"/>
        </w:trPr>
        <w:tc>
          <w:tcPr>
            <w:tcW w:w="5592" w:type="dxa"/>
            <w:shd w:val="clear" w:color="auto" w:fill="A4D2EC"/>
          </w:tcPr>
          <w:p w14:paraId="3654CCAE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shd w:val="clear" w:color="auto" w:fill="A4D2EC"/>
          </w:tcPr>
          <w:p w14:paraId="6E3D0C7F" w14:textId="5BB708D7" w:rsidR="00F85A43" w:rsidRPr="007E7355" w:rsidRDefault="00F85A43" w:rsidP="00F85A43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387" w:type="dxa"/>
            <w:shd w:val="clear" w:color="auto" w:fill="A4D2EC"/>
          </w:tcPr>
          <w:p w14:paraId="37154372" w14:textId="474903DC" w:rsidR="00F85A43" w:rsidRPr="007E7355" w:rsidRDefault="00F85A43" w:rsidP="00F85A43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448" w:type="dxa"/>
            <w:shd w:val="clear" w:color="auto" w:fill="A4D2EC"/>
          </w:tcPr>
          <w:p w14:paraId="45C9480D" w14:textId="66AF77DE" w:rsidR="00F85A43" w:rsidRPr="007E7355" w:rsidRDefault="00F85A43" w:rsidP="00F85A43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13" w:type="dxa"/>
            <w:shd w:val="clear" w:color="auto" w:fill="A4D2EC"/>
          </w:tcPr>
          <w:p w14:paraId="55DDFA2E" w14:textId="4BE4A92E" w:rsidR="00F85A43" w:rsidRPr="007E7355" w:rsidRDefault="00F85A43" w:rsidP="00F85A43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793" w:type="dxa"/>
            <w:shd w:val="clear" w:color="auto" w:fill="A4D2EC"/>
          </w:tcPr>
          <w:p w14:paraId="3FD3A049" w14:textId="5C3D3C00" w:rsidR="00F85A43" w:rsidRPr="007E7355" w:rsidRDefault="00F85A43" w:rsidP="00F85A43">
            <w:pPr>
              <w:pStyle w:val="TableParagraph"/>
              <w:spacing w:line="261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655C5D5C" w14:textId="77777777" w:rsidTr="00A958AC">
        <w:trPr>
          <w:trHeight w:val="303"/>
        </w:trPr>
        <w:tc>
          <w:tcPr>
            <w:tcW w:w="5592" w:type="dxa"/>
            <w:tcBorders>
              <w:bottom w:val="nil"/>
            </w:tcBorders>
          </w:tcPr>
          <w:p w14:paraId="349F019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bottom w:val="nil"/>
            </w:tcBorders>
            <w:shd w:val="clear" w:color="auto" w:fill="E6F1F9"/>
          </w:tcPr>
          <w:p w14:paraId="530E00EF" w14:textId="5170A602" w:rsidR="007068EE" w:rsidRPr="007E7355" w:rsidRDefault="00A958AC" w:rsidP="00A958A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-</w:t>
            </w:r>
          </w:p>
        </w:tc>
        <w:tc>
          <w:tcPr>
            <w:tcW w:w="2387" w:type="dxa"/>
            <w:vMerge w:val="restart"/>
            <w:shd w:val="clear" w:color="auto" w:fill="D2E8F6"/>
          </w:tcPr>
          <w:p w14:paraId="5B46B84D" w14:textId="43A7D281" w:rsidR="007068EE" w:rsidRPr="007E7355" w:rsidRDefault="00A958AC" w:rsidP="00A958AC">
            <w:pPr>
              <w:pStyle w:val="TableParagraph"/>
              <w:spacing w:before="31" w:line="252" w:lineRule="auto"/>
              <w:ind w:left="107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eğitim-öğretim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sürdürebilmek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için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uygun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stüdyo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öğrenme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yönetim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sistemi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basılı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>/e-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kaynak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materyal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insan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kaynakları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 </w:t>
            </w:r>
            <w:r w:rsidR="007068EE" w:rsidRPr="007E7355">
              <w:rPr>
                <w:rFonts w:ascii="Hurme Geometric Sans 1" w:hAnsi="Hurme Geometric Sans 1"/>
              </w:rPr>
              <w:t xml:space="preserve">vb.)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431935E4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  <w:r w:rsidRPr="007E7355">
              <w:rPr>
                <w:rFonts w:ascii="Hurme Geometric Sans 1" w:hAnsi="Hurme Geometric Sans 1"/>
                <w:spacing w:val="-5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48" w:type="dxa"/>
            <w:tcBorders>
              <w:bottom w:val="nil"/>
            </w:tcBorders>
            <w:shd w:val="clear" w:color="auto" w:fill="B8DCF0"/>
          </w:tcPr>
          <w:p w14:paraId="39355674" w14:textId="378B4AA5" w:rsidR="007068EE" w:rsidRPr="007E7355" w:rsidRDefault="00A958AC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enelinde</w:t>
            </w:r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</w:t>
            </w:r>
            <w:proofErr w:type="spellEnd"/>
          </w:p>
        </w:tc>
        <w:tc>
          <w:tcPr>
            <w:tcW w:w="1913" w:type="dxa"/>
            <w:tcBorders>
              <w:bottom w:val="nil"/>
            </w:tcBorders>
            <w:shd w:val="clear" w:color="auto" w:fill="8BC6EB"/>
          </w:tcPr>
          <w:p w14:paraId="4E4265D3" w14:textId="08A6D853" w:rsidR="007068EE" w:rsidRPr="007E7355" w:rsidRDefault="007068EE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3" w:type="dxa"/>
            <w:tcBorders>
              <w:bottom w:val="nil"/>
            </w:tcBorders>
            <w:shd w:val="clear" w:color="auto" w:fill="5DB0E4"/>
          </w:tcPr>
          <w:p w14:paraId="644926A4" w14:textId="61952CFA" w:rsidR="007068EE" w:rsidRPr="007E7355" w:rsidRDefault="007068EE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v</w:t>
            </w:r>
            <w:r w:rsidR="00A958AC">
              <w:rPr>
                <w:rFonts w:ascii="Hurme Geometric Sans 1" w:hAnsi="Hurme Geometric Sans 1"/>
              </w:rPr>
              <w:t>e</w:t>
            </w:r>
            <w:proofErr w:type="spellEnd"/>
          </w:p>
        </w:tc>
      </w:tr>
      <w:tr w:rsidR="007068EE" w:rsidRPr="007E7355" w14:paraId="4C141059" w14:textId="77777777" w:rsidTr="00A958AC">
        <w:trPr>
          <w:trHeight w:val="96"/>
        </w:trPr>
        <w:tc>
          <w:tcPr>
            <w:tcW w:w="5592" w:type="dxa"/>
            <w:tcBorders>
              <w:top w:val="nil"/>
              <w:bottom w:val="nil"/>
            </w:tcBorders>
          </w:tcPr>
          <w:p w14:paraId="23766EF6" w14:textId="77777777" w:rsidR="007068EE" w:rsidRPr="00432759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1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ortam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118B935C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32A0E88B" w14:textId="77777777" w:rsidR="007068EE" w:rsidRPr="00942972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6205F835" w14:textId="1378CD45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ının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1A0FEFAF" w14:textId="3F636C55" w:rsidR="007068EE" w:rsidRPr="007E7355" w:rsidRDefault="00A958AC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706ACBA9" w14:textId="6A50AB02" w:rsidR="007068EE" w:rsidRPr="007E7355" w:rsidRDefault="00A958AC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7068EE" w:rsidRPr="007E7355" w14:paraId="4611676B" w14:textId="77777777" w:rsidTr="00A958AC">
        <w:trPr>
          <w:trHeight w:val="284"/>
        </w:trPr>
        <w:tc>
          <w:tcPr>
            <w:tcW w:w="5592" w:type="dxa"/>
            <w:tcBorders>
              <w:top w:val="nil"/>
              <w:bottom w:val="nil"/>
            </w:tcBorders>
          </w:tcPr>
          <w:p w14:paraId="38C40D3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543B9327" w14:textId="77777777" w:rsidR="007068EE" w:rsidRPr="007E7355" w:rsidRDefault="007068EE" w:rsidP="00A958AC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0C892466" w14:textId="77777777" w:rsidR="007068EE" w:rsidRPr="00942972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04461FBF" w14:textId="76C2C535" w:rsidR="007068EE" w:rsidRPr="007E7355" w:rsidRDefault="00A958AC" w:rsidP="00A958AC">
            <w:pPr>
              <w:pStyle w:val="TableParagraph"/>
              <w:spacing w:line="244" w:lineRule="exac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a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113C88D4" w14:textId="5530A566" w:rsidR="007068EE" w:rsidRPr="007E7355" w:rsidRDefault="00A958AC" w:rsidP="00A958AC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942972">
              <w:rPr>
                <w:rFonts w:ascii="Hurme Geometric Sans 1" w:hAnsi="Hurme Geometric Sans 1"/>
              </w:rPr>
              <w:t>yöne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izleme</w:t>
            </w:r>
            <w:proofErr w:type="spellEnd"/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5A59E775" w14:textId="57E38F32" w:rsidR="007068EE" w:rsidRPr="007E7355" w:rsidRDefault="00A958AC" w:rsidP="00A958AC">
            <w:pPr>
              <w:pStyle w:val="TableParagraph"/>
              <w:spacing w:line="244" w:lineRule="exac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7068EE" w:rsidRPr="007E7355" w14:paraId="6844937A" w14:textId="77777777" w:rsidTr="00A958AC">
        <w:trPr>
          <w:trHeight w:val="1477"/>
        </w:trPr>
        <w:tc>
          <w:tcPr>
            <w:tcW w:w="5592" w:type="dxa"/>
            <w:vMerge w:val="restart"/>
            <w:tcBorders>
              <w:top w:val="nil"/>
            </w:tcBorders>
          </w:tcPr>
          <w:p w14:paraId="24B94DA3" w14:textId="77777777" w:rsidR="007068EE" w:rsidRDefault="007068EE" w:rsidP="00F15C51">
            <w:pPr>
              <w:pStyle w:val="TableParagraph"/>
              <w:spacing w:line="243" w:lineRule="exact"/>
              <w:ind w:left="107" w:right="21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tüdyo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online)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belg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videolar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b.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73E430EA" w14:textId="77777777" w:rsidR="007068EE" w:rsidRPr="007E7355" w:rsidRDefault="007068EE" w:rsidP="00F15C51">
            <w:pPr>
              <w:pStyle w:val="TableParagraph"/>
              <w:spacing w:line="243" w:lineRule="exact"/>
              <w:ind w:left="107" w:right="216"/>
              <w:jc w:val="both"/>
              <w:rPr>
                <w:rFonts w:ascii="Hurme Geometric Sans 1" w:hAnsi="Hurme Geometric Sans 1"/>
              </w:rPr>
            </w:pPr>
          </w:p>
          <w:p w14:paraId="143584E2" w14:textId="1E307FDB" w:rsidR="007068EE" w:rsidRPr="007E7355" w:rsidRDefault="00A958AC" w:rsidP="00F15C51">
            <w:pPr>
              <w:pStyle w:val="TableParagraph"/>
              <w:spacing w:line="243" w:lineRule="exact"/>
              <w:ind w:left="107" w:right="21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eğitim-öğretim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htiyaçları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tümüyl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cevap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rebile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ullanıcı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dostu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rgonomik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ş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zamanlı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ş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D0DD4">
              <w:rPr>
                <w:rFonts w:ascii="Hurme Geometric Sans 1" w:hAnsi="Hurme Geometric Sans 1"/>
              </w:rPr>
              <w:t>zamansız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D0DD4">
              <w:rPr>
                <w:rFonts w:ascii="Hurme Geometric Sans 1" w:hAnsi="Hurme Geometric Sans 1"/>
              </w:rPr>
              <w:t>öğrenm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D0DD4">
              <w:rPr>
                <w:rFonts w:ascii="Hurme Geometric Sans 1" w:hAnsi="Hurme Geometric Sans 1"/>
              </w:rPr>
              <w:t>zenginleştirilmiş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D0DD4">
              <w:rPr>
                <w:rFonts w:ascii="Hurme Geometric Sans 1" w:hAnsi="Hurme Geometric Sans 1"/>
              </w:rPr>
              <w:t>içerik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D0DD4">
              <w:rPr>
                <w:rFonts w:ascii="Hurme Geometric Sans 1" w:hAnsi="Hurme Geometric Sans 1"/>
              </w:rPr>
              <w:t>geliştirm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D0DD4">
              <w:rPr>
                <w:rFonts w:ascii="Hurme Geometric Sans 1" w:hAnsi="Hurme Geometric Sans 1"/>
              </w:rPr>
              <w:t>ayrıca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hizmetiçi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  <w:p w14:paraId="64379FF3" w14:textId="77777777" w:rsidR="007068EE" w:rsidRPr="007D0DD4" w:rsidRDefault="007068EE" w:rsidP="00F15C51">
            <w:pPr>
              <w:pStyle w:val="TableParagraph"/>
              <w:spacing w:line="243" w:lineRule="exact"/>
              <w:ind w:left="107" w:right="216"/>
              <w:jc w:val="both"/>
              <w:rPr>
                <w:rFonts w:ascii="Hurme Geometric Sans 1" w:hAnsi="Hurme Geometric Sans 1"/>
              </w:rPr>
            </w:pPr>
          </w:p>
          <w:p w14:paraId="450022EA" w14:textId="77777777" w:rsidR="007068EE" w:rsidRPr="007E7355" w:rsidRDefault="007068EE" w:rsidP="00F15C51">
            <w:pPr>
              <w:pStyle w:val="TableParagraph"/>
              <w:spacing w:line="243" w:lineRule="exact"/>
              <w:ind w:left="107" w:right="21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-öğrenc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-matery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y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31484B97" w14:textId="77777777" w:rsidR="007068EE" w:rsidRPr="007E7355" w:rsidRDefault="007068EE" w:rsidP="00A958AC">
            <w:pPr>
              <w:pStyle w:val="TableParagraph"/>
              <w:spacing w:before="6" w:line="292" w:lineRule="auto"/>
              <w:ind w:left="107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3D88BEDD" w14:textId="77777777" w:rsidR="007068EE" w:rsidRPr="00942972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420F0A6A" w14:textId="77777777" w:rsidR="007068EE" w:rsidRPr="007E7355" w:rsidRDefault="007068EE" w:rsidP="00A958AC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942972">
              <w:rPr>
                <w:rFonts w:ascii="Hurme Geometric Sans 1" w:hAnsi="Hurme Geometric Sans 1"/>
              </w:rPr>
              <w:t>koşullar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42972">
              <w:rPr>
                <w:rFonts w:ascii="Hurme Geometric Sans 1" w:hAnsi="Hurme Geometric Sans 1"/>
              </w:rPr>
              <w:t>erişilebilir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v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560F4E16" w14:textId="5617414A" w:rsidR="007068EE" w:rsidRPr="007E7355" w:rsidRDefault="007068EE" w:rsidP="00A958AC">
            <w:pPr>
              <w:pStyle w:val="TableParagraph"/>
              <w:spacing w:before="6" w:line="292" w:lineRule="auto"/>
              <w:ind w:left="107" w:right="184"/>
              <w:rPr>
                <w:rFonts w:ascii="Hurme Geometric Sans 1" w:hAnsi="Hurme Geometric Sans 1"/>
              </w:rPr>
            </w:pPr>
            <w:proofErr w:type="spellStart"/>
            <w:r w:rsidRPr="00942972">
              <w:rPr>
                <w:rFonts w:ascii="Hurme Geometric Sans 1" w:hAnsi="Hurme Geometric Sans 1"/>
              </w:rPr>
              <w:t>v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24338A12" w14:textId="3E483CDF" w:rsidR="007068EE" w:rsidRPr="007E7355" w:rsidRDefault="007068EE" w:rsidP="00A958AC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0FE6EB1F" w14:textId="77777777" w:rsidTr="00A958AC">
        <w:trPr>
          <w:trHeight w:val="588"/>
        </w:trPr>
        <w:tc>
          <w:tcPr>
            <w:tcW w:w="5592" w:type="dxa"/>
            <w:vMerge/>
          </w:tcPr>
          <w:p w14:paraId="29DA9F57" w14:textId="77777777" w:rsidR="007068EE" w:rsidRPr="007E7355" w:rsidRDefault="007068EE" w:rsidP="00A958AC">
            <w:pPr>
              <w:pStyle w:val="TableParagraph"/>
              <w:spacing w:before="1" w:line="242" w:lineRule="auto"/>
              <w:ind w:left="107" w:right="7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top w:val="nil"/>
            </w:tcBorders>
            <w:shd w:val="clear" w:color="auto" w:fill="E6F1F9"/>
          </w:tcPr>
          <w:p w14:paraId="431F954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2DAEF2B4" w14:textId="77777777" w:rsidR="007068EE" w:rsidRPr="00942972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</w:tcBorders>
            <w:shd w:val="clear" w:color="auto" w:fill="B8DCF0"/>
          </w:tcPr>
          <w:p w14:paraId="2BA1AD6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</w:tcBorders>
            <w:shd w:val="clear" w:color="auto" w:fill="8BC6EB"/>
          </w:tcPr>
          <w:p w14:paraId="7486CD6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93" w:type="dxa"/>
            <w:tcBorders>
              <w:top w:val="nil"/>
            </w:tcBorders>
            <w:shd w:val="clear" w:color="auto" w:fill="5DB0E4"/>
          </w:tcPr>
          <w:p w14:paraId="7282684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39576D57" w14:textId="77777777" w:rsidTr="00A958AC">
        <w:trPr>
          <w:trHeight w:val="2541"/>
        </w:trPr>
        <w:tc>
          <w:tcPr>
            <w:tcW w:w="5592" w:type="dxa"/>
            <w:vMerge/>
            <w:tcBorders>
              <w:bottom w:val="nil"/>
            </w:tcBorders>
          </w:tcPr>
          <w:p w14:paraId="28D6C5D3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585" w:type="dxa"/>
            <w:gridSpan w:val="5"/>
            <w:tcBorders>
              <w:bottom w:val="nil"/>
            </w:tcBorders>
            <w:shd w:val="clear" w:color="auto" w:fill="A4D2EC"/>
          </w:tcPr>
          <w:p w14:paraId="52700705" w14:textId="77777777" w:rsidR="007068EE" w:rsidRPr="00942972" w:rsidRDefault="007068EE" w:rsidP="00A958AC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  <w:p w14:paraId="2ECA1CB7" w14:textId="77777777" w:rsidR="007068EE" w:rsidRPr="00942972" w:rsidRDefault="007068EE" w:rsidP="00A958A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942972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942972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ABC606A" w14:textId="77777777" w:rsidR="007068EE" w:rsidRPr="00F15C51" w:rsidRDefault="007068EE" w:rsidP="009559A7">
            <w:pPr>
              <w:pStyle w:val="TableParagraph"/>
              <w:numPr>
                <w:ilvl w:val="0"/>
                <w:numId w:val="14"/>
              </w:numPr>
              <w:tabs>
                <w:tab w:val="left" w:pos="1034"/>
                <w:tab w:val="left" w:pos="1035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eterlil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urumu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7CB845F" w14:textId="77777777" w:rsidR="007068EE" w:rsidRPr="00F15C51" w:rsidRDefault="007068EE" w:rsidP="009559A7">
            <w:pPr>
              <w:pStyle w:val="TableParagraph"/>
              <w:numPr>
                <w:ilvl w:val="0"/>
                <w:numId w:val="14"/>
              </w:numPr>
              <w:tabs>
                <w:tab w:val="left" w:pos="1034"/>
                <w:tab w:val="left" w:pos="1035"/>
              </w:tabs>
              <w:spacing w:before="50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rişilebilirl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5A1FD63" w14:textId="77777777" w:rsidR="007068EE" w:rsidRPr="00F15C51" w:rsidRDefault="007068EE" w:rsidP="009559A7">
            <w:pPr>
              <w:pStyle w:val="TableParagraph"/>
              <w:numPr>
                <w:ilvl w:val="0"/>
                <w:numId w:val="14"/>
              </w:numPr>
              <w:tabs>
                <w:tab w:val="left" w:pos="1034"/>
                <w:tab w:val="left" w:pos="1035"/>
              </w:tabs>
              <w:spacing w:before="5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rnekler</w:t>
            </w:r>
            <w:proofErr w:type="spellEnd"/>
          </w:p>
          <w:p w14:paraId="1282A6BE" w14:textId="77777777" w:rsidR="007068EE" w:rsidRPr="00F15C51" w:rsidRDefault="007068EE" w:rsidP="009559A7">
            <w:pPr>
              <w:pStyle w:val="TableParagraph"/>
              <w:numPr>
                <w:ilvl w:val="0"/>
                <w:numId w:val="14"/>
              </w:numPr>
              <w:tabs>
                <w:tab w:val="left" w:pos="1034"/>
                <w:tab w:val="left" w:pos="1035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unul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9439074" w14:textId="77777777" w:rsidR="007068EE" w:rsidRPr="00F15C51" w:rsidRDefault="007068EE" w:rsidP="009559A7">
            <w:pPr>
              <w:pStyle w:val="TableParagraph"/>
              <w:numPr>
                <w:ilvl w:val="0"/>
                <w:numId w:val="14"/>
              </w:numPr>
              <w:tabs>
                <w:tab w:val="left" w:pos="1034"/>
                <w:tab w:val="left" w:pos="1035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üzen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0098C47" w14:textId="6CF40714" w:rsidR="007068EE" w:rsidRPr="007E7355" w:rsidRDefault="007068EE" w:rsidP="009559A7">
            <w:pPr>
              <w:pStyle w:val="TableParagraph"/>
              <w:numPr>
                <w:ilvl w:val="0"/>
                <w:numId w:val="14"/>
              </w:numPr>
              <w:tabs>
                <w:tab w:val="left" w:pos="1034"/>
                <w:tab w:val="left" w:pos="1035"/>
              </w:tabs>
              <w:spacing w:before="51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7068EE" w:rsidRPr="007E7355" w14:paraId="6B61C4DF" w14:textId="77777777" w:rsidTr="00A958AC">
        <w:trPr>
          <w:trHeight w:val="618"/>
        </w:trPr>
        <w:tc>
          <w:tcPr>
            <w:tcW w:w="5592" w:type="dxa"/>
            <w:tcBorders>
              <w:top w:val="nil"/>
            </w:tcBorders>
          </w:tcPr>
          <w:p w14:paraId="6A0A6BA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5" w:type="dxa"/>
            <w:gridSpan w:val="5"/>
            <w:tcBorders>
              <w:top w:val="nil"/>
            </w:tcBorders>
            <w:shd w:val="clear" w:color="auto" w:fill="A4D2EC"/>
          </w:tcPr>
          <w:p w14:paraId="2CD1100E" w14:textId="77777777" w:rsidR="007068EE" w:rsidRPr="007E7355" w:rsidRDefault="007068EE" w:rsidP="00A958AC">
            <w:pPr>
              <w:pStyle w:val="TableParagraph"/>
              <w:spacing w:line="251" w:lineRule="exact"/>
              <w:ind w:left="1034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20CA8C69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579531E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54"/>
          <w:footerReference w:type="default" r:id="rId55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27"/>
        <w:gridCol w:w="1844"/>
        <w:gridCol w:w="2108"/>
        <w:gridCol w:w="2106"/>
        <w:gridCol w:w="1885"/>
      </w:tblGrid>
      <w:tr w:rsidR="007068EE" w:rsidRPr="007E7355" w14:paraId="5907ACC7" w14:textId="77777777" w:rsidTr="00A958AC">
        <w:trPr>
          <w:trHeight w:val="393"/>
        </w:trPr>
        <w:tc>
          <w:tcPr>
            <w:tcW w:w="16020" w:type="dxa"/>
            <w:gridSpan w:val="6"/>
            <w:shd w:val="clear" w:color="auto" w:fill="A4D2EC"/>
          </w:tcPr>
          <w:p w14:paraId="6A765780" w14:textId="77777777" w:rsidR="007068EE" w:rsidRPr="00CA268B" w:rsidRDefault="007068EE" w:rsidP="00A958A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37FC2568" w14:textId="77777777" w:rsidTr="00A958AC">
        <w:trPr>
          <w:trHeight w:val="397"/>
        </w:trPr>
        <w:tc>
          <w:tcPr>
            <w:tcW w:w="16020" w:type="dxa"/>
            <w:gridSpan w:val="6"/>
            <w:shd w:val="clear" w:color="auto" w:fill="A4D2EC"/>
          </w:tcPr>
          <w:p w14:paraId="167C41FC" w14:textId="77777777" w:rsidR="007068EE" w:rsidRPr="007E7355" w:rsidRDefault="007068EE" w:rsidP="00A958AC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</w:tc>
      </w:tr>
      <w:tr w:rsidR="00F85A43" w:rsidRPr="007E7355" w14:paraId="3B00620F" w14:textId="77777777" w:rsidTr="00A958AC">
        <w:trPr>
          <w:trHeight w:val="395"/>
        </w:trPr>
        <w:tc>
          <w:tcPr>
            <w:tcW w:w="5950" w:type="dxa"/>
            <w:shd w:val="clear" w:color="auto" w:fill="A4D2EC"/>
          </w:tcPr>
          <w:p w14:paraId="5F33DDD9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shd w:val="clear" w:color="auto" w:fill="A4D2EC"/>
          </w:tcPr>
          <w:p w14:paraId="63D2AA37" w14:textId="2C55E50E" w:rsidR="00F85A43" w:rsidRPr="007E7355" w:rsidRDefault="00F85A43" w:rsidP="00F85A43">
            <w:pPr>
              <w:pStyle w:val="TableParagraph"/>
              <w:spacing w:before="88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44" w:type="dxa"/>
            <w:shd w:val="clear" w:color="auto" w:fill="A4D2EC"/>
          </w:tcPr>
          <w:p w14:paraId="23D8FEC3" w14:textId="3A17E346" w:rsidR="00F85A43" w:rsidRPr="007E7355" w:rsidRDefault="00F85A43" w:rsidP="00F85A43">
            <w:pPr>
              <w:pStyle w:val="TableParagraph"/>
              <w:spacing w:before="88"/>
              <w:ind w:left="3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08" w:type="dxa"/>
            <w:shd w:val="clear" w:color="auto" w:fill="A4D2EC"/>
          </w:tcPr>
          <w:p w14:paraId="56B23F34" w14:textId="03FC93F4" w:rsidR="00F85A43" w:rsidRPr="007E7355" w:rsidRDefault="00F85A43" w:rsidP="00F85A43">
            <w:pPr>
              <w:pStyle w:val="TableParagraph"/>
              <w:spacing w:before="88"/>
              <w:ind w:left="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06" w:type="dxa"/>
            <w:shd w:val="clear" w:color="auto" w:fill="A4D2EC"/>
          </w:tcPr>
          <w:p w14:paraId="0F2F88DB" w14:textId="10A0C9B3" w:rsidR="00F85A43" w:rsidRPr="007E7355" w:rsidRDefault="00F85A43" w:rsidP="00F85A43">
            <w:pPr>
              <w:pStyle w:val="TableParagraph"/>
              <w:spacing w:before="88"/>
              <w:ind w:left="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85" w:type="dxa"/>
            <w:shd w:val="clear" w:color="auto" w:fill="A4D2EC"/>
          </w:tcPr>
          <w:p w14:paraId="2DA200AB" w14:textId="0E36BA3B" w:rsidR="00F85A43" w:rsidRPr="007E7355" w:rsidRDefault="00F85A43" w:rsidP="00F85A43">
            <w:pPr>
              <w:pStyle w:val="TableParagraph"/>
              <w:spacing w:before="8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2F149E44" w14:textId="77777777" w:rsidTr="00A958AC">
        <w:trPr>
          <w:trHeight w:val="309"/>
        </w:trPr>
        <w:tc>
          <w:tcPr>
            <w:tcW w:w="5950" w:type="dxa"/>
            <w:tcBorders>
              <w:bottom w:val="nil"/>
            </w:tcBorders>
          </w:tcPr>
          <w:p w14:paraId="18BEAD4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bottom w:val="nil"/>
            </w:tcBorders>
            <w:shd w:val="clear" w:color="auto" w:fill="E6F1F9"/>
          </w:tcPr>
          <w:p w14:paraId="660AF9E6" w14:textId="7DAE7015" w:rsidR="007068EE" w:rsidRPr="007E7355" w:rsidRDefault="00A958AC" w:rsidP="00A958A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844" w:type="dxa"/>
            <w:tcBorders>
              <w:bottom w:val="nil"/>
            </w:tcBorders>
            <w:shd w:val="clear" w:color="auto" w:fill="D2E8F6"/>
          </w:tcPr>
          <w:p w14:paraId="4E21DCB9" w14:textId="0649D923" w:rsidR="007068EE" w:rsidRPr="007E7355" w:rsidRDefault="00A958AC" w:rsidP="00A958AC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2108" w:type="dxa"/>
            <w:tcBorders>
              <w:bottom w:val="nil"/>
            </w:tcBorders>
            <w:shd w:val="clear" w:color="auto" w:fill="B8DCF0"/>
          </w:tcPr>
          <w:p w14:paraId="041D7BD4" w14:textId="741D7258" w:rsidR="007068EE" w:rsidRPr="007E7355" w:rsidRDefault="00A958AC" w:rsidP="00A958AC">
            <w:pPr>
              <w:pStyle w:val="TableParagraph"/>
              <w:spacing w:before="1"/>
              <w:ind w:left="10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2106" w:type="dxa"/>
            <w:tcBorders>
              <w:bottom w:val="nil"/>
            </w:tcBorders>
            <w:shd w:val="clear" w:color="auto" w:fill="8BC6EB"/>
          </w:tcPr>
          <w:p w14:paraId="7A242697" w14:textId="4BDD08DE" w:rsidR="007068EE" w:rsidRPr="007E7355" w:rsidRDefault="00A958AC" w:rsidP="00A958A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885" w:type="dxa"/>
            <w:tcBorders>
              <w:bottom w:val="nil"/>
            </w:tcBorders>
            <w:shd w:val="clear" w:color="auto" w:fill="5DB0E4"/>
          </w:tcPr>
          <w:p w14:paraId="57E95FFF" w14:textId="77777777" w:rsidR="007068EE" w:rsidRPr="007E7355" w:rsidRDefault="007068EE" w:rsidP="00A958AC">
            <w:pPr>
              <w:pStyle w:val="TableParagraph"/>
              <w:spacing w:before="4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7068EE" w:rsidRPr="007E7355" w14:paraId="7E3A9B3B" w14:textId="77777777" w:rsidTr="00A958AC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45086E5F" w14:textId="77777777" w:rsidR="007068EE" w:rsidRPr="00BA5DA0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  <w:b/>
              </w:rPr>
            </w:pPr>
            <w:r w:rsidRPr="00BA5DA0">
              <w:rPr>
                <w:rFonts w:ascii="Hurme Geometric Sans 1" w:hAnsi="Hurme Geometric Sans 1"/>
                <w:b/>
                <w:u w:val="single"/>
              </w:rPr>
              <w:t xml:space="preserve">B.3.2. Akademik </w:t>
            </w:r>
            <w:proofErr w:type="spellStart"/>
            <w:r w:rsidRPr="00BA5DA0">
              <w:rPr>
                <w:rFonts w:ascii="Hurme Geometric Sans 1" w:hAnsi="Hurme Geometric Sans 1"/>
                <w:b/>
                <w:u w:val="single"/>
              </w:rPr>
              <w:t>destek</w:t>
            </w:r>
            <w:proofErr w:type="spellEnd"/>
            <w:r w:rsidRPr="00BA5DA0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  <w:b/>
                <w:u w:val="single"/>
              </w:rPr>
              <w:t>hizmetleri</w:t>
            </w:r>
            <w:proofErr w:type="spellEnd"/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6F7EF9EA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75468A2E" w14:textId="77777777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2E2FF070" w14:textId="77777777" w:rsidR="007068EE" w:rsidRPr="007E7355" w:rsidRDefault="007068EE" w:rsidP="00A958AC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0027B78E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0EB98547" w14:textId="77777777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7068EE" w:rsidRPr="007E7355" w14:paraId="44D07EB2" w14:textId="77777777" w:rsidTr="00A958AC">
        <w:trPr>
          <w:trHeight w:val="309"/>
        </w:trPr>
        <w:tc>
          <w:tcPr>
            <w:tcW w:w="5950" w:type="dxa"/>
            <w:tcBorders>
              <w:top w:val="nil"/>
              <w:bottom w:val="nil"/>
            </w:tcBorders>
          </w:tcPr>
          <w:p w14:paraId="2962159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32E3D25F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  <w:spacing w:val="-4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690A520A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akademik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gelişimi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4BFA2711" w14:textId="77777777" w:rsidR="007068EE" w:rsidRPr="007E7355" w:rsidRDefault="007068EE" w:rsidP="00A958AC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56B9A46C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2AE596A2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7068EE" w:rsidRPr="007E7355" w14:paraId="193E2A4F" w14:textId="77777777" w:rsidTr="00A958AC">
        <w:trPr>
          <w:trHeight w:val="308"/>
        </w:trPr>
        <w:tc>
          <w:tcPr>
            <w:tcW w:w="5950" w:type="dxa"/>
            <w:vMerge w:val="restart"/>
            <w:tcBorders>
              <w:top w:val="nil"/>
            </w:tcBorders>
          </w:tcPr>
          <w:p w14:paraId="0D995533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e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E663388" w14:textId="77777777" w:rsidR="007068EE" w:rsidRPr="006821FE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ru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s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y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rtfolyos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821FE">
              <w:rPr>
                <w:rFonts w:ascii="Hurme Geometric Sans 1" w:hAnsi="Hurme Geometric Sans 1"/>
              </w:rPr>
              <w:t>Öğrenci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danışma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kolaydı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çeşitl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olanakları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6821FE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21FE">
              <w:rPr>
                <w:rFonts w:ascii="Hurme Geometric Sans 1" w:hAnsi="Hurme Geometric Sans 1"/>
              </w:rPr>
              <w:t>çevrimiç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6821FE">
              <w:rPr>
                <w:rFonts w:ascii="Hurme Geometric Sans 1" w:hAnsi="Hurme Geometric Sans 1"/>
              </w:rPr>
              <w:t>bulunmaktadır</w:t>
            </w:r>
            <w:proofErr w:type="spellEnd"/>
            <w:r w:rsidRPr="006821FE">
              <w:rPr>
                <w:rFonts w:ascii="Hurme Geometric Sans 1" w:hAnsi="Hurme Geometric Sans 1"/>
              </w:rPr>
              <w:t>.</w:t>
            </w:r>
          </w:p>
          <w:p w14:paraId="41D3D67A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76D7D9A3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51C541D1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177AD5A8" w14:textId="77777777" w:rsidR="007068EE" w:rsidRPr="007E7355" w:rsidRDefault="007068EE" w:rsidP="00A958AC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5E6342A1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210007F6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7068EE" w:rsidRPr="007E7355" w14:paraId="34905E77" w14:textId="77777777" w:rsidTr="00A958AC">
        <w:trPr>
          <w:trHeight w:val="308"/>
        </w:trPr>
        <w:tc>
          <w:tcPr>
            <w:tcW w:w="5950" w:type="dxa"/>
            <w:vMerge/>
          </w:tcPr>
          <w:p w14:paraId="00E9C62F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2364B65E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69B4FDF4" w14:textId="77777777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sı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5F7F5BC2" w14:textId="77777777" w:rsidR="007068EE" w:rsidRPr="007E7355" w:rsidRDefault="007068EE" w:rsidP="00A958AC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33F00907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1A972C6F" w14:textId="77777777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7068EE" w:rsidRPr="007E7355" w14:paraId="7F2A9E80" w14:textId="77777777" w:rsidTr="00A958AC">
        <w:trPr>
          <w:trHeight w:val="309"/>
        </w:trPr>
        <w:tc>
          <w:tcPr>
            <w:tcW w:w="5950" w:type="dxa"/>
            <w:vMerge/>
          </w:tcPr>
          <w:p w14:paraId="2184C14A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7CF80759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ileri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523EEEDF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535EBF7F" w14:textId="77777777" w:rsidR="007068EE" w:rsidRPr="007E7355" w:rsidRDefault="007068EE" w:rsidP="00A958AC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74E546D9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1ADBD943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7068EE" w:rsidRPr="007E7355" w14:paraId="222F3DC6" w14:textId="77777777" w:rsidTr="00A958AC">
        <w:trPr>
          <w:trHeight w:val="308"/>
        </w:trPr>
        <w:tc>
          <w:tcPr>
            <w:tcW w:w="5950" w:type="dxa"/>
            <w:vMerge/>
          </w:tcPr>
          <w:p w14:paraId="210F996D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6E7DA710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657F010E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545853D2" w14:textId="77777777" w:rsidR="007068EE" w:rsidRPr="007E7355" w:rsidRDefault="007068EE" w:rsidP="00A958AC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5B94820B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6B4DC945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4F88A995" w14:textId="77777777" w:rsidTr="00A958AC">
        <w:trPr>
          <w:trHeight w:val="308"/>
        </w:trPr>
        <w:tc>
          <w:tcPr>
            <w:tcW w:w="5950" w:type="dxa"/>
            <w:vMerge/>
          </w:tcPr>
          <w:p w14:paraId="0961A961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02AB968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0BBB6E6D" w14:textId="77777777" w:rsidR="007068EE" w:rsidRPr="007E7355" w:rsidRDefault="007068EE" w:rsidP="00A958AC">
            <w:pPr>
              <w:pStyle w:val="TableParagraph"/>
              <w:spacing w:line="26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3087FEDA" w14:textId="77777777" w:rsidR="007068EE" w:rsidRPr="007E7355" w:rsidRDefault="007068EE" w:rsidP="00A958AC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hilinde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6C48C4F4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yl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3EB8B87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712F60F3" w14:textId="77777777" w:rsidTr="00A958AC">
        <w:trPr>
          <w:trHeight w:val="448"/>
        </w:trPr>
        <w:tc>
          <w:tcPr>
            <w:tcW w:w="5950" w:type="dxa"/>
            <w:vMerge/>
            <w:tcBorders>
              <w:bottom w:val="nil"/>
            </w:tcBorders>
          </w:tcPr>
          <w:p w14:paraId="48DE8D7F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1CE72F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6C0AD792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76FCFBA4" w14:textId="77777777" w:rsidR="007068EE" w:rsidRPr="007E7355" w:rsidRDefault="007068EE" w:rsidP="00A958AC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624EA94E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7EC1F05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25D347C8" w14:textId="77777777" w:rsidTr="00A958AC">
        <w:trPr>
          <w:trHeight w:val="423"/>
        </w:trPr>
        <w:tc>
          <w:tcPr>
            <w:tcW w:w="5950" w:type="dxa"/>
            <w:vMerge w:val="restart"/>
            <w:tcBorders>
              <w:top w:val="nil"/>
              <w:bottom w:val="nil"/>
            </w:tcBorders>
          </w:tcPr>
          <w:p w14:paraId="41A72E9B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sik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ğ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7" w:type="dxa"/>
            <w:tcBorders>
              <w:top w:val="nil"/>
            </w:tcBorders>
            <w:shd w:val="clear" w:color="auto" w:fill="E6F1F9"/>
          </w:tcPr>
          <w:p w14:paraId="45B3D28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</w:tcBorders>
            <w:shd w:val="clear" w:color="auto" w:fill="D2E8F6"/>
          </w:tcPr>
          <w:p w14:paraId="1EA0D6F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8" w:type="dxa"/>
            <w:tcBorders>
              <w:top w:val="nil"/>
            </w:tcBorders>
            <w:shd w:val="clear" w:color="auto" w:fill="B8DCF0"/>
          </w:tcPr>
          <w:p w14:paraId="1B64A67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6" w:type="dxa"/>
            <w:tcBorders>
              <w:top w:val="nil"/>
            </w:tcBorders>
            <w:shd w:val="clear" w:color="auto" w:fill="8BC6EB"/>
          </w:tcPr>
          <w:p w14:paraId="7F52F50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5" w:type="dxa"/>
            <w:tcBorders>
              <w:top w:val="nil"/>
            </w:tcBorders>
            <w:shd w:val="clear" w:color="auto" w:fill="5DB0E4"/>
          </w:tcPr>
          <w:p w14:paraId="2C8FDB0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647B02C9" w14:textId="77777777" w:rsidTr="003D0813">
        <w:trPr>
          <w:trHeight w:val="731"/>
        </w:trPr>
        <w:tc>
          <w:tcPr>
            <w:tcW w:w="5950" w:type="dxa"/>
            <w:vMerge/>
            <w:tcBorders>
              <w:top w:val="nil"/>
              <w:bottom w:val="nil"/>
            </w:tcBorders>
          </w:tcPr>
          <w:p w14:paraId="35759721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070" w:type="dxa"/>
            <w:gridSpan w:val="5"/>
            <w:tcBorders>
              <w:bottom w:val="nil"/>
            </w:tcBorders>
            <w:shd w:val="clear" w:color="auto" w:fill="A4D2EC"/>
          </w:tcPr>
          <w:p w14:paraId="7B338DCC" w14:textId="77777777" w:rsidR="007068EE" w:rsidRPr="007E7355" w:rsidRDefault="007068EE" w:rsidP="00A958A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03D3CFE3" w14:textId="77777777" w:rsidR="007068EE" w:rsidRPr="007E7355" w:rsidRDefault="007068EE" w:rsidP="00A958AC">
            <w:pPr>
              <w:pStyle w:val="TableParagraph"/>
              <w:spacing w:before="1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FDAE5D8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41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anışmanlık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4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istemind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4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ullanılan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mlı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4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</w:t>
            </w:r>
            <w:proofErr w:type="spellEnd"/>
          </w:p>
          <w:p w14:paraId="3BB07A04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49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Varsa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zakt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m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kadem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ekn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anışmanlığ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kanizma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m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</w:t>
            </w:r>
            <w:proofErr w:type="spellEnd"/>
          </w:p>
          <w:p w14:paraId="7C45D0AE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49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anışmanla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rişim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kanizmalar</w:t>
            </w:r>
            <w:proofErr w:type="spellEnd"/>
          </w:p>
          <w:p w14:paraId="1D638C43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49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Rehberlik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sikoloj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anışmanlı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riy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hizmetler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lan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</w:p>
          <w:p w14:paraId="0F08B34B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51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riy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rkez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37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</w:t>
            </w:r>
            <w:proofErr w:type="spellEnd"/>
          </w:p>
          <w:p w14:paraId="5BD30CA0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49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tılım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  <w:p w14:paraId="4A9841CC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52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ler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7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unulan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hizmetlerl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gil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6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r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7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ildirim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raçları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6"/>
                <w:sz w:val="20"/>
                <w:szCs w:val="20"/>
              </w:rPr>
              <w:t xml:space="preserve"> </w:t>
            </w:r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nketler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4"/>
                <w:sz w:val="20"/>
                <w:szCs w:val="20"/>
              </w:rPr>
              <w:t xml:space="preserve"> </w:t>
            </w:r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b.)</w:t>
            </w:r>
            <w:r w:rsidRPr="00F15C51">
              <w:rPr>
                <w:rFonts w:ascii="Hurme Geometric Sans 1" w:hAnsi="Hurme Geometric Sans 1"/>
                <w:i/>
                <w:spacing w:val="-47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onuçları</w:t>
            </w:r>
            <w:proofErr w:type="spellEnd"/>
          </w:p>
          <w:p w14:paraId="4E21099F" w14:textId="09B267DC" w:rsidR="007068EE" w:rsidRPr="006821FE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49"/>
              <w:ind w:right="23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</w:tc>
      </w:tr>
      <w:tr w:rsidR="007068EE" w:rsidRPr="007E7355" w14:paraId="4F6DF468" w14:textId="77777777" w:rsidTr="003D0813">
        <w:trPr>
          <w:trHeight w:val="767"/>
        </w:trPr>
        <w:tc>
          <w:tcPr>
            <w:tcW w:w="5950" w:type="dxa"/>
            <w:tcBorders>
              <w:top w:val="nil"/>
            </w:tcBorders>
          </w:tcPr>
          <w:p w14:paraId="5E26B3A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0" w:type="dxa"/>
            <w:gridSpan w:val="5"/>
            <w:tcBorders>
              <w:top w:val="nil"/>
            </w:tcBorders>
            <w:shd w:val="clear" w:color="auto" w:fill="A4D2EC"/>
          </w:tcPr>
          <w:p w14:paraId="0DC8122D" w14:textId="77777777" w:rsidR="007068EE" w:rsidRPr="007E7355" w:rsidRDefault="007068EE" w:rsidP="00A958AC">
            <w:pPr>
              <w:pStyle w:val="TableParagraph"/>
              <w:spacing w:before="3"/>
              <w:ind w:left="889"/>
              <w:rPr>
                <w:rFonts w:ascii="Hurme Geometric Sans 1" w:hAnsi="Hurme Geometric Sans 1"/>
                <w:i/>
              </w:rPr>
            </w:pPr>
          </w:p>
        </w:tc>
      </w:tr>
    </w:tbl>
    <w:p w14:paraId="48460C21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4224" behindDoc="1" locked="0" layoutInCell="1" allowOverlap="1" wp14:anchorId="3A5B7E05" wp14:editId="62FE4ED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1" name="Metin Kutusu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96841A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5B7E05" id="Metin Kutusu 21" o:spid="_x0000_s1049" type="#_x0000_t202" style="position:absolute;margin-left:493.3pt;margin-top:67.1pt;width:12.25pt;height:12pt;z-index:-251552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usjh/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1396841A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24C195E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56"/>
          <w:footerReference w:type="default" r:id="rId57"/>
          <w:pgSz w:w="16840" w:h="11910" w:orient="landscape"/>
          <w:pgMar w:top="7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977"/>
      </w:tblGrid>
      <w:tr w:rsidR="007068EE" w:rsidRPr="007E7355" w14:paraId="551D816E" w14:textId="77777777" w:rsidTr="009A47E9">
        <w:trPr>
          <w:trHeight w:val="393"/>
        </w:trPr>
        <w:tc>
          <w:tcPr>
            <w:tcW w:w="15992" w:type="dxa"/>
            <w:gridSpan w:val="6"/>
            <w:shd w:val="clear" w:color="auto" w:fill="A4D2EC"/>
          </w:tcPr>
          <w:p w14:paraId="7C75FAA5" w14:textId="77777777" w:rsidR="007068EE" w:rsidRPr="003214BC" w:rsidRDefault="007068EE" w:rsidP="00A958A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29C4C090" w14:textId="77777777" w:rsidTr="009A47E9">
        <w:trPr>
          <w:trHeight w:val="333"/>
        </w:trPr>
        <w:tc>
          <w:tcPr>
            <w:tcW w:w="15992" w:type="dxa"/>
            <w:gridSpan w:val="6"/>
            <w:shd w:val="clear" w:color="auto" w:fill="A4D2EC"/>
          </w:tcPr>
          <w:p w14:paraId="67FB2B9B" w14:textId="77777777" w:rsidR="007068EE" w:rsidRPr="007E7355" w:rsidRDefault="007068EE" w:rsidP="00A958AC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</w:tc>
      </w:tr>
      <w:tr w:rsidR="00F85A43" w:rsidRPr="007E7355" w14:paraId="1F5182C3" w14:textId="77777777" w:rsidTr="009A47E9">
        <w:trPr>
          <w:trHeight w:val="333"/>
        </w:trPr>
        <w:tc>
          <w:tcPr>
            <w:tcW w:w="5758" w:type="dxa"/>
            <w:shd w:val="clear" w:color="auto" w:fill="A4D2EC"/>
          </w:tcPr>
          <w:p w14:paraId="7C1C1353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5C1E4E23" w14:textId="3460C42F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11A87FA4" w14:textId="2F9115F8" w:rsidR="00F85A43" w:rsidRPr="007E7355" w:rsidRDefault="00F85A43" w:rsidP="00F85A43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083571C6" w14:textId="073E4D43" w:rsidR="00F85A43" w:rsidRPr="007E7355" w:rsidRDefault="00F85A43" w:rsidP="00F85A43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055A7F71" w14:textId="73AAC852" w:rsidR="00F85A43" w:rsidRPr="007E7355" w:rsidRDefault="00F85A43" w:rsidP="00F85A43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77" w:type="dxa"/>
            <w:shd w:val="clear" w:color="auto" w:fill="A4D2EC"/>
          </w:tcPr>
          <w:p w14:paraId="7BD7C29A" w14:textId="508A8AF4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50034D58" w14:textId="77777777" w:rsidTr="009A47E9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15122D3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755D3732" w14:textId="145C865F" w:rsidR="007068EE" w:rsidRPr="007E7355" w:rsidRDefault="00A958AC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141B7D6A" w14:textId="399E61BB" w:rsidR="007068EE" w:rsidRPr="007E7355" w:rsidRDefault="00A958AC" w:rsidP="00A958AC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7DA715E8" w14:textId="77777777" w:rsidR="007068EE" w:rsidRPr="007E7355" w:rsidRDefault="007068EE" w:rsidP="00A958AC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0E0073A6" w14:textId="2DF85877" w:rsidR="007068EE" w:rsidRPr="007E7355" w:rsidRDefault="00A958AC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</w:t>
            </w:r>
            <w:r>
              <w:rPr>
                <w:rFonts w:ascii="Hurme Geometric Sans 1" w:hAnsi="Hurme Geometric Sans 1"/>
              </w:rPr>
              <w:t>e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42615F47" w14:textId="688DDDEC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="00A958AC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="00A958AC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</w:tc>
        <w:tc>
          <w:tcPr>
            <w:tcW w:w="1977" w:type="dxa"/>
            <w:tcBorders>
              <w:bottom w:val="nil"/>
            </w:tcBorders>
            <w:shd w:val="clear" w:color="auto" w:fill="5DB0E4"/>
          </w:tcPr>
          <w:p w14:paraId="2C90F492" w14:textId="0632D666" w:rsidR="007068EE" w:rsidRPr="007E7355" w:rsidRDefault="007068EE" w:rsidP="00A958AC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>,</w:t>
            </w:r>
          </w:p>
        </w:tc>
      </w:tr>
      <w:tr w:rsidR="00A958AC" w:rsidRPr="007E7355" w14:paraId="51AA54DB" w14:textId="77777777" w:rsidTr="009A47E9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29BB0DAD" w14:textId="77777777" w:rsidR="00A958AC" w:rsidRPr="00432759" w:rsidRDefault="00A958AC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3. Tesis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altyapı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08085E1F" w14:textId="77777777" w:rsidR="00A958AC" w:rsidRPr="007E7355" w:rsidRDefault="00A958AC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440F8E8C" w14:textId="77777777" w:rsidR="00A958AC" w:rsidRPr="007E7355" w:rsidRDefault="00A958AC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23DC6F0C" w14:textId="32F6AF9A" w:rsidR="00A958AC" w:rsidRPr="007E7355" w:rsidRDefault="00A958AC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A9CDF32" w14:textId="40203FC6" w:rsidR="00A958AC" w:rsidRPr="007E7355" w:rsidRDefault="00A958AC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4F2B7813" w14:textId="75B63520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958AC" w:rsidRPr="007E7355" w14:paraId="7C3D219B" w14:textId="77777777" w:rsidTr="009A47E9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0E863B3D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E9B594B" w14:textId="77777777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8BD6CAF" w14:textId="77777777" w:rsidR="00A958AC" w:rsidRPr="00AA2AA0" w:rsidRDefault="00A958AC" w:rsidP="00A958AC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55FF58A1" w14:textId="436BEEFC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FF7F746" w14:textId="303B5AD5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26D609A7" w14:textId="56F8980A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958AC" w:rsidRPr="007E7355" w14:paraId="4E24C4E2" w14:textId="77777777" w:rsidTr="009A47E9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503F449F" w14:textId="77777777" w:rsidR="00A958AC" w:rsidRPr="007E7355" w:rsidRDefault="00A958AC" w:rsidP="00F15C51">
            <w:pPr>
              <w:pStyle w:val="TableParagraph"/>
              <w:spacing w:line="250" w:lineRule="exact"/>
              <w:ind w:left="107" w:right="24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Pr="007E7355">
              <w:rPr>
                <w:rFonts w:ascii="Hurme Geometric Sans 1" w:hAnsi="Hurme Geometric Sans 1"/>
              </w:rPr>
              <w:t>teknoloj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nanı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alı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laş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il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7E7355">
              <w:rPr>
                <w:rFonts w:ascii="Hurme Geometric Sans 1" w:hAnsi="Hurme Geometric Sans 1"/>
              </w:rPr>
              <w:t>ihtiyac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bilgisine</w:t>
            </w:r>
            <w:proofErr w:type="spellEnd"/>
            <w:r w:rsidRPr="00AA2AA0">
              <w:rPr>
                <w:rFonts w:ascii="Hurme Geometric Sans 1" w:hAnsi="Hurme Geometric Sans 1"/>
              </w:rPr>
              <w:t>/</w:t>
            </w:r>
            <w:proofErr w:type="spellStart"/>
            <w:r w:rsidRPr="00AA2AA0">
              <w:rPr>
                <w:rFonts w:ascii="Hurme Geometric Sans 1" w:hAnsi="Hurme Geometric Sans 1"/>
              </w:rPr>
              <w:t>kullanımına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sunulmuştur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. Tesis </w:t>
            </w:r>
            <w:proofErr w:type="spellStart"/>
            <w:r w:rsidRPr="00AA2AA0">
              <w:rPr>
                <w:rFonts w:ascii="Hurme Geometric Sans 1" w:hAnsi="Hurme Geometric Sans 1"/>
              </w:rPr>
              <w:t>ve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altyapıların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kullanımı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irdelenmektedi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263877C8" w14:textId="77777777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5F57FC56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D78506C" w14:textId="1EBC109E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1BB22FA1" w14:textId="7018774A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1DD9F8A6" w14:textId="19EDA75B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958AC" w:rsidRPr="007E7355" w14:paraId="397B25FF" w14:textId="77777777" w:rsidTr="009A47E9">
        <w:trPr>
          <w:trHeight w:val="299"/>
        </w:trPr>
        <w:tc>
          <w:tcPr>
            <w:tcW w:w="5758" w:type="dxa"/>
            <w:vMerge/>
          </w:tcPr>
          <w:p w14:paraId="73A1DE00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23CEA647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49CDCA6F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76DBD997" w14:textId="2FD6336C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6B376AD1" w14:textId="39E165BC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4809C298" w14:textId="4D39FADE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958AC" w:rsidRPr="007E7355" w14:paraId="4BD3A57C" w14:textId="77777777" w:rsidTr="009A47E9">
        <w:trPr>
          <w:trHeight w:val="298"/>
        </w:trPr>
        <w:tc>
          <w:tcPr>
            <w:tcW w:w="5758" w:type="dxa"/>
            <w:vMerge/>
          </w:tcPr>
          <w:p w14:paraId="446D8D3D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9D042B0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59B3880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2ED342D2" w14:textId="477F8EA6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79B72E3A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03757344" w14:textId="4A71476C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958AC" w:rsidRPr="007E7355" w14:paraId="7EBF7DE9" w14:textId="77777777" w:rsidTr="009A47E9">
        <w:trPr>
          <w:trHeight w:val="298"/>
        </w:trPr>
        <w:tc>
          <w:tcPr>
            <w:tcW w:w="5758" w:type="dxa"/>
            <w:vMerge/>
          </w:tcPr>
          <w:p w14:paraId="11805F37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04D17A4E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734DB416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702A136" w14:textId="03905D09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0AEF59C8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1B53F3DF" w14:textId="76CDC576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958AC" w:rsidRPr="007E7355" w14:paraId="296B4898" w14:textId="77777777" w:rsidTr="009A47E9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134E53ED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3EF65D60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C690126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335DB70B" w14:textId="418A5056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2D43E93A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</w:tcBorders>
            <w:shd w:val="clear" w:color="auto" w:fill="5DB0E4"/>
          </w:tcPr>
          <w:p w14:paraId="215733CF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958AC" w:rsidRPr="007E7355" w14:paraId="482C2B72" w14:textId="77777777" w:rsidTr="009A47E9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13CCB222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234" w:type="dxa"/>
            <w:gridSpan w:val="5"/>
            <w:tcBorders>
              <w:bottom w:val="nil"/>
            </w:tcBorders>
            <w:shd w:val="clear" w:color="auto" w:fill="A4D2EC"/>
          </w:tcPr>
          <w:p w14:paraId="2EDA7DB2" w14:textId="77777777" w:rsidR="00A958AC" w:rsidRPr="007E7355" w:rsidRDefault="00A958AC" w:rsidP="00A958AC">
            <w:pPr>
              <w:pStyle w:val="TableParagraph"/>
              <w:spacing w:before="6"/>
              <w:ind w:right="450"/>
              <w:jc w:val="both"/>
              <w:rPr>
                <w:rFonts w:ascii="Hurme Geometric Sans 1" w:hAnsi="Hurme Geometric Sans 1"/>
                <w:sz w:val="26"/>
              </w:rPr>
            </w:pPr>
          </w:p>
          <w:p w14:paraId="0F14EA1D" w14:textId="77777777" w:rsidR="00A958AC" w:rsidRPr="007E7355" w:rsidRDefault="00A958AC" w:rsidP="00A958AC">
            <w:pPr>
              <w:pStyle w:val="TableParagraph"/>
              <w:spacing w:before="1"/>
              <w:ind w:left="225" w:right="450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06602D9" w14:textId="77777777" w:rsidR="00A958AC" w:rsidRPr="00F15C51" w:rsidRDefault="00A958AC" w:rsidP="009559A7">
            <w:pPr>
              <w:pStyle w:val="TableParagraph"/>
              <w:numPr>
                <w:ilvl w:val="0"/>
                <w:numId w:val="12"/>
              </w:numPr>
              <w:tabs>
                <w:tab w:val="left" w:pos="1033"/>
                <w:tab w:val="left" w:pos="1034"/>
              </w:tabs>
              <w:spacing w:before="41"/>
              <w:ind w:right="45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>Tesis</w:t>
            </w:r>
            <w:r w:rsidRPr="00F15C5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ltyapının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llanımına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54880E08" w14:textId="77777777" w:rsidR="00A958AC" w:rsidRPr="00F15C51" w:rsidRDefault="00A958AC" w:rsidP="009559A7">
            <w:pPr>
              <w:pStyle w:val="TableParagraph"/>
              <w:numPr>
                <w:ilvl w:val="0"/>
                <w:numId w:val="12"/>
              </w:numPr>
              <w:tabs>
                <w:tab w:val="left" w:pos="1033"/>
                <w:tab w:val="left" w:pos="1034"/>
              </w:tabs>
              <w:spacing w:before="49"/>
              <w:ind w:right="45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rişim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llanıma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028F2286" w14:textId="77777777" w:rsidR="00A958AC" w:rsidRPr="007E7355" w:rsidRDefault="00A958AC" w:rsidP="009559A7">
            <w:pPr>
              <w:pStyle w:val="TableParagraph"/>
              <w:numPr>
                <w:ilvl w:val="0"/>
                <w:numId w:val="12"/>
              </w:numPr>
              <w:tabs>
                <w:tab w:val="left" w:pos="1033"/>
                <w:tab w:val="left" w:pos="1034"/>
              </w:tabs>
              <w:spacing w:before="52"/>
              <w:ind w:right="450"/>
              <w:jc w:val="both"/>
              <w:rPr>
                <w:rFonts w:ascii="Hurme Geometric Sans 1" w:hAnsi="Hurme Geometric Sans 1"/>
                <w:i/>
              </w:rPr>
            </w:pPr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Tesis</w:t>
            </w:r>
            <w:r w:rsidRPr="00F15C51">
              <w:rPr>
                <w:rFonts w:ascii="Hurme Geometric Sans 1" w:hAnsi="Hurme Geometric Sans 1"/>
                <w:i/>
                <w:spacing w:val="-20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altyapının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kurumsal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büyüm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ile</w:t>
            </w:r>
            <w:r w:rsidRPr="00F15C5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ilişkil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olarak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gelişim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durumu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(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Örneğin</w:t>
            </w:r>
            <w:proofErr w:type="spellEnd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,</w:t>
            </w:r>
            <w:r w:rsidRPr="00F15C5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birim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sayısındak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artış</w:t>
            </w:r>
            <w:proofErr w:type="spellEnd"/>
          </w:p>
        </w:tc>
      </w:tr>
      <w:tr w:rsidR="00A958AC" w:rsidRPr="007E7355" w14:paraId="5B73978B" w14:textId="77777777" w:rsidTr="009A47E9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618B9A2B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234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43A647BA" w14:textId="77777777" w:rsidR="00A958AC" w:rsidRPr="00F15C51" w:rsidRDefault="00A958AC" w:rsidP="00A958AC">
            <w:pPr>
              <w:pStyle w:val="TableParagraph"/>
              <w:spacing w:before="2"/>
              <w:ind w:left="1033" w:right="45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 xml:space="preserve">ile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iziks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lanlarda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tı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sında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5D1A77D2" w14:textId="3E3B0827" w:rsidR="00A958AC" w:rsidRPr="00F15C51" w:rsidRDefault="00DA7840" w:rsidP="00A958AC">
            <w:pPr>
              <w:pStyle w:val="TableParagraph"/>
              <w:spacing w:before="3"/>
              <w:ind w:left="1033" w:right="45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ksekokulda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alt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apı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tesis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donanım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azılım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durumları</w:t>
            </w:r>
            <w:proofErr w:type="spellEnd"/>
          </w:p>
        </w:tc>
      </w:tr>
      <w:tr w:rsidR="00A958AC" w:rsidRPr="007E7355" w14:paraId="2D67BDEE" w14:textId="77777777" w:rsidTr="009A47E9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7C898AAE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234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439A3796" w14:textId="77777777" w:rsidR="00A958AC" w:rsidRPr="00F15C51" w:rsidRDefault="00A958AC" w:rsidP="009559A7">
            <w:pPr>
              <w:pStyle w:val="TableParagraph"/>
              <w:numPr>
                <w:ilvl w:val="0"/>
                <w:numId w:val="11"/>
              </w:numPr>
              <w:tabs>
                <w:tab w:val="left" w:pos="1033"/>
                <w:tab w:val="left" w:pos="1034"/>
              </w:tabs>
              <w:spacing w:before="49"/>
              <w:ind w:right="45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 xml:space="preserve">Tesis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ltyap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hizmetler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çeşitlendirilm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E53516F" w14:textId="5F5BF704" w:rsidR="00A958AC" w:rsidRPr="00F15C51" w:rsidRDefault="00A958AC" w:rsidP="009559A7">
            <w:pPr>
              <w:pStyle w:val="TableParagraph"/>
              <w:numPr>
                <w:ilvl w:val="0"/>
                <w:numId w:val="11"/>
              </w:numPr>
              <w:tabs>
                <w:tab w:val="left" w:pos="1033"/>
                <w:tab w:val="left" w:pos="1034"/>
              </w:tabs>
              <w:spacing w:before="52"/>
              <w:ind w:right="45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958AC" w:rsidRPr="007E7355" w14:paraId="1DFAD46D" w14:textId="77777777" w:rsidTr="009A47E9">
        <w:trPr>
          <w:trHeight w:val="618"/>
        </w:trPr>
        <w:tc>
          <w:tcPr>
            <w:tcW w:w="5758" w:type="dxa"/>
            <w:tcBorders>
              <w:top w:val="nil"/>
            </w:tcBorders>
          </w:tcPr>
          <w:p w14:paraId="7FEE2C8C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234" w:type="dxa"/>
            <w:gridSpan w:val="5"/>
            <w:tcBorders>
              <w:top w:val="nil"/>
            </w:tcBorders>
            <w:shd w:val="clear" w:color="auto" w:fill="A4D2EC"/>
          </w:tcPr>
          <w:p w14:paraId="6F2FF5EF" w14:textId="77777777" w:rsidR="00A958AC" w:rsidRPr="007E7355" w:rsidRDefault="00A958AC" w:rsidP="00A958AC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3AB4242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DBBBB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7BE3E1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861D36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BF8BDD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09882C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5DDEED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E1FE90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3B52E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3E7A1C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836754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C3D4BA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68B337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542E74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2AF505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AAA8A6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B8D497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649551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651556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9461D4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1DEAE0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5248" behindDoc="1" locked="0" layoutInCell="1" allowOverlap="1" wp14:anchorId="51249EAC" wp14:editId="04E8084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0" name="Metin Kutusu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5682BC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249EAC" id="Metin Kutusu 20" o:spid="_x0000_s1050" type="#_x0000_t202" style="position:absolute;margin-left:493.3pt;margin-top:67.1pt;width:12.25pt;height:12pt;z-index:-251551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4hPEj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105682BC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6C6E59B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7636BCF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C2BD1BF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81A5570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54CADB7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9B0FB0F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59C1D0D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1137B2D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3694610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8B1B00E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3BBAD34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1F06C7E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F7F1E5A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ABC30D9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497D394" w14:textId="77777777" w:rsidR="007068EE" w:rsidRDefault="007068EE" w:rsidP="007068EE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977"/>
      </w:tblGrid>
      <w:tr w:rsidR="007068EE" w:rsidRPr="007E7355" w14:paraId="3D894C84" w14:textId="77777777" w:rsidTr="009A47E9">
        <w:trPr>
          <w:trHeight w:val="393"/>
        </w:trPr>
        <w:tc>
          <w:tcPr>
            <w:tcW w:w="15992" w:type="dxa"/>
            <w:gridSpan w:val="6"/>
            <w:shd w:val="clear" w:color="auto" w:fill="A4D2EC"/>
          </w:tcPr>
          <w:p w14:paraId="7F9CCD9F" w14:textId="77777777" w:rsidR="007068EE" w:rsidRPr="003214BC" w:rsidRDefault="007068EE" w:rsidP="00A958A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2E19BA56" w14:textId="77777777" w:rsidTr="009A47E9">
        <w:trPr>
          <w:trHeight w:val="333"/>
        </w:trPr>
        <w:tc>
          <w:tcPr>
            <w:tcW w:w="15992" w:type="dxa"/>
            <w:gridSpan w:val="6"/>
            <w:shd w:val="clear" w:color="auto" w:fill="A4D2EC"/>
          </w:tcPr>
          <w:p w14:paraId="57493241" w14:textId="77777777" w:rsidR="007068EE" w:rsidRPr="007E7355" w:rsidRDefault="007068EE" w:rsidP="00A958AC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</w:tc>
      </w:tr>
      <w:tr w:rsidR="00F85A43" w:rsidRPr="007E7355" w14:paraId="07F18C1A" w14:textId="77777777" w:rsidTr="009A47E9">
        <w:trPr>
          <w:trHeight w:val="333"/>
        </w:trPr>
        <w:tc>
          <w:tcPr>
            <w:tcW w:w="5758" w:type="dxa"/>
            <w:shd w:val="clear" w:color="auto" w:fill="A4D2EC"/>
          </w:tcPr>
          <w:p w14:paraId="2C0E3D1A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394AC957" w14:textId="61DA2551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051ADF9B" w14:textId="2778DF8C" w:rsidR="00F85A43" w:rsidRPr="007E7355" w:rsidRDefault="00F85A43" w:rsidP="00F85A43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7300FE58" w14:textId="13CAA9DD" w:rsidR="00F85A43" w:rsidRPr="007E7355" w:rsidRDefault="00F85A43" w:rsidP="00F85A43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082A694A" w14:textId="07C42800" w:rsidR="00F85A43" w:rsidRPr="007E7355" w:rsidRDefault="00F85A43" w:rsidP="00F85A43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77" w:type="dxa"/>
            <w:shd w:val="clear" w:color="auto" w:fill="A4D2EC"/>
          </w:tcPr>
          <w:p w14:paraId="5E15DDF9" w14:textId="114FE639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7D15262B" w14:textId="77777777" w:rsidTr="009A47E9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5898717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6B46195A" w14:textId="33853C23" w:rsidR="007068EE" w:rsidRPr="007E7355" w:rsidRDefault="00A958AC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7B478F32" w14:textId="6271D887" w:rsidR="007068EE" w:rsidRPr="007E7355" w:rsidRDefault="00A958AC" w:rsidP="00A958AC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034D7AF6" w14:textId="77777777" w:rsidR="007068EE" w:rsidRPr="007E7355" w:rsidRDefault="007068EE" w:rsidP="00A958AC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4E72E457" w14:textId="1A92C849" w:rsidR="007068EE" w:rsidRPr="007E7355" w:rsidRDefault="00A958AC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28AEC78F" w14:textId="2ACF0F8C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="00A958AC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="00A958AC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977" w:type="dxa"/>
            <w:tcBorders>
              <w:bottom w:val="nil"/>
            </w:tcBorders>
            <w:shd w:val="clear" w:color="auto" w:fill="5DB0E4"/>
          </w:tcPr>
          <w:p w14:paraId="542A7D48" w14:textId="47248470" w:rsidR="007068EE" w:rsidRPr="007E7355" w:rsidRDefault="007068EE" w:rsidP="00A958AC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958AC" w:rsidRPr="007E7355" w14:paraId="0E250BB5" w14:textId="77777777" w:rsidTr="009A47E9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2F6638DB" w14:textId="77777777" w:rsidR="00A958AC" w:rsidRPr="00432759" w:rsidRDefault="00A958AC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4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Dezavantajlı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rup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7F9FFF7F" w14:textId="77777777" w:rsidR="00A958AC" w:rsidRPr="007E7355" w:rsidRDefault="00A958AC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819B874" w14:textId="77777777" w:rsidR="00A958AC" w:rsidRPr="007E7355" w:rsidRDefault="00A958AC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DC603CB" w14:textId="0965133B" w:rsidR="00A958AC" w:rsidRPr="007E7355" w:rsidRDefault="00A958AC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08C71CA" w14:textId="38AF679D" w:rsidR="00A958AC" w:rsidRPr="007E7355" w:rsidRDefault="00A958AC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66F63390" w14:textId="22E1202D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958AC" w:rsidRPr="007E7355" w14:paraId="7E8DA475" w14:textId="77777777" w:rsidTr="009A47E9">
        <w:trPr>
          <w:trHeight w:val="96"/>
        </w:trPr>
        <w:tc>
          <w:tcPr>
            <w:tcW w:w="5758" w:type="dxa"/>
            <w:tcBorders>
              <w:top w:val="nil"/>
              <w:bottom w:val="nil"/>
            </w:tcBorders>
          </w:tcPr>
          <w:p w14:paraId="3E3EE3EA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0DBA5497" w14:textId="77777777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404BCA65" w14:textId="77777777" w:rsidR="00A958AC" w:rsidRPr="00AA2AA0" w:rsidRDefault="00A958AC" w:rsidP="00A958AC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36A05E9B" w14:textId="4DE7F438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15A38F3" w14:textId="7E00CDA2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3D47978C" w14:textId="319C1678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958AC" w:rsidRPr="007E7355" w14:paraId="7E18819F" w14:textId="77777777" w:rsidTr="009A47E9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1AEB0B1A" w14:textId="378FD4BA" w:rsidR="00A958AC" w:rsidRPr="007E7355" w:rsidRDefault="00A958AC" w:rsidP="00F15C51">
            <w:pPr>
              <w:pStyle w:val="TableParagraph"/>
              <w:spacing w:line="250" w:lineRule="exact"/>
              <w:ind w:left="107" w:right="248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zavantaj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ırılg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rup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engell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yoksul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958AC">
              <w:rPr>
                <w:rFonts w:ascii="Hurme Geometric Sans 1" w:hAnsi="Hurme Geometric Sans 1"/>
              </w:rPr>
              <w:t>azınlık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958AC">
              <w:rPr>
                <w:rFonts w:ascii="Hurme Geometric Sans 1" w:hAnsi="Hurme Geometric Sans 1"/>
              </w:rPr>
              <w:t>göçmen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A958AC">
              <w:rPr>
                <w:rFonts w:ascii="Hurme Geometric Sans 1" w:hAnsi="Hurme Geometric Sans 1"/>
              </w:rPr>
              <w:t>eğitim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olanaklarına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erişimi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eşitlik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958AC">
              <w:rPr>
                <w:rFonts w:ascii="Hurme Geometric Sans 1" w:hAnsi="Hurme Geometric Sans 1"/>
              </w:rPr>
              <w:t>hakkaniyet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958AC">
              <w:rPr>
                <w:rFonts w:ascii="Hurme Geometric Sans 1" w:hAnsi="Hurme Geometric Sans 1"/>
              </w:rPr>
              <w:t>çeşitlilik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ve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kapsayıcılık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gözetilerek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sağlanmaktadır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958AC">
              <w:rPr>
                <w:rFonts w:ascii="Hurme Geometric Sans 1" w:hAnsi="Hurme Geometric Sans 1"/>
              </w:rPr>
              <w:t>Uzaktan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eğitim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alt </w:t>
            </w:r>
            <w:proofErr w:type="spellStart"/>
            <w:r w:rsidRPr="00A958AC">
              <w:rPr>
                <w:rFonts w:ascii="Hurme Geometric Sans 1" w:hAnsi="Hurme Geometric Sans 1"/>
              </w:rPr>
              <w:t>yapısı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bu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grupların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ihtiyacı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dikkate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alınarak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r w:rsidR="001F2A7C">
              <w:rPr>
                <w:rFonts w:ascii="Hurme Geometric Sans 1" w:hAnsi="Hurme Geometric Sans 1"/>
              </w:rPr>
              <w:t>MYO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yerleşkelerinde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doğrultusunda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engelsiz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r w:rsidR="001F2A7C">
              <w:rPr>
                <w:rFonts w:ascii="Hurme Geometric Sans 1" w:hAnsi="Hurme Geometric Sans 1"/>
              </w:rPr>
              <w:t>MYO</w:t>
            </w:r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uygulamaları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bulunmaktadır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 xml:space="preserve">Bu </w:t>
            </w:r>
            <w:proofErr w:type="spellStart"/>
            <w:r w:rsidRPr="007E7355">
              <w:rPr>
                <w:rFonts w:ascii="Hurme Geometric Sans 1" w:hAnsi="Hurme Geometric Sans 1"/>
              </w:rPr>
              <w:t>grup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6159BD1" w14:textId="77777777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460783AE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2953937D" w14:textId="2B4F61E5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064DDDC2" w14:textId="72C6336A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7441098E" w14:textId="43966955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958AC" w:rsidRPr="007E7355" w14:paraId="011F776A" w14:textId="77777777" w:rsidTr="009A47E9">
        <w:trPr>
          <w:trHeight w:val="299"/>
        </w:trPr>
        <w:tc>
          <w:tcPr>
            <w:tcW w:w="5758" w:type="dxa"/>
            <w:vMerge/>
          </w:tcPr>
          <w:p w14:paraId="0D31A67A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4CC5795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E48D0FC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7A8635ED" w14:textId="081635F9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09CFB1F9" w14:textId="2AAB058D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7FEB4E15" w14:textId="7C53CAED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958AC" w:rsidRPr="007E7355" w14:paraId="25ED249D" w14:textId="77777777" w:rsidTr="009A47E9">
        <w:trPr>
          <w:trHeight w:val="298"/>
        </w:trPr>
        <w:tc>
          <w:tcPr>
            <w:tcW w:w="5758" w:type="dxa"/>
            <w:vMerge/>
          </w:tcPr>
          <w:p w14:paraId="2F34D3AF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18A9A091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E819E4D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DA2B3F9" w14:textId="6F10C400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5DF17E5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4AA48E1F" w14:textId="70876387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958AC" w:rsidRPr="007E7355" w14:paraId="0895A17F" w14:textId="77777777" w:rsidTr="009A47E9">
        <w:trPr>
          <w:trHeight w:val="298"/>
        </w:trPr>
        <w:tc>
          <w:tcPr>
            <w:tcW w:w="5758" w:type="dxa"/>
            <w:vMerge/>
          </w:tcPr>
          <w:p w14:paraId="15A25D59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10E3EFA9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136DCF15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76AE244E" w14:textId="0A096F89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11B3AFB6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356897D5" w14:textId="150227D5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958AC" w:rsidRPr="007E7355" w14:paraId="5B4014B5" w14:textId="77777777" w:rsidTr="009A47E9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6F6133D1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7F0DB8FB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4C7E704A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29A6B182" w14:textId="042E94A7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7AF48DE8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</w:tcBorders>
            <w:shd w:val="clear" w:color="auto" w:fill="5DB0E4"/>
          </w:tcPr>
          <w:p w14:paraId="12F4FAA4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958AC" w:rsidRPr="007E7355" w14:paraId="4950461B" w14:textId="77777777" w:rsidTr="009A47E9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44674742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234" w:type="dxa"/>
            <w:gridSpan w:val="5"/>
            <w:tcBorders>
              <w:bottom w:val="nil"/>
            </w:tcBorders>
            <w:shd w:val="clear" w:color="auto" w:fill="A4D2EC"/>
          </w:tcPr>
          <w:p w14:paraId="49259135" w14:textId="77777777" w:rsidR="00A958AC" w:rsidRPr="007E7355" w:rsidRDefault="00A958AC" w:rsidP="00A958AC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41407D1D" w14:textId="77777777" w:rsidR="00A958AC" w:rsidRPr="007E7355" w:rsidRDefault="00A958AC" w:rsidP="00A958AC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20C99B9" w14:textId="77777777" w:rsidR="00A958AC" w:rsidRPr="00F15C51" w:rsidRDefault="00A958AC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ezavantaj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rup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unulaca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hizmetler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rullar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temsi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ngelsiz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üniversit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üreçlerinde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18724665" w14:textId="77777777" w:rsidR="00A958AC" w:rsidRPr="00F15C51" w:rsidRDefault="00A958AC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ldirim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kanizmaları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llanıldığ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730351A7" w14:textId="77777777" w:rsidR="00A958AC" w:rsidRPr="00F15C51" w:rsidRDefault="00A958AC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 xml:space="preserve">Engelsiz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üniversit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1606003" w14:textId="264592DC" w:rsidR="00A958AC" w:rsidRPr="007E7355" w:rsidRDefault="00A958AC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958AC" w:rsidRPr="007E7355" w14:paraId="6C2B5060" w14:textId="77777777" w:rsidTr="009A47E9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279E4CAE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234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7EF08500" w14:textId="77777777" w:rsidR="00A958AC" w:rsidRPr="007E7355" w:rsidRDefault="00A958AC" w:rsidP="00A958AC">
            <w:pPr>
              <w:pStyle w:val="TableParagraph"/>
              <w:spacing w:before="3"/>
              <w:ind w:right="301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A958AC" w:rsidRPr="007E7355" w14:paraId="040DDF43" w14:textId="77777777" w:rsidTr="009A47E9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54B76AFC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234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1B9025FB" w14:textId="77777777" w:rsidR="00A958AC" w:rsidRPr="007E7355" w:rsidRDefault="00A958AC" w:rsidP="00A958AC">
            <w:pPr>
              <w:pStyle w:val="TableParagraph"/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</w:rPr>
            </w:pPr>
          </w:p>
        </w:tc>
      </w:tr>
      <w:tr w:rsidR="00A958AC" w:rsidRPr="007E7355" w14:paraId="4AC8CBFE" w14:textId="77777777" w:rsidTr="009A47E9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233AAEFC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234" w:type="dxa"/>
            <w:gridSpan w:val="5"/>
            <w:tcBorders>
              <w:top w:val="nil"/>
            </w:tcBorders>
            <w:shd w:val="clear" w:color="auto" w:fill="A4D2EC"/>
          </w:tcPr>
          <w:p w14:paraId="1D57C261" w14:textId="77777777" w:rsidR="00A958AC" w:rsidRPr="007E7355" w:rsidRDefault="00A958AC" w:rsidP="00A958AC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1446B76D" w14:textId="77777777" w:rsidR="007068EE" w:rsidRDefault="007068EE" w:rsidP="007068EE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77F79681" w14:textId="77777777" w:rsidR="007068EE" w:rsidRPr="00AA2AA0" w:rsidRDefault="007068EE" w:rsidP="007068EE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7055BEC2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48407E6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82FB9EC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9FC9BDA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AF3E39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970140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BDB63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7D4B9AB" w14:textId="77777777" w:rsidR="007068EE" w:rsidRDefault="007068EE" w:rsidP="007068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06E37C50" w14:textId="77777777" w:rsidR="007068EE" w:rsidRDefault="007068EE" w:rsidP="007068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6024BC76" w14:textId="77777777" w:rsidR="007068EE" w:rsidRDefault="007068EE" w:rsidP="007068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977"/>
      </w:tblGrid>
      <w:tr w:rsidR="007068EE" w:rsidRPr="007E7355" w14:paraId="608E0D55" w14:textId="77777777" w:rsidTr="009A47E9">
        <w:trPr>
          <w:trHeight w:val="393"/>
        </w:trPr>
        <w:tc>
          <w:tcPr>
            <w:tcW w:w="15992" w:type="dxa"/>
            <w:gridSpan w:val="6"/>
            <w:shd w:val="clear" w:color="auto" w:fill="A4D2EC"/>
          </w:tcPr>
          <w:p w14:paraId="7C5EEBEE" w14:textId="77777777" w:rsidR="007068EE" w:rsidRPr="003214BC" w:rsidRDefault="007068EE" w:rsidP="00A958A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25CCE9FF" w14:textId="77777777" w:rsidTr="009A47E9">
        <w:trPr>
          <w:trHeight w:val="333"/>
        </w:trPr>
        <w:tc>
          <w:tcPr>
            <w:tcW w:w="15992" w:type="dxa"/>
            <w:gridSpan w:val="6"/>
            <w:shd w:val="clear" w:color="auto" w:fill="A4D2EC"/>
          </w:tcPr>
          <w:p w14:paraId="44A26A18" w14:textId="77777777" w:rsidR="007068EE" w:rsidRPr="007E7355" w:rsidRDefault="007068EE" w:rsidP="00A958AC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Destek Hizmetleri</w:t>
            </w:r>
          </w:p>
        </w:tc>
      </w:tr>
      <w:tr w:rsidR="00F85A43" w:rsidRPr="007E7355" w14:paraId="0A161FFB" w14:textId="77777777" w:rsidTr="009A47E9">
        <w:trPr>
          <w:trHeight w:val="333"/>
        </w:trPr>
        <w:tc>
          <w:tcPr>
            <w:tcW w:w="5758" w:type="dxa"/>
            <w:shd w:val="clear" w:color="auto" w:fill="A4D2EC"/>
          </w:tcPr>
          <w:p w14:paraId="413995DB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5936D191" w14:textId="4CA422CB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27128DCE" w14:textId="2173483D" w:rsidR="00F85A43" w:rsidRPr="007E7355" w:rsidRDefault="00F85A43" w:rsidP="00F85A43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0DD6E16B" w14:textId="4B6CD690" w:rsidR="00F85A43" w:rsidRPr="007E7355" w:rsidRDefault="00F85A43" w:rsidP="00F85A43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07928796" w14:textId="4F5D85B6" w:rsidR="00F85A43" w:rsidRPr="007E7355" w:rsidRDefault="00F85A43" w:rsidP="00F85A43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77" w:type="dxa"/>
            <w:shd w:val="clear" w:color="auto" w:fill="A4D2EC"/>
          </w:tcPr>
          <w:p w14:paraId="1B68446F" w14:textId="034DE092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62F4FFFF" w14:textId="77777777" w:rsidTr="009A47E9">
        <w:trPr>
          <w:trHeight w:val="478"/>
        </w:trPr>
        <w:tc>
          <w:tcPr>
            <w:tcW w:w="5758" w:type="dxa"/>
            <w:tcBorders>
              <w:bottom w:val="nil"/>
            </w:tcBorders>
          </w:tcPr>
          <w:p w14:paraId="0DD5A8DE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58BC0777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407750A0" w14:textId="77777777" w:rsidR="007068EE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</w:rPr>
              <w:t xml:space="preserve">  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5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Sosyal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ültürel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, sportif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faaliyetler</w:t>
            </w:r>
            <w:proofErr w:type="spellEnd"/>
          </w:p>
          <w:p w14:paraId="3C5CCF49" w14:textId="77777777" w:rsidR="007068EE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4F88F018" w14:textId="77777777" w:rsidR="007068EE" w:rsidRPr="007E7355" w:rsidRDefault="007068EE" w:rsidP="00A958AC">
            <w:pPr>
              <w:pStyle w:val="TableParagraph"/>
              <w:spacing w:line="250" w:lineRule="exact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lu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lu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36FBAFC" w14:textId="77777777" w:rsidR="007068EE" w:rsidRPr="007E7355" w:rsidRDefault="007068EE" w:rsidP="00A958AC">
            <w:pPr>
              <w:pStyle w:val="TableParagraph"/>
              <w:spacing w:line="242" w:lineRule="auto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â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rehb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0652F77" w14:textId="77777777" w:rsidR="007068EE" w:rsidRPr="007E7355" w:rsidRDefault="007068EE" w:rsidP="00A958AC">
            <w:pPr>
              <w:pStyle w:val="TableParagraph"/>
              <w:ind w:left="249" w:right="389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yrıca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sportif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en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da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rgüt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Pr="007E7355">
              <w:rPr>
                <w:rFonts w:ascii="Hurme Geometric Sans 1" w:hAnsi="Hurme Geometric Sans 1"/>
                <w:spacing w:val="-3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spacing w:val="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44DA9A82" w14:textId="0250AA03" w:rsidR="007068EE" w:rsidRPr="007E7355" w:rsidRDefault="00A958AC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olanakla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 w:val="restart"/>
            <w:shd w:val="clear" w:color="auto" w:fill="D2E8F6"/>
          </w:tcPr>
          <w:p w14:paraId="11664280" w14:textId="77777777" w:rsidR="007068EE" w:rsidRPr="007E7355" w:rsidRDefault="007068EE" w:rsidP="00A958AC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olanaklarını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yaratılmasın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lişki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plan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1B11DF20" w14:textId="737B8806" w:rsidR="007068EE" w:rsidRPr="007E7355" w:rsidRDefault="00A958AC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erişilebilirdir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bunlardan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fırsat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eşitliğine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dayalı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olarak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yararlanılmaktadır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17A99210" w14:textId="77777777" w:rsidR="007068EE" w:rsidRPr="007E7355" w:rsidRDefault="007068EE" w:rsidP="00A958AC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mekanizmaları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zlen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Ihtiyaçlar</w:t>
            </w:r>
            <w:proofErr w:type="spellEnd"/>
            <w:r w:rsidRPr="00FD11EE">
              <w:rPr>
                <w:rFonts w:ascii="Hurme Geometric Sans 1" w:hAnsi="Hurme Geometric Sans 1"/>
              </w:rPr>
              <w:t>/</w:t>
            </w:r>
            <w:proofErr w:type="spellStart"/>
            <w:r w:rsidRPr="00FD11EE">
              <w:rPr>
                <w:rFonts w:ascii="Hurme Geometric Sans 1" w:hAnsi="Hurme Geometric Sans 1"/>
              </w:rPr>
              <w:t>talep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doğrultusund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çeşitlendiril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7" w:type="dxa"/>
            <w:tcBorders>
              <w:bottom w:val="nil"/>
            </w:tcBorders>
            <w:shd w:val="clear" w:color="auto" w:fill="5DB0E4"/>
          </w:tcPr>
          <w:p w14:paraId="5F553592" w14:textId="77777777" w:rsidR="007068EE" w:rsidRPr="007E7355" w:rsidRDefault="007068EE" w:rsidP="00A958AC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istemati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ürdürü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örne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gösteri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uygu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2BA44C81" w14:textId="77777777" w:rsidTr="009A47E9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6C0DD14B" w14:textId="77777777" w:rsidR="007068EE" w:rsidRPr="00432759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69232D85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5962A27" w14:textId="77777777" w:rsidR="007068EE" w:rsidRPr="00FD11EE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CDBBDAE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508C029" w14:textId="77777777" w:rsidR="007068EE" w:rsidRPr="007E7355" w:rsidRDefault="007068EE" w:rsidP="00A958AC">
            <w:pPr>
              <w:pStyle w:val="TableParagraph"/>
              <w:spacing w:line="252" w:lineRule="exact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7BC0B9C9" w14:textId="77777777" w:rsidR="007068EE" w:rsidRPr="007E7355" w:rsidRDefault="007068EE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7068EE" w:rsidRPr="007E7355" w14:paraId="16AF6347" w14:textId="77777777" w:rsidTr="009A47E9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5917CDB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013B27E5" w14:textId="77777777" w:rsidR="007068EE" w:rsidRPr="007E7355" w:rsidRDefault="007068EE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557623D4" w14:textId="77777777" w:rsidR="007068EE" w:rsidRPr="00AA2AA0" w:rsidRDefault="007068EE" w:rsidP="00A958AC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3049593B" w14:textId="77777777" w:rsidR="007068EE" w:rsidRPr="007E7355" w:rsidRDefault="007068EE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08F0E9E1" w14:textId="77777777" w:rsidR="007068EE" w:rsidRPr="007E7355" w:rsidRDefault="007068EE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5DB0E4"/>
          </w:tcPr>
          <w:p w14:paraId="1D490E1E" w14:textId="77777777" w:rsidR="007068EE" w:rsidRPr="007E7355" w:rsidRDefault="007068EE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7068EE" w:rsidRPr="007E7355" w14:paraId="6F4B3009" w14:textId="77777777" w:rsidTr="009A47E9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61804E1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234" w:type="dxa"/>
            <w:gridSpan w:val="5"/>
            <w:tcBorders>
              <w:bottom w:val="nil"/>
            </w:tcBorders>
            <w:shd w:val="clear" w:color="auto" w:fill="A4D2EC"/>
          </w:tcPr>
          <w:p w14:paraId="1241BF00" w14:textId="77777777" w:rsidR="007068EE" w:rsidRPr="007E7355" w:rsidRDefault="007068EE" w:rsidP="00A958AC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7F491E44" w14:textId="77777777" w:rsidR="007068EE" w:rsidRPr="007E7355" w:rsidRDefault="007068EE" w:rsidP="00A958AC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31B0A8B" w14:textId="77777777" w:rsidR="007068EE" w:rsidRPr="00F15C51" w:rsidRDefault="007068EE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sportif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lanlanmas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rütül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F704971" w14:textId="77777777" w:rsidR="007068EE" w:rsidRPr="00F15C51" w:rsidRDefault="007068EE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ı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çerisin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sportif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aaliye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türü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onusu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tılımc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ayıs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lgiler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01BE50D1" w14:textId="77777777" w:rsidR="007068EE" w:rsidRPr="00F15C51" w:rsidRDefault="007068EE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rişilebilirl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ırsa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şitliğin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özettiğ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D2F1074" w14:textId="77777777" w:rsidR="007068EE" w:rsidRPr="00F15C51" w:rsidRDefault="007068EE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sportif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ç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çeşitlend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1972AA1" w14:textId="15A54B08" w:rsidR="007068EE" w:rsidRPr="007E7355" w:rsidRDefault="007068EE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B426BF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B426BF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426BF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B426BF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7068EE" w:rsidRPr="007E7355" w14:paraId="562567BA" w14:textId="77777777" w:rsidTr="009A47E9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327EC96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234" w:type="dxa"/>
            <w:gridSpan w:val="5"/>
            <w:tcBorders>
              <w:top w:val="nil"/>
            </w:tcBorders>
            <w:shd w:val="clear" w:color="auto" w:fill="A4D2EC"/>
          </w:tcPr>
          <w:p w14:paraId="450118E8" w14:textId="77777777" w:rsidR="007068EE" w:rsidRPr="007E7355" w:rsidRDefault="007068EE" w:rsidP="00A958AC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7409368A" w14:textId="77777777" w:rsidR="007068EE" w:rsidRPr="00FD11EE" w:rsidRDefault="007068EE" w:rsidP="007068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207E428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6CAC1D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B7BCAB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71CDEB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999059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E778BE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3E086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5D57D8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A3DBEF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DD5086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0AFB04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F0B813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76915D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57894EE" w14:textId="6317B7B8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FF00C2D" w14:textId="570FD743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5C21908" w14:textId="52470CC4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0AC19246" w14:textId="3F153D74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2CE3638F" w14:textId="2A6F2550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04F74908" w14:textId="1DB958A7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6A8AC09A" w14:textId="680BCE27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27F091D3" w14:textId="53171575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379F001F" w14:textId="69D47E33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7FA5BAC" w14:textId="77777777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4DF6399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A0D1CF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41E17C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182656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27A4C1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8C6A08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708D9B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94512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9FA87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B288D3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DBF912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92FD13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A7B161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F0B064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4FDE70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B93F73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67EE6D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D6BCB35" w14:textId="77777777" w:rsidR="007068EE" w:rsidRPr="00FD11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B5F940E" w14:textId="77777777" w:rsidR="007068EE" w:rsidRPr="00FD11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1888"/>
        <w:gridCol w:w="1655"/>
        <w:gridCol w:w="2676"/>
        <w:gridCol w:w="2105"/>
        <w:gridCol w:w="1928"/>
      </w:tblGrid>
      <w:tr w:rsidR="007068EE" w:rsidRPr="007E7355" w14:paraId="7748B53F" w14:textId="77777777" w:rsidTr="009A47E9">
        <w:trPr>
          <w:trHeight w:val="393"/>
        </w:trPr>
        <w:tc>
          <w:tcPr>
            <w:tcW w:w="16060" w:type="dxa"/>
            <w:gridSpan w:val="6"/>
            <w:shd w:val="clear" w:color="auto" w:fill="A4D2EC"/>
          </w:tcPr>
          <w:p w14:paraId="4CBFDB31" w14:textId="77777777" w:rsidR="007068EE" w:rsidRPr="003214BC" w:rsidRDefault="007068EE" w:rsidP="00A958A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02FB3FBA" w14:textId="77777777" w:rsidTr="009A47E9">
        <w:trPr>
          <w:trHeight w:val="926"/>
        </w:trPr>
        <w:tc>
          <w:tcPr>
            <w:tcW w:w="16060" w:type="dxa"/>
            <w:gridSpan w:val="6"/>
            <w:shd w:val="clear" w:color="auto" w:fill="A4D2EC"/>
          </w:tcPr>
          <w:p w14:paraId="3B5E38E8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  <w:p w14:paraId="28BA0269" w14:textId="00B2632A" w:rsidR="007068EE" w:rsidRPr="007E7355" w:rsidRDefault="00A958AC" w:rsidP="00A958AC">
            <w:pPr>
              <w:pStyle w:val="TableParagraph"/>
              <w:spacing w:before="2" w:line="3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</w:t>
            </w:r>
            <w:r w:rsidR="007068EE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elemanlarının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işe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alınması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atanması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yükseltilmesi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ders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görevlendirmesi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ilgili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tüm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süreçlerde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adil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açık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olmalıdır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Hedeflenen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nitelikli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mezun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yeterliliklerine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,</w:t>
            </w:r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r w:rsidR="007068EE" w:rsidRPr="007E7355">
              <w:rPr>
                <w:rFonts w:ascii="Hurme Geometric Sans 1" w:hAnsi="Hurme Geometric Sans 1"/>
              </w:rPr>
              <w:t>eğitim-öğretim</w:t>
            </w:r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etkinliklerini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olanaklar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unmalıdı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</w:tc>
      </w:tr>
      <w:tr w:rsidR="00F85A43" w:rsidRPr="007E7355" w14:paraId="59760A6A" w14:textId="77777777" w:rsidTr="009A47E9">
        <w:trPr>
          <w:trHeight w:val="333"/>
        </w:trPr>
        <w:tc>
          <w:tcPr>
            <w:tcW w:w="5808" w:type="dxa"/>
            <w:shd w:val="clear" w:color="auto" w:fill="A4D2EC"/>
          </w:tcPr>
          <w:p w14:paraId="7BC88447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shd w:val="clear" w:color="auto" w:fill="A4D2EC"/>
          </w:tcPr>
          <w:p w14:paraId="5687A376" w14:textId="4E680685" w:rsidR="00F85A43" w:rsidRPr="007E7355" w:rsidRDefault="00F85A43" w:rsidP="00F85A43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655" w:type="dxa"/>
            <w:shd w:val="clear" w:color="auto" w:fill="A4D2EC"/>
          </w:tcPr>
          <w:p w14:paraId="2C96C69A" w14:textId="2819E179" w:rsidR="00F85A43" w:rsidRPr="007E7355" w:rsidRDefault="00F85A43" w:rsidP="00F85A43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676" w:type="dxa"/>
            <w:shd w:val="clear" w:color="auto" w:fill="A4D2EC"/>
          </w:tcPr>
          <w:p w14:paraId="2F4DC887" w14:textId="05149C2C" w:rsidR="00F85A43" w:rsidRPr="007E7355" w:rsidRDefault="00F85A43" w:rsidP="00F85A43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5612C0ED" w14:textId="686646F9" w:rsidR="00F85A43" w:rsidRPr="007E7355" w:rsidRDefault="00F85A43" w:rsidP="00F85A43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8" w:type="dxa"/>
            <w:shd w:val="clear" w:color="auto" w:fill="A4D2EC"/>
          </w:tcPr>
          <w:p w14:paraId="288034CB" w14:textId="27C12826" w:rsidR="00F85A43" w:rsidRPr="007E7355" w:rsidRDefault="00F85A43" w:rsidP="00F85A43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7D9D05AC" w14:textId="77777777" w:rsidTr="009A47E9">
        <w:trPr>
          <w:trHeight w:val="303"/>
        </w:trPr>
        <w:tc>
          <w:tcPr>
            <w:tcW w:w="5808" w:type="dxa"/>
            <w:tcBorders>
              <w:bottom w:val="nil"/>
            </w:tcBorders>
          </w:tcPr>
          <w:p w14:paraId="207A66F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vMerge w:val="restart"/>
            <w:shd w:val="clear" w:color="auto" w:fill="E6F1F9"/>
          </w:tcPr>
          <w:p w14:paraId="5898E72E" w14:textId="08520273" w:rsidR="007068EE" w:rsidRPr="007E7355" w:rsidRDefault="00A958AC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,</w:t>
            </w:r>
          </w:p>
          <w:p w14:paraId="7CE9A2A7" w14:textId="77777777" w:rsidR="007068EE" w:rsidRPr="007E7355" w:rsidRDefault="007068EE" w:rsidP="00A958AC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A11E3CB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0B5CB7CB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7F03A070" w14:textId="6AA80567" w:rsidR="007068EE" w:rsidRPr="007E7355" w:rsidRDefault="007068EE" w:rsidP="00A958AC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</w:t>
            </w:r>
            <w:r w:rsidR="00F15C51">
              <w:rPr>
                <w:rFonts w:ascii="Hurme Geometric Sans 1" w:hAnsi="Hurme Geometric Sans 1"/>
              </w:rPr>
              <w:t>ştır</w:t>
            </w:r>
            <w:proofErr w:type="spellEnd"/>
            <w:r w:rsidR="00F15C51">
              <w:rPr>
                <w:rFonts w:ascii="Hurme Geometric Sans 1" w:hAnsi="Hurme Geometric Sans 1"/>
              </w:rPr>
              <w:t>.</w:t>
            </w:r>
          </w:p>
          <w:p w14:paraId="492EE3A5" w14:textId="78F1B88E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 w:val="restart"/>
            <w:shd w:val="clear" w:color="auto" w:fill="D2E8F6"/>
          </w:tcPr>
          <w:p w14:paraId="7C77A769" w14:textId="205CED83" w:rsidR="007068EE" w:rsidRPr="007E7355" w:rsidRDefault="00A958AC" w:rsidP="00A958AC">
            <w:pPr>
              <w:pStyle w:val="TableParagraph"/>
              <w:spacing w:before="40"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tanımlanmış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;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ancak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planlamada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alana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zgü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rdelenmemişti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676" w:type="dxa"/>
            <w:tcBorders>
              <w:bottom w:val="nil"/>
            </w:tcBorders>
            <w:shd w:val="clear" w:color="auto" w:fill="B8DCF0"/>
          </w:tcPr>
          <w:p w14:paraId="61259949" w14:textId="6EED3DD0" w:rsidR="007068EE" w:rsidRPr="007E7355" w:rsidRDefault="00A958AC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tü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anla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7A766BDE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3214BC">
              <w:rPr>
                <w:rFonts w:ascii="Hurme Geometric Sans 1" w:hAnsi="Hurme Geometric Sans 1"/>
              </w:rPr>
              <w:t xml:space="preserve">Atama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28" w:type="dxa"/>
            <w:vMerge w:val="restart"/>
            <w:shd w:val="clear" w:color="auto" w:fill="5DB0E4"/>
          </w:tcPr>
          <w:p w14:paraId="2C15287F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2BF6BED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49C2A21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6091552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1583C2C2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AD34964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16B37505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65206A34" w14:textId="77777777" w:rsidTr="009A47E9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0BEF94EB" w14:textId="77777777" w:rsidR="007068EE" w:rsidRPr="00432759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4.1. Atama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yükselt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örevlendir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iterleri</w:t>
            </w:r>
            <w:proofErr w:type="spellEnd"/>
          </w:p>
        </w:tc>
        <w:tc>
          <w:tcPr>
            <w:tcW w:w="1888" w:type="dxa"/>
            <w:vMerge/>
            <w:shd w:val="clear" w:color="auto" w:fill="E6F1F9"/>
          </w:tcPr>
          <w:p w14:paraId="0130B18C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441807D9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68F1EE51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</w:p>
        </w:tc>
        <w:tc>
          <w:tcPr>
            <w:tcW w:w="2105" w:type="dxa"/>
            <w:vMerge w:val="restart"/>
            <w:tcBorders>
              <w:top w:val="nil"/>
            </w:tcBorders>
            <w:shd w:val="clear" w:color="auto" w:fill="8BC6EB"/>
          </w:tcPr>
          <w:p w14:paraId="2450809B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3F62725B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nın</w:t>
            </w:r>
            <w:proofErr w:type="spellEnd"/>
          </w:p>
          <w:p w14:paraId="3EC9E1CE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  <w:p w14:paraId="61E86005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2AB884E5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03CF204F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3C172561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8" w:type="dxa"/>
            <w:vMerge/>
            <w:shd w:val="clear" w:color="auto" w:fill="5DB0E4"/>
          </w:tcPr>
          <w:p w14:paraId="5F01DA4B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3B1390AB" w14:textId="77777777" w:rsidTr="009A47E9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2797298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vMerge/>
            <w:shd w:val="clear" w:color="auto" w:fill="E6F1F9"/>
          </w:tcPr>
          <w:p w14:paraId="6D2000D1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7FCC52A6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5C8BACE7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75750AD5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8" w:type="dxa"/>
            <w:vMerge/>
            <w:shd w:val="clear" w:color="auto" w:fill="5DB0E4"/>
          </w:tcPr>
          <w:p w14:paraId="262D8351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3A490E3F" w14:textId="77777777" w:rsidTr="009A47E9">
        <w:trPr>
          <w:trHeight w:val="299"/>
        </w:trPr>
        <w:tc>
          <w:tcPr>
            <w:tcW w:w="5808" w:type="dxa"/>
            <w:vMerge w:val="restart"/>
            <w:tcBorders>
              <w:top w:val="nil"/>
            </w:tcBorders>
          </w:tcPr>
          <w:p w14:paraId="78A1CC94" w14:textId="06986A11" w:rsidR="007068EE" w:rsidRPr="007E7355" w:rsidRDefault="007068EE" w:rsidP="00A958AC">
            <w:pPr>
              <w:pStyle w:val="TableParagraph"/>
              <w:spacing w:line="264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proofErr w:type="spellStart"/>
            <w:r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lemanı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atam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görevlendir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üreç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muoyu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İ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kriterle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akademi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liyakat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gözetip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fırsat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şitliğin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ağlayac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214BC">
              <w:rPr>
                <w:rFonts w:ascii="Hurme Geometric Sans 1" w:hAnsi="Hurme Geometric Sans 1"/>
              </w:rPr>
              <w:t>Uygulama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426BF">
              <w:rPr>
                <w:rFonts w:ascii="Hurme Geometric Sans 1" w:hAnsi="Hurme Geometric Sans 1"/>
              </w:rPr>
              <w:t>Meslek</w:t>
            </w:r>
            <w:proofErr w:type="spellEnd"/>
            <w:r w:rsidR="00B426B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426BF">
              <w:rPr>
                <w:rFonts w:ascii="Hurme Geometric Sans 1" w:hAnsi="Hurme Geometric Sans 1"/>
              </w:rPr>
              <w:t>Yüksekokulun</w:t>
            </w:r>
            <w:proofErr w:type="spellEnd"/>
            <w:r w:rsidR="00B426B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yesin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eklenti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reylerc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lini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214BC">
              <w:rPr>
                <w:rFonts w:ascii="Hurme Geometric Sans 1" w:hAnsi="Hurme Geometric Sans 1"/>
              </w:rPr>
              <w:t>Kadrolu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olmaya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lemanı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eçim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yarıyıl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onund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performansları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değerlendirilm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d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426BF">
              <w:rPr>
                <w:rFonts w:ascii="Hurme Geometric Sans 1" w:hAnsi="Hurme Geometric Sans 1"/>
              </w:rPr>
              <w:t>Meslek</w:t>
            </w:r>
            <w:proofErr w:type="spellEnd"/>
            <w:r w:rsidR="00B426B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426BF">
              <w:rPr>
                <w:rFonts w:ascii="Hurme Geometric Sans 1" w:hAnsi="Hurme Geometric Sans 1"/>
              </w:rPr>
              <w:t>Yüksekokuld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eğitim-öğretim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n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8" w:type="dxa"/>
            <w:vMerge/>
            <w:shd w:val="clear" w:color="auto" w:fill="E6F1F9"/>
          </w:tcPr>
          <w:p w14:paraId="72324F83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0F213746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08523473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54B2E636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8" w:type="dxa"/>
            <w:vMerge/>
            <w:shd w:val="clear" w:color="auto" w:fill="5DB0E4"/>
          </w:tcPr>
          <w:p w14:paraId="6E367590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1ACE87E0" w14:textId="77777777" w:rsidTr="009A47E9">
        <w:trPr>
          <w:trHeight w:val="298"/>
        </w:trPr>
        <w:tc>
          <w:tcPr>
            <w:tcW w:w="5808" w:type="dxa"/>
            <w:vMerge/>
          </w:tcPr>
          <w:p w14:paraId="1FB46752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vMerge/>
            <w:shd w:val="clear" w:color="auto" w:fill="E6F1F9"/>
          </w:tcPr>
          <w:p w14:paraId="66EC85DC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1AD8374B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73CE0113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410C2505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8" w:type="dxa"/>
            <w:vMerge/>
            <w:shd w:val="clear" w:color="auto" w:fill="5DB0E4"/>
          </w:tcPr>
          <w:p w14:paraId="09F5190C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38333EB1" w14:textId="77777777" w:rsidTr="009A47E9">
        <w:trPr>
          <w:trHeight w:val="298"/>
        </w:trPr>
        <w:tc>
          <w:tcPr>
            <w:tcW w:w="5808" w:type="dxa"/>
            <w:vMerge/>
          </w:tcPr>
          <w:p w14:paraId="003F5DCB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vMerge/>
            <w:shd w:val="clear" w:color="auto" w:fill="E6F1F9"/>
          </w:tcPr>
          <w:p w14:paraId="19FDD7D1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3A4D20B4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3BEC6EF1" w14:textId="77777777" w:rsidR="007068EE" w:rsidRPr="007E7355" w:rsidRDefault="007068EE" w:rsidP="00A958AC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ma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eğitim-öğretim</w:t>
            </w:r>
          </w:p>
        </w:tc>
        <w:tc>
          <w:tcPr>
            <w:tcW w:w="2105" w:type="dxa"/>
            <w:vMerge/>
            <w:shd w:val="clear" w:color="auto" w:fill="8BC6EB"/>
          </w:tcPr>
          <w:p w14:paraId="7868DF86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8" w:type="dxa"/>
            <w:vMerge/>
            <w:shd w:val="clear" w:color="auto" w:fill="5DB0E4"/>
          </w:tcPr>
          <w:p w14:paraId="6A541EEC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29D2877A" w14:textId="77777777" w:rsidTr="009A47E9">
        <w:trPr>
          <w:trHeight w:val="299"/>
        </w:trPr>
        <w:tc>
          <w:tcPr>
            <w:tcW w:w="5808" w:type="dxa"/>
            <w:vMerge/>
          </w:tcPr>
          <w:p w14:paraId="20F8E8EA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vMerge/>
            <w:tcBorders>
              <w:bottom w:val="nil"/>
            </w:tcBorders>
            <w:shd w:val="clear" w:color="auto" w:fill="E6F1F9"/>
          </w:tcPr>
          <w:p w14:paraId="080C1FF8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54332118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488971CE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dros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105" w:type="dxa"/>
            <w:vMerge/>
            <w:shd w:val="clear" w:color="auto" w:fill="8BC6EB"/>
          </w:tcPr>
          <w:p w14:paraId="5BDFCEBD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8" w:type="dxa"/>
            <w:vMerge/>
            <w:tcBorders>
              <w:bottom w:val="nil"/>
            </w:tcBorders>
            <w:shd w:val="clear" w:color="auto" w:fill="5DB0E4"/>
          </w:tcPr>
          <w:p w14:paraId="340B1FDF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1FD337AD" w14:textId="77777777" w:rsidTr="009A47E9">
        <w:trPr>
          <w:trHeight w:val="298"/>
        </w:trPr>
        <w:tc>
          <w:tcPr>
            <w:tcW w:w="5808" w:type="dxa"/>
            <w:vMerge/>
          </w:tcPr>
          <w:p w14:paraId="0CA42884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tcBorders>
              <w:top w:val="nil"/>
              <w:bottom w:val="nil"/>
            </w:tcBorders>
            <w:shd w:val="clear" w:color="auto" w:fill="E6F1F9"/>
          </w:tcPr>
          <w:p w14:paraId="10B3179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419CA1D8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30F9B8D5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ta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ilmesi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5" w:type="dxa"/>
            <w:vMerge/>
            <w:tcBorders>
              <w:bottom w:val="nil"/>
            </w:tcBorders>
            <w:shd w:val="clear" w:color="auto" w:fill="8BC6EB"/>
          </w:tcPr>
          <w:p w14:paraId="7734834A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8" w:type="dxa"/>
            <w:tcBorders>
              <w:top w:val="nil"/>
              <w:bottom w:val="nil"/>
            </w:tcBorders>
            <w:shd w:val="clear" w:color="auto" w:fill="5DB0E4"/>
          </w:tcPr>
          <w:p w14:paraId="349DABC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4C7DFC9A" w14:textId="77777777" w:rsidTr="009A47E9">
        <w:trPr>
          <w:trHeight w:val="298"/>
        </w:trPr>
        <w:tc>
          <w:tcPr>
            <w:tcW w:w="5808" w:type="dxa"/>
            <w:vMerge/>
          </w:tcPr>
          <w:p w14:paraId="050BA78A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tcBorders>
              <w:top w:val="nil"/>
              <w:bottom w:val="nil"/>
            </w:tcBorders>
            <w:shd w:val="clear" w:color="auto" w:fill="E6F1F9"/>
          </w:tcPr>
          <w:p w14:paraId="2B271BB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16603439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03C02D47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görevlendirmeleri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vb.)</w:t>
            </w: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7E95A39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8" w:type="dxa"/>
            <w:tcBorders>
              <w:top w:val="nil"/>
              <w:bottom w:val="nil"/>
            </w:tcBorders>
            <w:shd w:val="clear" w:color="auto" w:fill="5DB0E4"/>
          </w:tcPr>
          <w:p w14:paraId="4DB24E9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208B0EF3" w14:textId="77777777" w:rsidTr="009A47E9">
        <w:trPr>
          <w:trHeight w:val="305"/>
        </w:trPr>
        <w:tc>
          <w:tcPr>
            <w:tcW w:w="5808" w:type="dxa"/>
            <w:vMerge/>
          </w:tcPr>
          <w:p w14:paraId="1850828E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tcBorders>
              <w:top w:val="nil"/>
            </w:tcBorders>
            <w:shd w:val="clear" w:color="auto" w:fill="E6F1F9"/>
          </w:tcPr>
          <w:p w14:paraId="63AD368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0712F5E7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</w:tcBorders>
            <w:shd w:val="clear" w:color="auto" w:fill="B8DCF0"/>
          </w:tcPr>
          <w:p w14:paraId="7D704C3F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582A08F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8" w:type="dxa"/>
            <w:tcBorders>
              <w:top w:val="nil"/>
            </w:tcBorders>
            <w:shd w:val="clear" w:color="auto" w:fill="5DB0E4"/>
          </w:tcPr>
          <w:p w14:paraId="5FA6E42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0C909772" w14:textId="77777777" w:rsidTr="009A47E9">
        <w:trPr>
          <w:trHeight w:val="297"/>
        </w:trPr>
        <w:tc>
          <w:tcPr>
            <w:tcW w:w="5808" w:type="dxa"/>
            <w:vMerge/>
          </w:tcPr>
          <w:p w14:paraId="11C939E6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252" w:type="dxa"/>
            <w:gridSpan w:val="5"/>
            <w:tcBorders>
              <w:bottom w:val="nil"/>
            </w:tcBorders>
            <w:shd w:val="clear" w:color="auto" w:fill="A4D2EC"/>
          </w:tcPr>
          <w:p w14:paraId="6FBEFA2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4E9E880E" w14:textId="77777777" w:rsidTr="009A47E9">
        <w:trPr>
          <w:trHeight w:val="960"/>
        </w:trPr>
        <w:tc>
          <w:tcPr>
            <w:tcW w:w="5808" w:type="dxa"/>
            <w:vMerge/>
            <w:tcBorders>
              <w:bottom w:val="nil"/>
            </w:tcBorders>
          </w:tcPr>
          <w:p w14:paraId="220EB713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252" w:type="dxa"/>
            <w:gridSpan w:val="5"/>
            <w:vMerge w:val="restart"/>
            <w:tcBorders>
              <w:top w:val="nil"/>
            </w:tcBorders>
            <w:shd w:val="clear" w:color="auto" w:fill="A4D2EC"/>
          </w:tcPr>
          <w:p w14:paraId="29921265" w14:textId="77777777" w:rsidR="007068EE" w:rsidRPr="007E7355" w:rsidRDefault="007068EE" w:rsidP="00A958AC">
            <w:pPr>
              <w:pStyle w:val="TableParagraph"/>
              <w:spacing w:before="1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3D872E6" w14:textId="77777777" w:rsidR="007068EE" w:rsidRPr="00F15C51" w:rsidRDefault="007068EE" w:rsidP="009559A7">
            <w:pPr>
              <w:pStyle w:val="TableParagraph"/>
              <w:numPr>
                <w:ilvl w:val="0"/>
                <w:numId w:val="33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 xml:space="preserve">Atama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örevlend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</w:p>
          <w:p w14:paraId="01BCC2F7" w14:textId="77777777" w:rsidR="007068EE" w:rsidRPr="00F15C51" w:rsidRDefault="007068EE" w:rsidP="009559A7">
            <w:pPr>
              <w:pStyle w:val="TableParagraph"/>
              <w:numPr>
                <w:ilvl w:val="0"/>
                <w:numId w:val="33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dron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zmanlı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l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ile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rüttük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sı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um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ağlanmas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190364D" w14:textId="77777777" w:rsidR="007068EE" w:rsidRPr="00F15C51" w:rsidRDefault="007068EE" w:rsidP="009559A7">
            <w:pPr>
              <w:pStyle w:val="TableParagraph"/>
              <w:numPr>
                <w:ilvl w:val="0"/>
                <w:numId w:val="33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İ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4800722" w14:textId="2CD84557" w:rsidR="007068EE" w:rsidRPr="00B02377" w:rsidRDefault="007068EE" w:rsidP="009559A7">
            <w:pPr>
              <w:pStyle w:val="TableParagraph"/>
              <w:numPr>
                <w:ilvl w:val="0"/>
                <w:numId w:val="33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>;</w:t>
            </w:r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7068EE" w:rsidRPr="007E7355" w14:paraId="0AB062F6" w14:textId="77777777" w:rsidTr="009A47E9">
        <w:trPr>
          <w:trHeight w:val="950"/>
        </w:trPr>
        <w:tc>
          <w:tcPr>
            <w:tcW w:w="5808" w:type="dxa"/>
            <w:tcBorders>
              <w:top w:val="nil"/>
              <w:bottom w:val="nil"/>
            </w:tcBorders>
          </w:tcPr>
          <w:p w14:paraId="32D65FB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52" w:type="dxa"/>
            <w:gridSpan w:val="5"/>
            <w:vMerge/>
            <w:shd w:val="clear" w:color="auto" w:fill="A4D2EC"/>
          </w:tcPr>
          <w:p w14:paraId="6522FF7E" w14:textId="77777777" w:rsidR="007068EE" w:rsidRPr="007E7355" w:rsidRDefault="007068EE" w:rsidP="00A958AC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6C3AE86D" w14:textId="77777777" w:rsidTr="009A47E9">
        <w:trPr>
          <w:trHeight w:val="1286"/>
        </w:trPr>
        <w:tc>
          <w:tcPr>
            <w:tcW w:w="5808" w:type="dxa"/>
            <w:tcBorders>
              <w:top w:val="nil"/>
            </w:tcBorders>
          </w:tcPr>
          <w:p w14:paraId="2BD137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52" w:type="dxa"/>
            <w:gridSpan w:val="5"/>
            <w:vMerge/>
            <w:shd w:val="clear" w:color="auto" w:fill="A4D2EC"/>
          </w:tcPr>
          <w:p w14:paraId="143FBCCE" w14:textId="77777777" w:rsidR="007068EE" w:rsidRPr="007E7355" w:rsidRDefault="007068EE" w:rsidP="00A958AC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2AF38347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7296" behindDoc="1" locked="0" layoutInCell="1" allowOverlap="1" wp14:anchorId="54922C76" wp14:editId="06C08C3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8" name="Metin Kutusu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E21CFE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922C76" id="Metin Kutusu 28" o:spid="_x0000_s1051" type="#_x0000_t202" style="position:absolute;margin-left:493.3pt;margin-top:67.1pt;width:12.25pt;height:12pt;z-index:-251549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UeFu2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61E21CFE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B000100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58"/>
          <w:footerReference w:type="default" r:id="rId59"/>
          <w:pgSz w:w="16840" w:h="11910" w:orient="landscape"/>
          <w:pgMar w:top="8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126"/>
        <w:gridCol w:w="2126"/>
        <w:gridCol w:w="1965"/>
        <w:gridCol w:w="2104"/>
        <w:gridCol w:w="1931"/>
      </w:tblGrid>
      <w:tr w:rsidR="007068EE" w:rsidRPr="007E7355" w14:paraId="0AEDFAB8" w14:textId="77777777" w:rsidTr="009A47E9">
        <w:trPr>
          <w:trHeight w:val="393"/>
        </w:trPr>
        <w:tc>
          <w:tcPr>
            <w:tcW w:w="16060" w:type="dxa"/>
            <w:gridSpan w:val="6"/>
            <w:shd w:val="clear" w:color="auto" w:fill="A4D2EC"/>
          </w:tcPr>
          <w:p w14:paraId="2A333E69" w14:textId="77777777" w:rsidR="007068EE" w:rsidRPr="003214BC" w:rsidRDefault="007068EE" w:rsidP="00A958AC">
            <w:pPr>
              <w:pStyle w:val="TableParagraph"/>
              <w:spacing w:line="322" w:lineRule="exact"/>
              <w:ind w:right="93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4055EA47" w14:textId="77777777" w:rsidTr="009A47E9">
        <w:trPr>
          <w:trHeight w:val="313"/>
        </w:trPr>
        <w:tc>
          <w:tcPr>
            <w:tcW w:w="16060" w:type="dxa"/>
            <w:gridSpan w:val="6"/>
            <w:shd w:val="clear" w:color="auto" w:fill="A4D2EC"/>
          </w:tcPr>
          <w:p w14:paraId="66B81DA3" w14:textId="77777777" w:rsidR="007068EE" w:rsidRPr="007E7355" w:rsidRDefault="007068EE" w:rsidP="00A958AC">
            <w:pPr>
              <w:pStyle w:val="TableParagraph"/>
              <w:spacing w:line="266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F85A43" w:rsidRPr="007E7355" w14:paraId="07359C0D" w14:textId="77777777" w:rsidTr="009A47E9">
        <w:trPr>
          <w:trHeight w:val="314"/>
        </w:trPr>
        <w:tc>
          <w:tcPr>
            <w:tcW w:w="5808" w:type="dxa"/>
            <w:shd w:val="clear" w:color="auto" w:fill="A4D2EC"/>
          </w:tcPr>
          <w:p w14:paraId="3B098D7F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shd w:val="clear" w:color="auto" w:fill="A4D2EC"/>
          </w:tcPr>
          <w:p w14:paraId="78860398" w14:textId="1CD8A84E" w:rsidR="00F85A43" w:rsidRPr="007E7355" w:rsidRDefault="00F85A43" w:rsidP="00F85A43">
            <w:pPr>
              <w:pStyle w:val="TableParagraph"/>
              <w:spacing w:line="266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26" w:type="dxa"/>
            <w:shd w:val="clear" w:color="auto" w:fill="A4D2EC"/>
          </w:tcPr>
          <w:p w14:paraId="4844E2D7" w14:textId="0508CECA" w:rsidR="00F85A43" w:rsidRPr="007E7355" w:rsidRDefault="00F85A43" w:rsidP="00F85A43">
            <w:pPr>
              <w:pStyle w:val="TableParagraph"/>
              <w:spacing w:line="266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65" w:type="dxa"/>
            <w:shd w:val="clear" w:color="auto" w:fill="A4D2EC"/>
          </w:tcPr>
          <w:p w14:paraId="15BF3F6E" w14:textId="7F8B6BBF" w:rsidR="00F85A43" w:rsidRPr="007E7355" w:rsidRDefault="00F85A43" w:rsidP="00F85A43">
            <w:pPr>
              <w:pStyle w:val="TableParagraph"/>
              <w:spacing w:line="266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04" w:type="dxa"/>
            <w:shd w:val="clear" w:color="auto" w:fill="A4D2EC"/>
          </w:tcPr>
          <w:p w14:paraId="64F112F6" w14:textId="0ED0B2EA" w:rsidR="00F85A43" w:rsidRPr="007E7355" w:rsidRDefault="00F85A43" w:rsidP="00F85A43">
            <w:pPr>
              <w:pStyle w:val="TableParagraph"/>
              <w:spacing w:line="266" w:lineRule="exact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31" w:type="dxa"/>
            <w:shd w:val="clear" w:color="auto" w:fill="A4D2EC"/>
          </w:tcPr>
          <w:p w14:paraId="0F714375" w14:textId="1863DF5D" w:rsidR="00F85A43" w:rsidRPr="007E7355" w:rsidRDefault="00F85A43" w:rsidP="00F85A43">
            <w:pPr>
              <w:pStyle w:val="TableParagraph"/>
              <w:spacing w:line="266" w:lineRule="exact"/>
              <w:ind w:left="1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2CEB99E5" w14:textId="77777777" w:rsidTr="009A47E9">
        <w:trPr>
          <w:trHeight w:val="303"/>
        </w:trPr>
        <w:tc>
          <w:tcPr>
            <w:tcW w:w="5808" w:type="dxa"/>
            <w:tcBorders>
              <w:bottom w:val="nil"/>
            </w:tcBorders>
          </w:tcPr>
          <w:p w14:paraId="2EB049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bottom w:val="nil"/>
            </w:tcBorders>
            <w:shd w:val="clear" w:color="auto" w:fill="E6F1F9"/>
          </w:tcPr>
          <w:p w14:paraId="3BF54FB8" w14:textId="579B307A" w:rsidR="007068EE" w:rsidRPr="007E7355" w:rsidRDefault="00A958AC" w:rsidP="00A958AC">
            <w:pPr>
              <w:pStyle w:val="TableParagraph"/>
              <w:spacing w:line="261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26" w:type="dxa"/>
            <w:vMerge w:val="restart"/>
            <w:shd w:val="clear" w:color="auto" w:fill="D2E8F6"/>
          </w:tcPr>
          <w:p w14:paraId="4D001B09" w14:textId="348670D3" w:rsidR="007068EE" w:rsidRPr="007E7355" w:rsidRDefault="00A958AC" w:rsidP="00A958AC">
            <w:pPr>
              <w:pStyle w:val="TableParagraph"/>
              <w:spacing w:before="36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materyal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ib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anlardak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etkinliklerini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geliştirilmesine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ilişkin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  <w:p w14:paraId="181A1644" w14:textId="77777777" w:rsidR="007068EE" w:rsidRPr="007E7355" w:rsidRDefault="007068EE" w:rsidP="00A958AC">
            <w:pPr>
              <w:pStyle w:val="TableParagraph"/>
              <w:spacing w:before="4" w:line="25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5" w:type="dxa"/>
            <w:tcBorders>
              <w:bottom w:val="nil"/>
            </w:tcBorders>
            <w:shd w:val="clear" w:color="auto" w:fill="B8DCF0"/>
          </w:tcPr>
          <w:p w14:paraId="3BD4FB0E" w14:textId="0C74CF4E" w:rsidR="007068EE" w:rsidRPr="007E7355" w:rsidRDefault="00A958AC" w:rsidP="00A958AC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104" w:type="dxa"/>
            <w:tcBorders>
              <w:bottom w:val="nil"/>
            </w:tcBorders>
            <w:shd w:val="clear" w:color="auto" w:fill="8BC6EB"/>
          </w:tcPr>
          <w:p w14:paraId="74B02572" w14:textId="099D5BB0" w:rsidR="007068EE" w:rsidRPr="007E7355" w:rsidRDefault="007068EE" w:rsidP="00A958AC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  <w:r w:rsidR="006D625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D625B"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="006D625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D625B" w:rsidRPr="007E7355">
              <w:rPr>
                <w:rFonts w:ascii="Hurme Geometric Sans 1" w:hAnsi="Hurme Geometric Sans 1"/>
              </w:rPr>
              <w:t>uygulamalarından</w:t>
            </w:r>
            <w:proofErr w:type="spellEnd"/>
          </w:p>
        </w:tc>
        <w:tc>
          <w:tcPr>
            <w:tcW w:w="1931" w:type="dxa"/>
            <w:tcBorders>
              <w:bottom w:val="nil"/>
            </w:tcBorders>
            <w:shd w:val="clear" w:color="auto" w:fill="5DB0E4"/>
          </w:tcPr>
          <w:p w14:paraId="24996CB1" w14:textId="6E4E6190" w:rsidR="007068EE" w:rsidRPr="007E7355" w:rsidRDefault="007068EE" w:rsidP="00A958AC">
            <w:pPr>
              <w:pStyle w:val="TableParagraph"/>
              <w:spacing w:line="24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7068EE" w:rsidRPr="007E7355" w14:paraId="489CD4AA" w14:textId="77777777" w:rsidTr="009A47E9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657BA6A1" w14:textId="77777777" w:rsidR="007068EE" w:rsidRPr="00B02377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2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53B4506B" w14:textId="77777777" w:rsidR="007068EE" w:rsidRPr="007E7355" w:rsidRDefault="007068EE" w:rsidP="00A958AC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477E0238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8280705" w14:textId="77777777" w:rsidR="007068EE" w:rsidRPr="007E7355" w:rsidRDefault="007068EE" w:rsidP="00A958AC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2A21B24" w14:textId="4ACCB701" w:rsidR="007068EE" w:rsidRPr="007E7355" w:rsidRDefault="006D625B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gular</w:t>
            </w:r>
            <w:proofErr w:type="spellEnd"/>
          </w:p>
        </w:tc>
        <w:tc>
          <w:tcPr>
            <w:tcW w:w="1931" w:type="dxa"/>
            <w:tcBorders>
              <w:top w:val="nil"/>
              <w:bottom w:val="nil"/>
            </w:tcBorders>
            <w:shd w:val="clear" w:color="auto" w:fill="5DB0E4"/>
          </w:tcPr>
          <w:p w14:paraId="5FF80320" w14:textId="06424160" w:rsidR="007068EE" w:rsidRPr="007E7355" w:rsidRDefault="00A958AC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7068EE" w:rsidRPr="007E7355" w14:paraId="2C3B8A55" w14:textId="77777777" w:rsidTr="009A47E9">
        <w:trPr>
          <w:trHeight w:val="240"/>
        </w:trPr>
        <w:tc>
          <w:tcPr>
            <w:tcW w:w="5808" w:type="dxa"/>
            <w:tcBorders>
              <w:top w:val="nil"/>
              <w:bottom w:val="nil"/>
            </w:tcBorders>
          </w:tcPr>
          <w:p w14:paraId="4397692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22A8FBFE" w14:textId="77777777" w:rsidR="007068EE" w:rsidRPr="007E7355" w:rsidRDefault="007068EE" w:rsidP="00A958AC">
            <w:pPr>
              <w:pStyle w:val="TableParagraph"/>
              <w:spacing w:line="24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47D8136B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76DC909" w14:textId="77777777" w:rsidR="007068EE" w:rsidRPr="007E7355" w:rsidRDefault="007068EE" w:rsidP="00A958AC">
            <w:pPr>
              <w:pStyle w:val="TableParagraph"/>
              <w:spacing w:line="24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59C63DF4" w14:textId="36F4B96A" w:rsidR="007068EE" w:rsidRPr="007E7355" w:rsidRDefault="006D625B" w:rsidP="00A958AC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931" w:type="dxa"/>
            <w:tcBorders>
              <w:top w:val="nil"/>
              <w:bottom w:val="nil"/>
            </w:tcBorders>
            <w:shd w:val="clear" w:color="auto" w:fill="5DB0E4"/>
          </w:tcPr>
          <w:p w14:paraId="254391C2" w14:textId="016E6E74" w:rsidR="007068EE" w:rsidRPr="007E7355" w:rsidRDefault="00A958AC" w:rsidP="00A958AC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7068EE" w:rsidRPr="007E7355" w14:paraId="50EBB58D" w14:textId="77777777" w:rsidTr="009A47E9">
        <w:trPr>
          <w:trHeight w:val="299"/>
        </w:trPr>
        <w:tc>
          <w:tcPr>
            <w:tcW w:w="5808" w:type="dxa"/>
            <w:vMerge w:val="restart"/>
            <w:tcBorders>
              <w:top w:val="nil"/>
            </w:tcBorders>
          </w:tcPr>
          <w:p w14:paraId="0336A3F8" w14:textId="27D82588" w:rsidR="007068EE" w:rsidRPr="007E7355" w:rsidRDefault="007068EE" w:rsidP="00A958AC">
            <w:pPr>
              <w:pStyle w:val="TableParagraph"/>
              <w:spacing w:line="258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li-akt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kullan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sistemat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ciler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tkinlikler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0A14E7">
              <w:rPr>
                <w:rFonts w:ascii="Hurme Geometric Sans 1" w:hAnsi="Hurme Geometric Sans 1"/>
              </w:rPr>
              <w:t>kurs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min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stlenecek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0A14E7">
              <w:rPr>
                <w:rFonts w:ascii="Hurme Geometric Sans 1" w:hAnsi="Hurme Geometric Sans 1"/>
              </w:rPr>
              <w:t>gerçekleştirec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ğretme-öğren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rkez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yapılanmas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dag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kn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k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ır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>
              <w:rPr>
                <w:rFonts w:ascii="Hurme Geometric Sans 1" w:hAnsi="Hurme Geometric Sans 1"/>
              </w:rPr>
              <w:t>Meslek</w:t>
            </w:r>
            <w:proofErr w:type="spellEnd"/>
            <w:r w:rsid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23D0056" w14:textId="77777777" w:rsidR="007068EE" w:rsidRPr="007E7355" w:rsidRDefault="007068EE" w:rsidP="00A958AC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5942D9A1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74A3E607" w14:textId="77777777" w:rsidR="007068EE" w:rsidRPr="007E7355" w:rsidRDefault="007068EE" w:rsidP="00A958AC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EBC9400" w14:textId="7851DB4F" w:rsidR="007068EE" w:rsidRPr="007E7355" w:rsidRDefault="006D625B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31" w:type="dxa"/>
            <w:tcBorders>
              <w:top w:val="nil"/>
              <w:bottom w:val="nil"/>
            </w:tcBorders>
            <w:shd w:val="clear" w:color="auto" w:fill="5DB0E4"/>
          </w:tcPr>
          <w:p w14:paraId="3386AEC6" w14:textId="781D2148" w:rsidR="007068EE" w:rsidRPr="007E7355" w:rsidRDefault="00A958AC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7068EE" w:rsidRPr="007E7355" w14:paraId="6657760E" w14:textId="77777777" w:rsidTr="009A47E9">
        <w:trPr>
          <w:trHeight w:val="299"/>
        </w:trPr>
        <w:tc>
          <w:tcPr>
            <w:tcW w:w="5808" w:type="dxa"/>
            <w:vMerge/>
          </w:tcPr>
          <w:p w14:paraId="7DA0B0F8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8B216A1" w14:textId="77777777" w:rsidR="007068EE" w:rsidRPr="007E7355" w:rsidRDefault="007068EE" w:rsidP="00A958AC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031ACDC6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3654C9A5" w14:textId="77777777" w:rsidR="007068EE" w:rsidRPr="007E7355" w:rsidRDefault="007068EE" w:rsidP="00A958AC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6DC898EE" w14:textId="484A2E94" w:rsidR="007068EE" w:rsidRPr="007E7355" w:rsidRDefault="006D625B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</w:t>
            </w:r>
            <w:r>
              <w:rPr>
                <w:rFonts w:ascii="Hurme Geometric Sans 1" w:hAnsi="Hurme Geometric Sans 1"/>
              </w:rPr>
              <w:t>e</w:t>
            </w:r>
            <w:r w:rsidRPr="007E7355">
              <w:rPr>
                <w:rFonts w:ascii="Hurme Geometric Sans 1" w:hAnsi="Hurme Geometric Sans 1"/>
              </w:rPr>
              <w:t>manları</w:t>
            </w:r>
            <w:proofErr w:type="spellEnd"/>
            <w:r w:rsidRPr="007E7355">
              <w:rPr>
                <w:rFonts w:ascii="Hurme Geometric Sans 1" w:hAnsi="Hurme Geometric Sans 1"/>
                <w:spacing w:val="-38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ile</w:t>
            </w:r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1931" w:type="dxa"/>
            <w:tcBorders>
              <w:top w:val="nil"/>
              <w:bottom w:val="nil"/>
            </w:tcBorders>
            <w:shd w:val="clear" w:color="auto" w:fill="5DB0E4"/>
          </w:tcPr>
          <w:p w14:paraId="439FD913" w14:textId="685EE46C" w:rsidR="007068EE" w:rsidRPr="007E7355" w:rsidRDefault="00A958AC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4AD7D1E6" w14:textId="77777777" w:rsidTr="009A47E9">
        <w:trPr>
          <w:trHeight w:val="298"/>
        </w:trPr>
        <w:tc>
          <w:tcPr>
            <w:tcW w:w="5808" w:type="dxa"/>
            <w:vMerge/>
          </w:tcPr>
          <w:p w14:paraId="4458F437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239DC8DC" w14:textId="77777777" w:rsidR="007068EE" w:rsidRPr="007E7355" w:rsidRDefault="007068EE" w:rsidP="00A958AC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772F6275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6FE107BB" w14:textId="77777777" w:rsidR="007068EE" w:rsidRPr="007E7355" w:rsidRDefault="007068EE" w:rsidP="00A958AC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26F27A0F" w14:textId="0361FE0E" w:rsidR="007068EE" w:rsidRPr="007E7355" w:rsidRDefault="006D625B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rdelener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nlemler</w:t>
            </w:r>
            <w:proofErr w:type="spellEnd"/>
          </w:p>
        </w:tc>
        <w:tc>
          <w:tcPr>
            <w:tcW w:w="1931" w:type="dxa"/>
            <w:tcBorders>
              <w:top w:val="nil"/>
              <w:bottom w:val="nil"/>
            </w:tcBorders>
            <w:shd w:val="clear" w:color="auto" w:fill="5DB0E4"/>
          </w:tcPr>
          <w:p w14:paraId="3F41654B" w14:textId="1EBA9CC6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11DA5670" w14:textId="77777777" w:rsidTr="009A47E9">
        <w:trPr>
          <w:trHeight w:val="298"/>
        </w:trPr>
        <w:tc>
          <w:tcPr>
            <w:tcW w:w="5808" w:type="dxa"/>
            <w:vMerge/>
          </w:tcPr>
          <w:p w14:paraId="549C54B9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0C6B13D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02E45E99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E0DB80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3F58961E" w14:textId="24ADD363" w:rsidR="007068EE" w:rsidRPr="007E7355" w:rsidRDefault="006D625B" w:rsidP="006D625B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1" w:type="dxa"/>
            <w:tcBorders>
              <w:top w:val="nil"/>
              <w:bottom w:val="nil"/>
            </w:tcBorders>
            <w:shd w:val="clear" w:color="auto" w:fill="5DB0E4"/>
          </w:tcPr>
          <w:p w14:paraId="4483DDA2" w14:textId="45910AFA" w:rsidR="007068EE" w:rsidRPr="007E7355" w:rsidRDefault="007068EE" w:rsidP="00A958AC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6404D966" w14:textId="77777777" w:rsidTr="009A47E9">
        <w:trPr>
          <w:trHeight w:val="299"/>
        </w:trPr>
        <w:tc>
          <w:tcPr>
            <w:tcW w:w="5808" w:type="dxa"/>
            <w:vMerge/>
          </w:tcPr>
          <w:p w14:paraId="0032BE37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35B7E7F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6B4A0FF2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1352A7C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64FA863B" w14:textId="6A6A1985" w:rsidR="007068EE" w:rsidRPr="007E7355" w:rsidRDefault="007068EE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931" w:type="dxa"/>
            <w:tcBorders>
              <w:top w:val="nil"/>
              <w:bottom w:val="nil"/>
            </w:tcBorders>
            <w:shd w:val="clear" w:color="auto" w:fill="5DB0E4"/>
          </w:tcPr>
          <w:p w14:paraId="79FC6D9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57DFF2FD" w14:textId="77777777" w:rsidTr="009A47E9">
        <w:trPr>
          <w:trHeight w:val="298"/>
        </w:trPr>
        <w:tc>
          <w:tcPr>
            <w:tcW w:w="5808" w:type="dxa"/>
            <w:vMerge/>
          </w:tcPr>
          <w:p w14:paraId="29150A07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272E7E9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3DBA5A37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3123CC2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55B6AF4" w14:textId="17FB746A" w:rsidR="007068EE" w:rsidRPr="007E7355" w:rsidRDefault="007068EE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931" w:type="dxa"/>
            <w:tcBorders>
              <w:top w:val="nil"/>
              <w:bottom w:val="nil"/>
            </w:tcBorders>
            <w:shd w:val="clear" w:color="auto" w:fill="5DB0E4"/>
          </w:tcPr>
          <w:p w14:paraId="5F22DF5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2ECB2F29" w14:textId="77777777" w:rsidTr="009A47E9">
        <w:trPr>
          <w:trHeight w:val="298"/>
        </w:trPr>
        <w:tc>
          <w:tcPr>
            <w:tcW w:w="5808" w:type="dxa"/>
            <w:vMerge/>
          </w:tcPr>
          <w:p w14:paraId="4579A595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6D21E8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25E9A28B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F0D7A4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1317B53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1" w:type="dxa"/>
            <w:tcBorders>
              <w:top w:val="nil"/>
              <w:bottom w:val="nil"/>
            </w:tcBorders>
            <w:shd w:val="clear" w:color="auto" w:fill="5DB0E4"/>
          </w:tcPr>
          <w:p w14:paraId="0F9052F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04F47AF6" w14:textId="77777777" w:rsidTr="009A47E9">
        <w:trPr>
          <w:trHeight w:val="706"/>
        </w:trPr>
        <w:tc>
          <w:tcPr>
            <w:tcW w:w="5808" w:type="dxa"/>
            <w:vMerge/>
            <w:tcBorders>
              <w:bottom w:val="nil"/>
            </w:tcBorders>
          </w:tcPr>
          <w:p w14:paraId="43DD0D8A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6F1F9"/>
          </w:tcPr>
          <w:p w14:paraId="125D323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1C5C1B9C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</w:tcBorders>
            <w:shd w:val="clear" w:color="auto" w:fill="B8DCF0"/>
          </w:tcPr>
          <w:p w14:paraId="149BE8E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</w:tcBorders>
            <w:shd w:val="clear" w:color="auto" w:fill="8BC6EB"/>
          </w:tcPr>
          <w:p w14:paraId="3C43508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1" w:type="dxa"/>
            <w:tcBorders>
              <w:top w:val="nil"/>
            </w:tcBorders>
            <w:shd w:val="clear" w:color="auto" w:fill="5DB0E4"/>
          </w:tcPr>
          <w:p w14:paraId="7D74CD4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6021F781" w14:textId="77777777" w:rsidTr="009A47E9">
        <w:trPr>
          <w:trHeight w:val="938"/>
        </w:trPr>
        <w:tc>
          <w:tcPr>
            <w:tcW w:w="5808" w:type="dxa"/>
            <w:tcBorders>
              <w:top w:val="nil"/>
              <w:bottom w:val="nil"/>
            </w:tcBorders>
          </w:tcPr>
          <w:p w14:paraId="321DD23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52" w:type="dxa"/>
            <w:gridSpan w:val="5"/>
            <w:vMerge w:val="restart"/>
            <w:shd w:val="clear" w:color="auto" w:fill="A4D2EC"/>
          </w:tcPr>
          <w:p w14:paraId="3D1626D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5DD4CBE" w14:textId="77777777" w:rsidR="007068EE" w:rsidRPr="007E7355" w:rsidRDefault="007068EE" w:rsidP="00A958AC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5D5DCCE" w14:textId="77777777" w:rsidR="007068EE" w:rsidRPr="00F15C51" w:rsidRDefault="007068EE" w:rsidP="009559A7">
            <w:pPr>
              <w:pStyle w:val="TableParagraph"/>
              <w:numPr>
                <w:ilvl w:val="0"/>
                <w:numId w:val="32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ci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psam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riliş</w:t>
            </w:r>
            <w:proofErr w:type="spellEnd"/>
          </w:p>
          <w:p w14:paraId="5884A520" w14:textId="77777777" w:rsidR="007068EE" w:rsidRPr="00F15C51" w:rsidRDefault="007068EE" w:rsidP="00A958AC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lgi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3BF91BE" w14:textId="77777777" w:rsidR="007068EE" w:rsidRPr="00F15C51" w:rsidRDefault="007068EE" w:rsidP="009559A7">
            <w:pPr>
              <w:pStyle w:val="TableParagraph"/>
              <w:numPr>
                <w:ilvl w:val="0"/>
                <w:numId w:val="32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t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7470D0D" w14:textId="77777777" w:rsidR="007068EE" w:rsidRPr="00F15C51" w:rsidRDefault="007068EE" w:rsidP="009559A7">
            <w:pPr>
              <w:pStyle w:val="TableParagraph"/>
              <w:numPr>
                <w:ilvl w:val="0"/>
                <w:numId w:val="32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eğitim-öğretim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üreçlerin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kümanlar</w:t>
            </w:r>
            <w:proofErr w:type="spellEnd"/>
          </w:p>
          <w:p w14:paraId="1BCC7C46" w14:textId="77777777" w:rsidR="007068EE" w:rsidRPr="00F15C51" w:rsidRDefault="007068EE" w:rsidP="00A958AC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>(Atama-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0EC84706" w14:textId="77777777" w:rsidR="007068EE" w:rsidRPr="00F15C51" w:rsidRDefault="007068EE" w:rsidP="009559A7">
            <w:pPr>
              <w:pStyle w:val="TableParagraph"/>
              <w:numPr>
                <w:ilvl w:val="0"/>
                <w:numId w:val="32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459707F" w14:textId="77777777" w:rsidR="007068EE" w:rsidRPr="00F15C51" w:rsidRDefault="007068EE" w:rsidP="009559A7">
            <w:pPr>
              <w:pStyle w:val="TableParagraph"/>
              <w:numPr>
                <w:ilvl w:val="0"/>
                <w:numId w:val="32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etkinl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663D7E45" w14:textId="48277AC2" w:rsidR="007068EE" w:rsidRPr="003214BC" w:rsidRDefault="007068EE" w:rsidP="009559A7">
            <w:pPr>
              <w:pStyle w:val="TableParagraph"/>
              <w:numPr>
                <w:ilvl w:val="0"/>
                <w:numId w:val="32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7068EE" w:rsidRPr="007E7355" w14:paraId="3B56CFC1" w14:textId="77777777" w:rsidTr="009A47E9">
        <w:trPr>
          <w:trHeight w:val="950"/>
        </w:trPr>
        <w:tc>
          <w:tcPr>
            <w:tcW w:w="5808" w:type="dxa"/>
            <w:tcBorders>
              <w:top w:val="nil"/>
              <w:bottom w:val="nil"/>
            </w:tcBorders>
          </w:tcPr>
          <w:p w14:paraId="1220F2E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52" w:type="dxa"/>
            <w:gridSpan w:val="5"/>
            <w:vMerge/>
            <w:shd w:val="clear" w:color="auto" w:fill="A4D2EC"/>
          </w:tcPr>
          <w:p w14:paraId="15140029" w14:textId="77777777" w:rsidR="007068EE" w:rsidRPr="007E7355" w:rsidRDefault="007068EE" w:rsidP="00A958AC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26EEA624" w14:textId="77777777" w:rsidTr="009A47E9">
        <w:trPr>
          <w:trHeight w:val="1270"/>
        </w:trPr>
        <w:tc>
          <w:tcPr>
            <w:tcW w:w="5808" w:type="dxa"/>
            <w:tcBorders>
              <w:top w:val="nil"/>
              <w:bottom w:val="nil"/>
            </w:tcBorders>
          </w:tcPr>
          <w:p w14:paraId="0C6CF50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52" w:type="dxa"/>
            <w:gridSpan w:val="5"/>
            <w:vMerge/>
            <w:shd w:val="clear" w:color="auto" w:fill="A4D2EC"/>
          </w:tcPr>
          <w:p w14:paraId="4B020109" w14:textId="77777777" w:rsidR="007068EE" w:rsidRPr="007E7355" w:rsidRDefault="007068EE" w:rsidP="00A958AC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5A2407C2" w14:textId="77777777" w:rsidTr="009A47E9">
        <w:trPr>
          <w:trHeight w:val="308"/>
        </w:trPr>
        <w:tc>
          <w:tcPr>
            <w:tcW w:w="5808" w:type="dxa"/>
            <w:tcBorders>
              <w:top w:val="nil"/>
            </w:tcBorders>
          </w:tcPr>
          <w:p w14:paraId="2C686DD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52" w:type="dxa"/>
            <w:gridSpan w:val="5"/>
            <w:vMerge/>
            <w:shd w:val="clear" w:color="auto" w:fill="A4D2EC"/>
          </w:tcPr>
          <w:p w14:paraId="3D49FAB7" w14:textId="77777777" w:rsidR="007068EE" w:rsidRPr="007E7355" w:rsidRDefault="007068EE" w:rsidP="00A958AC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334A900B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8320" behindDoc="1" locked="0" layoutInCell="1" allowOverlap="1" wp14:anchorId="23CF587F" wp14:editId="6482BD0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8" name="Metin Kutusu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7F2D0B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CF587F" id="Metin Kutusu 48" o:spid="_x0000_s1052" type="#_x0000_t202" style="position:absolute;margin-left:493.3pt;margin-top:67.1pt;width:12.25pt;height:12pt;z-index:-251548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hPaRJ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3A7F2D0B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E84C56B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60"/>
          <w:footerReference w:type="default" r:id="rId61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268"/>
        <w:gridCol w:w="2268"/>
        <w:gridCol w:w="1541"/>
        <w:gridCol w:w="2004"/>
        <w:gridCol w:w="1985"/>
      </w:tblGrid>
      <w:tr w:rsidR="007068EE" w:rsidRPr="007E7355" w14:paraId="67FB3B18" w14:textId="77777777" w:rsidTr="00A958AC">
        <w:trPr>
          <w:trHeight w:val="393"/>
        </w:trPr>
        <w:tc>
          <w:tcPr>
            <w:tcW w:w="16016" w:type="dxa"/>
            <w:gridSpan w:val="6"/>
            <w:shd w:val="clear" w:color="auto" w:fill="A4D2EC"/>
          </w:tcPr>
          <w:p w14:paraId="56968864" w14:textId="77777777" w:rsidR="007068EE" w:rsidRPr="000C022C" w:rsidRDefault="007068EE" w:rsidP="000C022C">
            <w:pPr>
              <w:pStyle w:val="TableParagraph"/>
              <w:spacing w:line="322" w:lineRule="exact"/>
              <w:ind w:right="93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0C022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0C022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0C022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06CC261F" w14:textId="77777777" w:rsidTr="00A958AC">
        <w:trPr>
          <w:trHeight w:val="397"/>
        </w:trPr>
        <w:tc>
          <w:tcPr>
            <w:tcW w:w="16016" w:type="dxa"/>
            <w:gridSpan w:val="6"/>
            <w:shd w:val="clear" w:color="auto" w:fill="A4D2EC"/>
          </w:tcPr>
          <w:p w14:paraId="2C16EE99" w14:textId="77777777" w:rsidR="007068EE" w:rsidRPr="007E7355" w:rsidRDefault="007068EE" w:rsidP="00A958AC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F85A43" w:rsidRPr="007E7355" w14:paraId="44E6C862" w14:textId="77777777" w:rsidTr="00A958AC">
        <w:trPr>
          <w:trHeight w:val="395"/>
        </w:trPr>
        <w:tc>
          <w:tcPr>
            <w:tcW w:w="5950" w:type="dxa"/>
            <w:shd w:val="clear" w:color="auto" w:fill="A4D2EC"/>
          </w:tcPr>
          <w:p w14:paraId="60DF3220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shd w:val="clear" w:color="auto" w:fill="A4D2EC"/>
          </w:tcPr>
          <w:p w14:paraId="6D92DEAC" w14:textId="0D3A1A08" w:rsidR="00F85A43" w:rsidRPr="007E7355" w:rsidRDefault="00F85A43" w:rsidP="00F85A43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68" w:type="dxa"/>
            <w:shd w:val="clear" w:color="auto" w:fill="A4D2EC"/>
          </w:tcPr>
          <w:p w14:paraId="36755FA6" w14:textId="2EF3E411" w:rsidR="00F85A43" w:rsidRPr="007E7355" w:rsidRDefault="00F85A43" w:rsidP="00F85A43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541" w:type="dxa"/>
            <w:shd w:val="clear" w:color="auto" w:fill="A4D2EC"/>
          </w:tcPr>
          <w:p w14:paraId="4FE34430" w14:textId="3DFDE6C5" w:rsidR="00F85A43" w:rsidRPr="007E7355" w:rsidRDefault="00F85A43" w:rsidP="00F85A43">
            <w:pPr>
              <w:pStyle w:val="TableParagraph"/>
              <w:spacing w:before="85"/>
              <w:ind w:left="5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04" w:type="dxa"/>
            <w:shd w:val="clear" w:color="auto" w:fill="A4D2EC"/>
          </w:tcPr>
          <w:p w14:paraId="5CBBB9F5" w14:textId="7A559C62" w:rsidR="00F85A43" w:rsidRPr="007E7355" w:rsidRDefault="00F85A43" w:rsidP="00F85A43">
            <w:pPr>
              <w:pStyle w:val="TableParagraph"/>
              <w:spacing w:before="85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85" w:type="dxa"/>
            <w:shd w:val="clear" w:color="auto" w:fill="A4D2EC"/>
          </w:tcPr>
          <w:p w14:paraId="28D9C1A6" w14:textId="36B172E9" w:rsidR="00F85A43" w:rsidRPr="007E7355" w:rsidRDefault="00F85A43" w:rsidP="00F85A43">
            <w:pPr>
              <w:pStyle w:val="TableParagraph"/>
              <w:spacing w:before="85"/>
              <w:ind w:left="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65D6FF44" w14:textId="77777777" w:rsidTr="00A958AC">
        <w:trPr>
          <w:trHeight w:val="303"/>
        </w:trPr>
        <w:tc>
          <w:tcPr>
            <w:tcW w:w="5950" w:type="dxa"/>
            <w:tcBorders>
              <w:bottom w:val="nil"/>
            </w:tcBorders>
          </w:tcPr>
          <w:p w14:paraId="64A2319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 w:val="restart"/>
            <w:shd w:val="clear" w:color="auto" w:fill="E6F1F9"/>
          </w:tcPr>
          <w:p w14:paraId="3D554D77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drosuna</w:t>
            </w:r>
            <w:proofErr w:type="spellEnd"/>
          </w:p>
          <w:p w14:paraId="0C899F62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6B41B37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ilme</w:t>
            </w:r>
            <w:proofErr w:type="spellEnd"/>
          </w:p>
          <w:p w14:paraId="1684D1B1" w14:textId="77777777" w:rsidR="007068EE" w:rsidRPr="007E7355" w:rsidRDefault="007068EE" w:rsidP="00A958AC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006D3C6F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D2E8F6"/>
          </w:tcPr>
          <w:p w14:paraId="79B42C96" w14:textId="77777777" w:rsidR="007068EE" w:rsidRPr="007E7355" w:rsidRDefault="007068EE" w:rsidP="00A958AC">
            <w:pPr>
              <w:pStyle w:val="TableParagraph"/>
              <w:spacing w:before="43" w:line="254" w:lineRule="auto"/>
              <w:ind w:left="105" w:right="28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kanizmalarını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0A14E7">
              <w:rPr>
                <w:rFonts w:ascii="Hurme Geometric Sans 1" w:hAnsi="Hurme Geometric Sans 1"/>
              </w:rPr>
              <w:t>yetkinl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temell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A14E7">
              <w:rPr>
                <w:rFonts w:ascii="Hurme Geometric Sans 1" w:hAnsi="Hurme Geometric Sans 1"/>
              </w:rPr>
              <w:t>adil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41" w:type="dxa"/>
            <w:vMerge w:val="restart"/>
            <w:shd w:val="clear" w:color="auto" w:fill="B8DCF0"/>
          </w:tcPr>
          <w:p w14:paraId="101F7487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1C60BA1" w14:textId="77777777" w:rsidR="007068EE" w:rsidRPr="007E7355" w:rsidRDefault="007068EE" w:rsidP="00A958AC">
            <w:pPr>
              <w:pStyle w:val="TableParagraph"/>
              <w:spacing w:line="26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</w:p>
          <w:p w14:paraId="45B8D5E3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0DB5AD8C" w14:textId="16826178" w:rsidR="007068EE" w:rsidRPr="007E7355" w:rsidRDefault="00B426BF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0DCF8A56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vMerge w:val="restart"/>
            <w:shd w:val="clear" w:color="auto" w:fill="8BC6EB"/>
          </w:tcPr>
          <w:p w14:paraId="6DFABABD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</w:t>
            </w:r>
            <w:proofErr w:type="spellEnd"/>
          </w:p>
          <w:p w14:paraId="46DAD906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4C49877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519EC8B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vMerge w:val="restart"/>
            <w:shd w:val="clear" w:color="auto" w:fill="5DB0E4"/>
          </w:tcPr>
          <w:p w14:paraId="1E9445C6" w14:textId="77777777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9457607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8CDADC1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58F9C54" w14:textId="77777777" w:rsidR="007068EE" w:rsidRPr="007E7355" w:rsidRDefault="007068EE" w:rsidP="00A958AC">
            <w:pPr>
              <w:pStyle w:val="TableParagraph"/>
              <w:spacing w:line="250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16D2CD7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45E0447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2947EDB4" w14:textId="77777777" w:rsidTr="00A958AC">
        <w:trPr>
          <w:trHeight w:val="299"/>
        </w:trPr>
        <w:tc>
          <w:tcPr>
            <w:tcW w:w="5950" w:type="dxa"/>
            <w:tcBorders>
              <w:top w:val="nil"/>
              <w:bottom w:val="nil"/>
            </w:tcBorders>
          </w:tcPr>
          <w:p w14:paraId="040BCDFD" w14:textId="77777777" w:rsidR="007068EE" w:rsidRPr="00B02377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3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Eğitim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faaliyetlerin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l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teşv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ödüllendirme</w:t>
            </w:r>
            <w:proofErr w:type="spellEnd"/>
          </w:p>
        </w:tc>
        <w:tc>
          <w:tcPr>
            <w:tcW w:w="2268" w:type="dxa"/>
            <w:vMerge/>
            <w:shd w:val="clear" w:color="auto" w:fill="E6F1F9"/>
          </w:tcPr>
          <w:p w14:paraId="53EA272B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58ED88AB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2BA0DF1D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559C30F4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640EDD2D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7068EE" w:rsidRPr="007E7355" w14:paraId="2A8D4481" w14:textId="77777777" w:rsidTr="00A958AC">
        <w:trPr>
          <w:trHeight w:val="298"/>
        </w:trPr>
        <w:tc>
          <w:tcPr>
            <w:tcW w:w="5950" w:type="dxa"/>
            <w:tcBorders>
              <w:top w:val="nil"/>
              <w:bottom w:val="nil"/>
            </w:tcBorders>
          </w:tcPr>
          <w:p w14:paraId="4776CA8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/>
            <w:shd w:val="clear" w:color="auto" w:fill="E6F1F9"/>
          </w:tcPr>
          <w:p w14:paraId="3343DF4E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4DDA7366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5089F582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579C53D1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23485FBB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7068EE" w:rsidRPr="007E7355" w14:paraId="1D477CB7" w14:textId="77777777" w:rsidTr="00A958AC">
        <w:trPr>
          <w:trHeight w:val="298"/>
        </w:trPr>
        <w:tc>
          <w:tcPr>
            <w:tcW w:w="5950" w:type="dxa"/>
            <w:vMerge w:val="restart"/>
            <w:tcBorders>
              <w:top w:val="nil"/>
            </w:tcBorders>
          </w:tcPr>
          <w:p w14:paraId="0889CBDA" w14:textId="77777777" w:rsidR="007068EE" w:rsidRPr="007E7355" w:rsidRDefault="007068EE" w:rsidP="00A958AC">
            <w:pPr>
              <w:pStyle w:val="TableParagraph"/>
              <w:spacing w:line="263" w:lineRule="exact"/>
              <w:ind w:left="107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“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yenilikç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onu</w:t>
            </w:r>
            <w:proofErr w:type="spellEnd"/>
            <w:r w:rsidRPr="007E7355">
              <w:rPr>
                <w:rFonts w:ascii="Hurme Geometric Sans 1" w:hAnsi="Hurme Geometric Sans 1"/>
              </w:rPr>
              <w:t>”;</w:t>
            </w:r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rekab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“iyi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”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uygula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A14E7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ğre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nceliklendirm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üzer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nd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/>
            <w:shd w:val="clear" w:color="auto" w:fill="E6F1F9"/>
          </w:tcPr>
          <w:p w14:paraId="295E2C82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1CDE478D" w14:textId="77777777" w:rsidR="007068EE" w:rsidRPr="000A14E7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166BBB46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tcBorders>
              <w:bottom w:val="nil"/>
            </w:tcBorders>
            <w:shd w:val="clear" w:color="auto" w:fill="8BC6EB"/>
          </w:tcPr>
          <w:p w14:paraId="3DFC381C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10014F2F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7068EE" w:rsidRPr="007E7355" w14:paraId="5876A683" w14:textId="77777777" w:rsidTr="00A958AC">
        <w:trPr>
          <w:trHeight w:val="299"/>
        </w:trPr>
        <w:tc>
          <w:tcPr>
            <w:tcW w:w="5950" w:type="dxa"/>
            <w:vMerge/>
          </w:tcPr>
          <w:p w14:paraId="5A884CA0" w14:textId="77777777" w:rsidR="007068EE" w:rsidRPr="007E7355" w:rsidRDefault="007068EE" w:rsidP="00A958AC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6F1F9"/>
          </w:tcPr>
          <w:p w14:paraId="39F06F4A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57EA4991" w14:textId="77777777" w:rsidR="007068EE" w:rsidRPr="000A14E7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521517CA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0E3E919A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11648608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7068EE" w:rsidRPr="007E7355" w14:paraId="0B460ED7" w14:textId="77777777" w:rsidTr="00A958AC">
        <w:trPr>
          <w:trHeight w:val="298"/>
        </w:trPr>
        <w:tc>
          <w:tcPr>
            <w:tcW w:w="5950" w:type="dxa"/>
            <w:vMerge/>
          </w:tcPr>
          <w:p w14:paraId="5ADEE5FA" w14:textId="77777777" w:rsidR="007068EE" w:rsidRPr="007E7355" w:rsidRDefault="007068EE" w:rsidP="00A958AC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6F1F9"/>
          </w:tcPr>
          <w:p w14:paraId="3429815C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37548296" w14:textId="77777777" w:rsidR="007068EE" w:rsidRPr="000A14E7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tcBorders>
              <w:bottom w:val="nil"/>
            </w:tcBorders>
            <w:shd w:val="clear" w:color="auto" w:fill="B8DCF0"/>
          </w:tcPr>
          <w:p w14:paraId="40227801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05628B18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bottom w:val="nil"/>
            </w:tcBorders>
            <w:shd w:val="clear" w:color="auto" w:fill="5DB0E4"/>
          </w:tcPr>
          <w:p w14:paraId="307ECB32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7068EE" w:rsidRPr="007E7355" w14:paraId="782992A6" w14:textId="77777777" w:rsidTr="00A958AC">
        <w:trPr>
          <w:trHeight w:val="1909"/>
        </w:trPr>
        <w:tc>
          <w:tcPr>
            <w:tcW w:w="5950" w:type="dxa"/>
            <w:vMerge/>
            <w:tcBorders>
              <w:bottom w:val="nil"/>
            </w:tcBorders>
          </w:tcPr>
          <w:p w14:paraId="19B40122" w14:textId="77777777" w:rsidR="007068EE" w:rsidRPr="007E7355" w:rsidRDefault="007068EE" w:rsidP="00A958AC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6F1F9"/>
          </w:tcPr>
          <w:p w14:paraId="299C4394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6AD95084" w14:textId="77777777" w:rsidR="007068EE" w:rsidRPr="000A14E7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tcBorders>
              <w:top w:val="nil"/>
            </w:tcBorders>
            <w:shd w:val="clear" w:color="auto" w:fill="B8DCF0"/>
          </w:tcPr>
          <w:p w14:paraId="2DF2CA4C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8BC6EB"/>
          </w:tcPr>
          <w:p w14:paraId="56478047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5DB0E4"/>
          </w:tcPr>
          <w:p w14:paraId="10110641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2269096E" w14:textId="77777777" w:rsidTr="003D0813">
        <w:trPr>
          <w:trHeight w:val="4572"/>
        </w:trPr>
        <w:tc>
          <w:tcPr>
            <w:tcW w:w="5950" w:type="dxa"/>
            <w:tcBorders>
              <w:top w:val="nil"/>
            </w:tcBorders>
          </w:tcPr>
          <w:p w14:paraId="6DEBDC7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66" w:type="dxa"/>
            <w:gridSpan w:val="5"/>
            <w:shd w:val="clear" w:color="auto" w:fill="A4D2EC"/>
          </w:tcPr>
          <w:p w14:paraId="0C76C71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  <w:p w14:paraId="43C04D7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31"/>
              </w:rPr>
            </w:pPr>
          </w:p>
          <w:p w14:paraId="4368AA18" w14:textId="77777777" w:rsidR="007068EE" w:rsidRPr="007E7355" w:rsidRDefault="007068EE" w:rsidP="00A958AC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15228B9" w14:textId="77777777" w:rsidR="007068EE" w:rsidRPr="00F15C51" w:rsidRDefault="007068EE" w:rsidP="009559A7">
            <w:pPr>
              <w:pStyle w:val="TableParagraph"/>
              <w:numPr>
                <w:ilvl w:val="0"/>
                <w:numId w:val="31"/>
              </w:numPr>
              <w:tabs>
                <w:tab w:val="left" w:pos="1031"/>
                <w:tab w:val="left" w:pos="1032"/>
              </w:tabs>
              <w:spacing w:before="42" w:line="278" w:lineRule="auto"/>
              <w:ind w:right="37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eğitim-öğretim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düllendirm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67F0F80D" w14:textId="05F64962" w:rsidR="007068EE" w:rsidRPr="007E7355" w:rsidRDefault="007068EE" w:rsidP="009559A7">
            <w:pPr>
              <w:pStyle w:val="TableParagraph"/>
              <w:numPr>
                <w:ilvl w:val="0"/>
                <w:numId w:val="31"/>
              </w:numPr>
              <w:tabs>
                <w:tab w:val="left" w:pos="1031"/>
                <w:tab w:val="left" w:pos="1032"/>
              </w:tabs>
              <w:spacing w:before="9" w:line="288" w:lineRule="auto"/>
              <w:ind w:right="37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4633C81" w14:textId="77777777" w:rsidR="00D8788C" w:rsidRPr="007068EE" w:rsidRDefault="00D8788C" w:rsidP="00D8788C">
      <w:pPr>
        <w:sectPr w:rsidR="00D8788C" w:rsidRPr="007068EE" w:rsidSect="00E61B3A">
          <w:headerReference w:type="default" r:id="rId62"/>
          <w:footerReference w:type="default" r:id="rId63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54"/>
        <w:gridCol w:w="1984"/>
        <w:gridCol w:w="2082"/>
        <w:gridCol w:w="2040"/>
        <w:gridCol w:w="2177"/>
        <w:gridCol w:w="1923"/>
      </w:tblGrid>
      <w:tr w:rsidR="00D8788C" w:rsidRPr="007E7355" w14:paraId="7E8E4F83" w14:textId="77777777" w:rsidTr="009A47E9">
        <w:trPr>
          <w:trHeight w:val="842"/>
        </w:trPr>
        <w:tc>
          <w:tcPr>
            <w:tcW w:w="16060" w:type="dxa"/>
            <w:gridSpan w:val="6"/>
            <w:shd w:val="clear" w:color="auto" w:fill="FFEB9F"/>
          </w:tcPr>
          <w:p w14:paraId="3EE48F52" w14:textId="77777777" w:rsidR="00D8788C" w:rsidRPr="002F114C" w:rsidRDefault="00D8788C" w:rsidP="00D8788C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7E7355">
              <w:rPr>
                <w:rFonts w:ascii="Hurme Geometric Sans 1" w:hAnsi="Hurme Geometric Sans 1"/>
                <w:noProof/>
                <w:lang w:eastAsia="tr-T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42720" behindDoc="1" locked="0" layoutInCell="1" allowOverlap="1" wp14:anchorId="506E8332" wp14:editId="3AABE93C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8" name="Metin Kutusu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9F32AFC" w14:textId="77777777" w:rsidR="00F15C51" w:rsidRDefault="00F15C51" w:rsidP="00D8788C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6E8332" id="Metin Kutusu 18" o:spid="_x0000_s1053" type="#_x0000_t202" style="position:absolute;left:0;text-align:left;margin-left:493.3pt;margin-top:67.1pt;width:12.25pt;height:12pt;z-index:-25157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NwQ7cNkBAACYAwAADgAAAAAAAAAAAAAAAAAuAgAAZHJzL2Uyb0RvYy54bWxQSwECLQAUAAYACAAA&#10;ACEAviGK+OAAAAAMAQAADwAAAAAAAAAAAAAAAAAzBAAAZHJzL2Rvd25yZXYueG1sUEsFBgAAAAAE&#10;AAQA8wAAAEAFAAAAAA==&#10;" filled="f" stroked="f">
                      <v:textbox inset="0,0,0,0">
                        <w:txbxContent>
                          <w:p w14:paraId="79F32AFC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2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43744" behindDoc="1" locked="0" layoutInCell="1" allowOverlap="1" wp14:anchorId="701F74FE" wp14:editId="01D81815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7" name="Metin Kutusu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0C50754" w14:textId="77777777" w:rsidR="00F15C51" w:rsidRDefault="00F15C51" w:rsidP="00D8788C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3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F74FE" id="Metin Kutusu 17" o:spid="_x0000_s1054" type="#_x0000_t202" style="position:absolute;left:0;text-align:left;margin-left:493.3pt;margin-top:67.1pt;width:12.25pt;height:12pt;z-index:-25157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NEDaw9kBAACYAwAADgAAAAAAAAAAAAAAAAAuAgAAZHJzL2Uyb0RvYy54bWxQSwECLQAUAAYACAAA&#10;ACEAviGK+OAAAAAMAQAADwAAAAAAAAAAAAAAAAAzBAAAZHJzL2Rvd25yZXYueG1sUEsFBgAAAAAE&#10;AAQA8wAAAEAFAAAAAA==&#10;" filled="f" stroked="f">
                      <v:textbox inset="0,0,0,0">
                        <w:txbxContent>
                          <w:p w14:paraId="00C50754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44768" behindDoc="1" locked="0" layoutInCell="1" allowOverlap="1" wp14:anchorId="5A208F01" wp14:editId="2E1B0E1B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6" name="Metin Kutusu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1B6C5B5" w14:textId="77777777" w:rsidR="00F15C51" w:rsidRDefault="00F15C51" w:rsidP="00D8788C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4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208F01" id="Metin Kutusu 16" o:spid="_x0000_s1055" type="#_x0000_t202" style="position:absolute;left:0;text-align:left;margin-left:493.3pt;margin-top:67.1pt;width:12.25pt;height:12pt;z-index:-25157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h7JwltkBAACYAwAADgAAAAAAAAAAAAAAAAAuAgAAZHJzL2Uyb0RvYy54bWxQSwECLQAUAAYACAAA&#10;ACEAviGK+OAAAAAMAQAADwAAAAAAAAAAAAAAAAAzBAAAZHJzL2Rvd25yZXYueG1sUEsFBgAAAAAE&#10;AAQA8wAAAEAFAAAAAA==&#10;" filled="f" stroked="f">
                      <v:textbox inset="0,0,0,0">
                        <w:txbxContent>
                          <w:p w14:paraId="21B6C5B5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45792" behindDoc="1" locked="0" layoutInCell="1" allowOverlap="1" wp14:anchorId="5EF8EC23" wp14:editId="0E87DBC0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5" name="Metin Kutusu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BCB8053" w14:textId="77777777" w:rsidR="00F15C51" w:rsidRDefault="00F15C51" w:rsidP="00D8788C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F8EC23" id="Metin Kutusu 15" o:spid="_x0000_s1056" type="#_x0000_t202" style="position:absolute;left:0;text-align:left;margin-left:493.3pt;margin-top:67.1pt;width:12.25pt;height:12pt;z-index:-25157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yNR2AEAAJg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etSvkyNo5gK6hPLQZjHhcebiw7whxQjj0op6ftBoZGi/+DYkjhXS4FLUS2FcpqfljJI&#10;MZc3YZ6/g0fbdow8m+7gmm1rbJL0xOLMl+NPSs+jGufr1+906+mH2v8E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r&#10;lyNR2AEAAJgDAAAOAAAAAAAAAAAAAAAAAC4CAABkcnMvZTJvRG9jLnhtbFBLAQItABQABgAIAAAA&#10;IQC+IYr44AAAAAwBAAAPAAAAAAAAAAAAAAAAADIEAABkcnMvZG93bnJldi54bWxQSwUGAAAAAAQA&#10;BADzAAAAPwUAAAAA&#10;" filled="f" stroked="f">
                      <v:textbox inset="0,0,0,0">
                        <w:txbxContent>
                          <w:p w14:paraId="7BCB8053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5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C. ARAŞTIRMA VE GELİŞTİRME</w:t>
            </w:r>
          </w:p>
          <w:p w14:paraId="615B1700" w14:textId="77777777" w:rsidR="00D8788C" w:rsidRPr="007E7355" w:rsidRDefault="00D8788C" w:rsidP="00D8788C">
            <w:pPr>
              <w:pStyle w:val="TableParagraph"/>
              <w:spacing w:before="64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Sanat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anlar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lunan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yükseköğretim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urumlar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Araştırma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Geliştirme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aşlığ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t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sanat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de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apsam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değerlendirilmelidir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.</w:t>
            </w:r>
          </w:p>
        </w:tc>
      </w:tr>
      <w:tr w:rsidR="00D8788C" w:rsidRPr="007E7355" w14:paraId="1F9683BA" w14:textId="77777777" w:rsidTr="009A47E9">
        <w:trPr>
          <w:trHeight w:val="926"/>
        </w:trPr>
        <w:tc>
          <w:tcPr>
            <w:tcW w:w="16060" w:type="dxa"/>
            <w:gridSpan w:val="6"/>
            <w:shd w:val="clear" w:color="auto" w:fill="FFEB9F"/>
          </w:tcPr>
          <w:p w14:paraId="348D3FBD" w14:textId="77777777" w:rsidR="00D8788C" w:rsidRPr="007E7355" w:rsidRDefault="00D8788C" w:rsidP="00D8788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29D305E9" w14:textId="481E53C7" w:rsidR="00D8788C" w:rsidRPr="007E7355" w:rsidRDefault="004571A7" w:rsidP="00D8788C">
            <w:pPr>
              <w:pStyle w:val="TableParagraph"/>
              <w:spacing w:before="2" w:line="310" w:lineRule="exact"/>
              <w:ind w:left="107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,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faaliyetlerini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planı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çerçevesind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belirlene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akademik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öncelikleri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yerel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bölgesel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ulusal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kalkınma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hedefleriyl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uyumlu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değer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üretebile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toplumsal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aydaya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önüştürülebile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r w:rsidR="00D8788C" w:rsidRPr="007E7355">
              <w:rPr>
                <w:rFonts w:ascii="Hurme Geometric Sans 1" w:hAnsi="Hurme Geometric Sans 1"/>
              </w:rPr>
              <w:t>Bu</w:t>
            </w:r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ltyapı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F85A43" w:rsidRPr="007E7355" w14:paraId="05EB7DAD" w14:textId="77777777" w:rsidTr="009A47E9">
        <w:trPr>
          <w:trHeight w:val="328"/>
        </w:trPr>
        <w:tc>
          <w:tcPr>
            <w:tcW w:w="5854" w:type="dxa"/>
            <w:shd w:val="clear" w:color="auto" w:fill="FFEB9F"/>
          </w:tcPr>
          <w:p w14:paraId="6C48465E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shd w:val="clear" w:color="auto" w:fill="FFEB9F"/>
          </w:tcPr>
          <w:p w14:paraId="2BC06F26" w14:textId="220239ED" w:rsidR="00F85A43" w:rsidRPr="007E7355" w:rsidRDefault="00F85A43" w:rsidP="00F85A43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082" w:type="dxa"/>
            <w:shd w:val="clear" w:color="auto" w:fill="FFEB9F"/>
          </w:tcPr>
          <w:p w14:paraId="1074C6F8" w14:textId="0411A4A7" w:rsidR="00F85A43" w:rsidRPr="007E7355" w:rsidRDefault="00F85A43" w:rsidP="00F85A43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40" w:type="dxa"/>
            <w:shd w:val="clear" w:color="auto" w:fill="FFEB9F"/>
          </w:tcPr>
          <w:p w14:paraId="6B01DA7A" w14:textId="274D7C39" w:rsidR="00F85A43" w:rsidRPr="007E7355" w:rsidRDefault="00F85A43" w:rsidP="00F85A43">
            <w:pPr>
              <w:pStyle w:val="TableParagraph"/>
              <w:spacing w:before="12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77" w:type="dxa"/>
            <w:shd w:val="clear" w:color="auto" w:fill="FFEB9F"/>
          </w:tcPr>
          <w:p w14:paraId="412777FA" w14:textId="32FC1E37" w:rsidR="00F85A43" w:rsidRPr="007E7355" w:rsidRDefault="00F85A43" w:rsidP="00F85A43">
            <w:pPr>
              <w:pStyle w:val="TableParagraph"/>
              <w:spacing w:before="12"/>
              <w:ind w:left="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3" w:type="dxa"/>
            <w:shd w:val="clear" w:color="auto" w:fill="FFEB9F"/>
          </w:tcPr>
          <w:p w14:paraId="22327CD3" w14:textId="1BCFBBB3" w:rsidR="00F85A43" w:rsidRPr="007E7355" w:rsidRDefault="00F85A43" w:rsidP="00F85A43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2307F566" w14:textId="77777777" w:rsidTr="009A47E9">
        <w:trPr>
          <w:trHeight w:val="307"/>
        </w:trPr>
        <w:tc>
          <w:tcPr>
            <w:tcW w:w="5854" w:type="dxa"/>
            <w:tcBorders>
              <w:bottom w:val="nil"/>
            </w:tcBorders>
          </w:tcPr>
          <w:p w14:paraId="3641133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 w:val="restart"/>
            <w:shd w:val="clear" w:color="auto" w:fill="FFF1CC"/>
          </w:tcPr>
          <w:p w14:paraId="6302BF9C" w14:textId="4E80E530" w:rsidR="00D8788C" w:rsidRPr="007E7355" w:rsidRDefault="004571A7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7B7D9D0F" w14:textId="77777777" w:rsidR="00D8788C" w:rsidRPr="007E7355" w:rsidRDefault="00D8788C" w:rsidP="00D8788C">
            <w:pPr>
              <w:pStyle w:val="TableParagraph"/>
              <w:spacing w:line="252" w:lineRule="auto"/>
              <w:ind w:left="105" w:right="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organizasyone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apısın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1CFF3D0A" w14:textId="77777777" w:rsidR="00D8788C" w:rsidRPr="007E7355" w:rsidRDefault="00D8788C" w:rsidP="00D8788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bulunmamaktad</w:t>
            </w:r>
            <w:r w:rsidRPr="007E7355">
              <w:rPr>
                <w:rFonts w:ascii="Hurme Geometric Sans 1" w:hAnsi="Hurme Geometric Sans 1"/>
              </w:rPr>
              <w:t>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2" w:type="dxa"/>
            <w:vMerge w:val="restart"/>
            <w:shd w:val="clear" w:color="auto" w:fill="FFE499"/>
          </w:tcPr>
          <w:p w14:paraId="06D57464" w14:textId="31D5D4F2" w:rsidR="00D8788C" w:rsidRPr="007E7355" w:rsidRDefault="004571A7" w:rsidP="00D8788C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45DEC5F1" w14:textId="77777777" w:rsidR="00D8788C" w:rsidRPr="007E7355" w:rsidRDefault="00D8788C" w:rsidP="00D8788C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0E5C8F70" w14:textId="77777777" w:rsidR="00D8788C" w:rsidRPr="007E7355" w:rsidRDefault="00D8788C" w:rsidP="00D8788C">
            <w:pPr>
              <w:pStyle w:val="TableParagraph"/>
              <w:spacing w:line="254" w:lineRule="auto"/>
              <w:ind w:left="104" w:right="3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motive </w:t>
            </w:r>
            <w:proofErr w:type="spellStart"/>
            <w:r w:rsidRPr="007E7355">
              <w:rPr>
                <w:rFonts w:ascii="Hurme Geometric Sans 1" w:hAnsi="Hurme Geometric Sans 1"/>
              </w:rPr>
              <w:t>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hususlar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dikkat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ala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</w:p>
          <w:p w14:paraId="0FF769D9" w14:textId="77777777" w:rsidR="00D8788C" w:rsidRPr="007E7355" w:rsidRDefault="00D8788C" w:rsidP="00D8788C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vMerge w:val="restart"/>
            <w:shd w:val="clear" w:color="auto" w:fill="FFD966"/>
          </w:tcPr>
          <w:p w14:paraId="21A4591D" w14:textId="14ABEC46" w:rsidR="00D8788C" w:rsidRPr="007E7355" w:rsidRDefault="004571A7" w:rsidP="00D8788C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38FB789D" w14:textId="77777777" w:rsidR="00D8788C" w:rsidRPr="007E7355" w:rsidRDefault="00D8788C" w:rsidP="00D8788C">
            <w:pPr>
              <w:pStyle w:val="TableParagraph"/>
              <w:spacing w:line="248" w:lineRule="exact"/>
              <w:ind w:left="42" w:right="85" w:hanging="42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 w:rsidRPr="00F027E3">
              <w:rPr>
                <w:rFonts w:ascii="Hurme Geometric Sans 1" w:hAnsi="Hurme Geometric Sans 1"/>
              </w:rPr>
              <w:t>süreçlerin</w:t>
            </w:r>
            <w:proofErr w:type="spellEnd"/>
          </w:p>
          <w:p w14:paraId="224EF907" w14:textId="77777777" w:rsidR="00D8788C" w:rsidRPr="007E7355" w:rsidRDefault="00D8788C" w:rsidP="00D8788C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uygula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7" w:type="dxa"/>
            <w:vMerge w:val="restart"/>
            <w:shd w:val="clear" w:color="auto" w:fill="FFC102"/>
          </w:tcPr>
          <w:p w14:paraId="4AB43ACA" w14:textId="1F78B784" w:rsidR="00D8788C" w:rsidRPr="007E7355" w:rsidRDefault="004571A7" w:rsidP="00D8788C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7F402887" w14:textId="77777777" w:rsidR="00D8788C" w:rsidRPr="007E7355" w:rsidRDefault="00D8788C" w:rsidP="00D8788C">
            <w:pPr>
              <w:pStyle w:val="TableParagraph"/>
              <w:spacing w:line="22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5B5FB861" w14:textId="77777777" w:rsidR="00D8788C" w:rsidRPr="007E7355" w:rsidRDefault="00D8788C" w:rsidP="00D8788C">
            <w:pPr>
              <w:pStyle w:val="TableParagraph"/>
              <w:spacing w:line="20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02314C77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yapısını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şlerliğ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3" w:type="dxa"/>
            <w:vMerge w:val="restart"/>
            <w:shd w:val="clear" w:color="auto" w:fill="EDAF00"/>
          </w:tcPr>
          <w:p w14:paraId="384F21EF" w14:textId="77777777" w:rsidR="00D8788C" w:rsidRPr="007E7355" w:rsidRDefault="00D8788C" w:rsidP="00D8788C">
            <w:pPr>
              <w:pStyle w:val="TableParagraph"/>
              <w:spacing w:line="24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ED5AA36" w14:textId="77777777" w:rsidR="00D8788C" w:rsidRPr="007E7355" w:rsidRDefault="00D8788C" w:rsidP="00D8788C">
            <w:pPr>
              <w:pStyle w:val="TableParagraph"/>
              <w:spacing w:line="211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5EFC908" w14:textId="77777777" w:rsidR="00D8788C" w:rsidRPr="007E7355" w:rsidRDefault="00D8788C" w:rsidP="00D8788C">
            <w:pPr>
              <w:pStyle w:val="TableParagraph"/>
              <w:spacing w:line="20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B003BEF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ulu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1AD195D8" w14:textId="77777777" w:rsidTr="009A47E9">
        <w:trPr>
          <w:trHeight w:val="267"/>
        </w:trPr>
        <w:tc>
          <w:tcPr>
            <w:tcW w:w="5854" w:type="dxa"/>
            <w:tcBorders>
              <w:top w:val="nil"/>
              <w:bottom w:val="nil"/>
            </w:tcBorders>
          </w:tcPr>
          <w:p w14:paraId="035E1F07" w14:textId="77777777" w:rsidR="00D8788C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C.1.1. Araştırma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4CD90245" w14:textId="77777777" w:rsidR="00D8788C" w:rsidRPr="00B02377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84" w:type="dxa"/>
            <w:vMerge/>
            <w:shd w:val="clear" w:color="auto" w:fill="FFF1CC"/>
          </w:tcPr>
          <w:p w14:paraId="3C38E9C8" w14:textId="77777777" w:rsidR="00D8788C" w:rsidRPr="007E7355" w:rsidRDefault="00D8788C" w:rsidP="00D8788C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6E6D79E4" w14:textId="77777777" w:rsidR="00D8788C" w:rsidRPr="007E7355" w:rsidRDefault="00D8788C" w:rsidP="00D8788C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shd w:val="clear" w:color="auto" w:fill="FFD966"/>
          </w:tcPr>
          <w:p w14:paraId="78EA10AB" w14:textId="77777777" w:rsidR="00D8788C" w:rsidRPr="007E7355" w:rsidRDefault="00D8788C" w:rsidP="00D8788C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shd w:val="clear" w:color="auto" w:fill="FFC102"/>
          </w:tcPr>
          <w:p w14:paraId="468E5F3D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923" w:type="dxa"/>
            <w:vMerge/>
            <w:shd w:val="clear" w:color="auto" w:fill="EDAF00"/>
          </w:tcPr>
          <w:p w14:paraId="5EE88F62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D8788C" w:rsidRPr="007E7355" w14:paraId="69CB1E7A" w14:textId="77777777" w:rsidTr="009A47E9">
        <w:trPr>
          <w:trHeight w:val="1620"/>
        </w:trPr>
        <w:tc>
          <w:tcPr>
            <w:tcW w:w="5854" w:type="dxa"/>
            <w:vMerge w:val="restart"/>
            <w:tcBorders>
              <w:top w:val="nil"/>
            </w:tcBorders>
          </w:tcPr>
          <w:p w14:paraId="756E40E1" w14:textId="77777777" w:rsidR="00D8788C" w:rsidRPr="007E7355" w:rsidRDefault="00D8788C" w:rsidP="00D8788C">
            <w:pPr>
              <w:pStyle w:val="TableParagraph"/>
              <w:spacing w:before="35" w:line="280" w:lineRule="auto"/>
              <w:ind w:left="107" w:right="128"/>
              <w:jc w:val="both"/>
              <w:rPr>
                <w:rFonts w:ascii="Hurme Geometric Sans 1" w:hAnsi="Hurme Geometric Sans 1"/>
              </w:rPr>
            </w:pPr>
            <w:r w:rsidRPr="00F027E3">
              <w:rPr>
                <w:rFonts w:ascii="Hurme Geometric Sans 1" w:hAnsi="Hurme Geometric Sans 1"/>
              </w:rPr>
              <w:t xml:space="preserve">Araştırma </w:t>
            </w:r>
            <w:proofErr w:type="spellStart"/>
            <w:r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etimin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enimsene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aklaşımla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27E3">
              <w:rPr>
                <w:rFonts w:ascii="Hurme Geometric Sans 1" w:hAnsi="Hurme Geometric Sans 1"/>
              </w:rPr>
              <w:t>motivasyo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v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lendirm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şlevin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asarlandığ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27E3">
              <w:rPr>
                <w:rFonts w:ascii="Hurme Geometric Sans 1" w:hAnsi="Hurme Geometric Sans 1"/>
              </w:rPr>
              <w:t>kıs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v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uzu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vadel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hedefler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net </w:t>
            </w:r>
            <w:proofErr w:type="spellStart"/>
            <w:r w:rsidRPr="00F027E3">
              <w:rPr>
                <w:rFonts w:ascii="Hurme Geometric Sans 1" w:hAnsi="Hurme Geometric Sans 1"/>
              </w:rPr>
              <w:t>v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kes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anımlandığ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etim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ekib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v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görev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anımlar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elirlenmişti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F027E3">
              <w:rPr>
                <w:rFonts w:ascii="Hurme Geometric Sans 1" w:hAnsi="Hurme Geometric Sans 1"/>
              </w:rPr>
              <w:t>uygulamala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u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kurumsa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gelişmektedi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F027E3">
              <w:rPr>
                <w:rFonts w:ascii="Hurme Geometric Sans 1" w:hAnsi="Hurme Geometric Sans 1"/>
              </w:rPr>
              <w:t>Bilimse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v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sanatsa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etimin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etkinliğ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v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aşarıs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zlenmekt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vMerge/>
            <w:shd w:val="clear" w:color="auto" w:fill="FFF1CC"/>
          </w:tcPr>
          <w:p w14:paraId="21BBE789" w14:textId="77777777" w:rsidR="00D8788C" w:rsidRPr="007E7355" w:rsidRDefault="00D8788C" w:rsidP="00D8788C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40AE268C" w14:textId="77777777" w:rsidR="00D8788C" w:rsidRPr="007E7355" w:rsidRDefault="00D8788C" w:rsidP="00D8788C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tcBorders>
              <w:bottom w:val="nil"/>
            </w:tcBorders>
            <w:shd w:val="clear" w:color="auto" w:fill="FFD966"/>
          </w:tcPr>
          <w:p w14:paraId="7409900A" w14:textId="77777777" w:rsidR="00D8788C" w:rsidRPr="007E7355" w:rsidRDefault="00D8788C" w:rsidP="00D8788C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tcBorders>
              <w:bottom w:val="nil"/>
            </w:tcBorders>
            <w:shd w:val="clear" w:color="auto" w:fill="FFC102"/>
          </w:tcPr>
          <w:p w14:paraId="2DE7BEE7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923" w:type="dxa"/>
            <w:vMerge/>
            <w:tcBorders>
              <w:bottom w:val="nil"/>
            </w:tcBorders>
            <w:shd w:val="clear" w:color="auto" w:fill="EDAF00"/>
          </w:tcPr>
          <w:p w14:paraId="2E9373B8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D8788C" w:rsidRPr="007E7355" w14:paraId="240692BA" w14:textId="77777777" w:rsidTr="009A47E9">
        <w:trPr>
          <w:trHeight w:val="287"/>
        </w:trPr>
        <w:tc>
          <w:tcPr>
            <w:tcW w:w="5854" w:type="dxa"/>
            <w:vMerge/>
          </w:tcPr>
          <w:p w14:paraId="305D16D9" w14:textId="77777777" w:rsidR="00D8788C" w:rsidRPr="007E7355" w:rsidRDefault="00D8788C" w:rsidP="00D8788C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/>
            <w:tcBorders>
              <w:bottom w:val="nil"/>
            </w:tcBorders>
            <w:shd w:val="clear" w:color="auto" w:fill="FFF1CC"/>
          </w:tcPr>
          <w:p w14:paraId="7E424537" w14:textId="77777777" w:rsidR="00D8788C" w:rsidRPr="007E7355" w:rsidRDefault="00D8788C" w:rsidP="00D8788C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tcBorders>
              <w:bottom w:val="nil"/>
            </w:tcBorders>
            <w:shd w:val="clear" w:color="auto" w:fill="FFE499"/>
          </w:tcPr>
          <w:p w14:paraId="4F664CA2" w14:textId="77777777" w:rsidR="00D8788C" w:rsidRPr="007E7355" w:rsidRDefault="00D8788C" w:rsidP="00D8788C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FFD966"/>
          </w:tcPr>
          <w:p w14:paraId="2296D43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77" w:type="dxa"/>
            <w:tcBorders>
              <w:top w:val="nil"/>
              <w:bottom w:val="nil"/>
            </w:tcBorders>
            <w:shd w:val="clear" w:color="auto" w:fill="FFC102"/>
          </w:tcPr>
          <w:p w14:paraId="0F583B5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23" w:type="dxa"/>
            <w:tcBorders>
              <w:top w:val="nil"/>
              <w:bottom w:val="nil"/>
            </w:tcBorders>
            <w:shd w:val="clear" w:color="auto" w:fill="EDAF00"/>
          </w:tcPr>
          <w:p w14:paraId="46EA428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46A8BE3C" w14:textId="77777777" w:rsidTr="009A47E9">
        <w:trPr>
          <w:trHeight w:val="720"/>
        </w:trPr>
        <w:tc>
          <w:tcPr>
            <w:tcW w:w="5854" w:type="dxa"/>
            <w:vMerge/>
            <w:tcBorders>
              <w:bottom w:val="nil"/>
            </w:tcBorders>
          </w:tcPr>
          <w:p w14:paraId="2B37BC11" w14:textId="77777777" w:rsidR="00D8788C" w:rsidRPr="007E7355" w:rsidRDefault="00D8788C" w:rsidP="00D8788C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F1CC"/>
          </w:tcPr>
          <w:p w14:paraId="1436B17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tcBorders>
              <w:top w:val="nil"/>
            </w:tcBorders>
            <w:shd w:val="clear" w:color="auto" w:fill="FFE499"/>
          </w:tcPr>
          <w:p w14:paraId="1143F60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FFD966"/>
          </w:tcPr>
          <w:p w14:paraId="774260C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tcBorders>
              <w:top w:val="nil"/>
            </w:tcBorders>
            <w:shd w:val="clear" w:color="auto" w:fill="FFC102"/>
          </w:tcPr>
          <w:p w14:paraId="4887A44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3" w:type="dxa"/>
            <w:tcBorders>
              <w:top w:val="nil"/>
            </w:tcBorders>
            <w:shd w:val="clear" w:color="auto" w:fill="EDAF00"/>
          </w:tcPr>
          <w:p w14:paraId="16B55C7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4182A29B" w14:textId="77777777" w:rsidTr="009A47E9">
        <w:trPr>
          <w:trHeight w:val="2274"/>
        </w:trPr>
        <w:tc>
          <w:tcPr>
            <w:tcW w:w="5854" w:type="dxa"/>
            <w:tcBorders>
              <w:top w:val="nil"/>
            </w:tcBorders>
          </w:tcPr>
          <w:p w14:paraId="5296D37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6" w:type="dxa"/>
            <w:gridSpan w:val="5"/>
            <w:shd w:val="clear" w:color="auto" w:fill="FFEB9F"/>
          </w:tcPr>
          <w:p w14:paraId="7F3A997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061EA7BA" w14:textId="77777777" w:rsidR="00D8788C" w:rsidRPr="007E7355" w:rsidRDefault="00D8788C" w:rsidP="00D8788C">
            <w:pPr>
              <w:pStyle w:val="TableParagraph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1154C48" w14:textId="77777777" w:rsidR="00D8788C" w:rsidRPr="007E7355" w:rsidRDefault="00D8788C" w:rsidP="009559A7">
            <w:pPr>
              <w:pStyle w:val="TableParagraph"/>
              <w:numPr>
                <w:ilvl w:val="0"/>
                <w:numId w:val="10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üreçler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091C4B77" w14:textId="77777777" w:rsidR="00D8788C" w:rsidRPr="007E7355" w:rsidRDefault="00D8788C" w:rsidP="009559A7">
            <w:pPr>
              <w:pStyle w:val="TableParagraph"/>
              <w:numPr>
                <w:ilvl w:val="0"/>
                <w:numId w:val="10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</w:p>
          <w:p w14:paraId="1D87B786" w14:textId="77777777" w:rsidR="00D8788C" w:rsidRPr="007E7355" w:rsidRDefault="00D8788C" w:rsidP="009559A7">
            <w:pPr>
              <w:pStyle w:val="TableParagraph"/>
              <w:numPr>
                <w:ilvl w:val="0"/>
                <w:numId w:val="10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şlerliği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A98585B" w14:textId="1FFE8798" w:rsidR="00D8788C" w:rsidRPr="007E7355" w:rsidRDefault="00D8788C" w:rsidP="009559A7">
            <w:pPr>
              <w:pStyle w:val="TableParagraph"/>
              <w:numPr>
                <w:ilvl w:val="0"/>
                <w:numId w:val="10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4571A7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4571A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4571A7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BA4DE6A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46816" behindDoc="1" locked="0" layoutInCell="1" allowOverlap="1" wp14:anchorId="0D0610D9" wp14:editId="3CC0FBD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4" name="Metin Kutusu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06F81C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0610D9" id="Metin Kutusu 14" o:spid="_x0000_s1057" type="#_x0000_t202" style="position:absolute;margin-left:493.3pt;margin-top:67.1pt;width:12.25pt;height:12pt;z-index:-25156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YkE2AEAAJg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etSvkzSopgK6hPLQZjHhcebiw7whxQjj0op6ftBoZGi/+DYkjhXS4FLUS2FcpqfljJI&#10;MZc3YZ6/g0fbdow8m+7gmm1rbJL0xOLMl+NPSs+jGufr1+906+mH2v8E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Y&#10;ZYkE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4906F81C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EF554A3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64"/>
          <w:footerReference w:type="default" r:id="rId65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37"/>
        <w:gridCol w:w="1940"/>
        <w:gridCol w:w="2171"/>
        <w:gridCol w:w="1984"/>
        <w:gridCol w:w="1843"/>
        <w:gridCol w:w="1985"/>
      </w:tblGrid>
      <w:tr w:rsidR="00D8788C" w:rsidRPr="007E7355" w14:paraId="072BC7C4" w14:textId="77777777" w:rsidTr="009A47E9">
        <w:trPr>
          <w:trHeight w:val="393"/>
        </w:trPr>
        <w:tc>
          <w:tcPr>
            <w:tcW w:w="16060" w:type="dxa"/>
            <w:gridSpan w:val="6"/>
            <w:shd w:val="clear" w:color="auto" w:fill="FFEB9F"/>
          </w:tcPr>
          <w:p w14:paraId="74BCB9AB" w14:textId="77777777" w:rsidR="00D8788C" w:rsidRPr="00694CA3" w:rsidRDefault="00D8788C" w:rsidP="00D8788C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D8788C" w:rsidRPr="007E7355" w14:paraId="23E73393" w14:textId="77777777" w:rsidTr="009A47E9">
        <w:trPr>
          <w:trHeight w:val="359"/>
        </w:trPr>
        <w:tc>
          <w:tcPr>
            <w:tcW w:w="16060" w:type="dxa"/>
            <w:gridSpan w:val="6"/>
            <w:shd w:val="clear" w:color="auto" w:fill="FFEB9F"/>
          </w:tcPr>
          <w:p w14:paraId="359B5A62" w14:textId="77777777" w:rsidR="00D8788C" w:rsidRPr="007E7355" w:rsidRDefault="00D8788C" w:rsidP="00D8788C">
            <w:pPr>
              <w:pStyle w:val="TableParagraph"/>
              <w:spacing w:before="49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F85A43" w:rsidRPr="007E7355" w14:paraId="2F54DF9F" w14:textId="77777777" w:rsidTr="009A47E9">
        <w:trPr>
          <w:trHeight w:val="357"/>
        </w:trPr>
        <w:tc>
          <w:tcPr>
            <w:tcW w:w="6137" w:type="dxa"/>
            <w:shd w:val="clear" w:color="auto" w:fill="FFEB9F"/>
          </w:tcPr>
          <w:p w14:paraId="77B25D4C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0" w:type="dxa"/>
            <w:shd w:val="clear" w:color="auto" w:fill="FFEB9F"/>
          </w:tcPr>
          <w:p w14:paraId="10B23714" w14:textId="7B9A06DA" w:rsidR="00F85A43" w:rsidRPr="007E7355" w:rsidRDefault="00F85A43" w:rsidP="00F85A43">
            <w:pPr>
              <w:pStyle w:val="TableParagraph"/>
              <w:spacing w:before="49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71" w:type="dxa"/>
            <w:shd w:val="clear" w:color="auto" w:fill="FFEB9F"/>
          </w:tcPr>
          <w:p w14:paraId="1FF7C785" w14:textId="7D835A75" w:rsidR="00F85A43" w:rsidRPr="007E7355" w:rsidRDefault="00F85A43" w:rsidP="00F85A43">
            <w:pPr>
              <w:pStyle w:val="TableParagraph"/>
              <w:spacing w:before="4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84" w:type="dxa"/>
            <w:shd w:val="clear" w:color="auto" w:fill="FFEB9F"/>
          </w:tcPr>
          <w:p w14:paraId="7FADF734" w14:textId="287629EA" w:rsidR="00F85A43" w:rsidRPr="007E7355" w:rsidRDefault="00F85A43" w:rsidP="00F85A43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4FF18771" w14:textId="2E2642FC" w:rsidR="00F85A43" w:rsidRPr="007E7355" w:rsidRDefault="00F85A43" w:rsidP="00F85A43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85" w:type="dxa"/>
            <w:shd w:val="clear" w:color="auto" w:fill="FFEB9F"/>
          </w:tcPr>
          <w:p w14:paraId="7FE5D622" w14:textId="33AE1AE5" w:rsidR="00F85A43" w:rsidRPr="007E7355" w:rsidRDefault="00F85A43" w:rsidP="00F85A43">
            <w:pPr>
              <w:pStyle w:val="TableParagraph"/>
              <w:spacing w:before="49"/>
              <w:ind w:right="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6987349E" w14:textId="77777777" w:rsidTr="009A47E9">
        <w:trPr>
          <w:trHeight w:val="85"/>
        </w:trPr>
        <w:tc>
          <w:tcPr>
            <w:tcW w:w="6137" w:type="dxa"/>
            <w:tcBorders>
              <w:bottom w:val="nil"/>
            </w:tcBorders>
          </w:tcPr>
          <w:p w14:paraId="6613A79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0" w:type="dxa"/>
            <w:tcBorders>
              <w:bottom w:val="nil"/>
            </w:tcBorders>
            <w:shd w:val="clear" w:color="auto" w:fill="FFF1CC"/>
          </w:tcPr>
          <w:p w14:paraId="1B11E524" w14:textId="22D5EAB7" w:rsidR="00D8788C" w:rsidRPr="007E7355" w:rsidRDefault="004571A7" w:rsidP="00D8788C">
            <w:pPr>
              <w:pStyle w:val="TableParagraph"/>
              <w:spacing w:before="43" w:line="245" w:lineRule="exact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171" w:type="dxa"/>
            <w:tcBorders>
              <w:bottom w:val="nil"/>
            </w:tcBorders>
            <w:shd w:val="clear" w:color="auto" w:fill="FFE499"/>
          </w:tcPr>
          <w:p w14:paraId="189044E9" w14:textId="155DB8D6" w:rsidR="00D8788C" w:rsidRPr="007E7355" w:rsidRDefault="004571A7" w:rsidP="00D8788C">
            <w:pPr>
              <w:pStyle w:val="TableParagraph"/>
              <w:spacing w:before="43" w:line="245" w:lineRule="exact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984" w:type="dxa"/>
            <w:tcBorders>
              <w:bottom w:val="nil"/>
            </w:tcBorders>
            <w:shd w:val="clear" w:color="auto" w:fill="FFD966"/>
          </w:tcPr>
          <w:p w14:paraId="71B06646" w14:textId="28AA0AD4" w:rsidR="00D8788C" w:rsidRPr="007E7355" w:rsidRDefault="004571A7" w:rsidP="00D8788C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F15C51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15C51"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="00F15C51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15C51" w:rsidRPr="00694CA3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17507E26" w14:textId="29AFD25F" w:rsidR="00D8788C" w:rsidRPr="007E7355" w:rsidRDefault="004571A7" w:rsidP="00D8788C">
            <w:pPr>
              <w:pStyle w:val="TableParagraph"/>
              <w:spacing w:before="40" w:line="248" w:lineRule="exact"/>
              <w:ind w:left="10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</w:p>
        </w:tc>
        <w:tc>
          <w:tcPr>
            <w:tcW w:w="1985" w:type="dxa"/>
            <w:tcBorders>
              <w:bottom w:val="nil"/>
            </w:tcBorders>
            <w:shd w:val="clear" w:color="auto" w:fill="EDAF00"/>
          </w:tcPr>
          <w:p w14:paraId="06042EE1" w14:textId="510196A0" w:rsidR="00D8788C" w:rsidRPr="007E7355" w:rsidRDefault="00D8788C" w:rsidP="00D8788C">
            <w:pPr>
              <w:pStyle w:val="TableParagraph"/>
              <w:spacing w:before="43" w:line="245" w:lineRule="exact"/>
              <w:ind w:left="10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F15C5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15C51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F15C51"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20714FF1" w14:textId="77777777" w:rsidTr="009A47E9">
        <w:trPr>
          <w:trHeight w:val="1107"/>
        </w:trPr>
        <w:tc>
          <w:tcPr>
            <w:tcW w:w="6137" w:type="dxa"/>
            <w:vMerge w:val="restart"/>
            <w:tcBorders>
              <w:top w:val="nil"/>
            </w:tcBorders>
          </w:tcPr>
          <w:p w14:paraId="02FA8B29" w14:textId="77777777" w:rsidR="00D8788C" w:rsidRDefault="00D8788C" w:rsidP="00D8788C">
            <w:pPr>
              <w:pStyle w:val="TableParagraph"/>
              <w:spacing w:line="245" w:lineRule="exact"/>
              <w:ind w:left="107"/>
            </w:pPr>
            <w:r>
              <w:rPr>
                <w:rFonts w:ascii="Hurme Geometric Sans 1" w:hAnsi="Hurme Geometric Sans 1"/>
                <w:b/>
                <w:u w:val="single"/>
              </w:rPr>
              <w:t>C.1.2.</w:t>
            </w:r>
            <w: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  <w:p w14:paraId="60B95DBD" w14:textId="77777777" w:rsidR="00D8788C" w:rsidRDefault="00D8788C" w:rsidP="00D8788C">
            <w:pPr>
              <w:pStyle w:val="TableParagraph"/>
              <w:spacing w:line="245" w:lineRule="exact"/>
              <w:ind w:left="107"/>
            </w:pPr>
          </w:p>
          <w:p w14:paraId="424DFE32" w14:textId="018C5978" w:rsidR="00D8788C" w:rsidRPr="00BF6A63" w:rsidRDefault="004571A7" w:rsidP="004571A7">
            <w:pPr>
              <w:pStyle w:val="TableParagraph"/>
              <w:spacing w:line="245" w:lineRule="exact"/>
              <w:ind w:left="107" w:right="236"/>
              <w:jc w:val="both"/>
              <w:rPr>
                <w:rFonts w:ascii="Hurme Geometric Sans 1" w:hAnsi="Hurme Geometric Sans 1"/>
                <w:b/>
                <w:u w:val="single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mal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aynakları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misyo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hedef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stratejileriyl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eterlidi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Araştırmaya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yeni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başlayanla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3AE1">
              <w:rPr>
                <w:rFonts w:ascii="Hurme Geometric Sans 1" w:hAnsi="Hurme Geometric Sans 1"/>
              </w:rPr>
              <w:t>Meslek</w:t>
            </w:r>
            <w:proofErr w:type="spellEnd"/>
            <w:r w:rsidR="00943A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3AE1"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ç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çekirde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erişim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olaydı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. Araştırma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potansiyelin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geliştirme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proj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onferans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atılımı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seyahat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uzma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avet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estekler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işisel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motivasyonu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arttırma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ödül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rekabetç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ükseltm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riterler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43AE1">
              <w:rPr>
                <w:rFonts w:ascii="Hurme Geometric Sans 1" w:hAnsi="Hurme Geometric Sans 1"/>
              </w:rPr>
              <w:t>Meslek</w:t>
            </w:r>
            <w:proofErr w:type="spellEnd"/>
            <w:r w:rsidR="00943A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3AE1"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ç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ılla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çindek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eğişim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bu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mkanları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etkinliğ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gelişim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açı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anları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beklentiler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arşılama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üzey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Misyo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hedeflerl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üniversit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ışı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aynaklara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önelm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esteklenmektedi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amaçla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çalışa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este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birimler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öntemler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tanımlıdı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araştırmacılarca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iyi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bilini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FFF1CC"/>
          </w:tcPr>
          <w:p w14:paraId="451D892C" w14:textId="77777777" w:rsidR="00D8788C" w:rsidRPr="007E7355" w:rsidRDefault="00D8788C" w:rsidP="00D8788C">
            <w:pPr>
              <w:pStyle w:val="TableParagraph"/>
              <w:spacing w:before="3" w:line="245" w:lineRule="exact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ürdürebilme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ğ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ulunmamaktadı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1" w:type="dxa"/>
            <w:tcBorders>
              <w:top w:val="nil"/>
              <w:bottom w:val="nil"/>
            </w:tcBorders>
            <w:shd w:val="clear" w:color="auto" w:fill="FFE499"/>
          </w:tcPr>
          <w:p w14:paraId="192441FE" w14:textId="77777777" w:rsidR="00D8788C" w:rsidRPr="007E7355" w:rsidRDefault="00D8788C" w:rsidP="00D8788C">
            <w:pPr>
              <w:pStyle w:val="TableParagraph"/>
              <w:spacing w:before="3" w:line="245" w:lineRule="exact"/>
              <w:ind w:hanging="100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v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ürdürebilm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uygu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niteli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nicelik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mal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oluşturulmasın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eli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planlar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ulunmaktadı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FFD966"/>
          </w:tcPr>
          <w:p w14:paraId="1F045B0F" w14:textId="48F83C16" w:rsidR="00D8788C" w:rsidRPr="007E7355" w:rsidRDefault="00D8788C" w:rsidP="00D8788C">
            <w:pPr>
              <w:pStyle w:val="TableParagraph"/>
              <w:spacing w:line="216" w:lineRule="exact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trateji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irimle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s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ngey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özeter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etmektedi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05260141" w14:textId="77777777" w:rsidR="00D8788C" w:rsidRPr="007E7355" w:rsidRDefault="00D8788C" w:rsidP="00D8788C">
            <w:pPr>
              <w:pStyle w:val="TableParagraph"/>
              <w:spacing w:before="3" w:line="245" w:lineRule="exact"/>
              <w:ind w:left="10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DAF00"/>
          </w:tcPr>
          <w:p w14:paraId="1E0AD3F0" w14:textId="59EFE049" w:rsidR="00D8788C" w:rsidRPr="007E7355" w:rsidRDefault="00D8788C" w:rsidP="00D8788C">
            <w:pPr>
              <w:pStyle w:val="TableParagraph"/>
              <w:spacing w:before="3" w:line="245" w:lineRule="exact"/>
              <w:ind w:left="10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örn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627A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27ABC">
              <w:rPr>
                <w:rFonts w:ascii="Hurme Geometric Sans 1" w:hAnsi="Hurme Geometric Sans 1"/>
              </w:rPr>
              <w:t>bulunmaktadır</w:t>
            </w:r>
            <w:proofErr w:type="spellEnd"/>
            <w:r w:rsidRPr="00627ABC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4C06CD1F" w14:textId="77777777" w:rsidTr="009A47E9">
        <w:trPr>
          <w:trHeight w:val="85"/>
        </w:trPr>
        <w:tc>
          <w:tcPr>
            <w:tcW w:w="6137" w:type="dxa"/>
            <w:vMerge/>
          </w:tcPr>
          <w:p w14:paraId="36149B68" w14:textId="77777777" w:rsidR="00D8788C" w:rsidRPr="007E7355" w:rsidRDefault="00D8788C" w:rsidP="00D8788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0" w:type="dxa"/>
            <w:tcBorders>
              <w:top w:val="nil"/>
            </w:tcBorders>
            <w:shd w:val="clear" w:color="auto" w:fill="FFF1CC"/>
          </w:tcPr>
          <w:p w14:paraId="4F9AA9D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2171" w:type="dxa"/>
            <w:tcBorders>
              <w:top w:val="nil"/>
            </w:tcBorders>
            <w:shd w:val="clear" w:color="auto" w:fill="FFE499"/>
          </w:tcPr>
          <w:p w14:paraId="7B736F4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D966"/>
          </w:tcPr>
          <w:p w14:paraId="1680070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4899648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EDAF00"/>
          </w:tcPr>
          <w:p w14:paraId="3FB2DE4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</w:tr>
      <w:tr w:rsidR="00D8788C" w:rsidRPr="007E7355" w14:paraId="4B8A0193" w14:textId="77777777" w:rsidTr="009A47E9">
        <w:trPr>
          <w:trHeight w:val="4606"/>
        </w:trPr>
        <w:tc>
          <w:tcPr>
            <w:tcW w:w="6137" w:type="dxa"/>
            <w:vMerge/>
            <w:tcBorders>
              <w:bottom w:val="single" w:sz="4" w:space="0" w:color="000000"/>
            </w:tcBorders>
          </w:tcPr>
          <w:p w14:paraId="3BF7EAFD" w14:textId="77777777" w:rsidR="00D8788C" w:rsidRPr="007E7355" w:rsidRDefault="00D8788C" w:rsidP="00D8788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923" w:type="dxa"/>
            <w:gridSpan w:val="5"/>
            <w:tcBorders>
              <w:bottom w:val="single" w:sz="4" w:space="0" w:color="000000"/>
            </w:tcBorders>
            <w:shd w:val="clear" w:color="auto" w:fill="FFEB9F"/>
          </w:tcPr>
          <w:p w14:paraId="30FEC5C0" w14:textId="77777777" w:rsidR="00D8788C" w:rsidRPr="007E7355" w:rsidRDefault="00D8788C" w:rsidP="00D8788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38F5286C" w14:textId="77777777" w:rsidR="00D8788C" w:rsidRPr="007E7355" w:rsidRDefault="00D8788C" w:rsidP="00D8788C">
            <w:pPr>
              <w:pStyle w:val="TableParagraph"/>
              <w:spacing w:before="1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01C90A0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38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>Araştırma-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ütç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52E51859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çerçevesin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ortaklık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Kamu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y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39E40073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>Araştırma-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AF207C0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22057FF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llanım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BAP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rg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Kaynak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llan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rg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1DDCA63C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10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s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34E2020C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llanım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esteklem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5D754D51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ağılım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823F6C9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tibarıyl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eğişimler</w:t>
            </w:r>
            <w:proofErr w:type="spellEnd"/>
          </w:p>
          <w:p w14:paraId="16BF7F79" w14:textId="09DC04EF" w:rsidR="00D8788C" w:rsidRPr="007E7355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8" w:line="252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4571A7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4571A7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4571A7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4571A7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14F205B1" w14:textId="0D832C03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66"/>
          <w:footerReference w:type="default" r:id="rId67"/>
          <w:pgSz w:w="16840" w:h="11910" w:orient="landscape"/>
          <w:pgMar w:top="760" w:right="160" w:bottom="840" w:left="180" w:header="0" w:footer="652" w:gutter="0"/>
          <w:cols w:space="708"/>
        </w:sect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47840" behindDoc="1" locked="0" layoutInCell="1" allowOverlap="1" wp14:anchorId="528B65D7" wp14:editId="48CEBC0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3" name="Metin Kutusu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692776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8B65D7" id="Metin Kutusu 13" o:spid="_x0000_s1058" type="#_x0000_t202" style="position:absolute;margin-left:493.3pt;margin-top:67.1pt;width:12.25pt;height:12pt;z-index:-25156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zXJ2+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2B692776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93D8F74" w14:textId="59D5BA58" w:rsidR="00D8788C" w:rsidRDefault="00D8788C" w:rsidP="00D8788C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9B53C9D" w14:textId="77777777" w:rsidR="00D8788C" w:rsidRDefault="00D8788C" w:rsidP="00D8788C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8E34D52" w14:textId="77777777" w:rsidR="00D8788C" w:rsidRDefault="00D8788C" w:rsidP="00D8788C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1A070E" w14:textId="77777777" w:rsidR="00D8788C" w:rsidRDefault="00D8788C" w:rsidP="00D8788C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88D4369" w14:textId="77777777" w:rsidR="00D8788C" w:rsidRDefault="00D8788C" w:rsidP="00D8788C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7BF813D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18CDDEC0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2CE71A35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38E52E68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4B322CBD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5EEB2A25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7EBCC553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2AEAF2F8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1277EAA4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1D714130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1CDE9D57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2346D059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6EB3B395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7EFD3F61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54756DF0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38077A36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11E84449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16904FC2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39507189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4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21"/>
        <w:gridCol w:w="1980"/>
        <w:gridCol w:w="1573"/>
        <w:gridCol w:w="1560"/>
        <w:gridCol w:w="2551"/>
        <w:gridCol w:w="1985"/>
      </w:tblGrid>
      <w:tr w:rsidR="00D8788C" w:rsidRPr="007E7355" w14:paraId="2DD7344B" w14:textId="77777777" w:rsidTr="009A47E9">
        <w:trPr>
          <w:trHeight w:val="393"/>
        </w:trPr>
        <w:tc>
          <w:tcPr>
            <w:tcW w:w="15870" w:type="dxa"/>
            <w:gridSpan w:val="6"/>
            <w:shd w:val="clear" w:color="auto" w:fill="FFEB9F"/>
          </w:tcPr>
          <w:p w14:paraId="1C20B547" w14:textId="77777777" w:rsidR="00D8788C" w:rsidRPr="007E7355" w:rsidRDefault="00D8788C" w:rsidP="00D8788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C. ARAŞTIRMA VE GELİŞTİRME</w:t>
            </w:r>
          </w:p>
        </w:tc>
      </w:tr>
      <w:tr w:rsidR="00D8788C" w:rsidRPr="007E7355" w14:paraId="54B2C8C8" w14:textId="77777777" w:rsidTr="009A47E9">
        <w:trPr>
          <w:trHeight w:val="616"/>
        </w:trPr>
        <w:tc>
          <w:tcPr>
            <w:tcW w:w="15870" w:type="dxa"/>
            <w:gridSpan w:val="6"/>
            <w:shd w:val="clear" w:color="auto" w:fill="FFEB9F"/>
          </w:tcPr>
          <w:p w14:paraId="33FDF05F" w14:textId="77777777" w:rsidR="00D8788C" w:rsidRPr="007E7355" w:rsidRDefault="00D8788C" w:rsidP="00D8788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İ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  <w:p w14:paraId="2FFB3F29" w14:textId="030B6D44" w:rsidR="00D8788C" w:rsidRPr="007E7355" w:rsidRDefault="00F36D5E" w:rsidP="00D8788C">
            <w:pPr>
              <w:pStyle w:val="TableParagraph"/>
              <w:spacing w:before="44"/>
              <w:ind w:left="107" w:right="18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l,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öğretim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elemanları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araştırmacıların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bilimsel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araştırma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sanat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yetkinliğini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sürdürmek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iyileştirmek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olanaklar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eğitim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iş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birlikleri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destekler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sunmalıdır</w:t>
            </w:r>
            <w:proofErr w:type="spellEnd"/>
            <w:r w:rsidR="00D8788C"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F85A43" w:rsidRPr="007E7355" w14:paraId="56E1C66F" w14:textId="77777777" w:rsidTr="009A47E9">
        <w:trPr>
          <w:trHeight w:val="350"/>
        </w:trPr>
        <w:tc>
          <w:tcPr>
            <w:tcW w:w="6221" w:type="dxa"/>
            <w:shd w:val="clear" w:color="auto" w:fill="FFEB9F"/>
          </w:tcPr>
          <w:p w14:paraId="69CD8608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shd w:val="clear" w:color="auto" w:fill="FFEB9F"/>
          </w:tcPr>
          <w:p w14:paraId="0C9BD7E5" w14:textId="3021D384" w:rsidR="00F85A43" w:rsidRPr="007E7355" w:rsidRDefault="00F85A43" w:rsidP="00F85A43">
            <w:pPr>
              <w:pStyle w:val="TableParagraph"/>
              <w:spacing w:before="33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573" w:type="dxa"/>
            <w:shd w:val="clear" w:color="auto" w:fill="FFEB9F"/>
          </w:tcPr>
          <w:p w14:paraId="51B630C0" w14:textId="7A4AB311" w:rsidR="00F85A43" w:rsidRPr="007E7355" w:rsidRDefault="00F85A43" w:rsidP="00F85A43">
            <w:pPr>
              <w:pStyle w:val="TableParagraph"/>
              <w:spacing w:before="33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560" w:type="dxa"/>
            <w:shd w:val="clear" w:color="auto" w:fill="FFEB9F"/>
          </w:tcPr>
          <w:p w14:paraId="5579174E" w14:textId="75CFA7FC" w:rsidR="00F85A43" w:rsidRPr="007E7355" w:rsidRDefault="00F85A43" w:rsidP="00F85A43">
            <w:pPr>
              <w:pStyle w:val="TableParagraph"/>
              <w:spacing w:before="33"/>
              <w:ind w:left="15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551" w:type="dxa"/>
            <w:shd w:val="clear" w:color="auto" w:fill="FFEB9F"/>
          </w:tcPr>
          <w:p w14:paraId="217FF835" w14:textId="6D182B1D" w:rsidR="00F85A43" w:rsidRPr="007E7355" w:rsidRDefault="00F85A43" w:rsidP="00F85A43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85" w:type="dxa"/>
            <w:shd w:val="clear" w:color="auto" w:fill="FFEB9F"/>
          </w:tcPr>
          <w:p w14:paraId="4561E02C" w14:textId="14482D23" w:rsidR="00F85A43" w:rsidRPr="007E7355" w:rsidRDefault="00F85A43" w:rsidP="00F85A43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4D67D467" w14:textId="77777777" w:rsidTr="009A47E9">
        <w:trPr>
          <w:trHeight w:val="328"/>
        </w:trPr>
        <w:tc>
          <w:tcPr>
            <w:tcW w:w="6221" w:type="dxa"/>
            <w:tcBorders>
              <w:bottom w:val="nil"/>
            </w:tcBorders>
          </w:tcPr>
          <w:p w14:paraId="2E8670F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bottom w:val="nil"/>
            </w:tcBorders>
            <w:shd w:val="clear" w:color="auto" w:fill="FFF1CC"/>
          </w:tcPr>
          <w:p w14:paraId="76A93328" w14:textId="5AF1EAB3" w:rsidR="00D8788C" w:rsidRPr="007E7355" w:rsidRDefault="00A3304C" w:rsidP="00D8788C">
            <w:pPr>
              <w:pStyle w:val="TableParagraph"/>
              <w:spacing w:before="36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573" w:type="dxa"/>
            <w:tcBorders>
              <w:bottom w:val="nil"/>
            </w:tcBorders>
            <w:shd w:val="clear" w:color="auto" w:fill="FFE499"/>
          </w:tcPr>
          <w:p w14:paraId="541C8DE6" w14:textId="6DBF84F0" w:rsidR="00D8788C" w:rsidRPr="007E7355" w:rsidRDefault="00A3304C" w:rsidP="00D8788C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>,</w:t>
            </w:r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560" w:type="dxa"/>
            <w:tcBorders>
              <w:bottom w:val="nil"/>
            </w:tcBorders>
            <w:shd w:val="clear" w:color="auto" w:fill="FFD966"/>
          </w:tcPr>
          <w:p w14:paraId="667CA0DF" w14:textId="2E259111" w:rsidR="00D8788C" w:rsidRPr="007E7355" w:rsidRDefault="00A3304C" w:rsidP="00D8788C">
            <w:pPr>
              <w:pStyle w:val="TableParagraph"/>
              <w:spacing w:before="33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551" w:type="dxa"/>
            <w:tcBorders>
              <w:bottom w:val="nil"/>
            </w:tcBorders>
            <w:shd w:val="clear" w:color="auto" w:fill="FFC102"/>
          </w:tcPr>
          <w:p w14:paraId="56346F91" w14:textId="57930CD6" w:rsidR="00D8788C" w:rsidRPr="007E7355" w:rsidRDefault="00A3304C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A925DD" w:rsidRPr="00A925D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A925DD">
              <w:rPr>
                <w:rFonts w:ascii="Hurme Geometric Sans 1" w:hAnsi="Hurme Geometric Sans 1"/>
              </w:rPr>
              <w:t>elemanlarının</w:t>
            </w:r>
            <w:proofErr w:type="spellEnd"/>
            <w:r w:rsidR="00A925DD" w:rsidRPr="00A925D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A925DD">
              <w:rPr>
                <w:rFonts w:ascii="Hurme Geometric Sans 1" w:hAnsi="Hurme Geometric Sans 1"/>
              </w:rPr>
              <w:t>araştırma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985" w:type="dxa"/>
            <w:tcBorders>
              <w:bottom w:val="nil"/>
            </w:tcBorders>
            <w:shd w:val="clear" w:color="auto" w:fill="EDAF00"/>
          </w:tcPr>
          <w:p w14:paraId="34A8DE60" w14:textId="587AB909" w:rsidR="00D8788C" w:rsidRPr="007E7355" w:rsidRDefault="00D8788C" w:rsidP="00D8788C">
            <w:pPr>
              <w:pStyle w:val="TableParagraph"/>
              <w:spacing w:before="36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F15C5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15C51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F15C51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15C51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F15C5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15C51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925DD" w:rsidRPr="007E7355" w14:paraId="6C3A3B1A" w14:textId="77777777" w:rsidTr="009A47E9">
        <w:trPr>
          <w:trHeight w:val="80"/>
        </w:trPr>
        <w:tc>
          <w:tcPr>
            <w:tcW w:w="6221" w:type="dxa"/>
            <w:tcBorders>
              <w:top w:val="nil"/>
              <w:bottom w:val="nil"/>
            </w:tcBorders>
          </w:tcPr>
          <w:p w14:paraId="234C50DB" w14:textId="77777777" w:rsidR="00A925DD" w:rsidRPr="006A2636" w:rsidRDefault="00A925DD" w:rsidP="00A925DD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1. Araştırma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41C6A871" w14:textId="77777777" w:rsidR="00A925DD" w:rsidRPr="007E7355" w:rsidRDefault="00A925DD" w:rsidP="00A925DD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7D38CA71" w14:textId="0FEE0723" w:rsidR="00A925DD" w:rsidRPr="007E7355" w:rsidRDefault="00A925DD" w:rsidP="00A925DD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06BB57A0" w14:textId="77777777" w:rsidR="00A925DD" w:rsidRPr="007E7355" w:rsidRDefault="00A925DD" w:rsidP="00A925DD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5C1D514B" w14:textId="60FF4DEE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DAF00"/>
          </w:tcPr>
          <w:p w14:paraId="6BC47E9D" w14:textId="297154E6" w:rsidR="00A925DD" w:rsidRPr="007E7355" w:rsidRDefault="00A925DD" w:rsidP="00A925DD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925DD" w:rsidRPr="007E7355" w14:paraId="6AB7E227" w14:textId="77777777" w:rsidTr="009A47E9">
        <w:trPr>
          <w:trHeight w:val="267"/>
        </w:trPr>
        <w:tc>
          <w:tcPr>
            <w:tcW w:w="6221" w:type="dxa"/>
            <w:tcBorders>
              <w:top w:val="nil"/>
              <w:bottom w:val="nil"/>
            </w:tcBorders>
          </w:tcPr>
          <w:p w14:paraId="10FA4E35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D97012C" w14:textId="77777777" w:rsidR="00A925DD" w:rsidRPr="007E7355" w:rsidRDefault="00A925DD" w:rsidP="00A925DD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5514DE7C" w14:textId="39948A4E" w:rsidR="00A925DD" w:rsidRPr="007E7355" w:rsidRDefault="00A925DD" w:rsidP="00A925DD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1CA80B4C" w14:textId="77777777" w:rsidR="00A925DD" w:rsidRPr="007E7355" w:rsidRDefault="00A925DD" w:rsidP="00A925DD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75C62AB0" w14:textId="3D5D99B3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A925DD">
              <w:rPr>
                <w:rFonts w:ascii="Hurme Geometric Sans 1" w:hAnsi="Hurme Geometric Sans 1"/>
              </w:rPr>
              <w:t>uygulamalar</w:t>
            </w:r>
            <w:proofErr w:type="spellEnd"/>
            <w:r w:rsidRPr="00A925D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DAF00"/>
          </w:tcPr>
          <w:p w14:paraId="4E609819" w14:textId="7BD2C727" w:rsidR="00A925DD" w:rsidRPr="007E7355" w:rsidRDefault="00A925DD" w:rsidP="00A925DD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925DD" w:rsidRPr="007E7355" w14:paraId="06928115" w14:textId="77777777" w:rsidTr="009A47E9">
        <w:trPr>
          <w:trHeight w:val="294"/>
        </w:trPr>
        <w:tc>
          <w:tcPr>
            <w:tcW w:w="6221" w:type="dxa"/>
            <w:vMerge w:val="restart"/>
            <w:tcBorders>
              <w:top w:val="nil"/>
            </w:tcBorders>
          </w:tcPr>
          <w:p w14:paraId="2B6BE1AA" w14:textId="77777777" w:rsidR="00A925DD" w:rsidRPr="007E7355" w:rsidRDefault="00A925DD" w:rsidP="00A925DD">
            <w:pPr>
              <w:pStyle w:val="TableParagraph"/>
              <w:spacing w:before="28" w:line="246" w:lineRule="exact"/>
              <w:ind w:left="107" w:right="128"/>
              <w:jc w:val="both"/>
              <w:rPr>
                <w:rFonts w:ascii="Hurme Geometric Sans 1" w:hAnsi="Hurme Geometric Sans 1"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e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sahip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araştırmac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oran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in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d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küme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kim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örtüş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edeflerl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Akademik </w:t>
            </w:r>
            <w:proofErr w:type="spellStart"/>
            <w:r w:rsidRPr="007E7355">
              <w:rPr>
                <w:rFonts w:ascii="Hurme Geometric Sans 1" w:hAnsi="Hurme Geometric Sans 1"/>
              </w:rPr>
              <w:t>personel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proj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zar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4BCF505" w14:textId="77777777" w:rsidR="00A925DD" w:rsidRPr="007E7355" w:rsidRDefault="00A925DD" w:rsidP="00A925DD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4010BED9" w14:textId="558B0E84" w:rsidR="00A925DD" w:rsidRPr="007E7355" w:rsidRDefault="00A925DD" w:rsidP="00A925DD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5D76523D" w14:textId="77777777" w:rsidR="00A925DD" w:rsidRPr="007E7355" w:rsidRDefault="00A925DD" w:rsidP="00A925DD">
            <w:pPr>
              <w:pStyle w:val="TableParagraph"/>
              <w:spacing w:line="22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</w:t>
            </w:r>
            <w:proofErr w:type="spellEnd"/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1F3DCBF9" w14:textId="0F557ED8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DAF00"/>
          </w:tcPr>
          <w:p w14:paraId="20C6D2D2" w14:textId="751848DA" w:rsidR="00A925DD" w:rsidRPr="007E7355" w:rsidRDefault="00A925DD" w:rsidP="00A925DD">
            <w:pPr>
              <w:pStyle w:val="TableParagraph"/>
              <w:spacing w:line="22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925DD" w:rsidRPr="007E7355" w14:paraId="228A51E0" w14:textId="77777777" w:rsidTr="009A47E9">
        <w:trPr>
          <w:trHeight w:val="268"/>
        </w:trPr>
        <w:tc>
          <w:tcPr>
            <w:tcW w:w="6221" w:type="dxa"/>
            <w:vMerge/>
          </w:tcPr>
          <w:p w14:paraId="3D6EBE59" w14:textId="77777777" w:rsidR="00A925DD" w:rsidRPr="007E7355" w:rsidRDefault="00A925DD" w:rsidP="00A925DD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5C892D41" w14:textId="77777777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1599F70D" w14:textId="52B8C8E0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4EA7586E" w14:textId="77777777" w:rsidR="00A925DD" w:rsidRPr="007E7355" w:rsidRDefault="00A925DD" w:rsidP="00A925DD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n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04F86256" w14:textId="5DEFD22C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DAF00"/>
          </w:tcPr>
          <w:p w14:paraId="47E11FB6" w14:textId="3FAFD5CC" w:rsidR="00A925DD" w:rsidRPr="007E7355" w:rsidRDefault="00A925DD" w:rsidP="00A925DD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925DD" w:rsidRPr="007E7355" w14:paraId="4163A3DA" w14:textId="77777777" w:rsidTr="009A47E9">
        <w:trPr>
          <w:trHeight w:val="268"/>
        </w:trPr>
        <w:tc>
          <w:tcPr>
            <w:tcW w:w="6221" w:type="dxa"/>
            <w:vMerge/>
          </w:tcPr>
          <w:p w14:paraId="2F73C02A" w14:textId="77777777" w:rsidR="00A925DD" w:rsidRPr="007E7355" w:rsidRDefault="00A925DD" w:rsidP="00A925DD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069FD12B" w14:textId="77777777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3C282428" w14:textId="77D719E9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6AFFDB96" w14:textId="77777777" w:rsidR="00A925DD" w:rsidRPr="007E7355" w:rsidRDefault="00A925DD" w:rsidP="00A925DD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7497E726" w14:textId="545EDA8B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DAF00"/>
          </w:tcPr>
          <w:p w14:paraId="028B9F1C" w14:textId="62A509CF" w:rsidR="00A925DD" w:rsidRPr="007E7355" w:rsidRDefault="00A925DD" w:rsidP="00A925DD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</w:p>
        </w:tc>
      </w:tr>
      <w:tr w:rsidR="00A925DD" w:rsidRPr="007E7355" w14:paraId="4C6C1201" w14:textId="77777777" w:rsidTr="009A47E9">
        <w:trPr>
          <w:trHeight w:val="268"/>
        </w:trPr>
        <w:tc>
          <w:tcPr>
            <w:tcW w:w="6221" w:type="dxa"/>
            <w:vMerge/>
          </w:tcPr>
          <w:p w14:paraId="2691C242" w14:textId="77777777" w:rsidR="00A925DD" w:rsidRPr="007E7355" w:rsidRDefault="00A925DD" w:rsidP="00A925DD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40D62336" w14:textId="71F32B4A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7211A229" w14:textId="1209F270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2986ED0A" w14:textId="2259F6F5" w:rsidR="00A925DD" w:rsidRPr="007E7355" w:rsidRDefault="00A925DD" w:rsidP="00A925DD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</w:t>
            </w:r>
            <w:r>
              <w:rPr>
                <w:rFonts w:ascii="Hurme Geometric Sans 1" w:hAnsi="Hurme Geometric Sans 1"/>
              </w:rPr>
              <w:t>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0E09F1F6" w14:textId="77777777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38407312" w14:textId="0E893C06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DAF00"/>
          </w:tcPr>
          <w:p w14:paraId="1B8B5C99" w14:textId="70762B3B" w:rsidR="00A925DD" w:rsidRPr="007E7355" w:rsidRDefault="00A925DD" w:rsidP="00A925DD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</w:p>
        </w:tc>
      </w:tr>
      <w:tr w:rsidR="00A925DD" w:rsidRPr="007E7355" w14:paraId="3F5F7590" w14:textId="77777777" w:rsidTr="009A47E9">
        <w:trPr>
          <w:trHeight w:val="268"/>
        </w:trPr>
        <w:tc>
          <w:tcPr>
            <w:tcW w:w="6221" w:type="dxa"/>
            <w:vMerge/>
          </w:tcPr>
          <w:p w14:paraId="68FB8195" w14:textId="77777777" w:rsidR="00A925DD" w:rsidRPr="007E7355" w:rsidRDefault="00A925DD" w:rsidP="00A925DD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13A72D70" w14:textId="6F0DE723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0F86E247" w14:textId="49669686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05C3C5A4" w14:textId="77777777" w:rsidR="00A925DD" w:rsidRPr="007E7355" w:rsidRDefault="00A925DD" w:rsidP="00A925DD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</w:p>
          <w:p w14:paraId="44A3874C" w14:textId="35B69B1C" w:rsidR="00A925DD" w:rsidRPr="007E7355" w:rsidRDefault="00A925DD" w:rsidP="00A925DD">
            <w:pPr>
              <w:pStyle w:val="TableParagraph"/>
              <w:spacing w:line="203" w:lineRule="exact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</w:t>
            </w:r>
            <w:r w:rsidRPr="007E7355">
              <w:rPr>
                <w:rFonts w:ascii="Hurme Geometric Sans 1" w:hAnsi="Hurme Geometric Sans 1"/>
              </w:rPr>
              <w:t>ürütülmekte</w:t>
            </w:r>
            <w:r>
              <w:rPr>
                <w:rFonts w:ascii="Hurme Geometric Sans 1" w:hAnsi="Hurme Geometric Sans 1"/>
              </w:rPr>
              <w:t>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508A4FB7" w14:textId="618D4616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DAF00"/>
          </w:tcPr>
          <w:p w14:paraId="652108E7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A925DD" w:rsidRPr="007E7355" w14:paraId="243AB4C0" w14:textId="77777777" w:rsidTr="009A47E9">
        <w:trPr>
          <w:trHeight w:val="511"/>
        </w:trPr>
        <w:tc>
          <w:tcPr>
            <w:tcW w:w="6221" w:type="dxa"/>
            <w:vMerge/>
          </w:tcPr>
          <w:p w14:paraId="4C2DE184" w14:textId="77777777" w:rsidR="00A925DD" w:rsidRPr="007E7355" w:rsidRDefault="00A925DD" w:rsidP="00A925DD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17315461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5A7ED565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37142162" w14:textId="466F8C39" w:rsidR="00A925DD" w:rsidRPr="007E7355" w:rsidRDefault="00A925DD" w:rsidP="00A925DD">
            <w:pPr>
              <w:pStyle w:val="TableParagraph"/>
              <w:spacing w:before="16"/>
              <w:rPr>
                <w:rFonts w:ascii="Hurme Geometric Sans 1" w:hAnsi="Hurme Geometric Sans 1"/>
              </w:rPr>
            </w:pPr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412176F1" w14:textId="3CF1424C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DAF00"/>
          </w:tcPr>
          <w:p w14:paraId="3BDCE49A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925DD" w:rsidRPr="007E7355" w14:paraId="0C0868A6" w14:textId="77777777" w:rsidTr="009A47E9">
        <w:trPr>
          <w:trHeight w:val="681"/>
        </w:trPr>
        <w:tc>
          <w:tcPr>
            <w:tcW w:w="6221" w:type="dxa"/>
            <w:vMerge/>
          </w:tcPr>
          <w:p w14:paraId="7B34E431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</w:tcBorders>
            <w:shd w:val="clear" w:color="auto" w:fill="FFF1CC"/>
          </w:tcPr>
          <w:p w14:paraId="37231FB7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573" w:type="dxa"/>
            <w:tcBorders>
              <w:top w:val="nil"/>
            </w:tcBorders>
            <w:shd w:val="clear" w:color="auto" w:fill="FFE499"/>
          </w:tcPr>
          <w:p w14:paraId="59848951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560" w:type="dxa"/>
            <w:tcBorders>
              <w:top w:val="nil"/>
            </w:tcBorders>
            <w:shd w:val="clear" w:color="auto" w:fill="FFD966"/>
          </w:tcPr>
          <w:p w14:paraId="4C94E076" w14:textId="54D73B22" w:rsidR="00A925DD" w:rsidRPr="007E7355" w:rsidRDefault="00A925DD" w:rsidP="00A925DD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551" w:type="dxa"/>
            <w:tcBorders>
              <w:top w:val="nil"/>
            </w:tcBorders>
            <w:shd w:val="clear" w:color="auto" w:fill="FFC102"/>
          </w:tcPr>
          <w:p w14:paraId="0673E843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EDAF00"/>
          </w:tcPr>
          <w:p w14:paraId="27A1FA34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925DD" w:rsidRPr="007E7355" w14:paraId="2B55760A" w14:textId="77777777" w:rsidTr="009A47E9">
        <w:trPr>
          <w:trHeight w:val="2549"/>
        </w:trPr>
        <w:tc>
          <w:tcPr>
            <w:tcW w:w="6221" w:type="dxa"/>
            <w:vMerge/>
          </w:tcPr>
          <w:p w14:paraId="39A34DEB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649" w:type="dxa"/>
            <w:gridSpan w:val="5"/>
            <w:shd w:val="clear" w:color="auto" w:fill="FFEB9F"/>
          </w:tcPr>
          <w:p w14:paraId="48F11141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632FBF21" w14:textId="77777777" w:rsidR="00A925DD" w:rsidRPr="007E7355" w:rsidRDefault="00A925DD" w:rsidP="00A925DD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9C450FF" w14:textId="77777777" w:rsidR="00A925DD" w:rsidRPr="00F15C51" w:rsidRDefault="00A925DD" w:rsidP="00A925DD">
            <w:pPr>
              <w:pStyle w:val="TableParagraph"/>
              <w:numPr>
                <w:ilvl w:val="0"/>
                <w:numId w:val="7"/>
              </w:numPr>
              <w:tabs>
                <w:tab w:val="left" w:pos="892"/>
                <w:tab w:val="left" w:pos="893"/>
                <w:tab w:val="left" w:pos="1833"/>
                <w:tab w:val="left" w:pos="4336"/>
                <w:tab w:val="left" w:pos="5620"/>
                <w:tab w:val="left" w:pos="7163"/>
                <w:tab w:val="left" w:pos="9038"/>
              </w:tabs>
              <w:spacing w:before="39" w:line="252" w:lineRule="auto"/>
              <w:ind w:right="15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ab/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estekleyi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ırsat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rl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B6411B7" w14:textId="77777777" w:rsidR="00A925DD" w:rsidRPr="00F15C51" w:rsidRDefault="00A925DD" w:rsidP="00A925DD">
            <w:pPr>
              <w:pStyle w:val="TableParagraph"/>
              <w:numPr>
                <w:ilvl w:val="0"/>
                <w:numId w:val="7"/>
              </w:numPr>
              <w:tabs>
                <w:tab w:val="left" w:pos="892"/>
                <w:tab w:val="left" w:pos="893"/>
              </w:tabs>
              <w:spacing w:line="268" w:lineRule="exact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09087379" w14:textId="77777777" w:rsidR="00A925DD" w:rsidRPr="00F15C51" w:rsidRDefault="00A925DD" w:rsidP="00A925DD">
            <w:pPr>
              <w:pStyle w:val="TableParagraph"/>
              <w:numPr>
                <w:ilvl w:val="0"/>
                <w:numId w:val="7"/>
              </w:numPr>
              <w:tabs>
                <w:tab w:val="left" w:pos="892"/>
                <w:tab w:val="left" w:pos="893"/>
              </w:tabs>
              <w:spacing w:before="1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442A234" w14:textId="6BD46C8C" w:rsidR="00A925DD" w:rsidRPr="007E7355" w:rsidRDefault="00A925DD" w:rsidP="00A925DD">
            <w:pPr>
              <w:pStyle w:val="TableParagraph"/>
              <w:numPr>
                <w:ilvl w:val="0"/>
                <w:numId w:val="7"/>
              </w:numPr>
              <w:tabs>
                <w:tab w:val="left" w:pos="892"/>
                <w:tab w:val="left" w:pos="893"/>
              </w:tabs>
              <w:spacing w:before="11" w:line="252" w:lineRule="auto"/>
              <w:ind w:right="15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89E2C9C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49888" behindDoc="1" locked="0" layoutInCell="1" allowOverlap="1" wp14:anchorId="208D47AD" wp14:editId="67036E5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1" name="Metin Kutusu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DC1133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8D47AD" id="Metin Kutusu 11" o:spid="_x0000_s1059" type="#_x0000_t202" style="position:absolute;margin-left:493.3pt;margin-top:67.1pt;width:12.25pt;height:12pt;z-index:-25156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foDcr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48DC1133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7222162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68"/>
          <w:footerReference w:type="default" r:id="rId69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314"/>
        <w:gridCol w:w="1797"/>
        <w:gridCol w:w="2172"/>
        <w:gridCol w:w="2126"/>
        <w:gridCol w:w="1798"/>
      </w:tblGrid>
      <w:tr w:rsidR="00D8788C" w:rsidRPr="007E7355" w14:paraId="231C6B90" w14:textId="77777777" w:rsidTr="00D8788C">
        <w:trPr>
          <w:trHeight w:val="393"/>
        </w:trPr>
        <w:tc>
          <w:tcPr>
            <w:tcW w:w="16015" w:type="dxa"/>
            <w:gridSpan w:val="6"/>
            <w:shd w:val="clear" w:color="auto" w:fill="FFEB9F"/>
          </w:tcPr>
          <w:p w14:paraId="336775BC" w14:textId="77777777" w:rsidR="00D8788C" w:rsidRPr="007E7355" w:rsidRDefault="00D8788C" w:rsidP="00D8788C">
            <w:pPr>
              <w:pStyle w:val="TableParagraph"/>
              <w:spacing w:before="3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D8788C" w:rsidRPr="007E7355" w14:paraId="73E44696" w14:textId="77777777" w:rsidTr="00D8788C">
        <w:trPr>
          <w:trHeight w:val="333"/>
        </w:trPr>
        <w:tc>
          <w:tcPr>
            <w:tcW w:w="16015" w:type="dxa"/>
            <w:gridSpan w:val="6"/>
            <w:shd w:val="clear" w:color="auto" w:fill="FFEB9F"/>
          </w:tcPr>
          <w:p w14:paraId="14574AFB" w14:textId="77777777" w:rsidR="00D8788C" w:rsidRPr="007E7355" w:rsidRDefault="00D8788C" w:rsidP="00D8788C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İ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</w:tc>
      </w:tr>
      <w:tr w:rsidR="00D8788C" w:rsidRPr="007E7355" w14:paraId="1FF613FC" w14:textId="77777777" w:rsidTr="00D8788C">
        <w:trPr>
          <w:trHeight w:val="335"/>
        </w:trPr>
        <w:tc>
          <w:tcPr>
            <w:tcW w:w="5808" w:type="dxa"/>
            <w:shd w:val="clear" w:color="auto" w:fill="FFEB9F"/>
          </w:tcPr>
          <w:p w14:paraId="1774ECA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shd w:val="clear" w:color="auto" w:fill="FFEB9F"/>
          </w:tcPr>
          <w:p w14:paraId="7BA81F7A" w14:textId="77777777" w:rsidR="00D8788C" w:rsidRPr="00F85A43" w:rsidRDefault="00D8788C" w:rsidP="00D8788C">
            <w:pPr>
              <w:pStyle w:val="TableParagraph"/>
              <w:spacing w:before="23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97" w:type="dxa"/>
            <w:shd w:val="clear" w:color="auto" w:fill="FFEB9F"/>
          </w:tcPr>
          <w:p w14:paraId="7BCC96D5" w14:textId="77777777" w:rsidR="00D8788C" w:rsidRPr="00F85A43" w:rsidRDefault="00D8788C" w:rsidP="00D8788C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72" w:type="dxa"/>
            <w:shd w:val="clear" w:color="auto" w:fill="FFEB9F"/>
          </w:tcPr>
          <w:p w14:paraId="72C371F8" w14:textId="77777777" w:rsidR="00D8788C" w:rsidRPr="00F85A43" w:rsidRDefault="00D8788C" w:rsidP="00D8788C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26" w:type="dxa"/>
            <w:shd w:val="clear" w:color="auto" w:fill="FFEB9F"/>
          </w:tcPr>
          <w:p w14:paraId="4EF83C64" w14:textId="77777777" w:rsidR="00D8788C" w:rsidRPr="00F85A43" w:rsidRDefault="00D8788C" w:rsidP="00D8788C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798" w:type="dxa"/>
            <w:shd w:val="clear" w:color="auto" w:fill="FFEB9F"/>
          </w:tcPr>
          <w:p w14:paraId="2431A790" w14:textId="77777777" w:rsidR="00D8788C" w:rsidRPr="00F85A43" w:rsidRDefault="00D8788C" w:rsidP="00D8788C">
            <w:pPr>
              <w:pStyle w:val="TableParagraph"/>
              <w:spacing w:before="23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0575FB1E" w14:textId="77777777" w:rsidTr="00A925DD">
        <w:trPr>
          <w:trHeight w:val="601"/>
        </w:trPr>
        <w:tc>
          <w:tcPr>
            <w:tcW w:w="5808" w:type="dxa"/>
            <w:tcBorders>
              <w:bottom w:val="nil"/>
            </w:tcBorders>
          </w:tcPr>
          <w:p w14:paraId="3E6967C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bottom w:val="nil"/>
            </w:tcBorders>
            <w:shd w:val="clear" w:color="auto" w:fill="FFF1CC"/>
          </w:tcPr>
          <w:p w14:paraId="6CBE8D09" w14:textId="31C8DD46" w:rsidR="00D8788C" w:rsidRPr="007E7355" w:rsidRDefault="00A3304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="00A925D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>
              <w:rPr>
                <w:rFonts w:ascii="Hurme Geometric Sans 1" w:hAnsi="Hurme Geometric Sans 1"/>
              </w:rPr>
              <w:t>ortak</w:t>
            </w:r>
            <w:proofErr w:type="spellEnd"/>
          </w:p>
        </w:tc>
        <w:tc>
          <w:tcPr>
            <w:tcW w:w="1797" w:type="dxa"/>
            <w:tcBorders>
              <w:bottom w:val="nil"/>
            </w:tcBorders>
            <w:shd w:val="clear" w:color="auto" w:fill="FFE499"/>
          </w:tcPr>
          <w:p w14:paraId="6535935E" w14:textId="18D02FE2" w:rsidR="00D8788C" w:rsidRPr="007E7355" w:rsidRDefault="00A3304C" w:rsidP="00D8788C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lusal</w:t>
            </w:r>
            <w:proofErr w:type="spellEnd"/>
          </w:p>
        </w:tc>
        <w:tc>
          <w:tcPr>
            <w:tcW w:w="2172" w:type="dxa"/>
            <w:tcBorders>
              <w:bottom w:val="nil"/>
            </w:tcBorders>
            <w:shd w:val="clear" w:color="auto" w:fill="FFD966"/>
          </w:tcPr>
          <w:p w14:paraId="53637C27" w14:textId="5DCA5E2B" w:rsidR="00D8788C" w:rsidRPr="007E7355" w:rsidRDefault="00A3304C" w:rsidP="00D8788C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FC102"/>
          </w:tcPr>
          <w:p w14:paraId="2A9EB970" w14:textId="5CF42E9C" w:rsidR="00D8788C" w:rsidRPr="007E7355" w:rsidRDefault="00A3304C" w:rsidP="00D8788C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8" w:type="dxa"/>
            <w:tcBorders>
              <w:bottom w:val="nil"/>
            </w:tcBorders>
            <w:shd w:val="clear" w:color="auto" w:fill="EDAF00"/>
          </w:tcPr>
          <w:p w14:paraId="263CCC4A" w14:textId="50C594AB" w:rsidR="00D8788C" w:rsidRPr="006F7213" w:rsidRDefault="00D8788C" w:rsidP="00D8788C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6F7213">
              <w:rPr>
                <w:rFonts w:ascii="Hurme Geometric Sans 1" w:hAnsi="Hurme Geometric Sans 1"/>
              </w:rPr>
              <w:t>,</w:t>
            </w:r>
            <w:r w:rsidR="00A925DD"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6F7213">
              <w:rPr>
                <w:rFonts w:ascii="Hurme Geometric Sans 1" w:hAnsi="Hurme Geometric Sans 1"/>
              </w:rPr>
              <w:t>sistematik</w:t>
            </w:r>
            <w:proofErr w:type="spellEnd"/>
            <w:r w:rsidR="00A925DD" w:rsidRPr="006F721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925DD" w:rsidRPr="006F7213">
              <w:rPr>
                <w:rFonts w:ascii="Hurme Geometric Sans 1" w:hAnsi="Hurme Geometric Sans 1"/>
              </w:rPr>
              <w:t>sürdürülebilir</w:t>
            </w:r>
            <w:proofErr w:type="spellEnd"/>
          </w:p>
        </w:tc>
      </w:tr>
      <w:tr w:rsidR="00D8788C" w:rsidRPr="007E7355" w14:paraId="45DDCEA8" w14:textId="77777777" w:rsidTr="00D8788C">
        <w:trPr>
          <w:trHeight w:val="290"/>
        </w:trPr>
        <w:tc>
          <w:tcPr>
            <w:tcW w:w="5808" w:type="dxa"/>
            <w:vMerge w:val="restart"/>
            <w:tcBorders>
              <w:top w:val="nil"/>
            </w:tcBorders>
          </w:tcPr>
          <w:p w14:paraId="1A2F6546" w14:textId="77777777" w:rsidR="00D8788C" w:rsidRDefault="00D8788C" w:rsidP="00D8788C">
            <w:pPr>
              <w:pStyle w:val="TableParagraph"/>
              <w:spacing w:line="248" w:lineRule="exact"/>
              <w:ind w:left="107" w:right="94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Ulusal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uluslararası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programlar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birimleri</w:t>
            </w:r>
            <w:proofErr w:type="spellEnd"/>
          </w:p>
          <w:p w14:paraId="274CEAD3" w14:textId="77777777" w:rsidR="00D8788C" w:rsidRDefault="00D8788C" w:rsidP="00D8788C">
            <w:pPr>
              <w:pStyle w:val="TableParagraph"/>
              <w:spacing w:line="248" w:lineRule="exact"/>
              <w:ind w:left="107" w:right="94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4CD96390" w14:textId="422D02A8" w:rsidR="00D8788C" w:rsidRPr="006A2636" w:rsidRDefault="00D8788C" w:rsidP="00D8788C">
            <w:pPr>
              <w:pStyle w:val="TableParagraph"/>
              <w:spacing w:line="248" w:lineRule="exact"/>
              <w:ind w:left="107" w:right="94"/>
              <w:jc w:val="both"/>
              <w:rPr>
                <w:rFonts w:ascii="Hurme Geometric Sans 1" w:hAnsi="Hurme Geometric Sans 1"/>
                <w:b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Kurumla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işbirliklerin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disiplinle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girişimler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sinerj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riş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ndir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sansüst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ğ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l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bir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steklenmektedi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3304C">
              <w:rPr>
                <w:rFonts w:ascii="Hurme Geometric Sans 1" w:hAnsi="Hurme Geometric Sans 1"/>
              </w:rPr>
              <w:t>Meslek</w:t>
            </w:r>
            <w:proofErr w:type="spellEnd"/>
            <w:r w:rsidR="00A3304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3304C"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4ACD6D05" w14:textId="6691039C" w:rsidR="00D8788C" w:rsidRPr="007E7355" w:rsidRDefault="00D8788C" w:rsidP="00D8788C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programla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orta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irim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oluştu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ün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mekanizmala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45DC2D43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ortak</w:t>
            </w:r>
            <w:proofErr w:type="spellEnd"/>
          </w:p>
          <w:p w14:paraId="2AC13204" w14:textId="77777777" w:rsidR="00D8788C" w:rsidRPr="00CF6E5E" w:rsidRDefault="00D8788C" w:rsidP="00D8788C">
            <w:pPr>
              <w:pStyle w:val="TableParagraph"/>
              <w:spacing w:line="248" w:lineRule="exact"/>
              <w:ind w:left="105"/>
            </w:pPr>
            <w:proofErr w:type="spellStart"/>
            <w:r w:rsidRPr="00CF6E5E">
              <w:rPr>
                <w:rFonts w:ascii="Hurme Geometric Sans 1" w:hAnsi="Hurme Geometric Sans 1"/>
              </w:rPr>
              <w:t>programlar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ağlarına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50A892A7" w14:textId="729436D7" w:rsidR="00D8788C" w:rsidRPr="007E7355" w:rsidRDefault="00D8788C" w:rsidP="00D8788C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</w:p>
          <w:p w14:paraId="6E0EEA48" w14:textId="77777777" w:rsidR="00D8788C" w:rsidRPr="007E7355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rograml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4D3EAF49" w14:textId="77777777" w:rsidR="00D8788C" w:rsidRPr="007E7355" w:rsidRDefault="00D8788C" w:rsidP="00D8788C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CF6E5E">
              <w:rPr>
                <w:rFonts w:ascii="Hurme Geometric Sans 1" w:hAnsi="Hurme Geometric Sans 1"/>
              </w:rPr>
              <w:t>uluslararası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lar</w:t>
            </w:r>
            <w:proofErr w:type="spellEnd"/>
          </w:p>
          <w:p w14:paraId="78D76958" w14:textId="77777777" w:rsidR="00D8788C" w:rsidRPr="007E7355" w:rsidRDefault="00D8788C" w:rsidP="00D8788C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faaliyetleri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7AF14F66" w14:textId="51D4F62B" w:rsidR="00D8788C" w:rsidRPr="006F7213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ve</w:t>
            </w:r>
            <w:proofErr w:type="spellEnd"/>
          </w:p>
          <w:p w14:paraId="167FF4C4" w14:textId="77777777" w:rsidR="00D8788C" w:rsidRPr="006F7213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örnek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gösterilebili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uygulamala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bulunmaktadır</w:t>
            </w:r>
            <w:proofErr w:type="spellEnd"/>
            <w:r w:rsidRPr="006F7213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09180313" w14:textId="77777777" w:rsidTr="00D8788C">
        <w:trPr>
          <w:trHeight w:val="224"/>
        </w:trPr>
        <w:tc>
          <w:tcPr>
            <w:tcW w:w="5808" w:type="dxa"/>
            <w:vMerge/>
            <w:tcBorders>
              <w:bottom w:val="nil"/>
            </w:tcBorders>
          </w:tcPr>
          <w:p w14:paraId="694DD97F" w14:textId="77777777" w:rsidR="00D8788C" w:rsidRPr="006A2636" w:rsidRDefault="00D8788C" w:rsidP="00D8788C">
            <w:pPr>
              <w:pStyle w:val="TableParagraph"/>
              <w:spacing w:before="42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6A9DCE80" w14:textId="77777777" w:rsidR="00D8788C" w:rsidRPr="007E7355" w:rsidRDefault="00D8788C" w:rsidP="00D8788C">
            <w:pPr>
              <w:pStyle w:val="TableParagraph"/>
              <w:spacing w:before="16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 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4307FDE2" w14:textId="77777777" w:rsidR="00D8788C" w:rsidRPr="007E7355" w:rsidRDefault="00D8788C" w:rsidP="00D8788C">
            <w:pPr>
              <w:pStyle w:val="TableParagraph"/>
              <w:spacing w:before="16" w:line="248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24A3AAD5" w14:textId="77777777" w:rsidR="00D8788C" w:rsidRPr="007E7355" w:rsidRDefault="00D8788C" w:rsidP="00D8788C">
            <w:pPr>
              <w:pStyle w:val="TableParagraph"/>
              <w:spacing w:before="3" w:line="248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35DD7E27" w14:textId="77777777" w:rsidR="00D8788C" w:rsidRPr="007E7355" w:rsidRDefault="00D8788C" w:rsidP="00D8788C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0D3D70AB" w14:textId="77777777" w:rsidR="00D8788C" w:rsidRPr="00CF6E5E" w:rsidRDefault="00D8788C" w:rsidP="00D8788C">
            <w:pPr>
              <w:pStyle w:val="TableParagraph"/>
              <w:spacing w:before="16" w:line="248" w:lineRule="exact"/>
              <w:ind w:left="105"/>
            </w:pPr>
          </w:p>
        </w:tc>
      </w:tr>
      <w:tr w:rsidR="00D8788C" w:rsidRPr="007E7355" w14:paraId="4F58A43B" w14:textId="77777777" w:rsidTr="00D8788C">
        <w:trPr>
          <w:trHeight w:val="256"/>
        </w:trPr>
        <w:tc>
          <w:tcPr>
            <w:tcW w:w="5808" w:type="dxa"/>
            <w:tcBorders>
              <w:top w:val="nil"/>
              <w:bottom w:val="nil"/>
            </w:tcBorders>
          </w:tcPr>
          <w:p w14:paraId="793AB728" w14:textId="77777777" w:rsidR="00D8788C" w:rsidRPr="007E7355" w:rsidRDefault="00D8788C" w:rsidP="00D8788C">
            <w:pPr>
              <w:pStyle w:val="TableParagraph"/>
              <w:spacing w:before="92" w:line="249" w:lineRule="auto"/>
              <w:ind w:right="9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5C916FC4" w14:textId="77777777" w:rsidR="00D8788C" w:rsidRPr="007E7355" w:rsidRDefault="00D8788C" w:rsidP="00D8788C">
            <w:pPr>
              <w:pStyle w:val="TableParagraph"/>
              <w:spacing w:line="213" w:lineRule="exact"/>
              <w:rPr>
                <w:rFonts w:ascii="Hurme Geometric Sans 1" w:hAnsi="Hurme Geometric Sans 1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5279A451" w14:textId="77777777" w:rsidR="00D8788C" w:rsidRPr="007E7355" w:rsidRDefault="00D8788C" w:rsidP="00D8788C">
            <w:pPr>
              <w:pStyle w:val="TableParagraph"/>
              <w:spacing w:before="1" w:line="254" w:lineRule="auto"/>
              <w:ind w:right="10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1FA1A9C5" w14:textId="77777777" w:rsidR="00D8788C" w:rsidRPr="007E7355" w:rsidRDefault="00D8788C" w:rsidP="00D8788C">
            <w:pPr>
              <w:pStyle w:val="TableParagraph"/>
              <w:spacing w:before="1" w:line="254" w:lineRule="auto"/>
              <w:ind w:left="105" w:right="2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17FAA517" w14:textId="77777777" w:rsidR="00D8788C" w:rsidRPr="007E7355" w:rsidRDefault="00D8788C" w:rsidP="00D8788C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059C1184" w14:textId="77777777" w:rsidR="00D8788C" w:rsidRPr="00CF6E5E" w:rsidRDefault="00D8788C" w:rsidP="00D8788C">
            <w:pPr>
              <w:pStyle w:val="TableParagraph"/>
              <w:spacing w:before="1" w:line="254" w:lineRule="auto"/>
              <w:ind w:left="105"/>
            </w:pPr>
          </w:p>
        </w:tc>
      </w:tr>
      <w:tr w:rsidR="00D8788C" w:rsidRPr="007E7355" w14:paraId="21C21CBD" w14:textId="77777777" w:rsidTr="00D8788C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16A15CE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4774D75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6876EA64" w14:textId="77777777" w:rsidR="00D8788C" w:rsidRPr="007E7355" w:rsidRDefault="00D8788C" w:rsidP="00D8788C">
            <w:pPr>
              <w:pStyle w:val="TableParagraph"/>
              <w:spacing w:line="234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350AF5D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0086081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30F0D25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31D3D3DE" w14:textId="77777777" w:rsidTr="00D8788C">
        <w:trPr>
          <w:trHeight w:val="95"/>
        </w:trPr>
        <w:tc>
          <w:tcPr>
            <w:tcW w:w="5808" w:type="dxa"/>
            <w:tcBorders>
              <w:top w:val="nil"/>
              <w:bottom w:val="nil"/>
            </w:tcBorders>
          </w:tcPr>
          <w:p w14:paraId="2ED5486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474863E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3F2DCFD4" w14:textId="77777777" w:rsidR="00D8788C" w:rsidRPr="007E7355" w:rsidRDefault="00D8788C" w:rsidP="00D8788C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5B8AC2A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755A0A7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1A51090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55360442" w14:textId="77777777" w:rsidTr="00D8788C">
        <w:trPr>
          <w:trHeight w:val="249"/>
        </w:trPr>
        <w:tc>
          <w:tcPr>
            <w:tcW w:w="5808" w:type="dxa"/>
            <w:tcBorders>
              <w:top w:val="nil"/>
              <w:bottom w:val="nil"/>
            </w:tcBorders>
          </w:tcPr>
          <w:p w14:paraId="2673B75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</w:tcBorders>
            <w:shd w:val="clear" w:color="auto" w:fill="FFF1CC"/>
          </w:tcPr>
          <w:p w14:paraId="404CD68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FFE499"/>
          </w:tcPr>
          <w:p w14:paraId="5ECEB7AE" w14:textId="77777777" w:rsidR="00D8788C" w:rsidRPr="007E7355" w:rsidRDefault="00D8788C" w:rsidP="00D8788C">
            <w:pPr>
              <w:pStyle w:val="TableParagraph"/>
              <w:spacing w:line="22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</w:tcBorders>
            <w:shd w:val="clear" w:color="auto" w:fill="FFD966"/>
          </w:tcPr>
          <w:p w14:paraId="3B6988B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FFC102"/>
          </w:tcPr>
          <w:p w14:paraId="5AAED40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</w:tcBorders>
            <w:shd w:val="clear" w:color="auto" w:fill="EDAF00"/>
          </w:tcPr>
          <w:p w14:paraId="0008306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5C4951AA" w14:textId="77777777" w:rsidTr="00D8788C">
        <w:trPr>
          <w:trHeight w:val="3522"/>
        </w:trPr>
        <w:tc>
          <w:tcPr>
            <w:tcW w:w="5808" w:type="dxa"/>
            <w:tcBorders>
              <w:top w:val="nil"/>
            </w:tcBorders>
          </w:tcPr>
          <w:p w14:paraId="144E493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7" w:type="dxa"/>
            <w:gridSpan w:val="5"/>
            <w:shd w:val="clear" w:color="auto" w:fill="FFEB9F"/>
          </w:tcPr>
          <w:p w14:paraId="1A5AD5E3" w14:textId="77777777" w:rsidR="00D8788C" w:rsidRPr="007E7355" w:rsidRDefault="00D8788C" w:rsidP="00D8788C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29CC2D53" w14:textId="77777777" w:rsidR="00D8788C" w:rsidRPr="007E7355" w:rsidRDefault="00D8788C" w:rsidP="00D8788C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F3840C" w14:textId="77777777" w:rsidR="00D8788C" w:rsidRPr="00A925DD" w:rsidRDefault="00D8788C" w:rsidP="009559A7">
            <w:pPr>
              <w:pStyle w:val="TableParagraph"/>
              <w:numPr>
                <w:ilvl w:val="0"/>
                <w:numId w:val="6"/>
              </w:numPr>
              <w:tabs>
                <w:tab w:val="left" w:pos="1031"/>
                <w:tab w:val="left" w:pos="1032"/>
                <w:tab w:val="left" w:pos="9548"/>
              </w:tabs>
              <w:spacing w:before="39"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lusal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düzeyd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luşturulmas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511D915B" w14:textId="2EA7EF71" w:rsidR="00D8788C" w:rsidRPr="00A925DD" w:rsidRDefault="00A3304C" w:rsidP="009559A7">
            <w:pPr>
              <w:pStyle w:val="TableParagraph"/>
              <w:numPr>
                <w:ilvl w:val="0"/>
                <w:numId w:val="6"/>
              </w:numPr>
              <w:tabs>
                <w:tab w:val="left" w:pos="1031"/>
                <w:tab w:val="left" w:pos="1032"/>
                <w:tab w:val="left" w:pos="9548"/>
              </w:tabs>
              <w:spacing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ağları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B657A" w:rsidRPr="00A925D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B657A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B657A" w:rsidRPr="00A925D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araştırmalardan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üretilen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</w:p>
          <w:p w14:paraId="765E3775" w14:textId="77777777" w:rsidR="00D8788C" w:rsidRPr="00A925DD" w:rsidRDefault="00D8788C" w:rsidP="009559A7">
            <w:pPr>
              <w:pStyle w:val="TableParagraph"/>
              <w:numPr>
                <w:ilvl w:val="0"/>
                <w:numId w:val="6"/>
              </w:numPr>
              <w:tabs>
                <w:tab w:val="left" w:pos="1031"/>
                <w:tab w:val="left" w:pos="1032"/>
                <w:tab w:val="left" w:pos="9548"/>
              </w:tabs>
              <w:spacing w:line="266" w:lineRule="exact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178276D2" w14:textId="77777777" w:rsidR="00D8788C" w:rsidRPr="00A925DD" w:rsidRDefault="00D8788C" w:rsidP="009559A7">
            <w:pPr>
              <w:pStyle w:val="TableParagraph"/>
              <w:numPr>
                <w:ilvl w:val="0"/>
                <w:numId w:val="6"/>
              </w:numPr>
              <w:tabs>
                <w:tab w:val="left" w:pos="1031"/>
                <w:tab w:val="left" w:pos="1032"/>
                <w:tab w:val="left" w:pos="9548"/>
              </w:tabs>
              <w:spacing w:before="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faaliyetlerin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3151EC0" w14:textId="2FF1A047" w:rsidR="00D8788C" w:rsidRPr="007E7355" w:rsidRDefault="00D8788C" w:rsidP="009559A7">
            <w:pPr>
              <w:pStyle w:val="TableParagraph"/>
              <w:numPr>
                <w:ilvl w:val="0"/>
                <w:numId w:val="6"/>
              </w:numPr>
              <w:tabs>
                <w:tab w:val="left" w:pos="1031"/>
                <w:tab w:val="left" w:pos="1032"/>
                <w:tab w:val="left" w:pos="9548"/>
              </w:tabs>
              <w:spacing w:before="10" w:line="249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3304C" w:rsidRPr="00A925D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3304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3304C" w:rsidRPr="00A925D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3CEBD28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50912" behindDoc="1" locked="0" layoutInCell="1" allowOverlap="1" wp14:anchorId="09AC1BA8" wp14:editId="2AADA3AC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8CB110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AC1BA8" id="Metin Kutusu 10" o:spid="_x0000_s1060" type="#_x0000_t202" style="position:absolute;margin-left:493.3pt;margin-top:67.1pt;width:12.25pt;height:12pt;z-index:-251565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Jlv53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3D8CB110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D3B5C35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70"/>
          <w:footerReference w:type="default" r:id="rId71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5"/>
        <w:gridCol w:w="1936"/>
        <w:gridCol w:w="1975"/>
        <w:gridCol w:w="1975"/>
        <w:gridCol w:w="1939"/>
        <w:gridCol w:w="1877"/>
      </w:tblGrid>
      <w:tr w:rsidR="00D8788C" w:rsidRPr="007E7355" w14:paraId="008419B3" w14:textId="77777777" w:rsidTr="00D8788C">
        <w:trPr>
          <w:trHeight w:val="393"/>
        </w:trPr>
        <w:tc>
          <w:tcPr>
            <w:tcW w:w="15947" w:type="dxa"/>
            <w:gridSpan w:val="6"/>
            <w:shd w:val="clear" w:color="auto" w:fill="FFEB9F"/>
          </w:tcPr>
          <w:p w14:paraId="594D2B54" w14:textId="77777777" w:rsidR="00D8788C" w:rsidRPr="007E7355" w:rsidRDefault="00D8788C" w:rsidP="00D8788C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D8788C" w:rsidRPr="007E7355" w14:paraId="37E4E7D3" w14:textId="77777777" w:rsidTr="00D8788C">
        <w:trPr>
          <w:trHeight w:val="926"/>
        </w:trPr>
        <w:tc>
          <w:tcPr>
            <w:tcW w:w="15947" w:type="dxa"/>
            <w:gridSpan w:val="6"/>
            <w:shd w:val="clear" w:color="auto" w:fill="FFEB9F"/>
          </w:tcPr>
          <w:p w14:paraId="66DA95E2" w14:textId="77777777" w:rsidR="00D8788C" w:rsidRPr="007E7355" w:rsidRDefault="00D8788C" w:rsidP="00D8788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6AB4DF3C" w14:textId="15780E2B" w:rsidR="00D8788C" w:rsidRPr="00174848" w:rsidRDefault="00A3304C" w:rsidP="00D8788C">
            <w:pPr>
              <w:pStyle w:val="TableParagraph"/>
              <w:spacing w:before="4" w:line="308" w:lineRule="exact"/>
              <w:ind w:left="107" w:right="208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,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faaliyetlerini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verilere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dayalı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periyodik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ölçmeli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değerlendirmeli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sonuçlarını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yayımlamalıdır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. Elde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edilen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bulgular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B657A">
              <w:rPr>
                <w:rFonts w:ascii="Hurme Geometric Sans 1" w:hAnsi="Hurme Geometric Sans 1"/>
              </w:rPr>
              <w:t>Meslek</w:t>
            </w:r>
            <w:proofErr w:type="spellEnd"/>
            <w:r w:rsidR="00AB657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B657A"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geliştirme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formansının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özden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çirilmesi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yileştirilmesi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llanılmalı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16754C52" w14:textId="77777777" w:rsidTr="00D8788C">
        <w:trPr>
          <w:trHeight w:val="340"/>
        </w:trPr>
        <w:tc>
          <w:tcPr>
            <w:tcW w:w="6245" w:type="dxa"/>
            <w:shd w:val="clear" w:color="auto" w:fill="FFEB9F"/>
          </w:tcPr>
          <w:p w14:paraId="639E5A2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shd w:val="clear" w:color="auto" w:fill="FFEB9F"/>
          </w:tcPr>
          <w:p w14:paraId="4CF45A9C" w14:textId="77777777" w:rsidR="00D8788C" w:rsidRPr="007E7355" w:rsidRDefault="00D8788C" w:rsidP="00D8788C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5544FC78" w14:textId="77777777" w:rsidR="00D8788C" w:rsidRPr="007E7355" w:rsidRDefault="00D8788C" w:rsidP="00D8788C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75" w:type="dxa"/>
            <w:shd w:val="clear" w:color="auto" w:fill="FFEB9F"/>
          </w:tcPr>
          <w:p w14:paraId="529673B7" w14:textId="77777777" w:rsidR="00D8788C" w:rsidRPr="007E7355" w:rsidRDefault="00D8788C" w:rsidP="00D8788C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39" w:type="dxa"/>
            <w:shd w:val="clear" w:color="auto" w:fill="FFEB9F"/>
          </w:tcPr>
          <w:p w14:paraId="70E21170" w14:textId="77777777" w:rsidR="00D8788C" w:rsidRPr="007E7355" w:rsidRDefault="00D8788C" w:rsidP="00D8788C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77" w:type="dxa"/>
            <w:shd w:val="clear" w:color="auto" w:fill="FFEB9F"/>
          </w:tcPr>
          <w:p w14:paraId="2BC3ED59" w14:textId="77777777" w:rsidR="00D8788C" w:rsidRPr="007E7355" w:rsidRDefault="00D8788C" w:rsidP="00D8788C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795A7EEF" w14:textId="77777777" w:rsidTr="00D8788C">
        <w:trPr>
          <w:trHeight w:val="328"/>
        </w:trPr>
        <w:tc>
          <w:tcPr>
            <w:tcW w:w="6245" w:type="dxa"/>
            <w:tcBorders>
              <w:bottom w:val="nil"/>
            </w:tcBorders>
          </w:tcPr>
          <w:p w14:paraId="2CFDA93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 w:val="restart"/>
            <w:shd w:val="clear" w:color="auto" w:fill="FFF1CC"/>
          </w:tcPr>
          <w:p w14:paraId="1A51DBD5" w14:textId="5164E7D1" w:rsidR="00D8788C" w:rsidRPr="007E7355" w:rsidRDefault="00A3304C" w:rsidP="00D8788C">
            <w:pPr>
              <w:pStyle w:val="TableParagraph"/>
              <w:spacing w:before="40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516B31FA" w14:textId="77777777" w:rsidR="00D8788C" w:rsidRPr="007E7355" w:rsidRDefault="00D8788C" w:rsidP="00D8788C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1869151F" w14:textId="77777777" w:rsidR="00D8788C" w:rsidRPr="007E7355" w:rsidRDefault="00D8788C" w:rsidP="00D8788C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25BFCD0" w14:textId="77777777" w:rsidR="00D8788C" w:rsidRPr="007E7355" w:rsidRDefault="00D8788C" w:rsidP="00D8788C">
            <w:pPr>
              <w:pStyle w:val="TableParagraph"/>
              <w:spacing w:line="23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DFE7407" w14:textId="77777777" w:rsidR="00D8788C" w:rsidRPr="007E7355" w:rsidRDefault="00D8788C" w:rsidP="00D8788C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55B620C9" w14:textId="77777777" w:rsidR="00D8788C" w:rsidRPr="007E7355" w:rsidRDefault="00D8788C" w:rsidP="00D8788C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47149CC1" w14:textId="77777777" w:rsidR="00D8788C" w:rsidRPr="007E7355" w:rsidRDefault="00D8788C" w:rsidP="00D8788C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E499"/>
          </w:tcPr>
          <w:p w14:paraId="7CCE7ADE" w14:textId="48E628AB" w:rsidR="00D8788C" w:rsidRPr="007E7355" w:rsidRDefault="00A3304C" w:rsidP="00D8788C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184C7FED" w14:textId="77777777" w:rsidR="00D8788C" w:rsidRPr="007E7355" w:rsidRDefault="00D8788C" w:rsidP="00D8788C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49D46284" w14:textId="77777777" w:rsidR="00D8788C" w:rsidRPr="007E7355" w:rsidRDefault="00D8788C" w:rsidP="00D8788C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3D43D5D" w14:textId="77777777" w:rsidR="00D8788C" w:rsidRPr="007E7355" w:rsidRDefault="00D8788C" w:rsidP="00D8788C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304309B4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</w:p>
          <w:p w14:paraId="16D80E0B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</w:p>
          <w:p w14:paraId="799F72B1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D966"/>
          </w:tcPr>
          <w:p w14:paraId="74FFE111" w14:textId="74E3ADB9" w:rsidR="00D8788C" w:rsidRPr="007E7355" w:rsidRDefault="00A3304C" w:rsidP="00D8788C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176A3141" w14:textId="77777777" w:rsidR="00D8788C" w:rsidRPr="007E7355" w:rsidRDefault="00D8788C" w:rsidP="00D8788C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5FF049A0" w14:textId="77777777" w:rsidR="00D8788C" w:rsidRPr="007E7355" w:rsidRDefault="00D8788C" w:rsidP="00D8788C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2045761D" w14:textId="77777777" w:rsidR="00D8788C" w:rsidRPr="007E7355" w:rsidRDefault="00D8788C" w:rsidP="00D8788C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3D0FB19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</w:p>
          <w:p w14:paraId="233DA947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an</w:t>
            </w:r>
            <w:proofErr w:type="spellEnd"/>
          </w:p>
          <w:p w14:paraId="0F93CF4E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348493E4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9" w:type="dxa"/>
            <w:vMerge w:val="restart"/>
            <w:shd w:val="clear" w:color="auto" w:fill="FFC102"/>
          </w:tcPr>
          <w:p w14:paraId="3DBC6473" w14:textId="5D8C806D" w:rsidR="00D8788C" w:rsidRPr="007E7355" w:rsidRDefault="00A3304C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7F6675C0" w14:textId="77777777" w:rsidR="00D8788C" w:rsidRPr="007E7355" w:rsidRDefault="00D8788C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18C04F1F" w14:textId="77777777" w:rsidR="00D8788C" w:rsidRPr="007E7355" w:rsidRDefault="00D8788C" w:rsidP="00D8788C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24A82238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61357C88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5BF76477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7" w:type="dxa"/>
            <w:vMerge w:val="restart"/>
            <w:shd w:val="clear" w:color="auto" w:fill="EDAF00"/>
          </w:tcPr>
          <w:p w14:paraId="3CD61B1F" w14:textId="77777777" w:rsidR="00D8788C" w:rsidRPr="007E7355" w:rsidRDefault="00D8788C" w:rsidP="00D8788C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CDB51B2" w14:textId="77777777" w:rsidR="00D8788C" w:rsidRPr="007E7355" w:rsidRDefault="00D8788C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4DA06EA" w14:textId="77777777" w:rsidR="00D8788C" w:rsidRPr="007E7355" w:rsidRDefault="00D8788C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B47EC31" w14:textId="77777777" w:rsidR="00D8788C" w:rsidRPr="007E7355" w:rsidRDefault="00D8788C" w:rsidP="00D8788C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513CDB95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26C0BD6B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B2F86FD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03092A84" w14:textId="77777777" w:rsidTr="00D8788C">
        <w:trPr>
          <w:trHeight w:val="268"/>
        </w:trPr>
        <w:tc>
          <w:tcPr>
            <w:tcW w:w="6245" w:type="dxa"/>
            <w:tcBorders>
              <w:top w:val="nil"/>
              <w:bottom w:val="nil"/>
            </w:tcBorders>
          </w:tcPr>
          <w:p w14:paraId="1FC48DAA" w14:textId="77777777" w:rsidR="00D8788C" w:rsidRPr="006A2636" w:rsidRDefault="00D8788C" w:rsidP="00D8788C">
            <w:pPr>
              <w:pStyle w:val="TableParagraph"/>
              <w:spacing w:line="234" w:lineRule="exact"/>
              <w:ind w:left="107" w:right="132"/>
              <w:jc w:val="both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>C.3.1.</w:t>
            </w:r>
            <w:r w:rsidRPr="006A2636"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Araştırma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6A2636">
              <w:rPr>
                <w:rFonts w:ascii="Hurme Geometric Sans 1" w:hAnsi="Hurme Geometric Sans 1"/>
                <w:b/>
                <w:spacing w:val="-44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1936" w:type="dxa"/>
            <w:vMerge/>
            <w:shd w:val="clear" w:color="auto" w:fill="FFF1CC"/>
          </w:tcPr>
          <w:p w14:paraId="527B6988" w14:textId="77777777" w:rsidR="00D8788C" w:rsidRPr="007E7355" w:rsidRDefault="00D8788C" w:rsidP="00D8788C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638C57C7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1A10512D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7F06E3B1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4659EDEB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2A651B98" w14:textId="77777777" w:rsidTr="00D8788C">
        <w:trPr>
          <w:trHeight w:val="267"/>
        </w:trPr>
        <w:tc>
          <w:tcPr>
            <w:tcW w:w="6245" w:type="dxa"/>
            <w:tcBorders>
              <w:top w:val="nil"/>
              <w:bottom w:val="nil"/>
            </w:tcBorders>
          </w:tcPr>
          <w:p w14:paraId="11B0AAC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419436D6" w14:textId="77777777" w:rsidR="00D8788C" w:rsidRPr="007E7355" w:rsidRDefault="00D8788C" w:rsidP="00D8788C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6E089677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5A81548E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2E95B935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40EEF621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3482B07C" w14:textId="77777777" w:rsidTr="00D8788C">
        <w:trPr>
          <w:trHeight w:val="1432"/>
        </w:trPr>
        <w:tc>
          <w:tcPr>
            <w:tcW w:w="6245" w:type="dxa"/>
            <w:vMerge w:val="restart"/>
            <w:tcBorders>
              <w:top w:val="nil"/>
              <w:bottom w:val="single" w:sz="4" w:space="0" w:color="000000"/>
            </w:tcBorders>
          </w:tcPr>
          <w:p w14:paraId="03E05443" w14:textId="40D154F7" w:rsidR="00D8788C" w:rsidRPr="007E7355" w:rsidRDefault="00A3304C" w:rsidP="00A925DD">
            <w:pPr>
              <w:pStyle w:val="TableParagraph"/>
              <w:spacing w:before="92" w:line="249" w:lineRule="auto"/>
              <w:ind w:left="107" w:right="13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az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ğerlendiril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hedeflerle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karşılaştırılır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sapmaların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nedenleri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irdelenir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AB657A">
              <w:rPr>
                <w:rFonts w:ascii="Hurme Geometric Sans 1" w:hAnsi="Hurme Geometric Sans 1"/>
              </w:rPr>
              <w:t>Meslek</w:t>
            </w:r>
            <w:proofErr w:type="spellEnd"/>
            <w:r w:rsidR="00AB657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B657A"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da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lanlarını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;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örünürlü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ddias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hedeflerl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dil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 Performans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k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Rakiplerle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rekabet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seçilmiş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kurumlarla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kıyaslama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(benchmarking)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takip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edilir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. </w:t>
            </w:r>
            <w:r w:rsidR="00D8788C" w:rsidRPr="007E7355">
              <w:rPr>
                <w:rFonts w:ascii="Hurme Geometric Sans 1" w:hAnsi="Hurme Geometric Sans 1"/>
              </w:rPr>
              <w:t xml:space="preserve">Performans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ağlanmakta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6" w:type="dxa"/>
            <w:vMerge/>
            <w:tcBorders>
              <w:bottom w:val="single" w:sz="4" w:space="0" w:color="000000"/>
            </w:tcBorders>
            <w:shd w:val="clear" w:color="auto" w:fill="FFF1CC"/>
          </w:tcPr>
          <w:p w14:paraId="500D511A" w14:textId="77777777" w:rsidR="00D8788C" w:rsidRPr="007E7355" w:rsidRDefault="00D8788C" w:rsidP="00D8788C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single" w:sz="4" w:space="0" w:color="000000"/>
            </w:tcBorders>
            <w:shd w:val="clear" w:color="auto" w:fill="FFE499"/>
          </w:tcPr>
          <w:p w14:paraId="29ED2638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nil"/>
            </w:tcBorders>
            <w:shd w:val="clear" w:color="auto" w:fill="FFD966"/>
          </w:tcPr>
          <w:p w14:paraId="09DFE8AC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tcBorders>
              <w:bottom w:val="single" w:sz="4" w:space="0" w:color="000000"/>
            </w:tcBorders>
            <w:shd w:val="clear" w:color="auto" w:fill="FFC102"/>
          </w:tcPr>
          <w:p w14:paraId="6DEDB60B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tcBorders>
              <w:bottom w:val="single" w:sz="4" w:space="0" w:color="000000"/>
            </w:tcBorders>
            <w:shd w:val="clear" w:color="auto" w:fill="EDAF00"/>
          </w:tcPr>
          <w:p w14:paraId="536DC09A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200386DF" w14:textId="77777777" w:rsidTr="00D8788C">
        <w:trPr>
          <w:trHeight w:val="267"/>
        </w:trPr>
        <w:tc>
          <w:tcPr>
            <w:tcW w:w="6245" w:type="dxa"/>
            <w:vMerge/>
          </w:tcPr>
          <w:p w14:paraId="14B9450A" w14:textId="77777777" w:rsidR="00D8788C" w:rsidRPr="007E7355" w:rsidRDefault="00D8788C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229A48C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13E5EFD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772E581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47F5DCB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3E21569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7F851024" w14:textId="77777777" w:rsidTr="00D8788C">
        <w:trPr>
          <w:trHeight w:val="267"/>
        </w:trPr>
        <w:tc>
          <w:tcPr>
            <w:tcW w:w="6245" w:type="dxa"/>
            <w:vMerge/>
          </w:tcPr>
          <w:p w14:paraId="4259CC56" w14:textId="77777777" w:rsidR="00D8788C" w:rsidRPr="007E7355" w:rsidRDefault="00D8788C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0A00E95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6004903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2A1E41A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65C8DD0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65D38AE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0A68111F" w14:textId="77777777" w:rsidTr="00D8788C">
        <w:trPr>
          <w:trHeight w:val="268"/>
        </w:trPr>
        <w:tc>
          <w:tcPr>
            <w:tcW w:w="6245" w:type="dxa"/>
            <w:vMerge/>
          </w:tcPr>
          <w:p w14:paraId="2EC92CD1" w14:textId="77777777" w:rsidR="00D8788C" w:rsidRPr="007E7355" w:rsidRDefault="00D8788C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76C90B9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19CE8C8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23F0F30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6DA815E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645E22C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563759A5" w14:textId="77777777" w:rsidTr="00D8788C">
        <w:trPr>
          <w:trHeight w:val="270"/>
        </w:trPr>
        <w:tc>
          <w:tcPr>
            <w:tcW w:w="6245" w:type="dxa"/>
            <w:vMerge/>
            <w:tcBorders>
              <w:bottom w:val="nil"/>
            </w:tcBorders>
          </w:tcPr>
          <w:p w14:paraId="55657EEB" w14:textId="77777777" w:rsidR="00D8788C" w:rsidRPr="007E7355" w:rsidRDefault="00D8788C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31C2E11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1C42733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tcBorders>
              <w:top w:val="nil"/>
            </w:tcBorders>
            <w:shd w:val="clear" w:color="auto" w:fill="FFD966"/>
          </w:tcPr>
          <w:p w14:paraId="3C4AFDD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23F8FA6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21ABC87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5530E8CC" w14:textId="77777777" w:rsidTr="00D8788C">
        <w:trPr>
          <w:trHeight w:val="594"/>
        </w:trPr>
        <w:tc>
          <w:tcPr>
            <w:tcW w:w="6245" w:type="dxa"/>
            <w:tcBorders>
              <w:top w:val="nil"/>
              <w:bottom w:val="nil"/>
            </w:tcBorders>
          </w:tcPr>
          <w:p w14:paraId="247700E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bottom w:val="nil"/>
            </w:tcBorders>
            <w:shd w:val="clear" w:color="auto" w:fill="FFEB9F"/>
          </w:tcPr>
          <w:p w14:paraId="046AA8B0" w14:textId="77777777" w:rsidR="00D8788C" w:rsidRPr="007E7355" w:rsidRDefault="00D8788C" w:rsidP="00D8788C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0AD62AB4" w14:textId="77777777" w:rsidR="00D8788C" w:rsidRPr="007E7355" w:rsidRDefault="00D8788C" w:rsidP="00D8788C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D8788C" w:rsidRPr="007E7355" w14:paraId="5A6BF72B" w14:textId="77777777" w:rsidTr="00D8788C">
        <w:trPr>
          <w:trHeight w:val="1442"/>
        </w:trPr>
        <w:tc>
          <w:tcPr>
            <w:tcW w:w="6245" w:type="dxa"/>
            <w:tcBorders>
              <w:top w:val="nil"/>
              <w:bottom w:val="nil"/>
            </w:tcBorders>
          </w:tcPr>
          <w:p w14:paraId="505FB6C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top w:val="nil"/>
              <w:bottom w:val="nil"/>
            </w:tcBorders>
            <w:shd w:val="clear" w:color="auto" w:fill="FFEB9F"/>
          </w:tcPr>
          <w:p w14:paraId="02F47E0A" w14:textId="77777777" w:rsidR="00D8788C" w:rsidRPr="00A925DD" w:rsidRDefault="00D8788C" w:rsidP="009559A7">
            <w:pPr>
              <w:pStyle w:val="TableParagraph"/>
              <w:numPr>
                <w:ilvl w:val="0"/>
                <w:numId w:val="5"/>
              </w:numPr>
              <w:tabs>
                <w:tab w:val="left" w:pos="1032"/>
                <w:tab w:val="left" w:pos="1033"/>
              </w:tabs>
              <w:spacing w:before="19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25D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7893F582" w14:textId="77777777" w:rsidR="00D8788C" w:rsidRPr="00A925DD" w:rsidRDefault="00D8788C" w:rsidP="009559A7">
            <w:pPr>
              <w:pStyle w:val="TableParagraph"/>
              <w:numPr>
                <w:ilvl w:val="0"/>
                <w:numId w:val="5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25D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5F3E7F0D" w14:textId="77777777" w:rsidR="00D8788C" w:rsidRPr="00A925DD" w:rsidRDefault="00D8788C" w:rsidP="009559A7">
            <w:pPr>
              <w:pStyle w:val="TableParagraph"/>
              <w:numPr>
                <w:ilvl w:val="0"/>
                <w:numId w:val="5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7B9D0C2E" w14:textId="77777777" w:rsidR="00D8788C" w:rsidRPr="00A925DD" w:rsidRDefault="00D8788C" w:rsidP="009559A7">
            <w:pPr>
              <w:pStyle w:val="TableParagraph"/>
              <w:numPr>
                <w:ilvl w:val="0"/>
                <w:numId w:val="5"/>
              </w:numPr>
              <w:tabs>
                <w:tab w:val="left" w:pos="1032"/>
                <w:tab w:val="left" w:pos="1033"/>
              </w:tabs>
              <w:spacing w:before="8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25D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2E94795" w14:textId="085DA277" w:rsidR="00D8788C" w:rsidRPr="007E7355" w:rsidRDefault="00D8788C" w:rsidP="009559A7">
            <w:pPr>
              <w:pStyle w:val="TableParagraph"/>
              <w:numPr>
                <w:ilvl w:val="0"/>
                <w:numId w:val="5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3304C" w:rsidRPr="00A925D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3304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3304C" w:rsidRPr="00A925D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7A0B53A6" w14:textId="77777777" w:rsidTr="00D8788C">
        <w:trPr>
          <w:trHeight w:val="1542"/>
        </w:trPr>
        <w:tc>
          <w:tcPr>
            <w:tcW w:w="6245" w:type="dxa"/>
            <w:tcBorders>
              <w:top w:val="nil"/>
            </w:tcBorders>
          </w:tcPr>
          <w:p w14:paraId="7AF616D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top w:val="nil"/>
            </w:tcBorders>
            <w:shd w:val="clear" w:color="auto" w:fill="FFEB9F"/>
          </w:tcPr>
          <w:p w14:paraId="4DD83237" w14:textId="77777777" w:rsidR="00D8788C" w:rsidRPr="007E7355" w:rsidRDefault="00D8788C" w:rsidP="00D8788C">
            <w:pPr>
              <w:pStyle w:val="TableParagraph"/>
              <w:spacing w:line="236" w:lineRule="exact"/>
              <w:ind w:left="1032"/>
              <w:rPr>
                <w:rFonts w:ascii="Hurme Geometric Sans 1" w:hAnsi="Hurme Geometric Sans 1"/>
                <w:i/>
              </w:rPr>
            </w:pPr>
          </w:p>
        </w:tc>
      </w:tr>
    </w:tbl>
    <w:p w14:paraId="1F95082F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51936" behindDoc="1" locked="0" layoutInCell="1" allowOverlap="1" wp14:anchorId="626CB455" wp14:editId="7F4EF93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9" name="Metin Kutusu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717CFE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6CB455" id="Metin Kutusu 9" o:spid="_x0000_s1061" type="#_x0000_t202" style="position:absolute;margin-left:493.3pt;margin-top:67.1pt;width:12.25pt;height:12pt;z-index:-251564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lalTi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9717CFE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367B6BC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72"/>
          <w:footerReference w:type="default" r:id="rId73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3"/>
        <w:gridCol w:w="2078"/>
        <w:gridCol w:w="1975"/>
        <w:gridCol w:w="2184"/>
        <w:gridCol w:w="1843"/>
        <w:gridCol w:w="1764"/>
      </w:tblGrid>
      <w:tr w:rsidR="00D8788C" w:rsidRPr="007E7355" w14:paraId="47C8C2F7" w14:textId="77777777" w:rsidTr="00D8788C">
        <w:trPr>
          <w:trHeight w:val="393"/>
        </w:trPr>
        <w:tc>
          <w:tcPr>
            <w:tcW w:w="15947" w:type="dxa"/>
            <w:gridSpan w:val="6"/>
            <w:shd w:val="clear" w:color="auto" w:fill="FFEB9F"/>
          </w:tcPr>
          <w:p w14:paraId="2CDA24F6" w14:textId="77777777" w:rsidR="00D8788C" w:rsidRPr="007E7355" w:rsidRDefault="00D8788C" w:rsidP="00D8788C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D8788C" w:rsidRPr="007E7355" w14:paraId="33CBBA84" w14:textId="77777777" w:rsidTr="00D8788C">
        <w:trPr>
          <w:trHeight w:val="309"/>
        </w:trPr>
        <w:tc>
          <w:tcPr>
            <w:tcW w:w="15947" w:type="dxa"/>
            <w:gridSpan w:val="6"/>
            <w:shd w:val="clear" w:color="auto" w:fill="FFEB9F"/>
          </w:tcPr>
          <w:p w14:paraId="7BEC5026" w14:textId="77777777" w:rsidR="00D8788C" w:rsidRPr="007E7355" w:rsidRDefault="00D8788C" w:rsidP="00D8788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Araştırma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</w:tc>
      </w:tr>
      <w:tr w:rsidR="00D8788C" w:rsidRPr="007E7355" w14:paraId="767AE969" w14:textId="77777777" w:rsidTr="00D8788C">
        <w:trPr>
          <w:trHeight w:val="340"/>
        </w:trPr>
        <w:tc>
          <w:tcPr>
            <w:tcW w:w="6103" w:type="dxa"/>
            <w:shd w:val="clear" w:color="auto" w:fill="FFEB9F"/>
          </w:tcPr>
          <w:p w14:paraId="29BF256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shd w:val="clear" w:color="auto" w:fill="FFEB9F"/>
          </w:tcPr>
          <w:p w14:paraId="250ADD40" w14:textId="77777777" w:rsidR="00D8788C" w:rsidRPr="00F85A43" w:rsidRDefault="00D8788C" w:rsidP="00D8788C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2CD6AB41" w14:textId="77777777" w:rsidR="00D8788C" w:rsidRPr="00F85A43" w:rsidRDefault="00D8788C" w:rsidP="00D8788C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84" w:type="dxa"/>
            <w:shd w:val="clear" w:color="auto" w:fill="FFEB9F"/>
          </w:tcPr>
          <w:p w14:paraId="4274AFA2" w14:textId="77777777" w:rsidR="00D8788C" w:rsidRPr="00F85A43" w:rsidRDefault="00D8788C" w:rsidP="00D8788C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1182BD96" w14:textId="77777777" w:rsidR="00D8788C" w:rsidRPr="00F85A43" w:rsidRDefault="00D8788C" w:rsidP="00D8788C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764" w:type="dxa"/>
            <w:shd w:val="clear" w:color="auto" w:fill="FFEB9F"/>
          </w:tcPr>
          <w:p w14:paraId="5FAFCDE6" w14:textId="77777777" w:rsidR="00D8788C" w:rsidRPr="00F85A43" w:rsidRDefault="00D8788C" w:rsidP="00D8788C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279AE29E" w14:textId="77777777" w:rsidTr="00A925DD">
        <w:trPr>
          <w:trHeight w:val="630"/>
        </w:trPr>
        <w:tc>
          <w:tcPr>
            <w:tcW w:w="6103" w:type="dxa"/>
            <w:tcBorders>
              <w:bottom w:val="nil"/>
            </w:tcBorders>
          </w:tcPr>
          <w:p w14:paraId="645960D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tcBorders>
              <w:bottom w:val="nil"/>
            </w:tcBorders>
            <w:shd w:val="clear" w:color="auto" w:fill="FFF1CC"/>
          </w:tcPr>
          <w:p w14:paraId="53E445E9" w14:textId="0C70F83C" w:rsidR="00D8788C" w:rsidRPr="007E7355" w:rsidRDefault="00A3304C" w:rsidP="00D8788C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75" w:type="dxa"/>
            <w:tcBorders>
              <w:bottom w:val="nil"/>
            </w:tcBorders>
            <w:shd w:val="clear" w:color="auto" w:fill="FFE499"/>
          </w:tcPr>
          <w:p w14:paraId="775ACB84" w14:textId="697FB245" w:rsidR="00D8788C" w:rsidRPr="007E7355" w:rsidRDefault="00A3304C" w:rsidP="00D8788C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84" w:type="dxa"/>
            <w:tcBorders>
              <w:bottom w:val="nil"/>
            </w:tcBorders>
            <w:shd w:val="clear" w:color="auto" w:fill="FFD966"/>
          </w:tcPr>
          <w:p w14:paraId="4179C057" w14:textId="77777777" w:rsidR="00A925DD" w:rsidRDefault="00A3304C" w:rsidP="00D8788C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  <w:p w14:paraId="713E78EB" w14:textId="0F40BC05" w:rsidR="00D8788C" w:rsidRPr="007E7355" w:rsidRDefault="00A3304C" w:rsidP="00D8788C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83FAB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04B1B3DB" w14:textId="212EC220" w:rsidR="00D8788C" w:rsidRPr="007E7355" w:rsidRDefault="00D8788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764" w:type="dxa"/>
            <w:tcBorders>
              <w:bottom w:val="nil"/>
            </w:tcBorders>
            <w:shd w:val="clear" w:color="auto" w:fill="EDAF00"/>
          </w:tcPr>
          <w:p w14:paraId="304D7C00" w14:textId="4BFAFA85" w:rsidR="00D8788C" w:rsidRPr="007E7355" w:rsidRDefault="00D8788C" w:rsidP="00D8788C">
            <w:pPr>
              <w:pStyle w:val="TableParagraph"/>
              <w:spacing w:before="38"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36041408" w14:textId="77777777" w:rsidTr="00D8788C">
        <w:trPr>
          <w:trHeight w:val="267"/>
        </w:trPr>
        <w:tc>
          <w:tcPr>
            <w:tcW w:w="6103" w:type="dxa"/>
            <w:vMerge w:val="restart"/>
            <w:tcBorders>
              <w:top w:val="nil"/>
            </w:tcBorders>
          </w:tcPr>
          <w:p w14:paraId="7BF4A056" w14:textId="77777777" w:rsidR="00D8788C" w:rsidRPr="006A2636" w:rsidRDefault="00D8788C" w:rsidP="00A925DD">
            <w:pPr>
              <w:pStyle w:val="TableParagraph"/>
              <w:tabs>
                <w:tab w:val="left" w:pos="1139"/>
                <w:tab w:val="left" w:pos="2397"/>
                <w:tab w:val="left" w:pos="4722"/>
              </w:tabs>
              <w:spacing w:line="248" w:lineRule="exact"/>
              <w:ind w:left="107" w:right="279"/>
              <w:jc w:val="both"/>
              <w:rPr>
                <w:rFonts w:ascii="Hurme Geometric Sans 1" w:hAnsi="Hurme Geometric Sans 1"/>
                <w:b/>
                <w:w w:val="95"/>
                <w:u w:val="single"/>
              </w:rPr>
            </w:pPr>
            <w:r w:rsidRPr="00893381">
              <w:rPr>
                <w:rFonts w:ascii="Hurme Geometric Sans 1" w:hAnsi="Hurme Geometric Sans 1"/>
                <w:b/>
                <w:u w:val="single"/>
              </w:rPr>
              <w:t xml:space="preserve">C.3.2. </w:t>
            </w:r>
            <w:proofErr w:type="spellStart"/>
            <w:r w:rsidRPr="00893381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893381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elemanı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/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araştırmacı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performansının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72B7F462" w14:textId="77777777" w:rsidR="00D8788C" w:rsidRPr="007E7355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1627383C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79A5072C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4665D24B" w14:textId="77777777" w:rsidR="00A925DD" w:rsidRPr="007E7355" w:rsidRDefault="00A925DD" w:rsidP="00A925DD">
            <w:pPr>
              <w:pStyle w:val="TableParagraph"/>
              <w:spacing w:line="22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  <w:p w14:paraId="4B1117B9" w14:textId="30E27DAB" w:rsidR="00D8788C" w:rsidRPr="007E7355" w:rsidRDefault="00A925DD" w:rsidP="00D8788C">
            <w:pPr>
              <w:pStyle w:val="TableParagraph"/>
              <w:spacing w:line="21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</w:p>
        </w:tc>
        <w:tc>
          <w:tcPr>
            <w:tcW w:w="1764" w:type="dxa"/>
            <w:tcBorders>
              <w:top w:val="nil"/>
              <w:bottom w:val="nil"/>
            </w:tcBorders>
            <w:shd w:val="clear" w:color="auto" w:fill="EDAF00"/>
          </w:tcPr>
          <w:p w14:paraId="69C7EE0B" w14:textId="7815361C" w:rsidR="00D8788C" w:rsidRPr="007E7355" w:rsidRDefault="00A925DD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D8788C" w:rsidRPr="007E7355" w14:paraId="6BD1F426" w14:textId="77777777" w:rsidTr="00A925DD">
        <w:trPr>
          <w:trHeight w:val="70"/>
        </w:trPr>
        <w:tc>
          <w:tcPr>
            <w:tcW w:w="6103" w:type="dxa"/>
            <w:vMerge/>
            <w:tcBorders>
              <w:bottom w:val="nil"/>
            </w:tcBorders>
          </w:tcPr>
          <w:p w14:paraId="5581504B" w14:textId="77777777" w:rsidR="00D8788C" w:rsidRPr="006A2636" w:rsidRDefault="00D8788C" w:rsidP="00A925DD">
            <w:pPr>
              <w:pStyle w:val="TableParagraph"/>
              <w:spacing w:before="42"/>
              <w:ind w:left="107" w:right="279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5CF241D5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54D47A7E" w14:textId="77777777" w:rsidR="00D8788C" w:rsidRPr="007E7355" w:rsidRDefault="00D8788C" w:rsidP="00D8788C">
            <w:pPr>
              <w:pStyle w:val="TableParagraph"/>
              <w:spacing w:before="16"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766C261C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2DFF076B" w14:textId="77777777" w:rsidR="00D8788C" w:rsidRPr="007E7355" w:rsidRDefault="00D8788C" w:rsidP="00D8788C">
            <w:pPr>
              <w:pStyle w:val="TableParagraph"/>
              <w:spacing w:before="16"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2BCC6877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  <w:p w14:paraId="5BD079D7" w14:textId="77777777" w:rsidR="00D8788C" w:rsidRPr="007E7355" w:rsidRDefault="00D8788C" w:rsidP="00D8788C">
            <w:pPr>
              <w:pStyle w:val="TableParagraph"/>
              <w:spacing w:before="13" w:line="25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01EC747D" w14:textId="77777777" w:rsidR="00A925DD" w:rsidRPr="007E7355" w:rsidRDefault="00A925DD" w:rsidP="00A925DD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7505A1F5" w14:textId="673D9163" w:rsidR="00D8788C" w:rsidRPr="007E7355" w:rsidRDefault="00A925DD" w:rsidP="00A925DD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64" w:type="dxa"/>
            <w:tcBorders>
              <w:top w:val="nil"/>
              <w:bottom w:val="nil"/>
            </w:tcBorders>
            <w:shd w:val="clear" w:color="auto" w:fill="EDAF00"/>
          </w:tcPr>
          <w:p w14:paraId="74233674" w14:textId="1E504D18" w:rsidR="00D8788C" w:rsidRPr="007E7355" w:rsidRDefault="00A925DD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5ECE320" w14:textId="03857B20" w:rsidR="00D8788C" w:rsidRPr="007E7355" w:rsidRDefault="00A925DD" w:rsidP="00D8788C">
            <w:pPr>
              <w:pStyle w:val="TableParagraph"/>
              <w:spacing w:before="16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D8788C" w:rsidRPr="007E7355" w14:paraId="6F5E3E4E" w14:textId="77777777" w:rsidTr="00D8788C">
        <w:trPr>
          <w:trHeight w:val="2417"/>
        </w:trPr>
        <w:tc>
          <w:tcPr>
            <w:tcW w:w="6103" w:type="dxa"/>
            <w:tcBorders>
              <w:top w:val="nil"/>
              <w:bottom w:val="nil"/>
            </w:tcBorders>
          </w:tcPr>
          <w:p w14:paraId="7090587A" w14:textId="77777777" w:rsidR="00D8788C" w:rsidRPr="007E7355" w:rsidRDefault="00D8788C" w:rsidP="00A925DD">
            <w:pPr>
              <w:pStyle w:val="TableParagraph"/>
              <w:spacing w:before="89" w:line="247" w:lineRule="auto"/>
              <w:ind w:left="107" w:right="27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klen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eye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Araştırma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z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83FAB">
              <w:rPr>
                <w:rFonts w:ascii="Hurme Geometric Sans 1" w:hAnsi="Hurme Geometric Sans 1"/>
              </w:rPr>
              <w:t>Çıktı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3FAB">
              <w:rPr>
                <w:rFonts w:ascii="Hurme Geometric Sans 1" w:hAnsi="Hurme Geometric Sans 1"/>
              </w:rPr>
              <w:t>grubu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rtalama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ri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v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saçılım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şeffaf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ara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paylaşıl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 xml:space="preserve">Performans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8" w:type="dxa"/>
            <w:tcBorders>
              <w:top w:val="nil"/>
            </w:tcBorders>
            <w:shd w:val="clear" w:color="auto" w:fill="FFF1CC"/>
          </w:tcPr>
          <w:p w14:paraId="6C9F3821" w14:textId="77777777" w:rsidR="00D8788C" w:rsidRPr="007E7355" w:rsidRDefault="00D8788C" w:rsidP="00D8788C">
            <w:pPr>
              <w:pStyle w:val="TableParagraph"/>
              <w:spacing w:before="1" w:line="254" w:lineRule="auto"/>
              <w:ind w:left="105" w:right="16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bulunma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tcBorders>
              <w:top w:val="nil"/>
            </w:tcBorders>
            <w:shd w:val="clear" w:color="auto" w:fill="FFE499"/>
          </w:tcPr>
          <w:p w14:paraId="333934E9" w14:textId="77777777" w:rsidR="00D8788C" w:rsidRPr="007E7355" w:rsidRDefault="00D8788C" w:rsidP="00D8788C">
            <w:pPr>
              <w:pStyle w:val="TableParagraph"/>
              <w:spacing w:before="1" w:line="254" w:lineRule="auto"/>
              <w:ind w:left="106" w:right="16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4" w:type="dxa"/>
            <w:tcBorders>
              <w:top w:val="nil"/>
            </w:tcBorders>
            <w:shd w:val="clear" w:color="auto" w:fill="FFD966"/>
          </w:tcPr>
          <w:p w14:paraId="34AFB047" w14:textId="77777777" w:rsidR="00D8788C" w:rsidRPr="007E7355" w:rsidRDefault="00D8788C" w:rsidP="00D8788C">
            <w:pPr>
              <w:pStyle w:val="TableParagraph"/>
              <w:spacing w:before="1" w:line="254" w:lineRule="auto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üzer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uşturula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504266DD" w14:textId="7CEF430E" w:rsidR="00D8788C" w:rsidRPr="007E7355" w:rsidRDefault="00D8788C" w:rsidP="00D8788C">
            <w:pPr>
              <w:pStyle w:val="TableParagraph"/>
              <w:spacing w:before="16" w:line="254" w:lineRule="auto"/>
              <w:ind w:left="108" w:right="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4" w:type="dxa"/>
            <w:tcBorders>
              <w:top w:val="nil"/>
            </w:tcBorders>
            <w:shd w:val="clear" w:color="auto" w:fill="EDAF00"/>
          </w:tcPr>
          <w:p w14:paraId="1E70FB1D" w14:textId="0838BBB3" w:rsidR="00D8788C" w:rsidRPr="007E7355" w:rsidRDefault="00D8788C" w:rsidP="00D8788C">
            <w:pPr>
              <w:pStyle w:val="TableParagraph"/>
              <w:spacing w:before="1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683FAB">
              <w:rPr>
                <w:rFonts w:ascii="Hurme Geometric Sans 1" w:hAnsi="Hurme Geometric Sans 1"/>
              </w:rPr>
              <w:t>bulun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4285BBA5" w14:textId="77777777" w:rsidTr="003D0813">
        <w:trPr>
          <w:trHeight w:val="4417"/>
        </w:trPr>
        <w:tc>
          <w:tcPr>
            <w:tcW w:w="6103" w:type="dxa"/>
            <w:tcBorders>
              <w:top w:val="nil"/>
            </w:tcBorders>
          </w:tcPr>
          <w:p w14:paraId="0D892E1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844" w:type="dxa"/>
            <w:gridSpan w:val="5"/>
            <w:shd w:val="clear" w:color="auto" w:fill="FFEB9F"/>
          </w:tcPr>
          <w:p w14:paraId="62B94C91" w14:textId="77777777" w:rsidR="00D8788C" w:rsidRPr="007E7355" w:rsidRDefault="00D8788C" w:rsidP="00D8788C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79BB4352" w14:textId="77777777" w:rsidR="00D8788C" w:rsidRPr="007E7355" w:rsidRDefault="00D8788C" w:rsidP="00D8788C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12892B" w14:textId="77777777" w:rsidR="00D8788C" w:rsidRPr="00A925DD" w:rsidRDefault="00D8788C" w:rsidP="009559A7">
            <w:pPr>
              <w:pStyle w:val="TableParagraph"/>
              <w:numPr>
                <w:ilvl w:val="0"/>
                <w:numId w:val="4"/>
              </w:numPr>
              <w:tabs>
                <w:tab w:val="left" w:pos="891"/>
              </w:tabs>
              <w:spacing w:before="39" w:line="242" w:lineRule="auto"/>
              <w:ind w:right="339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25DD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ersonel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ştırma-geliştir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tmeli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rg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anım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rehbe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0224EB26" w14:textId="77777777" w:rsidR="00D8788C" w:rsidRPr="00A925DD" w:rsidRDefault="00D8788C" w:rsidP="009559A7">
            <w:pPr>
              <w:pStyle w:val="TableParagraph"/>
              <w:numPr>
                <w:ilvl w:val="0"/>
                <w:numId w:val="4"/>
              </w:numPr>
              <w:tabs>
                <w:tab w:val="left" w:pos="890"/>
                <w:tab w:val="left" w:pos="891"/>
              </w:tabs>
              <w:spacing w:before="6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5D5DD0F1" w14:textId="77777777" w:rsidR="00D8788C" w:rsidRPr="00A925DD" w:rsidRDefault="00D8788C" w:rsidP="009559A7">
            <w:pPr>
              <w:pStyle w:val="TableParagraph"/>
              <w:numPr>
                <w:ilvl w:val="0"/>
                <w:numId w:val="4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732599F9" w14:textId="77777777" w:rsidR="00D8788C" w:rsidRPr="00A925DD" w:rsidRDefault="00D8788C" w:rsidP="009559A7">
            <w:pPr>
              <w:pStyle w:val="TableParagraph"/>
              <w:numPr>
                <w:ilvl w:val="0"/>
                <w:numId w:val="4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25DD">
              <w:rPr>
                <w:rFonts w:ascii="Hurme Geometric Sans 1" w:hAnsi="Hurme Geometric Sans 1"/>
                <w:i/>
                <w:sz w:val="20"/>
              </w:rPr>
              <w:t xml:space="preserve">Araştırma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490CFEF" w14:textId="122E2B4A" w:rsidR="00D8788C" w:rsidRPr="007E7355" w:rsidRDefault="00D8788C" w:rsidP="009559A7">
            <w:pPr>
              <w:pStyle w:val="TableParagraph"/>
              <w:numPr>
                <w:ilvl w:val="0"/>
                <w:numId w:val="4"/>
              </w:numPr>
              <w:tabs>
                <w:tab w:val="left" w:pos="890"/>
                <w:tab w:val="left" w:pos="891"/>
              </w:tabs>
              <w:spacing w:before="8" w:line="252" w:lineRule="auto"/>
              <w:ind w:right="339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3304C" w:rsidRPr="00A925D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3304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3304C" w:rsidRPr="00A925D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1F7C8F25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52960" behindDoc="1" locked="0" layoutInCell="1" allowOverlap="1" wp14:anchorId="13BBB91B" wp14:editId="23B8F9AE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8" name="Metin Kutusu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D4EF5E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BB91B" id="Metin Kutusu 8" o:spid="_x0000_s1062" type="#_x0000_t202" style="position:absolute;margin-left:493.3pt;margin-top:67.1pt;width:12.25pt;height:12pt;z-index:-251563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QL6sd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71D4EF5E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88C4EFE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74"/>
          <w:footerReference w:type="default" r:id="rId75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99"/>
        <w:gridCol w:w="1874"/>
        <w:gridCol w:w="2146"/>
        <w:gridCol w:w="2107"/>
        <w:gridCol w:w="2013"/>
        <w:gridCol w:w="1956"/>
      </w:tblGrid>
      <w:tr w:rsidR="00D8788C" w:rsidRPr="007E7355" w14:paraId="04CFBAF7" w14:textId="77777777" w:rsidTr="009A47E9">
        <w:trPr>
          <w:trHeight w:val="393"/>
        </w:trPr>
        <w:tc>
          <w:tcPr>
            <w:tcW w:w="15995" w:type="dxa"/>
            <w:gridSpan w:val="6"/>
            <w:shd w:val="clear" w:color="auto" w:fill="FAE7D9"/>
          </w:tcPr>
          <w:p w14:paraId="09BF23DE" w14:textId="77777777" w:rsidR="00D8788C" w:rsidRPr="00881F6A" w:rsidRDefault="00D8788C" w:rsidP="00D8788C">
            <w:pPr>
              <w:pStyle w:val="TableParagraph"/>
              <w:spacing w:line="322" w:lineRule="exact"/>
              <w:ind w:right="90"/>
              <w:jc w:val="right"/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D8788C" w:rsidRPr="007E7355" w14:paraId="0F862744" w14:textId="77777777" w:rsidTr="009A47E9">
        <w:trPr>
          <w:trHeight w:val="925"/>
        </w:trPr>
        <w:tc>
          <w:tcPr>
            <w:tcW w:w="15995" w:type="dxa"/>
            <w:gridSpan w:val="6"/>
            <w:shd w:val="clear" w:color="auto" w:fill="FAE7D9"/>
          </w:tcPr>
          <w:p w14:paraId="30445BDD" w14:textId="77777777" w:rsidR="00D8788C" w:rsidRPr="007E7355" w:rsidRDefault="00D8788C" w:rsidP="00D8788C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498507B9" w14:textId="3E18F028" w:rsidR="00D8788C" w:rsidRPr="007E7355" w:rsidRDefault="007756C0" w:rsidP="00D8788C">
            <w:pPr>
              <w:pStyle w:val="TableParagraph"/>
              <w:spacing w:before="41" w:line="278" w:lineRule="auto"/>
              <w:ind w:left="110" w:right="15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,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toplumsal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katkı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faaliyetlerini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amaçları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hedefleri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doğrultusunda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yönetmelidir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faaliyetler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uygun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fiziki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altyapı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mali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kaynaklar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oluşturmalı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bunların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05BE6DF0" w14:textId="77777777" w:rsidTr="009A47E9">
        <w:trPr>
          <w:trHeight w:val="309"/>
        </w:trPr>
        <w:tc>
          <w:tcPr>
            <w:tcW w:w="5899" w:type="dxa"/>
            <w:shd w:val="clear" w:color="auto" w:fill="FAE7D9"/>
          </w:tcPr>
          <w:p w14:paraId="289D142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shd w:val="clear" w:color="auto" w:fill="FAE7D9"/>
          </w:tcPr>
          <w:p w14:paraId="2D19E0D9" w14:textId="77777777" w:rsidR="00D8788C" w:rsidRPr="00F764F8" w:rsidRDefault="00D8788C" w:rsidP="00D8788C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46" w:type="dxa"/>
            <w:shd w:val="clear" w:color="auto" w:fill="FAE7D9"/>
          </w:tcPr>
          <w:p w14:paraId="54D3BAC6" w14:textId="77777777" w:rsidR="00D8788C" w:rsidRPr="00F764F8" w:rsidRDefault="00D8788C" w:rsidP="00D8788C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07" w:type="dxa"/>
            <w:shd w:val="clear" w:color="auto" w:fill="FAE7D9"/>
          </w:tcPr>
          <w:p w14:paraId="59B124E1" w14:textId="77777777" w:rsidR="00D8788C" w:rsidRPr="00F764F8" w:rsidRDefault="00D8788C" w:rsidP="00D8788C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13" w:type="dxa"/>
            <w:shd w:val="clear" w:color="auto" w:fill="FAE7D9"/>
          </w:tcPr>
          <w:p w14:paraId="7BE0BB9A" w14:textId="77777777" w:rsidR="00D8788C" w:rsidRPr="00F764F8" w:rsidRDefault="00D8788C" w:rsidP="00D8788C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6" w:type="dxa"/>
            <w:shd w:val="clear" w:color="auto" w:fill="FAE7D9"/>
          </w:tcPr>
          <w:p w14:paraId="778A0A6A" w14:textId="77777777" w:rsidR="00D8788C" w:rsidRPr="00F764F8" w:rsidRDefault="00D8788C" w:rsidP="00D8788C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630E5012" w14:textId="77777777" w:rsidTr="009A47E9">
        <w:trPr>
          <w:trHeight w:val="308"/>
        </w:trPr>
        <w:tc>
          <w:tcPr>
            <w:tcW w:w="5899" w:type="dxa"/>
            <w:tcBorders>
              <w:bottom w:val="nil"/>
            </w:tcBorders>
          </w:tcPr>
          <w:p w14:paraId="758C332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bottom w:val="nil"/>
            </w:tcBorders>
            <w:shd w:val="clear" w:color="auto" w:fill="F8D5BE"/>
          </w:tcPr>
          <w:p w14:paraId="1E943EE2" w14:textId="6CDCEA24" w:rsidR="00D8788C" w:rsidRPr="007E7355" w:rsidRDefault="007756C0" w:rsidP="00D8788C">
            <w:pPr>
              <w:pStyle w:val="TableParagraph"/>
              <w:spacing w:before="33" w:line="25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2146" w:type="dxa"/>
            <w:tcBorders>
              <w:bottom w:val="nil"/>
            </w:tcBorders>
            <w:shd w:val="clear" w:color="auto" w:fill="F7C9AC"/>
          </w:tcPr>
          <w:p w14:paraId="383D2F8E" w14:textId="57C7AD77" w:rsidR="00D8788C" w:rsidRPr="007E7355" w:rsidRDefault="007756C0" w:rsidP="00D8788C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07" w:type="dxa"/>
            <w:tcBorders>
              <w:bottom w:val="nil"/>
            </w:tcBorders>
            <w:shd w:val="clear" w:color="auto" w:fill="F4AF83"/>
          </w:tcPr>
          <w:p w14:paraId="1E56310E" w14:textId="5A5CFEC9" w:rsidR="00D8788C" w:rsidRPr="007E7355" w:rsidRDefault="007756C0" w:rsidP="00D8788C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5664A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664A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013" w:type="dxa"/>
            <w:vMerge w:val="restart"/>
            <w:shd w:val="clear" w:color="auto" w:fill="E6A77C"/>
          </w:tcPr>
          <w:p w14:paraId="6BA4B116" w14:textId="790D3B92" w:rsidR="00D8788C" w:rsidRPr="007E7355" w:rsidRDefault="007756C0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282A9261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043E509C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5A71B14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56C6C720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6A2636">
              <w:rPr>
                <w:rFonts w:ascii="Hurme Geometric Sans 1" w:hAnsi="Hurme Geometric Sans 1"/>
              </w:rPr>
              <w:t>yapısının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</w:rPr>
              <w:t>işlerliği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22D1EFF1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6" w:type="dxa"/>
            <w:tcBorders>
              <w:bottom w:val="nil"/>
            </w:tcBorders>
            <w:shd w:val="clear" w:color="auto" w:fill="D9A481"/>
          </w:tcPr>
          <w:p w14:paraId="6AEEB7CE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7DEB4FC2" w14:textId="77777777" w:rsidTr="009A47E9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3722B4A8" w14:textId="77777777" w:rsidR="00D8788C" w:rsidRPr="006A2636" w:rsidRDefault="00D8788C" w:rsidP="00D8788C">
            <w:pPr>
              <w:pStyle w:val="TableParagraph"/>
              <w:spacing w:line="249" w:lineRule="exact"/>
              <w:ind w:left="110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1. Toplumsal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49795D02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4FF1F69C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108E9332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48B19472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9A481"/>
          </w:tcPr>
          <w:p w14:paraId="5F98A47E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556E8221" w14:textId="77777777" w:rsidTr="009A47E9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475FCB7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410CCBED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22F81213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21DA279D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492E7B2A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9A481"/>
          </w:tcPr>
          <w:p w14:paraId="1737DEE4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8788C" w:rsidRPr="007E7355" w14:paraId="2E0C83A7" w14:textId="77777777" w:rsidTr="009A47E9">
        <w:trPr>
          <w:trHeight w:val="1341"/>
        </w:trPr>
        <w:tc>
          <w:tcPr>
            <w:tcW w:w="5899" w:type="dxa"/>
            <w:vMerge w:val="restart"/>
            <w:tcBorders>
              <w:top w:val="nil"/>
            </w:tcBorders>
          </w:tcPr>
          <w:p w14:paraId="0B8319C3" w14:textId="426FCCCA" w:rsidR="00D8788C" w:rsidRPr="007E7355" w:rsidRDefault="007756C0" w:rsidP="00A925DD">
            <w:pPr>
              <w:pStyle w:val="TableParagraph"/>
              <w:spacing w:before="76" w:line="280" w:lineRule="auto"/>
              <w:ind w:left="110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8788C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8788C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politikası</w:t>
            </w:r>
            <w:proofErr w:type="spellEnd"/>
            <w:r w:rsidR="00D8788C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9011B4">
              <w:rPr>
                <w:rFonts w:ascii="Hurme Geometric Sans 1" w:hAnsi="Hurme Geometric Sans 1"/>
              </w:rPr>
              <w:t>Meslek</w:t>
            </w:r>
            <w:proofErr w:type="spellEnd"/>
            <w:r w:rsidR="009011B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011B4"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36642D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8788C" w:rsidRPr="0036642D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süreçlerinin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yönetimi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organizasyonel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yapısı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kurumsallaşmıştır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. </w:t>
            </w:r>
            <w:r w:rsidR="00D8788C" w:rsidRPr="007E7355">
              <w:rPr>
                <w:rFonts w:ascii="Hurme Geometric Sans 1" w:hAnsi="Hurme Geometric Sans 1"/>
              </w:rPr>
              <w:t xml:space="preserve">Toplumsal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="00D8788C" w:rsidRPr="007E7355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="00D8788C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="00D8788C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D8788C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8788C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="00D8788C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r w:rsidR="00D8788C" w:rsidRPr="007E7355">
              <w:rPr>
                <w:rFonts w:ascii="Hurme Geometric Sans 1" w:hAnsi="Hurme Geometric Sans 1"/>
              </w:rPr>
              <w:t>ile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örev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nımlar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şlerliği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3F80054A" w14:textId="77777777" w:rsidR="00D8788C" w:rsidRPr="007E7355" w:rsidRDefault="00D8788C" w:rsidP="00D8788C">
            <w:pPr>
              <w:pStyle w:val="TableParagraph"/>
              <w:spacing w:line="254" w:lineRule="auto"/>
              <w:ind w:left="108" w:right="1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yapısına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2D57AB3F" w14:textId="77777777" w:rsidR="00D8788C" w:rsidRPr="007E7355" w:rsidRDefault="00D8788C" w:rsidP="00D8788C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17514EAE" w14:textId="77777777" w:rsidR="00D8788C" w:rsidRPr="007E7355" w:rsidRDefault="00D8788C" w:rsidP="00D8788C">
            <w:pPr>
              <w:pStyle w:val="TableParagraph"/>
              <w:spacing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5664A5">
              <w:rPr>
                <w:rFonts w:ascii="Hurme Geometric Sans 1" w:hAnsi="Hurme Geometric Sans 1"/>
              </w:rPr>
              <w:t>organizasyonel</w:t>
            </w:r>
            <w:proofErr w:type="spellEnd"/>
            <w:r w:rsidRPr="005664A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664A5">
              <w:rPr>
                <w:rFonts w:ascii="Hurme Geometric Sans 1" w:hAnsi="Hurme Geometric Sans 1"/>
              </w:rPr>
              <w:t>yapısına</w:t>
            </w:r>
            <w:proofErr w:type="spellEnd"/>
            <w:r w:rsidRPr="005664A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664A5">
              <w:rPr>
                <w:rFonts w:ascii="Hurme Geometric Sans 1" w:hAnsi="Hurme Geometric Sans 1"/>
              </w:rPr>
              <w:t>ilişkin</w:t>
            </w:r>
            <w:proofErr w:type="spellEnd"/>
            <w:r w:rsidRPr="005664A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664A5">
              <w:rPr>
                <w:rFonts w:ascii="Hurme Geometric Sans 1" w:hAnsi="Hurme Geometric Sans 1"/>
              </w:rPr>
              <w:t>bulunmaktadır</w:t>
            </w:r>
            <w:proofErr w:type="spellEnd"/>
            <w:r w:rsidRPr="005664A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254424EE" w14:textId="77777777" w:rsidR="00D8788C" w:rsidRPr="007E7355" w:rsidRDefault="00D8788C" w:rsidP="00D8788C">
            <w:pPr>
              <w:pStyle w:val="TableParagraph"/>
              <w:spacing w:line="254" w:lineRule="auto"/>
              <w:ind w:left="107" w:right="27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664A5">
              <w:rPr>
                <w:rFonts w:ascii="Hurme Geometric Sans 1" w:hAnsi="Hurme Geometric Sans 1"/>
              </w:rPr>
              <w:t>tercihler</w:t>
            </w:r>
            <w:proofErr w:type="spellEnd"/>
            <w:r w:rsidRPr="005664A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664A5">
              <w:rPr>
                <w:rFonts w:ascii="Hurme Geometric Sans 1" w:hAnsi="Hurme Geometric Sans 1"/>
              </w:rPr>
              <w:t>yönünde</w:t>
            </w:r>
            <w:proofErr w:type="spellEnd"/>
          </w:p>
          <w:p w14:paraId="42498F62" w14:textId="77777777" w:rsidR="00D8788C" w:rsidRPr="007E7355" w:rsidRDefault="00D8788C" w:rsidP="00D8788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3" w:type="dxa"/>
            <w:vMerge/>
            <w:shd w:val="clear" w:color="auto" w:fill="E6A77C"/>
          </w:tcPr>
          <w:p w14:paraId="1B0E8309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9A481"/>
          </w:tcPr>
          <w:p w14:paraId="16C5C158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3B9714FA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664A5">
              <w:rPr>
                <w:rFonts w:ascii="Hurme Geometric Sans 1" w:hAnsi="Hurme Geometric Sans 1"/>
              </w:rPr>
              <w:t>bulunmaktadır</w:t>
            </w:r>
            <w:proofErr w:type="spellEnd"/>
            <w:r w:rsidRPr="005664A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597230E0" w14:textId="77777777" w:rsidTr="009A47E9">
        <w:trPr>
          <w:trHeight w:val="283"/>
        </w:trPr>
        <w:tc>
          <w:tcPr>
            <w:tcW w:w="5899" w:type="dxa"/>
            <w:vMerge/>
          </w:tcPr>
          <w:p w14:paraId="3123666D" w14:textId="77777777" w:rsidR="00D8788C" w:rsidRPr="007E7355" w:rsidRDefault="00D8788C" w:rsidP="00D8788C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361D256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17300CE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296AB2E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13" w:type="dxa"/>
            <w:vMerge/>
            <w:tcBorders>
              <w:bottom w:val="nil"/>
            </w:tcBorders>
            <w:shd w:val="clear" w:color="auto" w:fill="E6A77C"/>
          </w:tcPr>
          <w:p w14:paraId="7D5E5DB2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9A481"/>
          </w:tcPr>
          <w:p w14:paraId="283D79B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64F45693" w14:textId="77777777" w:rsidTr="009A47E9">
        <w:trPr>
          <w:trHeight w:val="255"/>
        </w:trPr>
        <w:tc>
          <w:tcPr>
            <w:tcW w:w="5899" w:type="dxa"/>
            <w:vMerge/>
          </w:tcPr>
          <w:p w14:paraId="0CC9D659" w14:textId="77777777" w:rsidR="00D8788C" w:rsidRPr="007E7355" w:rsidRDefault="00D8788C" w:rsidP="00D8788C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3630C70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0851632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35561E7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13" w:type="dxa"/>
            <w:tcBorders>
              <w:top w:val="nil"/>
              <w:bottom w:val="nil"/>
            </w:tcBorders>
            <w:shd w:val="clear" w:color="auto" w:fill="E6A77C"/>
          </w:tcPr>
          <w:p w14:paraId="43DCB89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9A481"/>
          </w:tcPr>
          <w:p w14:paraId="05A34E0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65CEF763" w14:textId="77777777" w:rsidTr="009A47E9">
        <w:trPr>
          <w:trHeight w:val="4082"/>
        </w:trPr>
        <w:tc>
          <w:tcPr>
            <w:tcW w:w="5899" w:type="dxa"/>
            <w:vMerge/>
          </w:tcPr>
          <w:p w14:paraId="0CAA39EB" w14:textId="77777777" w:rsidR="00D8788C" w:rsidRPr="007E7355" w:rsidRDefault="00D8788C" w:rsidP="00D8788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096" w:type="dxa"/>
            <w:gridSpan w:val="5"/>
            <w:shd w:val="clear" w:color="auto" w:fill="FAE7D9"/>
          </w:tcPr>
          <w:p w14:paraId="797CB12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3FA51BA1" w14:textId="77777777" w:rsidR="00D8788C" w:rsidRPr="007E7355" w:rsidRDefault="00D8788C" w:rsidP="00D8788C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C21D012" w14:textId="77777777" w:rsidR="00D8788C" w:rsidRPr="00A925DD" w:rsidRDefault="00D8788C" w:rsidP="009559A7">
            <w:pPr>
              <w:pStyle w:val="TableParagraph"/>
              <w:numPr>
                <w:ilvl w:val="0"/>
                <w:numId w:val="3"/>
              </w:numPr>
              <w:tabs>
                <w:tab w:val="left" w:pos="892"/>
                <w:tab w:val="left" w:pos="893"/>
              </w:tabs>
              <w:spacing w:before="39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25D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7838218C" w14:textId="77777777" w:rsidR="00D8788C" w:rsidRPr="00A925DD" w:rsidRDefault="00D8788C" w:rsidP="009559A7">
            <w:pPr>
              <w:pStyle w:val="TableParagraph"/>
              <w:numPr>
                <w:ilvl w:val="0"/>
                <w:numId w:val="3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25D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1C6BDDFD" w14:textId="77777777" w:rsidR="00D8788C" w:rsidRPr="00A925DD" w:rsidRDefault="00D8788C" w:rsidP="009559A7">
            <w:pPr>
              <w:pStyle w:val="TableParagraph"/>
              <w:numPr>
                <w:ilvl w:val="0"/>
                <w:numId w:val="3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25D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712FFC90" w14:textId="77777777" w:rsidR="00D8788C" w:rsidRPr="00A925DD" w:rsidRDefault="00D8788C" w:rsidP="009559A7">
            <w:pPr>
              <w:pStyle w:val="TableParagraph"/>
              <w:numPr>
                <w:ilvl w:val="0"/>
                <w:numId w:val="3"/>
              </w:numPr>
              <w:tabs>
                <w:tab w:val="left" w:pos="892"/>
                <w:tab w:val="left" w:pos="893"/>
              </w:tabs>
              <w:spacing w:before="8" w:line="252" w:lineRule="auto"/>
              <w:ind w:right="30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25DD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pısın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şlerliğin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8F90F5B" w14:textId="6CCAE5CC" w:rsidR="00D8788C" w:rsidRPr="007E7355" w:rsidRDefault="00D8788C" w:rsidP="009559A7">
            <w:pPr>
              <w:pStyle w:val="TableParagraph"/>
              <w:numPr>
                <w:ilvl w:val="0"/>
                <w:numId w:val="3"/>
              </w:numPr>
              <w:tabs>
                <w:tab w:val="left" w:pos="892"/>
                <w:tab w:val="left" w:pos="893"/>
              </w:tabs>
              <w:spacing w:line="252" w:lineRule="auto"/>
              <w:ind w:right="30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756C0" w:rsidRPr="00A925D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7756C0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756C0" w:rsidRPr="00A925D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FF58F4B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53984" behindDoc="1" locked="0" layoutInCell="1" allowOverlap="1" wp14:anchorId="0A4F5CE2" wp14:editId="21AB075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7" name="Metin Kutusu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EFD3D9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4F5CE2" id="Metin Kutusu 7" o:spid="_x0000_s1063" type="#_x0000_t202" style="position:absolute;margin-left:493.3pt;margin-top:67.1pt;width:12.25pt;height:12pt;z-index:-251562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80wGI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10EFD3D9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A871387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76"/>
          <w:footerReference w:type="default" r:id="rId77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61"/>
        <w:gridCol w:w="2421"/>
        <w:gridCol w:w="1647"/>
        <w:gridCol w:w="2088"/>
        <w:gridCol w:w="2134"/>
        <w:gridCol w:w="1850"/>
      </w:tblGrid>
      <w:tr w:rsidR="00D8788C" w:rsidRPr="007E7355" w14:paraId="175FD460" w14:textId="77777777" w:rsidTr="00A925DD">
        <w:trPr>
          <w:trHeight w:val="393"/>
        </w:trPr>
        <w:tc>
          <w:tcPr>
            <w:tcW w:w="16101" w:type="dxa"/>
            <w:gridSpan w:val="6"/>
            <w:shd w:val="clear" w:color="auto" w:fill="FAE7D9"/>
          </w:tcPr>
          <w:p w14:paraId="4B04EF5E" w14:textId="77777777" w:rsidR="00D8788C" w:rsidRPr="007E7355" w:rsidRDefault="00D8788C" w:rsidP="00D8788C">
            <w:pPr>
              <w:pStyle w:val="TableParagraph"/>
              <w:spacing w:before="6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D8788C" w:rsidRPr="007E7355" w14:paraId="3E8C6527" w14:textId="77777777" w:rsidTr="00A925DD">
        <w:trPr>
          <w:trHeight w:val="618"/>
        </w:trPr>
        <w:tc>
          <w:tcPr>
            <w:tcW w:w="16101" w:type="dxa"/>
            <w:gridSpan w:val="6"/>
            <w:shd w:val="clear" w:color="auto" w:fill="FAE7D9"/>
          </w:tcPr>
          <w:p w14:paraId="52631794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Yönetimi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D8788C" w:rsidRPr="007E7355" w14:paraId="66771081" w14:textId="77777777" w:rsidTr="00A925DD">
        <w:trPr>
          <w:trHeight w:val="364"/>
        </w:trPr>
        <w:tc>
          <w:tcPr>
            <w:tcW w:w="5961" w:type="dxa"/>
            <w:shd w:val="clear" w:color="auto" w:fill="FAE7D9"/>
          </w:tcPr>
          <w:p w14:paraId="2B11619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shd w:val="clear" w:color="auto" w:fill="FAE7D9"/>
          </w:tcPr>
          <w:p w14:paraId="54D977DB" w14:textId="77777777" w:rsidR="00D8788C" w:rsidRPr="00F764F8" w:rsidRDefault="00D8788C" w:rsidP="00D8788C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647" w:type="dxa"/>
            <w:shd w:val="clear" w:color="auto" w:fill="FAE7D9"/>
          </w:tcPr>
          <w:p w14:paraId="35D7E786" w14:textId="77777777" w:rsidR="00D8788C" w:rsidRPr="00F764F8" w:rsidRDefault="00D8788C" w:rsidP="00D8788C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88" w:type="dxa"/>
            <w:shd w:val="clear" w:color="auto" w:fill="FAE7D9"/>
          </w:tcPr>
          <w:p w14:paraId="36D9C6CA" w14:textId="77777777" w:rsidR="00D8788C" w:rsidRPr="00F764F8" w:rsidRDefault="00D8788C" w:rsidP="00D8788C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34" w:type="dxa"/>
            <w:shd w:val="clear" w:color="auto" w:fill="FAE7D9"/>
          </w:tcPr>
          <w:p w14:paraId="5BABF551" w14:textId="77777777" w:rsidR="00D8788C" w:rsidRPr="00F764F8" w:rsidRDefault="00D8788C" w:rsidP="00D8788C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48" w:type="dxa"/>
            <w:shd w:val="clear" w:color="auto" w:fill="FAE7D9"/>
          </w:tcPr>
          <w:p w14:paraId="6EEF1EA2" w14:textId="77777777" w:rsidR="00D8788C" w:rsidRPr="00F764F8" w:rsidRDefault="00D8788C" w:rsidP="00D8788C">
            <w:pPr>
              <w:pStyle w:val="TableParagraph"/>
              <w:spacing w:before="52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47B6DD38" w14:textId="77777777" w:rsidTr="00A925DD">
        <w:trPr>
          <w:trHeight w:val="307"/>
        </w:trPr>
        <w:tc>
          <w:tcPr>
            <w:tcW w:w="5961" w:type="dxa"/>
            <w:tcBorders>
              <w:bottom w:val="nil"/>
            </w:tcBorders>
          </w:tcPr>
          <w:p w14:paraId="00C1152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bottom w:val="nil"/>
            </w:tcBorders>
            <w:shd w:val="clear" w:color="auto" w:fill="F8D5BE"/>
          </w:tcPr>
          <w:p w14:paraId="0A566A45" w14:textId="7F1EDB3E" w:rsidR="00D8788C" w:rsidRPr="007E7355" w:rsidRDefault="007756C0" w:rsidP="00D8788C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647" w:type="dxa"/>
            <w:tcBorders>
              <w:bottom w:val="nil"/>
            </w:tcBorders>
            <w:shd w:val="clear" w:color="auto" w:fill="F7C9AC"/>
          </w:tcPr>
          <w:p w14:paraId="30378367" w14:textId="7E41DF18" w:rsidR="00D8788C" w:rsidRPr="007E7355" w:rsidRDefault="007756C0" w:rsidP="00D8788C">
            <w:pPr>
              <w:pStyle w:val="TableParagraph"/>
              <w:spacing w:before="35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088" w:type="dxa"/>
            <w:tcBorders>
              <w:bottom w:val="nil"/>
            </w:tcBorders>
            <w:shd w:val="clear" w:color="auto" w:fill="F4AF83"/>
          </w:tcPr>
          <w:p w14:paraId="5CB8DD72" w14:textId="35AEEB6E" w:rsidR="00D8788C" w:rsidRPr="007E7355" w:rsidRDefault="007756C0" w:rsidP="007756C0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kaynaklarını</w:t>
            </w:r>
            <w:proofErr w:type="spellEnd"/>
          </w:p>
        </w:tc>
        <w:tc>
          <w:tcPr>
            <w:tcW w:w="2134" w:type="dxa"/>
            <w:tcBorders>
              <w:bottom w:val="nil"/>
            </w:tcBorders>
            <w:shd w:val="clear" w:color="auto" w:fill="E6A77C"/>
          </w:tcPr>
          <w:p w14:paraId="3B144A80" w14:textId="5948F94C" w:rsidR="00D8788C" w:rsidRPr="007E7355" w:rsidRDefault="007756C0" w:rsidP="00D8788C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1848" w:type="dxa"/>
            <w:tcBorders>
              <w:bottom w:val="nil"/>
            </w:tcBorders>
            <w:shd w:val="clear" w:color="auto" w:fill="D9A481"/>
          </w:tcPr>
          <w:p w14:paraId="147AD7D6" w14:textId="6233E1A1" w:rsidR="00D8788C" w:rsidRPr="007E7355" w:rsidRDefault="00D8788C" w:rsidP="00D8788C">
            <w:pPr>
              <w:pStyle w:val="TableParagraph"/>
              <w:spacing w:before="38"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8788C" w:rsidRPr="007E7355" w14:paraId="04AED514" w14:textId="77777777" w:rsidTr="00A925DD">
        <w:trPr>
          <w:trHeight w:val="270"/>
        </w:trPr>
        <w:tc>
          <w:tcPr>
            <w:tcW w:w="5961" w:type="dxa"/>
            <w:tcBorders>
              <w:top w:val="nil"/>
              <w:bottom w:val="nil"/>
            </w:tcBorders>
          </w:tcPr>
          <w:p w14:paraId="4D519B30" w14:textId="77777777" w:rsidR="00D8788C" w:rsidRPr="006A2636" w:rsidRDefault="00D8788C" w:rsidP="00D8788C">
            <w:pPr>
              <w:pStyle w:val="TableParagraph"/>
              <w:spacing w:before="2" w:line="248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4EBB6537" w14:textId="7A6CBE30" w:rsidR="00D8788C" w:rsidRPr="007E7355" w:rsidRDefault="00A925DD" w:rsidP="00D8788C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0626D496" w14:textId="5D255902" w:rsidR="00D8788C" w:rsidRPr="007E7355" w:rsidRDefault="00D8788C" w:rsidP="00D8788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1AB63DA9" w14:textId="769B4079" w:rsidR="00D8788C" w:rsidRPr="007E7355" w:rsidRDefault="00A925DD" w:rsidP="00D8788C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5C683497" w14:textId="77777777" w:rsidR="00D8788C" w:rsidRPr="007E7355" w:rsidRDefault="00D8788C" w:rsidP="00D8788C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24B6678A" w14:textId="2CCC25D1" w:rsidR="00D8788C" w:rsidRPr="007E7355" w:rsidRDefault="00A925DD" w:rsidP="00D8788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D8788C" w:rsidRPr="007E7355" w14:paraId="1CA2BEB8" w14:textId="77777777" w:rsidTr="00A925DD">
        <w:trPr>
          <w:trHeight w:val="266"/>
        </w:trPr>
        <w:tc>
          <w:tcPr>
            <w:tcW w:w="5961" w:type="dxa"/>
            <w:tcBorders>
              <w:top w:val="nil"/>
              <w:bottom w:val="nil"/>
            </w:tcBorders>
          </w:tcPr>
          <w:p w14:paraId="42311FB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719B1D00" w14:textId="60131F69" w:rsidR="00D8788C" w:rsidRPr="007E7355" w:rsidRDefault="00A925DD" w:rsidP="00D8788C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66B4818F" w14:textId="77777777" w:rsidR="00D8788C" w:rsidRPr="007E7355" w:rsidRDefault="00D8788C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35DB2ED4" w14:textId="531C0FE9" w:rsidR="00D8788C" w:rsidRPr="007E7355" w:rsidRDefault="00D8788C" w:rsidP="00D8788C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34A059BA" w14:textId="77777777" w:rsidR="00D8788C" w:rsidRPr="007E7355" w:rsidRDefault="00D8788C" w:rsidP="00D8788C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erliliği</w:t>
            </w:r>
            <w:proofErr w:type="spellEnd"/>
            <w:r w:rsidRPr="007E7355">
              <w:rPr>
                <w:rFonts w:ascii="Hurme Geometric Sans 1" w:hAnsi="Hurme Geometric Sans 1"/>
                <w:spacing w:val="-3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şitliliği</w:t>
            </w:r>
            <w:proofErr w:type="spellEnd"/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069EFED4" w14:textId="1CC0ED1C" w:rsidR="00D8788C" w:rsidRPr="007E7355" w:rsidRDefault="00A925DD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D8788C" w:rsidRPr="007E7355" w14:paraId="7AE29D5B" w14:textId="77777777" w:rsidTr="00A925DD">
        <w:trPr>
          <w:trHeight w:val="1095"/>
        </w:trPr>
        <w:tc>
          <w:tcPr>
            <w:tcW w:w="5961" w:type="dxa"/>
            <w:tcBorders>
              <w:top w:val="nil"/>
              <w:bottom w:val="nil"/>
            </w:tcBorders>
          </w:tcPr>
          <w:p w14:paraId="2A7B590F" w14:textId="77777777" w:rsidR="00D8788C" w:rsidRPr="007E7355" w:rsidRDefault="00D8788C" w:rsidP="00A925DD">
            <w:pPr>
              <w:pStyle w:val="TableParagraph"/>
              <w:spacing w:before="83" w:line="292" w:lineRule="auto"/>
              <w:ind w:left="107" w:right="271"/>
              <w:jc w:val="both"/>
              <w:rPr>
                <w:rFonts w:ascii="Hurme Geometric Sans 1" w:hAnsi="Hurme Geometric Sans 1"/>
              </w:rPr>
            </w:pPr>
            <w:r w:rsidRPr="002F13B5">
              <w:rPr>
                <w:rFonts w:ascii="Hurme Geometric Sans 1" w:hAnsi="Hurme Geometric Sans 1"/>
              </w:rPr>
              <w:t xml:space="preserve">Toplumsal </w:t>
            </w:r>
            <w:proofErr w:type="spellStart"/>
            <w:r w:rsidRPr="002F13B5">
              <w:rPr>
                <w:rFonts w:ascii="Hurme Geometric Sans 1" w:hAnsi="Hurme Geometric Sans 1"/>
              </w:rPr>
              <w:t>katkı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etkinliklerine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ayrıl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aynaklar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2F13B5">
              <w:rPr>
                <w:rFonts w:ascii="Hurme Geometric Sans 1" w:hAnsi="Hurme Geometric Sans 1"/>
              </w:rPr>
              <w:t>mali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fiziksel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ins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gücü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2F13B5">
              <w:rPr>
                <w:rFonts w:ascii="Hurme Geometric Sans 1" w:hAnsi="Hurme Geometric Sans 1"/>
              </w:rPr>
              <w:t>belirlenmi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paylaşıl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ve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urumsallaş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1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59146179" w14:textId="13347FAF" w:rsidR="00D8788C" w:rsidRPr="007E7355" w:rsidRDefault="00D8788C" w:rsidP="00D8788C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2F13B5">
              <w:rPr>
                <w:rFonts w:ascii="Hurme Geometric Sans 1" w:hAnsi="Hurme Geometric Sans 1"/>
              </w:rPr>
              <w:t>bulunmamaktadır</w:t>
            </w:r>
            <w:proofErr w:type="spellEnd"/>
            <w:r w:rsidRPr="002F13B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7DEC54AA" w14:textId="77777777" w:rsidR="00D8788C" w:rsidRPr="007E7355" w:rsidRDefault="00D8788C" w:rsidP="00D8788C">
            <w:pPr>
              <w:pStyle w:val="TableParagraph"/>
              <w:spacing w:before="1" w:line="254" w:lineRule="auto"/>
              <w:ind w:left="107" w:right="4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fiziki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ekn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al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E790BAB" w14:textId="77777777" w:rsidR="00D8788C" w:rsidRPr="007E7355" w:rsidRDefault="00D8788C" w:rsidP="00D8788C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</w:p>
          <w:p w14:paraId="34C1A086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5" w:right="58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y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yönetmektedi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33802D5" w14:textId="77777777" w:rsidR="00D8788C" w:rsidRPr="007E7355" w:rsidRDefault="00D8788C" w:rsidP="00D8788C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16D16A2A" w14:textId="59AEAA1C" w:rsidR="00D8788C" w:rsidRPr="007E7355" w:rsidRDefault="00D8788C" w:rsidP="00D8788C">
            <w:pPr>
              <w:pStyle w:val="TableParagraph"/>
              <w:spacing w:before="1" w:line="254" w:lineRule="auto"/>
              <w:ind w:left="107" w:right="2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D8788C" w:rsidRPr="007E7355" w14:paraId="31EB7BC7" w14:textId="77777777" w:rsidTr="00A925DD">
        <w:trPr>
          <w:trHeight w:val="268"/>
        </w:trPr>
        <w:tc>
          <w:tcPr>
            <w:tcW w:w="5961" w:type="dxa"/>
            <w:tcBorders>
              <w:top w:val="nil"/>
              <w:bottom w:val="nil"/>
            </w:tcBorders>
          </w:tcPr>
          <w:p w14:paraId="62BBA39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537EE71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46742908" w14:textId="77777777" w:rsidR="00D8788C" w:rsidRPr="007E7355" w:rsidRDefault="00D8788C" w:rsidP="00D8788C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7157034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32259FC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6870294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481C1A9E" w14:textId="77777777" w:rsidTr="00A925DD">
        <w:trPr>
          <w:trHeight w:val="268"/>
        </w:trPr>
        <w:tc>
          <w:tcPr>
            <w:tcW w:w="5961" w:type="dxa"/>
            <w:tcBorders>
              <w:top w:val="nil"/>
              <w:bottom w:val="nil"/>
            </w:tcBorders>
          </w:tcPr>
          <w:p w14:paraId="31F860F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20AD2EF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2EEE780B" w14:textId="77777777" w:rsidR="00D8788C" w:rsidRPr="007E7355" w:rsidRDefault="00D8788C" w:rsidP="00D8788C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0D80031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303023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2579AE2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4D305454" w14:textId="77777777" w:rsidTr="00A925DD">
        <w:trPr>
          <w:trHeight w:val="267"/>
        </w:trPr>
        <w:tc>
          <w:tcPr>
            <w:tcW w:w="5961" w:type="dxa"/>
            <w:tcBorders>
              <w:top w:val="nil"/>
              <w:bottom w:val="nil"/>
            </w:tcBorders>
          </w:tcPr>
          <w:p w14:paraId="7935EC3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24B3415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0BDE4DCC" w14:textId="77777777" w:rsidR="00D8788C" w:rsidRPr="007E7355" w:rsidRDefault="00D8788C" w:rsidP="00D8788C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A5B3E8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4979F24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665104C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5454FF5A" w14:textId="77777777" w:rsidTr="00A925DD">
        <w:trPr>
          <w:trHeight w:val="826"/>
        </w:trPr>
        <w:tc>
          <w:tcPr>
            <w:tcW w:w="5961" w:type="dxa"/>
            <w:tcBorders>
              <w:top w:val="nil"/>
              <w:bottom w:val="nil"/>
            </w:tcBorders>
          </w:tcPr>
          <w:p w14:paraId="521FE9C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top w:val="nil"/>
            </w:tcBorders>
            <w:shd w:val="clear" w:color="auto" w:fill="F8D5BE"/>
          </w:tcPr>
          <w:p w14:paraId="2D58CAF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47" w:type="dxa"/>
            <w:tcBorders>
              <w:top w:val="nil"/>
            </w:tcBorders>
            <w:shd w:val="clear" w:color="auto" w:fill="F7C9AC"/>
          </w:tcPr>
          <w:p w14:paraId="426F44BD" w14:textId="77777777" w:rsidR="00D8788C" w:rsidRPr="007E7355" w:rsidRDefault="00D8788C" w:rsidP="00D8788C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</w:tcBorders>
            <w:shd w:val="clear" w:color="auto" w:fill="F4AF83"/>
          </w:tcPr>
          <w:p w14:paraId="41ACECC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4" w:type="dxa"/>
            <w:tcBorders>
              <w:top w:val="nil"/>
            </w:tcBorders>
            <w:shd w:val="clear" w:color="auto" w:fill="E6A77C"/>
          </w:tcPr>
          <w:p w14:paraId="2204CAF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48" w:type="dxa"/>
            <w:tcBorders>
              <w:top w:val="nil"/>
            </w:tcBorders>
            <w:shd w:val="clear" w:color="auto" w:fill="D9A481"/>
          </w:tcPr>
          <w:p w14:paraId="2CEB277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6C70DF4B" w14:textId="77777777" w:rsidTr="00A925DD">
        <w:trPr>
          <w:trHeight w:val="594"/>
        </w:trPr>
        <w:tc>
          <w:tcPr>
            <w:tcW w:w="5961" w:type="dxa"/>
            <w:tcBorders>
              <w:top w:val="nil"/>
              <w:bottom w:val="nil"/>
            </w:tcBorders>
          </w:tcPr>
          <w:p w14:paraId="5BD50FB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bottom w:val="nil"/>
            </w:tcBorders>
            <w:shd w:val="clear" w:color="auto" w:fill="FAE7D9"/>
          </w:tcPr>
          <w:p w14:paraId="17C8A82A" w14:textId="77777777" w:rsidR="00D8788C" w:rsidRPr="007E7355" w:rsidRDefault="00D8788C" w:rsidP="00D8788C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07E80E15" w14:textId="77777777" w:rsidR="00D8788C" w:rsidRPr="007E7355" w:rsidRDefault="00D8788C" w:rsidP="00D8788C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D8788C" w:rsidRPr="007E7355" w14:paraId="63F7DBC0" w14:textId="77777777" w:rsidTr="008502AF">
        <w:trPr>
          <w:trHeight w:val="576"/>
        </w:trPr>
        <w:tc>
          <w:tcPr>
            <w:tcW w:w="5961" w:type="dxa"/>
            <w:tcBorders>
              <w:top w:val="nil"/>
              <w:bottom w:val="nil"/>
            </w:tcBorders>
          </w:tcPr>
          <w:p w14:paraId="41332BC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top w:val="nil"/>
              <w:bottom w:val="nil"/>
            </w:tcBorders>
            <w:shd w:val="clear" w:color="auto" w:fill="FAE7D9"/>
          </w:tcPr>
          <w:p w14:paraId="6322F137" w14:textId="77777777" w:rsidR="00D8788C" w:rsidRPr="008502AF" w:rsidRDefault="00D8788C" w:rsidP="009559A7">
            <w:pPr>
              <w:pStyle w:val="TableParagraph"/>
              <w:numPr>
                <w:ilvl w:val="0"/>
                <w:numId w:val="2"/>
              </w:numPr>
              <w:tabs>
                <w:tab w:val="left" w:pos="1031"/>
                <w:tab w:val="left" w:pos="1032"/>
              </w:tabs>
              <w:spacing w:before="19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8502AF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merkezleri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diğer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4E8CC437" w14:textId="77777777" w:rsidR="00D8788C" w:rsidRPr="008502AF" w:rsidRDefault="00D8788C" w:rsidP="009559A7">
            <w:pPr>
              <w:pStyle w:val="TableParagraph"/>
              <w:numPr>
                <w:ilvl w:val="0"/>
                <w:numId w:val="2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8502AF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çalışmaların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bütç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içind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değişimi</w:t>
            </w:r>
            <w:proofErr w:type="spellEnd"/>
          </w:p>
          <w:p w14:paraId="095047C7" w14:textId="77777777" w:rsidR="00D8788C" w:rsidRPr="008502AF" w:rsidRDefault="00D8788C" w:rsidP="009559A7">
            <w:pPr>
              <w:pStyle w:val="TableParagraph"/>
              <w:numPr>
                <w:ilvl w:val="0"/>
                <w:numId w:val="2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8502AF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7DE4FF1" w14:textId="77777777" w:rsidR="00D8788C" w:rsidRPr="008502AF" w:rsidRDefault="00D8788C" w:rsidP="009559A7">
            <w:pPr>
              <w:pStyle w:val="TableParagraph"/>
              <w:numPr>
                <w:ilvl w:val="0"/>
                <w:numId w:val="2"/>
              </w:numPr>
              <w:tabs>
                <w:tab w:val="left" w:pos="1031"/>
                <w:tab w:val="left" w:pos="1032"/>
              </w:tabs>
              <w:spacing w:before="8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8502AF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6ADC8A9" w14:textId="76D1955B" w:rsidR="00D8788C" w:rsidRPr="007E7355" w:rsidRDefault="00D8788C" w:rsidP="009559A7">
            <w:pPr>
              <w:pStyle w:val="TableParagraph"/>
              <w:numPr>
                <w:ilvl w:val="0"/>
                <w:numId w:val="2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756C0" w:rsidRPr="008502AF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7756C0"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756C0" w:rsidRPr="008502AF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17FE876A" w14:textId="77777777" w:rsidTr="00A925DD">
        <w:trPr>
          <w:trHeight w:val="927"/>
        </w:trPr>
        <w:tc>
          <w:tcPr>
            <w:tcW w:w="5961" w:type="dxa"/>
            <w:tcBorders>
              <w:top w:val="nil"/>
            </w:tcBorders>
          </w:tcPr>
          <w:p w14:paraId="36B6453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top w:val="nil"/>
            </w:tcBorders>
            <w:shd w:val="clear" w:color="auto" w:fill="FAE7D9"/>
          </w:tcPr>
          <w:p w14:paraId="098A4179" w14:textId="77777777" w:rsidR="00D8788C" w:rsidRPr="007E7355" w:rsidRDefault="00D8788C" w:rsidP="00D8788C">
            <w:pPr>
              <w:pStyle w:val="TableParagraph"/>
              <w:spacing w:line="236" w:lineRule="exact"/>
              <w:ind w:left="1031" w:right="339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1A9DB9CA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55008" behindDoc="1" locked="0" layoutInCell="1" allowOverlap="1" wp14:anchorId="394497A0" wp14:editId="1779AFDE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9EF87B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4497A0" id="Metin Kutusu 4" o:spid="_x0000_s1064" type="#_x0000_t202" style="position:absolute;margin-left:493.3pt;margin-top:67.1pt;width:12.25pt;height:12pt;z-index:-251561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8Ajnk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B9EF87B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FED2A6A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78"/>
          <w:footerReference w:type="default" r:id="rId79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15478" w:type="dxa"/>
        <w:tblInd w:w="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97"/>
        <w:gridCol w:w="2268"/>
        <w:gridCol w:w="2268"/>
        <w:gridCol w:w="1843"/>
        <w:gridCol w:w="1842"/>
        <w:gridCol w:w="1560"/>
      </w:tblGrid>
      <w:tr w:rsidR="00D8788C" w:rsidRPr="007E7355" w14:paraId="4465F3A3" w14:textId="77777777" w:rsidTr="006C71A5">
        <w:trPr>
          <w:trHeight w:val="393"/>
        </w:trPr>
        <w:tc>
          <w:tcPr>
            <w:tcW w:w="15478" w:type="dxa"/>
            <w:gridSpan w:val="6"/>
            <w:shd w:val="clear" w:color="auto" w:fill="FAE7D9"/>
          </w:tcPr>
          <w:p w14:paraId="3880E88B" w14:textId="77777777" w:rsidR="00D8788C" w:rsidRPr="007E7355" w:rsidRDefault="00D8788C" w:rsidP="00D8788C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D8788C" w:rsidRPr="007E7355" w14:paraId="6EC4F3FA" w14:textId="77777777" w:rsidTr="006C71A5">
        <w:trPr>
          <w:trHeight w:val="618"/>
        </w:trPr>
        <w:tc>
          <w:tcPr>
            <w:tcW w:w="15478" w:type="dxa"/>
            <w:gridSpan w:val="6"/>
            <w:shd w:val="clear" w:color="auto" w:fill="FAE7D9"/>
          </w:tcPr>
          <w:p w14:paraId="16409793" w14:textId="77777777" w:rsidR="00D8788C" w:rsidRPr="007E7355" w:rsidRDefault="00D8788C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2. Toplumsal Katkı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47039055" w14:textId="0CEDB374" w:rsidR="00D8788C" w:rsidRPr="007E7355" w:rsidRDefault="007756C0" w:rsidP="00D8788C">
            <w:pPr>
              <w:pStyle w:val="TableParagraph"/>
              <w:spacing w:before="41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tratejis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ürüttüğü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zlemel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yileştirmeli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3586B4CC" w14:textId="77777777" w:rsidTr="006C71A5">
        <w:trPr>
          <w:trHeight w:val="354"/>
        </w:trPr>
        <w:tc>
          <w:tcPr>
            <w:tcW w:w="5697" w:type="dxa"/>
            <w:shd w:val="clear" w:color="auto" w:fill="FAE7D9"/>
          </w:tcPr>
          <w:p w14:paraId="14D0BBA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shd w:val="clear" w:color="auto" w:fill="FAE7D9"/>
          </w:tcPr>
          <w:p w14:paraId="26BAC211" w14:textId="77777777" w:rsidR="00D8788C" w:rsidRPr="00F764F8" w:rsidRDefault="00D8788C" w:rsidP="00D8788C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68" w:type="dxa"/>
            <w:shd w:val="clear" w:color="auto" w:fill="FAE7D9"/>
          </w:tcPr>
          <w:p w14:paraId="65B3D0F4" w14:textId="77777777" w:rsidR="00D8788C" w:rsidRPr="00F764F8" w:rsidRDefault="00D8788C" w:rsidP="00D8788C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843" w:type="dxa"/>
            <w:shd w:val="clear" w:color="auto" w:fill="FAE7D9"/>
          </w:tcPr>
          <w:p w14:paraId="3E64051F" w14:textId="77777777" w:rsidR="00D8788C" w:rsidRPr="00F764F8" w:rsidRDefault="00D8788C" w:rsidP="00D8788C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842" w:type="dxa"/>
            <w:shd w:val="clear" w:color="auto" w:fill="FAE7D9"/>
          </w:tcPr>
          <w:p w14:paraId="1E253FFE" w14:textId="77777777" w:rsidR="00D8788C" w:rsidRPr="00F764F8" w:rsidRDefault="00D8788C" w:rsidP="00D8788C">
            <w:pPr>
              <w:pStyle w:val="TableParagraph"/>
              <w:spacing w:before="42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560" w:type="dxa"/>
            <w:shd w:val="clear" w:color="auto" w:fill="FAE7D9"/>
          </w:tcPr>
          <w:p w14:paraId="1614C2ED" w14:textId="77777777" w:rsidR="00D8788C" w:rsidRPr="00F764F8" w:rsidRDefault="00D8788C" w:rsidP="00D8788C">
            <w:pPr>
              <w:pStyle w:val="TableParagraph"/>
              <w:spacing w:before="42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A406E" w:rsidRPr="007E7355" w14:paraId="3B549193" w14:textId="77777777" w:rsidTr="002C3551">
        <w:trPr>
          <w:trHeight w:val="3127"/>
        </w:trPr>
        <w:tc>
          <w:tcPr>
            <w:tcW w:w="5697" w:type="dxa"/>
            <w:vMerge w:val="restart"/>
            <w:tcBorders>
              <w:bottom w:val="single" w:sz="4" w:space="0" w:color="auto"/>
            </w:tcBorders>
          </w:tcPr>
          <w:p w14:paraId="6D438423" w14:textId="77777777" w:rsidR="008A406E" w:rsidRDefault="008A406E" w:rsidP="009B79B3">
            <w:pPr>
              <w:pStyle w:val="TableParagraph"/>
              <w:ind w:left="108"/>
              <w:rPr>
                <w:rFonts w:ascii="Hurme Geometric Sans 1" w:hAnsi="Hurme Geometric Sans 1"/>
                <w:b/>
                <w:u w:val="single"/>
              </w:rPr>
            </w:pPr>
          </w:p>
          <w:p w14:paraId="40AE2B09" w14:textId="4D3B0BE1" w:rsidR="008A406E" w:rsidRDefault="008A406E" w:rsidP="009B79B3">
            <w:pPr>
              <w:pStyle w:val="TableParagraph"/>
              <w:ind w:left="108"/>
              <w:rPr>
                <w:rFonts w:ascii="Hurme Geometric Sans 1" w:hAnsi="Hurme Geometric Sans 1"/>
                <w:b/>
                <w:u w:val="single"/>
              </w:rPr>
            </w:pPr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D.2.1. Toplumsal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  <w:p w14:paraId="74B5D5DA" w14:textId="77777777" w:rsidR="008A406E" w:rsidRDefault="008A406E" w:rsidP="009B79B3">
            <w:pPr>
              <w:pStyle w:val="TableParagraph"/>
              <w:ind w:left="108"/>
              <w:rPr>
                <w:rFonts w:ascii="Hurme Geometric Sans 1" w:hAnsi="Hurme Geometric Sans 1"/>
                <w:b/>
                <w:u w:val="single"/>
              </w:rPr>
            </w:pPr>
          </w:p>
          <w:p w14:paraId="7EDA0760" w14:textId="77777777" w:rsidR="008A406E" w:rsidRPr="00A20A69" w:rsidRDefault="008A406E" w:rsidP="008A406E">
            <w:pPr>
              <w:pStyle w:val="TableParagraph"/>
              <w:ind w:left="108" w:right="285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, BM </w:t>
            </w:r>
            <w:proofErr w:type="spellStart"/>
            <w:r w:rsidRPr="00A20A69">
              <w:rPr>
                <w:rFonts w:ascii="Hurme Geometric Sans 1" w:hAnsi="Hurme Geometric Sans 1"/>
              </w:rPr>
              <w:t>Sürdürülebil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lkın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maçlar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A20A69">
              <w:rPr>
                <w:rFonts w:ascii="Hurme Geometric Sans 1" w:hAnsi="Hurme Geometric Sans 1"/>
              </w:rPr>
              <w:t>uyumlu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dezavantajl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grupla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ahi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toplumu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çevreni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htiyaçların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cevap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rebile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eğ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arat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faaliyetlerin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  <w:p w14:paraId="0BD2C084" w14:textId="0D59DF65" w:rsidR="008A406E" w:rsidRPr="007E7355" w:rsidRDefault="008A406E" w:rsidP="008A406E">
            <w:pPr>
              <w:pStyle w:val="TableParagraph"/>
              <w:spacing w:before="103" w:line="292" w:lineRule="auto"/>
              <w:ind w:left="110" w:right="285"/>
              <w:jc w:val="both"/>
              <w:rPr>
                <w:rFonts w:ascii="Hurme Geometric Sans 1" w:hAnsi="Hurme Geometric Sans 1"/>
              </w:rPr>
            </w:pPr>
            <w:proofErr w:type="spellStart"/>
            <w:r w:rsidRPr="00A20A69">
              <w:rPr>
                <w:rFonts w:ascii="Hurme Geometric Sans 1" w:hAnsi="Hurme Geometric Sans 1"/>
              </w:rPr>
              <w:t>Ulu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uluslararas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üzey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ş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irlik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çeşitl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mu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luşların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apı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görevlendirme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ile </w:t>
            </w:r>
            <w:proofErr w:type="spellStart"/>
            <w:r w:rsidRPr="00A20A69">
              <w:rPr>
                <w:rFonts w:ascii="Hurme Geometric Sans 1" w:hAnsi="Hurme Geometric Sans 1"/>
              </w:rPr>
              <w:t>kurumu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ünyesin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irim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racılığıyl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ürütüle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eğitim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hizmet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araştır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danışmanlı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faaliyet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zlenmekte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zle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mekaniz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süreç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leşi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sürdürülebilir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yileştir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dımlarını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nıtlar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ar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8D5BE"/>
          </w:tcPr>
          <w:p w14:paraId="2F304997" w14:textId="1CAB0E91" w:rsidR="008A406E" w:rsidRPr="007E7355" w:rsidRDefault="008A406E" w:rsidP="00D8788C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6A840430" w14:textId="77777777" w:rsidR="008A406E" w:rsidRPr="007E7355" w:rsidRDefault="008A406E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8A406E">
              <w:rPr>
                <w:rFonts w:ascii="Hurme Geometric Sans 1" w:hAnsi="Hurme Geometric Sans 1"/>
              </w:rPr>
              <w:t>katkı</w:t>
            </w:r>
            <w:proofErr w:type="spellEnd"/>
            <w:r w:rsidRPr="008A4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A406E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65A19993" w14:textId="77777777" w:rsidR="008A406E" w:rsidRPr="007E7355" w:rsidRDefault="008A406E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38D8B13" w14:textId="77777777" w:rsidR="008A406E" w:rsidRPr="007E7355" w:rsidRDefault="008A406E" w:rsidP="00D8788C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81D163E" w14:textId="77777777" w:rsidR="008A406E" w:rsidRPr="007E7355" w:rsidRDefault="008A406E" w:rsidP="00D8788C">
            <w:pPr>
              <w:pStyle w:val="TableParagraph"/>
              <w:spacing w:line="24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3EEB2729" w14:textId="77777777" w:rsidR="008A406E" w:rsidRPr="007E7355" w:rsidRDefault="008A406E" w:rsidP="00D8788C">
            <w:pPr>
              <w:pStyle w:val="TableParagraph"/>
              <w:spacing w:before="3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7C9AC"/>
          </w:tcPr>
          <w:p w14:paraId="5E4A132E" w14:textId="4FE8C536" w:rsidR="008A406E" w:rsidRPr="007E7355" w:rsidRDefault="008A406E" w:rsidP="00D8788C">
            <w:pPr>
              <w:pStyle w:val="TableParagraph"/>
              <w:spacing w:before="40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5ACEA9E5" w14:textId="77777777" w:rsidR="008A406E" w:rsidRPr="007E7355" w:rsidRDefault="008A406E" w:rsidP="00D8788C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45589C65" w14:textId="77777777" w:rsidR="008A406E" w:rsidRPr="007E7355" w:rsidRDefault="008A406E" w:rsidP="00D8788C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3749F3D" w14:textId="77777777" w:rsidR="008A406E" w:rsidRPr="007E7355" w:rsidRDefault="008A406E" w:rsidP="00D8788C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5C0DCB1D" w14:textId="77777777" w:rsidR="008A406E" w:rsidRPr="007E7355" w:rsidRDefault="008A406E" w:rsidP="00D8788C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835FD5E" w14:textId="77777777" w:rsidR="008A406E" w:rsidRPr="007E7355" w:rsidRDefault="008A406E" w:rsidP="00D8788C">
            <w:pPr>
              <w:pStyle w:val="TableParagraph"/>
              <w:spacing w:before="16" w:line="254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4AF83"/>
          </w:tcPr>
          <w:p w14:paraId="6A45ACDA" w14:textId="4D589E7A" w:rsidR="008A406E" w:rsidRPr="007E7355" w:rsidRDefault="008A406E" w:rsidP="00D8788C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0E051FC2" w14:textId="77777777" w:rsidR="008A406E" w:rsidRPr="007E7355" w:rsidRDefault="008A406E" w:rsidP="00D8788C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75A012EA" w14:textId="77777777" w:rsidR="008A406E" w:rsidRPr="007E7355" w:rsidRDefault="008A406E" w:rsidP="00D8788C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1902991D" w14:textId="77777777" w:rsidR="008A406E" w:rsidRPr="007E7355" w:rsidRDefault="008A406E" w:rsidP="00D8788C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B8BBFD" w14:textId="77777777" w:rsidR="008A406E" w:rsidRPr="007E7355" w:rsidRDefault="008A406E" w:rsidP="00D8788C">
            <w:pPr>
              <w:pStyle w:val="TableParagraph"/>
              <w:spacing w:before="7"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A406E">
              <w:rPr>
                <w:rFonts w:ascii="Hurme Geometric Sans 1" w:hAnsi="Hurme Geometric Sans 1"/>
              </w:rPr>
              <w:t>üzere</w:t>
            </w:r>
            <w:proofErr w:type="spellEnd"/>
            <w:r w:rsidRPr="008A4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A406E">
              <w:rPr>
                <w:rFonts w:ascii="Hurme Geometric Sans 1" w:hAnsi="Hurme Geometric Sans 1"/>
              </w:rPr>
              <w:t>oluşturulan</w:t>
            </w:r>
            <w:proofErr w:type="spellEnd"/>
            <w:r w:rsidRPr="008A4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31109335" w14:textId="77777777" w:rsidR="008A406E" w:rsidRPr="007E7355" w:rsidRDefault="008A406E" w:rsidP="00D8788C">
            <w:pPr>
              <w:pStyle w:val="TableParagraph"/>
              <w:spacing w:line="247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E6A77C"/>
          </w:tcPr>
          <w:p w14:paraId="63EC17DE" w14:textId="1BEDB27C" w:rsidR="008A406E" w:rsidRPr="007E7355" w:rsidRDefault="008A406E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735C81A7" w14:textId="77777777" w:rsidR="008A406E" w:rsidRPr="007E7355" w:rsidRDefault="008A406E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3EE6D3FC" w14:textId="77777777" w:rsidR="008A406E" w:rsidRPr="007E7355" w:rsidRDefault="008A406E" w:rsidP="00D8788C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8A4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8A4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385F4F2D" w14:textId="77777777" w:rsidR="008A406E" w:rsidRPr="007E7355" w:rsidRDefault="008A406E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3B6D4904" w14:textId="77777777" w:rsidR="008A406E" w:rsidRPr="007E7355" w:rsidRDefault="008A406E" w:rsidP="00D8788C">
            <w:pPr>
              <w:pStyle w:val="TableParagraph"/>
              <w:spacing w:before="16" w:line="254" w:lineRule="auto"/>
              <w:ind w:left="108" w:right="50"/>
              <w:rPr>
                <w:rFonts w:ascii="Hurme Geometric Sans 1" w:hAnsi="Hurme Geometric Sans 1"/>
              </w:rPr>
            </w:pPr>
            <w:proofErr w:type="spellStart"/>
            <w:r w:rsidRPr="008A406E">
              <w:rPr>
                <w:rFonts w:ascii="Hurme Geometric Sans 1" w:hAnsi="Hurme Geometric Sans 1"/>
              </w:rPr>
              <w:t>değerlendirilerek</w:t>
            </w:r>
            <w:proofErr w:type="spellEnd"/>
            <w:r w:rsidRPr="008A4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D9A481"/>
          </w:tcPr>
          <w:p w14:paraId="6A96E5DC" w14:textId="77777777" w:rsidR="008A406E" w:rsidRPr="007E7355" w:rsidRDefault="008A406E" w:rsidP="00D8788C">
            <w:pPr>
              <w:pStyle w:val="TableParagraph"/>
              <w:spacing w:before="40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9FD06BC" w14:textId="77777777" w:rsidR="008A406E" w:rsidRPr="007E7355" w:rsidRDefault="008A406E" w:rsidP="00D8788C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AF81DA8" w14:textId="77777777" w:rsidR="008A406E" w:rsidRPr="007E7355" w:rsidRDefault="008A406E" w:rsidP="00D8788C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B969B2F" w14:textId="77777777" w:rsidR="008A406E" w:rsidRPr="007E7355" w:rsidRDefault="008A406E" w:rsidP="00D8788C">
            <w:pPr>
              <w:pStyle w:val="TableParagraph"/>
              <w:spacing w:line="21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3BCC3C28" w14:textId="77777777" w:rsidR="008A406E" w:rsidRPr="007E7355" w:rsidRDefault="008A406E" w:rsidP="00D8788C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252C9B75" w14:textId="77777777" w:rsidR="008A406E" w:rsidRPr="007E7355" w:rsidRDefault="008A406E" w:rsidP="00D8788C">
            <w:pPr>
              <w:pStyle w:val="TableParagraph"/>
              <w:spacing w:before="16"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A406E">
              <w:rPr>
                <w:rFonts w:ascii="Hurme Geometric Sans 1" w:hAnsi="Hurme Geometric Sans 1"/>
              </w:rPr>
              <w:t>bulunmaktadır</w:t>
            </w:r>
            <w:proofErr w:type="spellEnd"/>
            <w:r w:rsidRPr="008A406E">
              <w:rPr>
                <w:rFonts w:ascii="Hurme Geometric Sans 1" w:hAnsi="Hurme Geometric Sans 1"/>
              </w:rPr>
              <w:t>.</w:t>
            </w:r>
          </w:p>
        </w:tc>
      </w:tr>
      <w:tr w:rsidR="008A406E" w:rsidRPr="007E7355" w14:paraId="78A23FDF" w14:textId="77777777" w:rsidTr="00CB6A31">
        <w:trPr>
          <w:trHeight w:val="2972"/>
        </w:trPr>
        <w:tc>
          <w:tcPr>
            <w:tcW w:w="5697" w:type="dxa"/>
            <w:vMerge/>
          </w:tcPr>
          <w:p w14:paraId="295A3D71" w14:textId="77777777" w:rsidR="008A406E" w:rsidRPr="007E7355" w:rsidRDefault="008A406E" w:rsidP="00D8788C">
            <w:pPr>
              <w:pStyle w:val="TableParagraph"/>
              <w:spacing w:line="265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781" w:type="dxa"/>
            <w:gridSpan w:val="5"/>
            <w:shd w:val="clear" w:color="auto" w:fill="FAE7D9"/>
          </w:tcPr>
          <w:p w14:paraId="37179609" w14:textId="77777777" w:rsidR="008A406E" w:rsidRPr="007E7355" w:rsidRDefault="008A406E" w:rsidP="00D8788C">
            <w:pPr>
              <w:pStyle w:val="TableParagraph"/>
              <w:spacing w:before="88" w:line="268" w:lineRule="exact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EE3B887" w14:textId="77777777" w:rsidR="008A406E" w:rsidRPr="00C42427" w:rsidRDefault="008A406E" w:rsidP="009559A7">
            <w:pPr>
              <w:pStyle w:val="TableParagraph"/>
              <w:numPr>
                <w:ilvl w:val="0"/>
                <w:numId w:val="1"/>
              </w:numPr>
              <w:tabs>
                <w:tab w:val="left" w:pos="892"/>
                <w:tab w:val="left" w:pos="893"/>
              </w:tabs>
              <w:spacing w:before="1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urumu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hedefleriyl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uyumlu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212AE40B" w14:textId="77777777" w:rsidR="008A406E" w:rsidRPr="00C42427" w:rsidRDefault="008A406E" w:rsidP="009559A7">
            <w:pPr>
              <w:pStyle w:val="TableParagraph"/>
              <w:numPr>
                <w:ilvl w:val="0"/>
                <w:numId w:val="1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C42427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057B3B0A" w14:textId="77777777" w:rsidR="008A406E" w:rsidRPr="00C42427" w:rsidRDefault="008A406E" w:rsidP="009559A7">
            <w:pPr>
              <w:pStyle w:val="TableParagraph"/>
              <w:numPr>
                <w:ilvl w:val="0"/>
                <w:numId w:val="1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C42427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63949538" w14:textId="77777777" w:rsidR="008A406E" w:rsidRPr="00C42427" w:rsidRDefault="008A406E" w:rsidP="009559A7">
            <w:pPr>
              <w:pStyle w:val="TableParagraph"/>
              <w:numPr>
                <w:ilvl w:val="0"/>
                <w:numId w:val="1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562D7416" w14:textId="77777777" w:rsidR="008A406E" w:rsidRPr="00C42427" w:rsidRDefault="008A406E" w:rsidP="009559A7">
            <w:pPr>
              <w:pStyle w:val="TableParagraph"/>
              <w:numPr>
                <w:ilvl w:val="0"/>
                <w:numId w:val="1"/>
              </w:numPr>
              <w:tabs>
                <w:tab w:val="left" w:pos="892"/>
                <w:tab w:val="left" w:pos="893"/>
              </w:tabs>
              <w:spacing w:before="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C42427">
              <w:rPr>
                <w:rFonts w:ascii="Hurme Geometric Sans 1" w:hAnsi="Hurme Geometric Sans 1"/>
                <w:i/>
                <w:sz w:val="20"/>
              </w:rPr>
              <w:t xml:space="preserve">Toplumsal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8CB5BAA" w14:textId="77777777" w:rsidR="008A406E" w:rsidRPr="00C42427" w:rsidRDefault="008A406E" w:rsidP="009559A7">
            <w:pPr>
              <w:pStyle w:val="TableParagraph"/>
              <w:numPr>
                <w:ilvl w:val="0"/>
                <w:numId w:val="1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5F3E4EE" w14:textId="77777777" w:rsidR="008A406E" w:rsidRPr="007E7355" w:rsidRDefault="008A406E" w:rsidP="00D8788C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sz w:val="14"/>
              </w:rPr>
            </w:pPr>
          </w:p>
        </w:tc>
      </w:tr>
    </w:tbl>
    <w:p w14:paraId="13F20A6F" w14:textId="77777777" w:rsidR="00681468" w:rsidRPr="00876783" w:rsidRDefault="00681468" w:rsidP="003C287B">
      <w:pPr>
        <w:rPr>
          <w:rFonts w:ascii="Candara" w:hAnsi="Candara" w:cs="Calibri"/>
        </w:rPr>
        <w:sectPr w:rsidR="00681468" w:rsidRPr="00876783" w:rsidSect="00E61B3A">
          <w:headerReference w:type="default" r:id="rId80"/>
          <w:footerReference w:type="default" r:id="rId81"/>
          <w:pgSz w:w="16838" w:h="11906" w:orient="landscape"/>
          <w:pgMar w:top="720" w:right="720" w:bottom="720" w:left="720" w:header="708" w:footer="561" w:gutter="0"/>
          <w:cols w:space="708"/>
          <w:docGrid w:linePitch="360"/>
        </w:sectPr>
      </w:pPr>
    </w:p>
    <w:p w14:paraId="3571D5DD" w14:textId="77777777" w:rsidR="003D0813" w:rsidRPr="009E4D99" w:rsidRDefault="003D0813" w:rsidP="003D0813">
      <w:pPr>
        <w:pStyle w:val="GvdeMetni"/>
        <w:tabs>
          <w:tab w:val="left" w:pos="142"/>
          <w:tab w:val="center" w:pos="4652"/>
        </w:tabs>
        <w:spacing w:before="240"/>
        <w:ind w:left="142" w:right="63"/>
        <w:jc w:val="both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  <w:r w:rsidRPr="009E4D99"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  <w:lastRenderedPageBreak/>
        <w:t>PUANLAMA (OLGUNLUK DÜZEYİ)</w:t>
      </w:r>
    </w:p>
    <w:p w14:paraId="6B264A36" w14:textId="77777777" w:rsidR="003D0813" w:rsidRDefault="003D0813" w:rsidP="003D0813">
      <w:pPr>
        <w:pStyle w:val="GvdeMetni"/>
        <w:tabs>
          <w:tab w:val="left" w:pos="142"/>
          <w:tab w:val="center" w:pos="4652"/>
        </w:tabs>
        <w:ind w:left="119"/>
        <w:jc w:val="both"/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</w:pP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Meslek Yüksekokulu</w:t>
      </w:r>
      <w:r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, her bir </w:t>
      </w:r>
      <w:r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alt </w:t>
      </w:r>
      <w:r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>ölçüt için kendi puanlamasını ve toplam puanını tablo şeklinde sunmalıdır. (Tablo 1)</w:t>
      </w:r>
    </w:p>
    <w:p w14:paraId="36F9EC09" w14:textId="77777777" w:rsidR="003D0813" w:rsidRDefault="003D0813" w:rsidP="003D0813">
      <w:pPr>
        <w:pStyle w:val="GvdeMetni"/>
        <w:tabs>
          <w:tab w:val="left" w:pos="142"/>
          <w:tab w:val="center" w:pos="4652"/>
        </w:tabs>
        <w:ind w:left="119"/>
        <w:jc w:val="both"/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</w:pPr>
    </w:p>
    <w:tbl>
      <w:tblPr>
        <w:tblStyle w:val="TabloKlavuzu"/>
        <w:tblW w:w="9158" w:type="dxa"/>
        <w:tblInd w:w="137" w:type="dxa"/>
        <w:tblLook w:val="04A0" w:firstRow="1" w:lastRow="0" w:firstColumn="1" w:lastColumn="0" w:noHBand="0" w:noVBand="1"/>
      </w:tblPr>
      <w:tblGrid>
        <w:gridCol w:w="1027"/>
        <w:gridCol w:w="1302"/>
        <w:gridCol w:w="81"/>
        <w:gridCol w:w="1227"/>
        <w:gridCol w:w="1163"/>
        <w:gridCol w:w="1308"/>
        <w:gridCol w:w="1353"/>
        <w:gridCol w:w="224"/>
        <w:gridCol w:w="1473"/>
      </w:tblGrid>
      <w:tr w:rsidR="003D0813" w:rsidRPr="00BB2E1E" w14:paraId="489E80BF" w14:textId="77777777" w:rsidTr="00F85A43">
        <w:trPr>
          <w:trHeight w:hRule="exact" w:val="324"/>
        </w:trPr>
        <w:tc>
          <w:tcPr>
            <w:tcW w:w="9158" w:type="dxa"/>
            <w:gridSpan w:val="9"/>
            <w:vAlign w:val="bottom"/>
          </w:tcPr>
          <w:p w14:paraId="2CE0D6D5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3D0813" w:rsidRPr="00BB2E1E" w14:paraId="21898BCC" w14:textId="77777777" w:rsidTr="00F85A43">
        <w:trPr>
          <w:trHeight w:hRule="exact" w:val="324"/>
        </w:trPr>
        <w:tc>
          <w:tcPr>
            <w:tcW w:w="1027" w:type="dxa"/>
            <w:vAlign w:val="bottom"/>
          </w:tcPr>
          <w:p w14:paraId="03BDF14A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02" w:type="dxa"/>
            <w:vAlign w:val="bottom"/>
          </w:tcPr>
          <w:p w14:paraId="28DE4574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08" w:type="dxa"/>
            <w:gridSpan w:val="2"/>
            <w:vAlign w:val="bottom"/>
          </w:tcPr>
          <w:p w14:paraId="721B3500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18CD343E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1359F017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53" w:type="dxa"/>
            <w:vAlign w:val="bottom"/>
          </w:tcPr>
          <w:p w14:paraId="7C5C535B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697" w:type="dxa"/>
            <w:gridSpan w:val="2"/>
          </w:tcPr>
          <w:p w14:paraId="7CF6C251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3D0813" w:rsidRPr="00F3062C" w14:paraId="19E29F17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34C4DA0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1.</w:t>
            </w:r>
          </w:p>
        </w:tc>
        <w:tc>
          <w:tcPr>
            <w:tcW w:w="1302" w:type="dxa"/>
            <w:vAlign w:val="bottom"/>
          </w:tcPr>
          <w:p w14:paraId="7EEC9B2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609F16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67DDC9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584A29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C5D450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12D174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741E4D92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25FDF3D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2.</w:t>
            </w:r>
          </w:p>
        </w:tc>
        <w:tc>
          <w:tcPr>
            <w:tcW w:w="1302" w:type="dxa"/>
            <w:vAlign w:val="bottom"/>
          </w:tcPr>
          <w:p w14:paraId="1A80920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16F6B0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A6A3D9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8C8C2D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8E7597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E5F2BC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0767E178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4992DEA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3.</w:t>
            </w:r>
          </w:p>
        </w:tc>
        <w:tc>
          <w:tcPr>
            <w:tcW w:w="1302" w:type="dxa"/>
            <w:vAlign w:val="bottom"/>
          </w:tcPr>
          <w:p w14:paraId="2274E6B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9C3D4D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8C93E8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B71B09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38F827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38DF11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153F8DD0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37417CB4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4.</w:t>
            </w:r>
          </w:p>
        </w:tc>
        <w:tc>
          <w:tcPr>
            <w:tcW w:w="1302" w:type="dxa"/>
            <w:vAlign w:val="bottom"/>
          </w:tcPr>
          <w:p w14:paraId="6659E38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17984B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DE5F4F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9F38B5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5F343EE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725DD84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4C58688B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42303303" w14:textId="77777777" w:rsidR="003D0813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5.</w:t>
            </w:r>
          </w:p>
        </w:tc>
        <w:tc>
          <w:tcPr>
            <w:tcW w:w="1302" w:type="dxa"/>
            <w:vAlign w:val="bottom"/>
          </w:tcPr>
          <w:p w14:paraId="4E21DAB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3D1B75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F744CC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BB2D1B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623A49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06DB8D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EDCC879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76AF79E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1.</w:t>
            </w:r>
          </w:p>
        </w:tc>
        <w:tc>
          <w:tcPr>
            <w:tcW w:w="1302" w:type="dxa"/>
            <w:vAlign w:val="bottom"/>
          </w:tcPr>
          <w:p w14:paraId="44E58CB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553CF4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B4484C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EA5BA6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6ECD69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76F20CA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0FFF6758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3703A76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2.</w:t>
            </w:r>
          </w:p>
        </w:tc>
        <w:tc>
          <w:tcPr>
            <w:tcW w:w="1302" w:type="dxa"/>
            <w:vAlign w:val="bottom"/>
          </w:tcPr>
          <w:p w14:paraId="2239949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6059EC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0A9D85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EDC7DF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BD8F47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D26AE7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0798C3FE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542C4E3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3.</w:t>
            </w:r>
          </w:p>
        </w:tc>
        <w:tc>
          <w:tcPr>
            <w:tcW w:w="1302" w:type="dxa"/>
            <w:vAlign w:val="bottom"/>
          </w:tcPr>
          <w:p w14:paraId="42C19D7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8C310B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E64E33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F6DB1A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E4583D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BDF10E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B75E23B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0AA398B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1.</w:t>
            </w:r>
          </w:p>
        </w:tc>
        <w:tc>
          <w:tcPr>
            <w:tcW w:w="1302" w:type="dxa"/>
            <w:vAlign w:val="bottom"/>
          </w:tcPr>
          <w:p w14:paraId="4126ECE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D5BA29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F78CBE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8322E7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82E2A4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E18E0D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56CCED62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2474DAA3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2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31F4539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537A06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2121D8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C03E37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C3B20A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35FA1C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5A0D82A0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0EBBB002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15BE35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D2C62C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AD7648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437A9B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677A1B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682915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491FE8C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535928CA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1E7EA01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AD0F3A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D20A20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7F4449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0F896E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BC2A07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2E720777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5FDEFF20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1.</w:t>
            </w:r>
          </w:p>
        </w:tc>
        <w:tc>
          <w:tcPr>
            <w:tcW w:w="1302" w:type="dxa"/>
            <w:vAlign w:val="bottom"/>
          </w:tcPr>
          <w:p w14:paraId="08EE464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80B72A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A3A4E7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9E1880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C2CF32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378DAE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4721398A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6795214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2.</w:t>
            </w:r>
          </w:p>
        </w:tc>
        <w:tc>
          <w:tcPr>
            <w:tcW w:w="1302" w:type="dxa"/>
            <w:vAlign w:val="bottom"/>
          </w:tcPr>
          <w:p w14:paraId="5F2A210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E41853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29FBAD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4CF7E5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72E4D8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6604AC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7E78CFF3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60A93208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5F1410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357DD5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CD336D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DEC711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2BC1B4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56E95E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C5AC2CA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7BCE8DB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1.</w:t>
            </w:r>
          </w:p>
        </w:tc>
        <w:tc>
          <w:tcPr>
            <w:tcW w:w="1302" w:type="dxa"/>
            <w:vAlign w:val="bottom"/>
          </w:tcPr>
          <w:p w14:paraId="3E20489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78D232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C8AF47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9D0B2B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5665400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556C1F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F98709E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70EFBED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2.</w:t>
            </w:r>
          </w:p>
        </w:tc>
        <w:tc>
          <w:tcPr>
            <w:tcW w:w="1302" w:type="dxa"/>
            <w:vAlign w:val="bottom"/>
          </w:tcPr>
          <w:p w14:paraId="3878F08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2B074B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679514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72F629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FE5056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00C36A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1B6009B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562524B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3.</w:t>
            </w:r>
          </w:p>
        </w:tc>
        <w:tc>
          <w:tcPr>
            <w:tcW w:w="1302" w:type="dxa"/>
            <w:vAlign w:val="bottom"/>
          </w:tcPr>
          <w:p w14:paraId="69FEF0C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467C9C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CB495B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6E0266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02F367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E4900F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1517B97F" w14:textId="77777777" w:rsidTr="00F85A43">
        <w:trPr>
          <w:trHeight w:hRule="exact" w:val="324"/>
        </w:trPr>
        <w:tc>
          <w:tcPr>
            <w:tcW w:w="7461" w:type="dxa"/>
            <w:gridSpan w:val="7"/>
            <w:shd w:val="clear" w:color="auto" w:fill="E7E6E6" w:themeFill="background2"/>
            <w:vAlign w:val="center"/>
          </w:tcPr>
          <w:p w14:paraId="1E421918" w14:textId="77777777" w:rsidR="003D0813" w:rsidRPr="00424330" w:rsidRDefault="003D0813" w:rsidP="00F85A43">
            <w:pPr>
              <w:jc w:val="right"/>
              <w:rPr>
                <w:rFonts w:ascii="Hurme Geometric Sans 1" w:hAnsi="Hurme Geometric Sans 1"/>
                <w:b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LİDERLİK, YÖNETİŞİM VE 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KALİTE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E7E6E6" w:themeFill="background2"/>
          </w:tcPr>
          <w:p w14:paraId="68C97EF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AAA92D4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4A33FDB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eastAsia="Times New Roman" w:hAnsi="Hurme Geometric Sans 1" w:cs="Calibri"/>
                <w:color w:val="000000"/>
                <w:sz w:val="20"/>
                <w:szCs w:val="20"/>
              </w:rPr>
              <w:t>B.1.1.</w:t>
            </w:r>
          </w:p>
        </w:tc>
        <w:tc>
          <w:tcPr>
            <w:tcW w:w="1302" w:type="dxa"/>
            <w:vAlign w:val="bottom"/>
          </w:tcPr>
          <w:p w14:paraId="4799921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985C40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BBD6A2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C9E237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9C2BEF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F25729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A5E3ACD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3CCFA5C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2.</w:t>
            </w:r>
          </w:p>
        </w:tc>
        <w:tc>
          <w:tcPr>
            <w:tcW w:w="1302" w:type="dxa"/>
            <w:vAlign w:val="bottom"/>
          </w:tcPr>
          <w:p w14:paraId="0517D08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DA7DA4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B6EC79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3EAC87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118447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B07193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43EA0DB6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3C02A7A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3.</w:t>
            </w:r>
          </w:p>
        </w:tc>
        <w:tc>
          <w:tcPr>
            <w:tcW w:w="1302" w:type="dxa"/>
            <w:vAlign w:val="bottom"/>
          </w:tcPr>
          <w:p w14:paraId="4CE7BCE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1473CC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4F30A4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ADE7FB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4D575B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C1244E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2706E65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051CD70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4.</w:t>
            </w:r>
          </w:p>
        </w:tc>
        <w:tc>
          <w:tcPr>
            <w:tcW w:w="1302" w:type="dxa"/>
            <w:vAlign w:val="bottom"/>
          </w:tcPr>
          <w:p w14:paraId="3E71440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A4C051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16BBB1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CF6221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987F05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F1BA40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7C4A3D" w:rsidRPr="00F3062C" w14:paraId="3FC1089E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0E9AFFB3" w14:textId="01C4A4EA" w:rsidR="007C4A3D" w:rsidRPr="00F3062C" w:rsidRDefault="007C4A3D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5</w:t>
            </w:r>
          </w:p>
        </w:tc>
        <w:tc>
          <w:tcPr>
            <w:tcW w:w="1302" w:type="dxa"/>
            <w:vAlign w:val="bottom"/>
          </w:tcPr>
          <w:p w14:paraId="6B503AE2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FEFED87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27856F2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DAC41FA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46BF945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D46CA06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7C4A3D" w:rsidRPr="00F3062C" w14:paraId="0F8E2CAE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4DFD2EFA" w14:textId="66378933" w:rsidR="007C4A3D" w:rsidRPr="00F3062C" w:rsidRDefault="007C4A3D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6</w:t>
            </w:r>
          </w:p>
        </w:tc>
        <w:tc>
          <w:tcPr>
            <w:tcW w:w="1302" w:type="dxa"/>
            <w:vAlign w:val="bottom"/>
          </w:tcPr>
          <w:p w14:paraId="04FFFDE6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BBC0232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6AD275C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BCBBD2D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2254F80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C67A768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E0FAC47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1E47E7F8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1.</w:t>
            </w:r>
          </w:p>
        </w:tc>
        <w:tc>
          <w:tcPr>
            <w:tcW w:w="1302" w:type="dxa"/>
            <w:vAlign w:val="bottom"/>
          </w:tcPr>
          <w:p w14:paraId="479ACF5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9100F1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81F0BA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A0F68B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C30831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C2261D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E065558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7A50E459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2.</w:t>
            </w:r>
          </w:p>
        </w:tc>
        <w:tc>
          <w:tcPr>
            <w:tcW w:w="1302" w:type="dxa"/>
            <w:vAlign w:val="bottom"/>
          </w:tcPr>
          <w:p w14:paraId="0C55324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B75AE4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CAB71E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83E30F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4E86EF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3F58BF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624C4" w:rsidRPr="00F3062C" w14:paraId="6099F01F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0F87874D" w14:textId="7EAF483D" w:rsidR="003624C4" w:rsidRPr="00F3062C" w:rsidRDefault="003624C4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3</w:t>
            </w:r>
          </w:p>
        </w:tc>
        <w:tc>
          <w:tcPr>
            <w:tcW w:w="1302" w:type="dxa"/>
            <w:vAlign w:val="bottom"/>
          </w:tcPr>
          <w:p w14:paraId="5D5E3CE8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353895F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6C9A301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07F3E9F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5C9241C3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71F1B42C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624C4" w:rsidRPr="00F3062C" w14:paraId="11CDBD74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458B4BC4" w14:textId="5D07110E" w:rsidR="003624C4" w:rsidRPr="00F3062C" w:rsidRDefault="003624C4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4</w:t>
            </w:r>
          </w:p>
        </w:tc>
        <w:tc>
          <w:tcPr>
            <w:tcW w:w="1302" w:type="dxa"/>
            <w:vAlign w:val="bottom"/>
          </w:tcPr>
          <w:p w14:paraId="0BE67F8A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4B78E34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0D715CB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66BC95D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018CC9A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26E054A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85D5069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04050509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1.</w:t>
            </w:r>
          </w:p>
        </w:tc>
        <w:tc>
          <w:tcPr>
            <w:tcW w:w="1302" w:type="dxa"/>
            <w:vAlign w:val="bottom"/>
          </w:tcPr>
          <w:p w14:paraId="4F9EEBA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EC4620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EF09A8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F640E0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5C7BAB6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F6BDF2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5C0EB02D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6EE2932D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2.</w:t>
            </w:r>
          </w:p>
        </w:tc>
        <w:tc>
          <w:tcPr>
            <w:tcW w:w="1302" w:type="dxa"/>
            <w:vAlign w:val="bottom"/>
          </w:tcPr>
          <w:p w14:paraId="053506A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E4E194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52B967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43975B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B65661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C094E5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19EB9780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3A898903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3.</w:t>
            </w:r>
          </w:p>
        </w:tc>
        <w:tc>
          <w:tcPr>
            <w:tcW w:w="1302" w:type="dxa"/>
            <w:vAlign w:val="bottom"/>
          </w:tcPr>
          <w:p w14:paraId="495A09B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E32775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119D6C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7510EF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BB7296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CBC96A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A021A7" w:rsidRPr="00F3062C" w14:paraId="115D8B3F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171AEF15" w14:textId="5C1B159F" w:rsidR="00A021A7" w:rsidRPr="00F3062C" w:rsidRDefault="00A021A7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4</w:t>
            </w:r>
          </w:p>
        </w:tc>
        <w:tc>
          <w:tcPr>
            <w:tcW w:w="1302" w:type="dxa"/>
            <w:vAlign w:val="bottom"/>
          </w:tcPr>
          <w:p w14:paraId="7F52B697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333C760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47485EB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5424C41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B74492E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728554E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A021A7" w:rsidRPr="00F3062C" w14:paraId="0D173F1C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6A08B7CD" w14:textId="0040C5ED" w:rsidR="00A021A7" w:rsidRPr="00F3062C" w:rsidRDefault="00A021A7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5</w:t>
            </w:r>
          </w:p>
        </w:tc>
        <w:tc>
          <w:tcPr>
            <w:tcW w:w="1302" w:type="dxa"/>
            <w:vAlign w:val="bottom"/>
          </w:tcPr>
          <w:p w14:paraId="6B802A15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EDB5613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F81E6DA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5820BC5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90A3E7D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90C048B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86148" w:rsidRPr="00F3062C" w14:paraId="2CCD37B7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757CC728" w14:textId="57AA8214" w:rsidR="00986148" w:rsidRDefault="00986148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1</w:t>
            </w:r>
          </w:p>
        </w:tc>
        <w:tc>
          <w:tcPr>
            <w:tcW w:w="1302" w:type="dxa"/>
            <w:vAlign w:val="bottom"/>
          </w:tcPr>
          <w:p w14:paraId="4EF14670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92808BD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FE3EA2A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59B2D3D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D237126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3B89F8A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86148" w:rsidRPr="00F3062C" w14:paraId="6895E398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6C460C28" w14:textId="631FDD8C" w:rsidR="00986148" w:rsidRDefault="00986148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2</w:t>
            </w:r>
          </w:p>
        </w:tc>
        <w:tc>
          <w:tcPr>
            <w:tcW w:w="1302" w:type="dxa"/>
            <w:vAlign w:val="bottom"/>
          </w:tcPr>
          <w:p w14:paraId="564D53D7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F963BF0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1866869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C6078A8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C01B041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7D384AE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86148" w:rsidRPr="00F3062C" w14:paraId="5F5807DD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2785A1B8" w14:textId="48A22F1B" w:rsidR="00986148" w:rsidRDefault="00986148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lastRenderedPageBreak/>
              <w:t>B.4.3</w:t>
            </w:r>
          </w:p>
        </w:tc>
        <w:tc>
          <w:tcPr>
            <w:tcW w:w="1302" w:type="dxa"/>
            <w:vAlign w:val="bottom"/>
          </w:tcPr>
          <w:p w14:paraId="4C99E87C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778B251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C5D9C06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E3780C6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25409AB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D03A184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54CF3A2" w14:textId="77777777" w:rsidTr="00F85A43">
        <w:trPr>
          <w:trHeight w:hRule="exact" w:val="324"/>
        </w:trPr>
        <w:tc>
          <w:tcPr>
            <w:tcW w:w="7461" w:type="dxa"/>
            <w:gridSpan w:val="7"/>
            <w:shd w:val="clear" w:color="auto" w:fill="E7E6E6" w:themeFill="background2"/>
            <w:vAlign w:val="center"/>
          </w:tcPr>
          <w:p w14:paraId="7E1FCA76" w14:textId="77777777" w:rsidR="003D0813" w:rsidRPr="00F3062C" w:rsidRDefault="003D0813" w:rsidP="00F85A43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t>EĞİTİM VE ÖĞRETİM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E7E6E6" w:themeFill="background2"/>
          </w:tcPr>
          <w:p w14:paraId="24A6FD3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F2A6EFF" w14:textId="77777777" w:rsidTr="00F85A43">
        <w:trPr>
          <w:trHeight w:hRule="exact" w:val="284"/>
        </w:trPr>
        <w:tc>
          <w:tcPr>
            <w:tcW w:w="9158" w:type="dxa"/>
            <w:gridSpan w:val="9"/>
            <w:vAlign w:val="bottom"/>
          </w:tcPr>
          <w:p w14:paraId="642B60B8" w14:textId="77777777" w:rsidR="003D0813" w:rsidRPr="00424330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3D0813" w:rsidRPr="00F3062C" w14:paraId="7865A5C2" w14:textId="77777777" w:rsidTr="00F85A43">
        <w:trPr>
          <w:trHeight w:hRule="exact" w:val="284"/>
        </w:trPr>
        <w:tc>
          <w:tcPr>
            <w:tcW w:w="1027" w:type="dxa"/>
            <w:vAlign w:val="bottom"/>
          </w:tcPr>
          <w:p w14:paraId="49F12C04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83" w:type="dxa"/>
            <w:gridSpan w:val="2"/>
            <w:vAlign w:val="bottom"/>
          </w:tcPr>
          <w:p w14:paraId="44326733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227" w:type="dxa"/>
            <w:vAlign w:val="bottom"/>
          </w:tcPr>
          <w:p w14:paraId="5CADEFE2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17D8A192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6CBB2A2A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577" w:type="dxa"/>
            <w:gridSpan w:val="2"/>
            <w:vAlign w:val="bottom"/>
          </w:tcPr>
          <w:p w14:paraId="634D7C13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73" w:type="dxa"/>
          </w:tcPr>
          <w:p w14:paraId="2E9DD79E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3D0813" w:rsidRPr="00F3062C" w14:paraId="6D9D3816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6E94E9C0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C.1.1.</w:t>
            </w:r>
          </w:p>
        </w:tc>
        <w:tc>
          <w:tcPr>
            <w:tcW w:w="1383" w:type="dxa"/>
            <w:gridSpan w:val="2"/>
            <w:vAlign w:val="bottom"/>
          </w:tcPr>
          <w:p w14:paraId="61D868B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635A84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385219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566F62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9FEDF0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11BF293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837CA45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437D8FA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1.2.</w:t>
            </w:r>
          </w:p>
        </w:tc>
        <w:tc>
          <w:tcPr>
            <w:tcW w:w="1383" w:type="dxa"/>
            <w:gridSpan w:val="2"/>
            <w:vAlign w:val="bottom"/>
          </w:tcPr>
          <w:p w14:paraId="42FD475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09A6EBF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3B712E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15D469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726AEA4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0AAB49B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4756E09E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753CDB3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1.</w:t>
            </w:r>
          </w:p>
        </w:tc>
        <w:tc>
          <w:tcPr>
            <w:tcW w:w="1383" w:type="dxa"/>
            <w:gridSpan w:val="2"/>
            <w:vAlign w:val="bottom"/>
          </w:tcPr>
          <w:p w14:paraId="3AB2016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59EBB59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2A2230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12737E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3897BF9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09E635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78B434CB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6AF3F49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2</w:t>
            </w:r>
          </w:p>
        </w:tc>
        <w:tc>
          <w:tcPr>
            <w:tcW w:w="1383" w:type="dxa"/>
            <w:gridSpan w:val="2"/>
            <w:vAlign w:val="bottom"/>
          </w:tcPr>
          <w:p w14:paraId="2BFA89D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585C54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7EF2BE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D73622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7E8A59D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1CA4C8B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20631316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345A51A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1.</w:t>
            </w:r>
          </w:p>
        </w:tc>
        <w:tc>
          <w:tcPr>
            <w:tcW w:w="1383" w:type="dxa"/>
            <w:gridSpan w:val="2"/>
            <w:vAlign w:val="bottom"/>
          </w:tcPr>
          <w:p w14:paraId="07FC0C2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6B69FCE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C17ABC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326530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04CFE6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64C97A3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7740B4AD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13DFEAD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2.</w:t>
            </w:r>
          </w:p>
        </w:tc>
        <w:tc>
          <w:tcPr>
            <w:tcW w:w="1383" w:type="dxa"/>
            <w:gridSpan w:val="2"/>
            <w:vAlign w:val="bottom"/>
          </w:tcPr>
          <w:p w14:paraId="104013C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054316C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9CCA7B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B4A8A1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359F9AB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470072C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548AE70F" w14:textId="77777777" w:rsidTr="00F85A43">
        <w:trPr>
          <w:trHeight w:hRule="exact" w:val="284"/>
        </w:trPr>
        <w:tc>
          <w:tcPr>
            <w:tcW w:w="7685" w:type="dxa"/>
            <w:gridSpan w:val="8"/>
            <w:shd w:val="clear" w:color="auto" w:fill="E7E6E6" w:themeFill="background2"/>
            <w:vAlign w:val="center"/>
          </w:tcPr>
          <w:p w14:paraId="08605660" w14:textId="77777777" w:rsidR="003D0813" w:rsidRPr="00F3062C" w:rsidRDefault="003D0813" w:rsidP="00F85A43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ARAŞTIRMA VE GELİŞTİRME PUAN TOPLAMI</w:t>
            </w:r>
          </w:p>
        </w:tc>
        <w:tc>
          <w:tcPr>
            <w:tcW w:w="1473" w:type="dxa"/>
            <w:shd w:val="clear" w:color="auto" w:fill="E7E6E6" w:themeFill="background2"/>
          </w:tcPr>
          <w:p w14:paraId="72DE485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54DAB35D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6FCF0B2E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1.1.</w:t>
            </w:r>
          </w:p>
        </w:tc>
        <w:tc>
          <w:tcPr>
            <w:tcW w:w="1383" w:type="dxa"/>
            <w:gridSpan w:val="2"/>
            <w:vAlign w:val="bottom"/>
          </w:tcPr>
          <w:p w14:paraId="74ECD0A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3C0D9B1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102B38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FADAEB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15145B5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4901605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027B23C5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651FDFFC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D.1.2.</w:t>
            </w:r>
          </w:p>
        </w:tc>
        <w:tc>
          <w:tcPr>
            <w:tcW w:w="1383" w:type="dxa"/>
            <w:gridSpan w:val="2"/>
            <w:vAlign w:val="bottom"/>
          </w:tcPr>
          <w:p w14:paraId="12E0A14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E98461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2C5884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F0A77F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3FA92CF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582E478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9378268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4917FD9B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2.1.</w:t>
            </w:r>
          </w:p>
        </w:tc>
        <w:tc>
          <w:tcPr>
            <w:tcW w:w="1383" w:type="dxa"/>
            <w:gridSpan w:val="2"/>
            <w:vAlign w:val="bottom"/>
          </w:tcPr>
          <w:p w14:paraId="3868F04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2CD619B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CA5B0D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B7CF6E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3418BF8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4778BB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FCE6121" w14:textId="77777777" w:rsidTr="00F85A43">
        <w:trPr>
          <w:trHeight w:hRule="exact" w:val="284"/>
        </w:trPr>
        <w:tc>
          <w:tcPr>
            <w:tcW w:w="7685" w:type="dxa"/>
            <w:gridSpan w:val="8"/>
            <w:shd w:val="clear" w:color="auto" w:fill="E7E6E6" w:themeFill="background2"/>
            <w:vAlign w:val="center"/>
          </w:tcPr>
          <w:p w14:paraId="1192BFF4" w14:textId="77777777" w:rsidR="003D0813" w:rsidRPr="00F3062C" w:rsidRDefault="003D0813" w:rsidP="00F85A43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OPLUMSAL KATKI PUAN TOPLAMI</w:t>
            </w:r>
          </w:p>
        </w:tc>
        <w:tc>
          <w:tcPr>
            <w:tcW w:w="1473" w:type="dxa"/>
            <w:shd w:val="clear" w:color="auto" w:fill="E7E6E6" w:themeFill="background2"/>
          </w:tcPr>
          <w:p w14:paraId="45DAA3E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46D56310" w14:textId="77777777" w:rsidTr="00F85A43">
        <w:trPr>
          <w:trHeight w:hRule="exact" w:val="348"/>
        </w:trPr>
        <w:tc>
          <w:tcPr>
            <w:tcW w:w="7685" w:type="dxa"/>
            <w:gridSpan w:val="8"/>
            <w:tcBorders>
              <w:right w:val="single" w:sz="18" w:space="0" w:color="auto"/>
            </w:tcBorders>
            <w:shd w:val="clear" w:color="auto" w:fill="F7CAAC" w:themeFill="accent2" w:themeFillTint="66"/>
            <w:vAlign w:val="center"/>
          </w:tcPr>
          <w:p w14:paraId="5B712021" w14:textId="77777777" w:rsidR="003D0813" w:rsidRPr="00F3062C" w:rsidRDefault="003D0813" w:rsidP="00F85A43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ÜM ÖLÇÜTLERE AİT PUANLARIN TOPLAMI</w:t>
            </w:r>
          </w:p>
        </w:tc>
        <w:tc>
          <w:tcPr>
            <w:tcW w:w="147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7CAAC" w:themeFill="accent2" w:themeFillTint="66"/>
          </w:tcPr>
          <w:p w14:paraId="1DEA769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</w:tbl>
    <w:p w14:paraId="03464A96" w14:textId="77777777" w:rsidR="003D0813" w:rsidRDefault="003D0813" w:rsidP="003D0813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</w:pPr>
    </w:p>
    <w:p w14:paraId="3AA813F1" w14:textId="77777777" w:rsidR="003D0813" w:rsidRPr="00BB2E1E" w:rsidRDefault="003D0813" w:rsidP="003D0813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  <w:sectPr w:rsidR="003D0813" w:rsidRPr="00BB2E1E" w:rsidSect="00E61B3A">
          <w:footerReference w:type="default" r:id="rId82"/>
          <w:pgSz w:w="11906" w:h="16838"/>
          <w:pgMar w:top="1417" w:right="1417" w:bottom="1417" w:left="1417" w:header="680" w:footer="708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08"/>
          <w:docGrid w:linePitch="360"/>
        </w:sectPr>
      </w:pPr>
      <w:r>
        <w:rPr>
          <w:rFonts w:ascii="Hurme Geometric Sans 1" w:eastAsia="MS PGothic" w:hAnsi="Hurme Geometric Sans 1" w:cs="Calibri"/>
          <w:i/>
          <w:iCs/>
          <w:sz w:val="20"/>
          <w:szCs w:val="20"/>
        </w:rPr>
        <w:t xml:space="preserve"> </w:t>
      </w: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 xml:space="preserve">Tablo-1; </w:t>
      </w:r>
      <w:r>
        <w:rPr>
          <w:rFonts w:ascii="Hurme Geometric Sans 1" w:hAnsi="Hurme Geometric Sans 1" w:cs="Calibri"/>
          <w:i/>
          <w:color w:val="000000" w:themeColor="text1"/>
          <w:sz w:val="20"/>
          <w:szCs w:val="20"/>
        </w:rPr>
        <w:t xml:space="preserve">Meslek Yüksekokulunun </w:t>
      </w: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>alt ölçütleri için kendine verdiği puan (olgunluk seviyesi)</w:t>
      </w:r>
    </w:p>
    <w:p w14:paraId="6EA8A1FE" w14:textId="77777777" w:rsidR="00F75F6E" w:rsidRDefault="00F75F6E" w:rsidP="00F75F6E">
      <w:pPr>
        <w:jc w:val="center"/>
        <w:rPr>
          <w:rFonts w:ascii="Candara" w:hAnsi="Candara"/>
          <w:b/>
          <w:bCs/>
          <w:color w:val="CC0099"/>
          <w:sz w:val="28"/>
        </w:rPr>
      </w:pPr>
    </w:p>
    <w:p w14:paraId="78F0336B" w14:textId="78CB5DC7" w:rsidR="00777C01" w:rsidRDefault="00777C01" w:rsidP="00777C01">
      <w:pPr>
        <w:jc w:val="both"/>
        <w:rPr>
          <w:rFonts w:ascii="Candara" w:hAnsi="Candara"/>
          <w:b/>
          <w:bCs/>
          <w:color w:val="CC0099"/>
          <w:sz w:val="28"/>
        </w:rPr>
      </w:pPr>
    </w:p>
    <w:p w14:paraId="2CD985D8" w14:textId="77777777" w:rsidR="00325EEF" w:rsidRDefault="00325EEF" w:rsidP="00777C01">
      <w:pPr>
        <w:jc w:val="both"/>
        <w:rPr>
          <w:rFonts w:ascii="Candara" w:hAnsi="Candara"/>
          <w:b/>
          <w:bCs/>
          <w:color w:val="CC0099"/>
          <w:sz w:val="28"/>
        </w:rPr>
      </w:pPr>
    </w:p>
    <w:p w14:paraId="1A9B8160" w14:textId="77777777" w:rsidR="00777C01" w:rsidRDefault="00777C01" w:rsidP="00890DD4">
      <w:pPr>
        <w:pStyle w:val="Balk1"/>
        <w:ind w:left="567" w:right="63"/>
        <w:jc w:val="center"/>
        <w:rPr>
          <w:rFonts w:ascii="Candara" w:hAnsi="Candara"/>
        </w:rPr>
      </w:pPr>
    </w:p>
    <w:p w14:paraId="5ABF1059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EE30351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603243A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1918AD5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787C4FA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4E9C7C1E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45267CF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48655308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722F23C8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57CB39C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C031633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4D779B03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00829EEE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2E17C5F6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1123C5E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3A2CADD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74D40DF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9BE9AE2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40488AD8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3A0369E5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30023F79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149D128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7E9E151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275CEF3" w14:textId="07A93A41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4C90F0AE" w14:textId="022C8378" w:rsidR="00B93E31" w:rsidRDefault="004A1D24" w:rsidP="004A1D24">
      <w:pPr>
        <w:pStyle w:val="Balk1"/>
        <w:ind w:left="0" w:right="63"/>
        <w:jc w:val="center"/>
        <w:rPr>
          <w:rFonts w:ascii="Candara" w:hAnsi="Candara"/>
          <w:b w:val="0"/>
          <w:bCs w:val="0"/>
          <w:color w:val="CC0099"/>
          <w:sz w:val="28"/>
          <w:lang w:eastAsia="tr-TR"/>
        </w:rPr>
      </w:pPr>
      <w:r w:rsidRPr="00DF0FB4">
        <w:rPr>
          <w:rFonts w:ascii="Candara" w:hAnsi="Candara"/>
          <w:b w:val="0"/>
          <w:bCs w:val="0"/>
          <w:color w:val="CC0099"/>
          <w:sz w:val="28"/>
          <w:lang w:eastAsia="tr-TR"/>
        </w:rPr>
        <w:drawing>
          <wp:anchor distT="0" distB="0" distL="114300" distR="114300" simplePos="0" relativeHeight="251668992" behindDoc="0" locked="0" layoutInCell="1" allowOverlap="1" wp14:anchorId="5DC0E632" wp14:editId="1DCB5364">
            <wp:simplePos x="0" y="0"/>
            <wp:positionH relativeFrom="column">
              <wp:posOffset>2695575</wp:posOffset>
            </wp:positionH>
            <wp:positionV relativeFrom="paragraph">
              <wp:posOffset>49530</wp:posOffset>
            </wp:positionV>
            <wp:extent cx="1605600" cy="1605600"/>
            <wp:effectExtent l="0" t="0" r="0" b="0"/>
            <wp:wrapSquare wrapText="bothSides"/>
            <wp:docPr id="6" name="Resim 6" descr="C:\Users\Acer\Downloads\0 KTÜ Amblem\KTÜ Amblem 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ownloads\0 KTÜ Amblem\KTÜ Amblem 1A.jpg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600" cy="16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C0EC8D" w14:textId="213FAFF2" w:rsidR="00B5764A" w:rsidRDefault="00B5764A" w:rsidP="00B5764A">
      <w:pPr>
        <w:rPr>
          <w:rFonts w:ascii="Candara" w:eastAsia="Times New Roman" w:hAnsi="Candara"/>
          <w:color w:val="CC0099"/>
          <w:sz w:val="28"/>
          <w:szCs w:val="32"/>
          <w:lang w:eastAsia="tr-TR"/>
        </w:rPr>
      </w:pPr>
    </w:p>
    <w:sectPr w:rsidR="00B5764A" w:rsidSect="00E61B3A">
      <w:headerReference w:type="default" r:id="rId84"/>
      <w:footerReference w:type="default" r:id="rId85"/>
      <w:pgSz w:w="11906" w:h="16838" w:code="9"/>
      <w:pgMar w:top="720" w:right="1274" w:bottom="720" w:left="720" w:header="0" w:footer="99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ACDAC4" w14:textId="77777777" w:rsidR="00C5441A" w:rsidRDefault="00C5441A" w:rsidP="00872620">
      <w:r>
        <w:separator/>
      </w:r>
    </w:p>
  </w:endnote>
  <w:endnote w:type="continuationSeparator" w:id="0">
    <w:p w14:paraId="4CB2D721" w14:textId="77777777" w:rsidR="00C5441A" w:rsidRDefault="00C5441A" w:rsidP="008726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Hurme Geometric Sans 1">
    <w:panose1 w:val="020B0500020000000000"/>
    <w:charset w:val="A2"/>
    <w:family w:val="swiss"/>
    <w:pitch w:val="variable"/>
    <w:sig w:usb0="00000007" w:usb1="00000001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Nunito">
    <w:charset w:val="A2"/>
    <w:family w:val="auto"/>
    <w:pitch w:val="variable"/>
    <w:sig w:usb0="A00002FF" w:usb1="5000204B" w:usb2="00000000" w:usb3="00000000" w:csb0="00000197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rlito">
    <w:altName w:val="Arial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05DDE" w14:textId="77777777" w:rsidR="00F15C51" w:rsidRPr="00AE559B" w:rsidRDefault="00F15C51" w:rsidP="00BB4E34">
    <w:pPr>
      <w:jc w:val="center"/>
      <w:rPr>
        <w:i/>
        <w:sz w:val="20"/>
        <w:szCs w:val="20"/>
      </w:rPr>
    </w:pPr>
    <w:r>
      <w:rPr>
        <w:rFonts w:ascii="Candara" w:hAnsi="Candara"/>
        <w:bCs/>
        <w:i/>
        <w:sz w:val="20"/>
        <w:szCs w:val="20"/>
      </w:rPr>
      <w:t xml:space="preserve">KTÜ </w:t>
    </w:r>
    <w:r w:rsidRPr="00AE559B">
      <w:rPr>
        <w:rFonts w:ascii="Candara" w:hAnsi="Candara"/>
        <w:bCs/>
        <w:i/>
        <w:sz w:val="20"/>
        <w:szCs w:val="20"/>
      </w:rPr>
      <w:t>Enstitüler, Kurum İç Değerlendirme Rapor</w:t>
    </w:r>
    <w:r>
      <w:rPr>
        <w:rFonts w:ascii="Candara" w:hAnsi="Candara"/>
        <w:bCs/>
        <w:i/>
        <w:sz w:val="20"/>
        <w:szCs w:val="20"/>
      </w:rPr>
      <w:t>u (KIDR</w:t>
    </w:r>
    <w:r w:rsidRPr="00AE559B">
      <w:rPr>
        <w:rFonts w:ascii="Candara" w:hAnsi="Candara"/>
        <w:bCs/>
        <w:i/>
        <w:sz w:val="20"/>
        <w:szCs w:val="20"/>
      </w:rPr>
      <w:t>) Hazırlama Kılavuzu – Haziran 2021</w:t>
    </w:r>
  </w:p>
  <w:p w14:paraId="27DDD6EE" w14:textId="77777777" w:rsidR="00F15C51" w:rsidRDefault="00F15C51">
    <w:pPr>
      <w:pStyle w:val="AltBilgi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8A8E2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BAC6F6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DD9244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4FE549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15FEB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9DF6B7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92BA64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690EB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03DF36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3F991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6760DB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903D3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E2919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010AB9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7B839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8A0A33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E8071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1C3F44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C361E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46351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5A410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5DBD1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06F1E0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524D2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3F071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005BB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B554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41880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8E32C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C7EA" w14:textId="77777777" w:rsidR="00F15C51" w:rsidRPr="00D402C6" w:rsidRDefault="00F15C51" w:rsidP="00D8788C">
    <w:pPr>
      <w:spacing w:line="224" w:lineRule="exact"/>
      <w:rPr>
        <w:rFonts w:ascii="Times New Roman" w:eastAsia="Times New Roman" w:hAnsi="Times New Roman" w:cs="Times New Roman"/>
        <w:i/>
        <w:sz w:val="20"/>
        <w:szCs w:val="20"/>
      </w:rPr>
    </w:pPr>
  </w:p>
  <w:p w14:paraId="0E2F31CE" w14:textId="77777777" w:rsidR="00F15C51" w:rsidRPr="00D402C6" w:rsidRDefault="00F15C51" w:rsidP="00D8788C">
    <w:pPr>
      <w:spacing w:line="224" w:lineRule="exact"/>
      <w:ind w:left="20"/>
      <w:rPr>
        <w:rFonts w:ascii="Times New Roman" w:eastAsia="Times New Roman" w:hAnsi="Times New Roman" w:cs="Times New Roman"/>
        <w:i/>
        <w:sz w:val="20"/>
        <w:szCs w:val="20"/>
      </w:rPr>
    </w:pPr>
  </w:p>
</w:ftr>
</file>

<file path=word/footer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5EFEE" w14:textId="77777777" w:rsidR="00F15C51" w:rsidRDefault="00F15C51" w:rsidP="00B5764A">
    <w:pPr>
      <w:pStyle w:val="AltBilgi"/>
    </w:pPr>
  </w:p>
  <w:p w14:paraId="4335B7A1" w14:textId="77777777" w:rsidR="00F15C51" w:rsidRPr="00B5764A" w:rsidRDefault="00F15C51" w:rsidP="00B5764A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2E570F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D2AF7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B189C8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8D58F0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9B35AE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22C94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27D9B5" w14:textId="77777777" w:rsidR="00C5441A" w:rsidRDefault="00C5441A" w:rsidP="00872620">
      <w:r>
        <w:separator/>
      </w:r>
    </w:p>
  </w:footnote>
  <w:footnote w:type="continuationSeparator" w:id="0">
    <w:p w14:paraId="747913BB" w14:textId="77777777" w:rsidR="00C5441A" w:rsidRDefault="00C5441A" w:rsidP="008726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57735890"/>
      <w:docPartObj>
        <w:docPartGallery w:val="Page Numbers (Top of Page)"/>
        <w:docPartUnique/>
      </w:docPartObj>
    </w:sdtPr>
    <w:sdtContent>
      <w:p w14:paraId="542F7E52" w14:textId="77777777" w:rsidR="00F15C51" w:rsidRDefault="00F15C51">
        <w:pPr>
          <w:pStyle w:val="stBilgi"/>
          <w:jc w:val="right"/>
        </w:pPr>
      </w:p>
      <w:p w14:paraId="3D0E04C1" w14:textId="77777777" w:rsidR="00F15C51" w:rsidRDefault="00F15C51">
        <w:pPr>
          <w:pStyle w:val="stBilgi"/>
          <w:jc w:val="right"/>
        </w:pPr>
      </w:p>
      <w:p w14:paraId="5DD92858" w14:textId="77777777" w:rsidR="00F15C51" w:rsidRDefault="00000000">
        <w:pPr>
          <w:pStyle w:val="stBilgi"/>
          <w:jc w:val="right"/>
        </w:pPr>
      </w:p>
    </w:sdtContent>
  </w:sdt>
  <w:p w14:paraId="6EED95B4" w14:textId="77777777" w:rsidR="00F15C51" w:rsidRDefault="00F15C51">
    <w:pPr>
      <w:pStyle w:val="stBilgi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C8EA26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60C9A3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9DA563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238AB3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647727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0AD3A1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304BB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DD4E7D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B8F6A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E77A3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C89DA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B21EF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E5AC0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CE9C8C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587B7C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6961C5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697A50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19468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B76372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721878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9D219B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2D768C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A82824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AE3E4D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E089C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690901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A2B412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3F2FD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FB84A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91601687"/>
      <w:docPartObj>
        <w:docPartGallery w:val="Page Numbers (Top of Page)"/>
        <w:docPartUnique/>
      </w:docPartObj>
    </w:sdtPr>
    <w:sdtContent>
      <w:p w14:paraId="2D498CD7" w14:textId="77777777" w:rsidR="00F15C51" w:rsidRDefault="00F15C51">
        <w:pPr>
          <w:pStyle w:val="stBilgi"/>
          <w:jc w:val="right"/>
        </w:pPr>
      </w:p>
      <w:p w14:paraId="79ACE64C" w14:textId="77777777" w:rsidR="00F15C51" w:rsidRDefault="00F15C51">
        <w:pPr>
          <w:pStyle w:val="stBilgi"/>
          <w:jc w:val="right"/>
        </w:pPr>
      </w:p>
      <w:p w14:paraId="790BFBC6" w14:textId="77777777" w:rsidR="00F15C51" w:rsidRDefault="00000000">
        <w:pPr>
          <w:pStyle w:val="stBilgi"/>
          <w:jc w:val="right"/>
        </w:pPr>
      </w:p>
    </w:sdtContent>
  </w:sdt>
  <w:p w14:paraId="5BC6D908" w14:textId="77777777" w:rsidR="00F15C51" w:rsidRDefault="00F15C51">
    <w:pPr>
      <w:pStyle w:val="stBilgi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35F6F3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91106F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F5E52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A164A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D42781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435E2" w14:textId="77777777" w:rsidR="00F15C51" w:rsidRDefault="00F15C51">
    <w:pPr>
      <w:pStyle w:val="GvdeMetni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576A2"/>
    <w:multiLevelType w:val="hybridMultilevel"/>
    <w:tmpl w:val="01A0B174"/>
    <w:lvl w:ilvl="0" w:tplc="6046D8F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1AA729C">
      <w:numFmt w:val="bullet"/>
      <w:lvlText w:val="•"/>
      <w:lvlJc w:val="left"/>
      <w:pPr>
        <w:ind w:left="1850" w:hanging="361"/>
      </w:pPr>
      <w:rPr>
        <w:rFonts w:hint="default"/>
        <w:lang w:val="tr-TR" w:eastAsia="en-US" w:bidi="ar-SA"/>
      </w:rPr>
    </w:lvl>
    <w:lvl w:ilvl="2" w:tplc="2CC4D266">
      <w:numFmt w:val="bullet"/>
      <w:lvlText w:val="•"/>
      <w:lvlJc w:val="left"/>
      <w:pPr>
        <w:ind w:left="2761" w:hanging="361"/>
      </w:pPr>
      <w:rPr>
        <w:rFonts w:hint="default"/>
        <w:lang w:val="tr-TR" w:eastAsia="en-US" w:bidi="ar-SA"/>
      </w:rPr>
    </w:lvl>
    <w:lvl w:ilvl="3" w:tplc="37ECBF04">
      <w:numFmt w:val="bullet"/>
      <w:lvlText w:val="•"/>
      <w:lvlJc w:val="left"/>
      <w:pPr>
        <w:ind w:left="3672" w:hanging="361"/>
      </w:pPr>
      <w:rPr>
        <w:rFonts w:hint="default"/>
        <w:lang w:val="tr-TR" w:eastAsia="en-US" w:bidi="ar-SA"/>
      </w:rPr>
    </w:lvl>
    <w:lvl w:ilvl="4" w:tplc="A50AF924">
      <w:numFmt w:val="bullet"/>
      <w:lvlText w:val="•"/>
      <w:lvlJc w:val="left"/>
      <w:pPr>
        <w:ind w:left="4583" w:hanging="361"/>
      </w:pPr>
      <w:rPr>
        <w:rFonts w:hint="default"/>
        <w:lang w:val="tr-TR" w:eastAsia="en-US" w:bidi="ar-SA"/>
      </w:rPr>
    </w:lvl>
    <w:lvl w:ilvl="5" w:tplc="A1D4EE14">
      <w:numFmt w:val="bullet"/>
      <w:lvlText w:val="•"/>
      <w:lvlJc w:val="left"/>
      <w:pPr>
        <w:ind w:left="5494" w:hanging="361"/>
      </w:pPr>
      <w:rPr>
        <w:rFonts w:hint="default"/>
        <w:lang w:val="tr-TR" w:eastAsia="en-US" w:bidi="ar-SA"/>
      </w:rPr>
    </w:lvl>
    <w:lvl w:ilvl="6" w:tplc="399A5432">
      <w:numFmt w:val="bullet"/>
      <w:lvlText w:val="•"/>
      <w:lvlJc w:val="left"/>
      <w:pPr>
        <w:ind w:left="6404" w:hanging="361"/>
      </w:pPr>
      <w:rPr>
        <w:rFonts w:hint="default"/>
        <w:lang w:val="tr-TR" w:eastAsia="en-US" w:bidi="ar-SA"/>
      </w:rPr>
    </w:lvl>
    <w:lvl w:ilvl="7" w:tplc="534A9148">
      <w:numFmt w:val="bullet"/>
      <w:lvlText w:val="•"/>
      <w:lvlJc w:val="left"/>
      <w:pPr>
        <w:ind w:left="7315" w:hanging="361"/>
      </w:pPr>
      <w:rPr>
        <w:rFonts w:hint="default"/>
        <w:lang w:val="tr-TR" w:eastAsia="en-US" w:bidi="ar-SA"/>
      </w:rPr>
    </w:lvl>
    <w:lvl w:ilvl="8" w:tplc="15AA79A6">
      <w:numFmt w:val="bullet"/>
      <w:lvlText w:val="•"/>
      <w:lvlJc w:val="left"/>
      <w:pPr>
        <w:ind w:left="8226" w:hanging="361"/>
      </w:pPr>
      <w:rPr>
        <w:rFonts w:hint="default"/>
        <w:lang w:val="tr-TR" w:eastAsia="en-US" w:bidi="ar-SA"/>
      </w:rPr>
    </w:lvl>
  </w:abstractNum>
  <w:abstractNum w:abstractNumId="1" w15:restartNumberingAfterBreak="0">
    <w:nsid w:val="02AB1111"/>
    <w:multiLevelType w:val="hybridMultilevel"/>
    <w:tmpl w:val="B9E2AA1A"/>
    <w:lvl w:ilvl="0" w:tplc="43601A58">
      <w:numFmt w:val="bullet"/>
      <w:lvlText w:val=""/>
      <w:lvlJc w:val="left"/>
      <w:pPr>
        <w:ind w:left="945" w:hanging="360"/>
      </w:pPr>
      <w:rPr>
        <w:rFonts w:ascii="Symbol" w:eastAsia="Symbol" w:hAnsi="Symbol" w:cs="Symbol" w:hint="default"/>
        <w:w w:val="99"/>
        <w:sz w:val="20"/>
        <w:szCs w:val="20"/>
        <w:lang w:val="tr-TR" w:eastAsia="en-US" w:bidi="ar-SA"/>
      </w:rPr>
    </w:lvl>
    <w:lvl w:ilvl="1" w:tplc="F7A88422">
      <w:numFmt w:val="bullet"/>
      <w:lvlText w:val="•"/>
      <w:lvlJc w:val="left"/>
      <w:pPr>
        <w:ind w:left="1804" w:hanging="360"/>
      </w:pPr>
      <w:rPr>
        <w:rFonts w:hint="default"/>
        <w:lang w:val="tr-TR" w:eastAsia="en-US" w:bidi="ar-SA"/>
      </w:rPr>
    </w:lvl>
    <w:lvl w:ilvl="2" w:tplc="A1E680AA">
      <w:numFmt w:val="bullet"/>
      <w:lvlText w:val="•"/>
      <w:lvlJc w:val="left"/>
      <w:pPr>
        <w:ind w:left="2668" w:hanging="360"/>
      </w:pPr>
      <w:rPr>
        <w:rFonts w:hint="default"/>
        <w:lang w:val="tr-TR" w:eastAsia="en-US" w:bidi="ar-SA"/>
      </w:rPr>
    </w:lvl>
    <w:lvl w:ilvl="3" w:tplc="783875C4">
      <w:numFmt w:val="bullet"/>
      <w:lvlText w:val="•"/>
      <w:lvlJc w:val="left"/>
      <w:pPr>
        <w:ind w:left="3532" w:hanging="360"/>
      </w:pPr>
      <w:rPr>
        <w:rFonts w:hint="default"/>
        <w:lang w:val="tr-TR" w:eastAsia="en-US" w:bidi="ar-SA"/>
      </w:rPr>
    </w:lvl>
    <w:lvl w:ilvl="4" w:tplc="83FCF9A8">
      <w:numFmt w:val="bullet"/>
      <w:lvlText w:val="•"/>
      <w:lvlJc w:val="left"/>
      <w:pPr>
        <w:ind w:left="4396" w:hanging="360"/>
      </w:pPr>
      <w:rPr>
        <w:rFonts w:hint="default"/>
        <w:lang w:val="tr-TR" w:eastAsia="en-US" w:bidi="ar-SA"/>
      </w:rPr>
    </w:lvl>
    <w:lvl w:ilvl="5" w:tplc="3836B6DC">
      <w:numFmt w:val="bullet"/>
      <w:lvlText w:val="•"/>
      <w:lvlJc w:val="left"/>
      <w:pPr>
        <w:ind w:left="5260" w:hanging="360"/>
      </w:pPr>
      <w:rPr>
        <w:rFonts w:hint="default"/>
        <w:lang w:val="tr-TR" w:eastAsia="en-US" w:bidi="ar-SA"/>
      </w:rPr>
    </w:lvl>
    <w:lvl w:ilvl="6" w:tplc="93EAE0E2">
      <w:numFmt w:val="bullet"/>
      <w:lvlText w:val="•"/>
      <w:lvlJc w:val="left"/>
      <w:pPr>
        <w:ind w:left="6124" w:hanging="360"/>
      </w:pPr>
      <w:rPr>
        <w:rFonts w:hint="default"/>
        <w:lang w:val="tr-TR" w:eastAsia="en-US" w:bidi="ar-SA"/>
      </w:rPr>
    </w:lvl>
    <w:lvl w:ilvl="7" w:tplc="BFE656F6">
      <w:numFmt w:val="bullet"/>
      <w:lvlText w:val="•"/>
      <w:lvlJc w:val="left"/>
      <w:pPr>
        <w:ind w:left="6988" w:hanging="360"/>
      </w:pPr>
      <w:rPr>
        <w:rFonts w:hint="default"/>
        <w:lang w:val="tr-TR" w:eastAsia="en-US" w:bidi="ar-SA"/>
      </w:rPr>
    </w:lvl>
    <w:lvl w:ilvl="8" w:tplc="8A0EC630">
      <w:numFmt w:val="bullet"/>
      <w:lvlText w:val="•"/>
      <w:lvlJc w:val="left"/>
      <w:pPr>
        <w:ind w:left="7852" w:hanging="360"/>
      </w:pPr>
      <w:rPr>
        <w:rFonts w:hint="default"/>
        <w:lang w:val="tr-TR" w:eastAsia="en-US" w:bidi="ar-SA"/>
      </w:rPr>
    </w:lvl>
  </w:abstractNum>
  <w:abstractNum w:abstractNumId="2" w15:restartNumberingAfterBreak="0">
    <w:nsid w:val="0BFB48FB"/>
    <w:multiLevelType w:val="hybridMultilevel"/>
    <w:tmpl w:val="28E067D4"/>
    <w:lvl w:ilvl="0" w:tplc="9EC6B44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EB23D8A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36C69290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30C43CE2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F32451E2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C7302634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0BF89926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C3261CD6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B3344EA2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3" w15:restartNumberingAfterBreak="0">
    <w:nsid w:val="0C9B3E72"/>
    <w:multiLevelType w:val="hybridMultilevel"/>
    <w:tmpl w:val="B49E842A"/>
    <w:lvl w:ilvl="0" w:tplc="E996B6FC">
      <w:numFmt w:val="bullet"/>
      <w:lvlText w:val=""/>
      <w:lvlJc w:val="left"/>
      <w:pPr>
        <w:ind w:left="130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DC2D3E8">
      <w:numFmt w:val="bullet"/>
      <w:lvlText w:val="•"/>
      <w:lvlJc w:val="left"/>
      <w:pPr>
        <w:ind w:left="2180" w:hanging="361"/>
      </w:pPr>
      <w:rPr>
        <w:rFonts w:hint="default"/>
        <w:lang w:val="tr-TR" w:eastAsia="en-US" w:bidi="ar-SA"/>
      </w:rPr>
    </w:lvl>
    <w:lvl w:ilvl="2" w:tplc="21029900">
      <w:numFmt w:val="bullet"/>
      <w:lvlText w:val="•"/>
      <w:lvlJc w:val="left"/>
      <w:pPr>
        <w:ind w:left="3060" w:hanging="361"/>
      </w:pPr>
      <w:rPr>
        <w:rFonts w:hint="default"/>
        <w:lang w:val="tr-TR" w:eastAsia="en-US" w:bidi="ar-SA"/>
      </w:rPr>
    </w:lvl>
    <w:lvl w:ilvl="3" w:tplc="39585C5A">
      <w:numFmt w:val="bullet"/>
      <w:lvlText w:val="•"/>
      <w:lvlJc w:val="left"/>
      <w:pPr>
        <w:ind w:left="3940" w:hanging="361"/>
      </w:pPr>
      <w:rPr>
        <w:rFonts w:hint="default"/>
        <w:lang w:val="tr-TR" w:eastAsia="en-US" w:bidi="ar-SA"/>
      </w:rPr>
    </w:lvl>
    <w:lvl w:ilvl="4" w:tplc="4EB271CC">
      <w:numFmt w:val="bullet"/>
      <w:lvlText w:val="•"/>
      <w:lvlJc w:val="left"/>
      <w:pPr>
        <w:ind w:left="4820" w:hanging="361"/>
      </w:pPr>
      <w:rPr>
        <w:rFonts w:hint="default"/>
        <w:lang w:val="tr-TR" w:eastAsia="en-US" w:bidi="ar-SA"/>
      </w:rPr>
    </w:lvl>
    <w:lvl w:ilvl="5" w:tplc="22208174">
      <w:numFmt w:val="bullet"/>
      <w:lvlText w:val="•"/>
      <w:lvlJc w:val="left"/>
      <w:pPr>
        <w:ind w:left="5701" w:hanging="361"/>
      </w:pPr>
      <w:rPr>
        <w:rFonts w:hint="default"/>
        <w:lang w:val="tr-TR" w:eastAsia="en-US" w:bidi="ar-SA"/>
      </w:rPr>
    </w:lvl>
    <w:lvl w:ilvl="6" w:tplc="B5B21380">
      <w:numFmt w:val="bullet"/>
      <w:lvlText w:val="•"/>
      <w:lvlJc w:val="left"/>
      <w:pPr>
        <w:ind w:left="6581" w:hanging="361"/>
      </w:pPr>
      <w:rPr>
        <w:rFonts w:hint="default"/>
        <w:lang w:val="tr-TR" w:eastAsia="en-US" w:bidi="ar-SA"/>
      </w:rPr>
    </w:lvl>
    <w:lvl w:ilvl="7" w:tplc="8FB8F70C">
      <w:numFmt w:val="bullet"/>
      <w:lvlText w:val="•"/>
      <w:lvlJc w:val="left"/>
      <w:pPr>
        <w:ind w:left="7461" w:hanging="361"/>
      </w:pPr>
      <w:rPr>
        <w:rFonts w:hint="default"/>
        <w:lang w:val="tr-TR" w:eastAsia="en-US" w:bidi="ar-SA"/>
      </w:rPr>
    </w:lvl>
    <w:lvl w:ilvl="8" w:tplc="2380580A">
      <w:numFmt w:val="bullet"/>
      <w:lvlText w:val="•"/>
      <w:lvlJc w:val="left"/>
      <w:pPr>
        <w:ind w:left="8341" w:hanging="361"/>
      </w:pPr>
      <w:rPr>
        <w:rFonts w:hint="default"/>
        <w:lang w:val="tr-TR" w:eastAsia="en-US" w:bidi="ar-SA"/>
      </w:rPr>
    </w:lvl>
  </w:abstractNum>
  <w:abstractNum w:abstractNumId="4" w15:restartNumberingAfterBreak="0">
    <w:nsid w:val="11214261"/>
    <w:multiLevelType w:val="hybridMultilevel"/>
    <w:tmpl w:val="6BB095E0"/>
    <w:lvl w:ilvl="0" w:tplc="3E94322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E5EA166">
      <w:numFmt w:val="bullet"/>
      <w:lvlText w:val="•"/>
      <w:lvlJc w:val="left"/>
      <w:pPr>
        <w:ind w:left="1140" w:hanging="361"/>
      </w:pPr>
      <w:rPr>
        <w:rFonts w:hint="default"/>
        <w:lang w:val="tr-TR" w:eastAsia="en-US" w:bidi="ar-SA"/>
      </w:rPr>
    </w:lvl>
    <w:lvl w:ilvl="2" w:tplc="67D0ECCE">
      <w:numFmt w:val="bullet"/>
      <w:lvlText w:val="•"/>
      <w:lvlJc w:val="left"/>
      <w:pPr>
        <w:ind w:left="2114" w:hanging="361"/>
      </w:pPr>
      <w:rPr>
        <w:rFonts w:hint="default"/>
        <w:lang w:val="tr-TR" w:eastAsia="en-US" w:bidi="ar-SA"/>
      </w:rPr>
    </w:lvl>
    <w:lvl w:ilvl="3" w:tplc="64903ECE">
      <w:numFmt w:val="bullet"/>
      <w:lvlText w:val="•"/>
      <w:lvlJc w:val="left"/>
      <w:pPr>
        <w:ind w:left="3089" w:hanging="361"/>
      </w:pPr>
      <w:rPr>
        <w:rFonts w:hint="default"/>
        <w:lang w:val="tr-TR" w:eastAsia="en-US" w:bidi="ar-SA"/>
      </w:rPr>
    </w:lvl>
    <w:lvl w:ilvl="4" w:tplc="BF861286">
      <w:numFmt w:val="bullet"/>
      <w:lvlText w:val="•"/>
      <w:lvlJc w:val="left"/>
      <w:pPr>
        <w:ind w:left="4064" w:hanging="361"/>
      </w:pPr>
      <w:rPr>
        <w:rFonts w:hint="default"/>
        <w:lang w:val="tr-TR" w:eastAsia="en-US" w:bidi="ar-SA"/>
      </w:rPr>
    </w:lvl>
    <w:lvl w:ilvl="5" w:tplc="058AB98E">
      <w:numFmt w:val="bullet"/>
      <w:lvlText w:val="•"/>
      <w:lvlJc w:val="left"/>
      <w:pPr>
        <w:ind w:left="5039" w:hanging="361"/>
      </w:pPr>
      <w:rPr>
        <w:rFonts w:hint="default"/>
        <w:lang w:val="tr-TR" w:eastAsia="en-US" w:bidi="ar-SA"/>
      </w:rPr>
    </w:lvl>
    <w:lvl w:ilvl="6" w:tplc="223824A8">
      <w:numFmt w:val="bullet"/>
      <w:lvlText w:val="•"/>
      <w:lvlJc w:val="left"/>
      <w:pPr>
        <w:ind w:left="6014" w:hanging="361"/>
      </w:pPr>
      <w:rPr>
        <w:rFonts w:hint="default"/>
        <w:lang w:val="tr-TR" w:eastAsia="en-US" w:bidi="ar-SA"/>
      </w:rPr>
    </w:lvl>
    <w:lvl w:ilvl="7" w:tplc="BEC89556">
      <w:numFmt w:val="bullet"/>
      <w:lvlText w:val="•"/>
      <w:lvlJc w:val="left"/>
      <w:pPr>
        <w:ind w:left="6989" w:hanging="361"/>
      </w:pPr>
      <w:rPr>
        <w:rFonts w:hint="default"/>
        <w:lang w:val="tr-TR" w:eastAsia="en-US" w:bidi="ar-SA"/>
      </w:rPr>
    </w:lvl>
    <w:lvl w:ilvl="8" w:tplc="7A92927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5" w15:restartNumberingAfterBreak="0">
    <w:nsid w:val="11841B72"/>
    <w:multiLevelType w:val="hybridMultilevel"/>
    <w:tmpl w:val="1C92904C"/>
    <w:lvl w:ilvl="0" w:tplc="15E449FC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A86938A">
      <w:numFmt w:val="bullet"/>
      <w:lvlText w:val="•"/>
      <w:lvlJc w:val="left"/>
      <w:pPr>
        <w:ind w:left="1822" w:hanging="361"/>
      </w:pPr>
      <w:rPr>
        <w:rFonts w:hint="default"/>
        <w:lang w:val="tr-TR" w:eastAsia="en-US" w:bidi="ar-SA"/>
      </w:rPr>
    </w:lvl>
    <w:lvl w:ilvl="2" w:tplc="92F2FC94">
      <w:numFmt w:val="bullet"/>
      <w:lvlText w:val="•"/>
      <w:lvlJc w:val="left"/>
      <w:pPr>
        <w:ind w:left="2744" w:hanging="361"/>
      </w:pPr>
      <w:rPr>
        <w:rFonts w:hint="default"/>
        <w:lang w:val="tr-TR" w:eastAsia="en-US" w:bidi="ar-SA"/>
      </w:rPr>
    </w:lvl>
    <w:lvl w:ilvl="3" w:tplc="588ED198">
      <w:numFmt w:val="bullet"/>
      <w:lvlText w:val="•"/>
      <w:lvlJc w:val="left"/>
      <w:pPr>
        <w:ind w:left="3666" w:hanging="361"/>
      </w:pPr>
      <w:rPr>
        <w:rFonts w:hint="default"/>
        <w:lang w:val="tr-TR" w:eastAsia="en-US" w:bidi="ar-SA"/>
      </w:rPr>
    </w:lvl>
    <w:lvl w:ilvl="4" w:tplc="50A2C2D4">
      <w:numFmt w:val="bullet"/>
      <w:lvlText w:val="•"/>
      <w:lvlJc w:val="left"/>
      <w:pPr>
        <w:ind w:left="4588" w:hanging="361"/>
      </w:pPr>
      <w:rPr>
        <w:rFonts w:hint="default"/>
        <w:lang w:val="tr-TR" w:eastAsia="en-US" w:bidi="ar-SA"/>
      </w:rPr>
    </w:lvl>
    <w:lvl w:ilvl="5" w:tplc="DFD6BDCA">
      <w:numFmt w:val="bullet"/>
      <w:lvlText w:val="•"/>
      <w:lvlJc w:val="left"/>
      <w:pPr>
        <w:ind w:left="5510" w:hanging="361"/>
      </w:pPr>
      <w:rPr>
        <w:rFonts w:hint="default"/>
        <w:lang w:val="tr-TR" w:eastAsia="en-US" w:bidi="ar-SA"/>
      </w:rPr>
    </w:lvl>
    <w:lvl w:ilvl="6" w:tplc="88ACC790">
      <w:numFmt w:val="bullet"/>
      <w:lvlText w:val="•"/>
      <w:lvlJc w:val="left"/>
      <w:pPr>
        <w:ind w:left="6432" w:hanging="361"/>
      </w:pPr>
      <w:rPr>
        <w:rFonts w:hint="default"/>
        <w:lang w:val="tr-TR" w:eastAsia="en-US" w:bidi="ar-SA"/>
      </w:rPr>
    </w:lvl>
    <w:lvl w:ilvl="7" w:tplc="7330546A">
      <w:numFmt w:val="bullet"/>
      <w:lvlText w:val="•"/>
      <w:lvlJc w:val="left"/>
      <w:pPr>
        <w:ind w:left="7354" w:hanging="361"/>
      </w:pPr>
      <w:rPr>
        <w:rFonts w:hint="default"/>
        <w:lang w:val="tr-TR" w:eastAsia="en-US" w:bidi="ar-SA"/>
      </w:rPr>
    </w:lvl>
    <w:lvl w:ilvl="8" w:tplc="BA725F44">
      <w:numFmt w:val="bullet"/>
      <w:lvlText w:val="•"/>
      <w:lvlJc w:val="left"/>
      <w:pPr>
        <w:ind w:left="8276" w:hanging="361"/>
      </w:pPr>
      <w:rPr>
        <w:rFonts w:hint="default"/>
        <w:lang w:val="tr-TR" w:eastAsia="en-US" w:bidi="ar-SA"/>
      </w:rPr>
    </w:lvl>
  </w:abstractNum>
  <w:abstractNum w:abstractNumId="6" w15:restartNumberingAfterBreak="0">
    <w:nsid w:val="11A81D2D"/>
    <w:multiLevelType w:val="hybridMultilevel"/>
    <w:tmpl w:val="F78EA0A2"/>
    <w:lvl w:ilvl="0" w:tplc="184ED5B6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7088F58">
      <w:numFmt w:val="bullet"/>
      <w:lvlText w:val="•"/>
      <w:lvlJc w:val="left"/>
      <w:pPr>
        <w:ind w:left="1844" w:hanging="361"/>
      </w:pPr>
      <w:rPr>
        <w:rFonts w:hint="default"/>
        <w:lang w:val="tr-TR" w:eastAsia="en-US" w:bidi="ar-SA"/>
      </w:rPr>
    </w:lvl>
    <w:lvl w:ilvl="2" w:tplc="B36E0364">
      <w:numFmt w:val="bullet"/>
      <w:lvlText w:val="•"/>
      <w:lvlJc w:val="left"/>
      <w:pPr>
        <w:ind w:left="2788" w:hanging="361"/>
      </w:pPr>
      <w:rPr>
        <w:rFonts w:hint="default"/>
        <w:lang w:val="tr-TR" w:eastAsia="en-US" w:bidi="ar-SA"/>
      </w:rPr>
    </w:lvl>
    <w:lvl w:ilvl="3" w:tplc="7F6E23F8">
      <w:numFmt w:val="bullet"/>
      <w:lvlText w:val="•"/>
      <w:lvlJc w:val="left"/>
      <w:pPr>
        <w:ind w:left="3732" w:hanging="361"/>
      </w:pPr>
      <w:rPr>
        <w:rFonts w:hint="default"/>
        <w:lang w:val="tr-TR" w:eastAsia="en-US" w:bidi="ar-SA"/>
      </w:rPr>
    </w:lvl>
    <w:lvl w:ilvl="4" w:tplc="6E202D00">
      <w:numFmt w:val="bullet"/>
      <w:lvlText w:val="•"/>
      <w:lvlJc w:val="left"/>
      <w:pPr>
        <w:ind w:left="4676" w:hanging="361"/>
      </w:pPr>
      <w:rPr>
        <w:rFonts w:hint="default"/>
        <w:lang w:val="tr-TR" w:eastAsia="en-US" w:bidi="ar-SA"/>
      </w:rPr>
    </w:lvl>
    <w:lvl w:ilvl="5" w:tplc="DCEC0058">
      <w:numFmt w:val="bullet"/>
      <w:lvlText w:val="•"/>
      <w:lvlJc w:val="left"/>
      <w:pPr>
        <w:ind w:left="5620" w:hanging="361"/>
      </w:pPr>
      <w:rPr>
        <w:rFonts w:hint="default"/>
        <w:lang w:val="tr-TR" w:eastAsia="en-US" w:bidi="ar-SA"/>
      </w:rPr>
    </w:lvl>
    <w:lvl w:ilvl="6" w:tplc="92C4DF6E">
      <w:numFmt w:val="bullet"/>
      <w:lvlText w:val="•"/>
      <w:lvlJc w:val="left"/>
      <w:pPr>
        <w:ind w:left="6564" w:hanging="361"/>
      </w:pPr>
      <w:rPr>
        <w:rFonts w:hint="default"/>
        <w:lang w:val="tr-TR" w:eastAsia="en-US" w:bidi="ar-SA"/>
      </w:rPr>
    </w:lvl>
    <w:lvl w:ilvl="7" w:tplc="3B66055E">
      <w:numFmt w:val="bullet"/>
      <w:lvlText w:val="•"/>
      <w:lvlJc w:val="left"/>
      <w:pPr>
        <w:ind w:left="7508" w:hanging="361"/>
      </w:pPr>
      <w:rPr>
        <w:rFonts w:hint="default"/>
        <w:lang w:val="tr-TR" w:eastAsia="en-US" w:bidi="ar-SA"/>
      </w:rPr>
    </w:lvl>
    <w:lvl w:ilvl="8" w:tplc="38380B4E">
      <w:numFmt w:val="bullet"/>
      <w:lvlText w:val="•"/>
      <w:lvlJc w:val="left"/>
      <w:pPr>
        <w:ind w:left="8452" w:hanging="361"/>
      </w:pPr>
      <w:rPr>
        <w:rFonts w:hint="default"/>
        <w:lang w:val="tr-TR" w:eastAsia="en-US" w:bidi="ar-SA"/>
      </w:rPr>
    </w:lvl>
  </w:abstractNum>
  <w:abstractNum w:abstractNumId="7" w15:restartNumberingAfterBreak="0">
    <w:nsid w:val="12A87E03"/>
    <w:multiLevelType w:val="hybridMultilevel"/>
    <w:tmpl w:val="FCD8AA0E"/>
    <w:lvl w:ilvl="0" w:tplc="65585C74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16EE9E2">
      <w:numFmt w:val="bullet"/>
      <w:lvlText w:val="•"/>
      <w:lvlJc w:val="left"/>
      <w:pPr>
        <w:ind w:left="1799" w:hanging="361"/>
      </w:pPr>
      <w:rPr>
        <w:rFonts w:hint="default"/>
        <w:lang w:val="tr-TR" w:eastAsia="en-US" w:bidi="ar-SA"/>
      </w:rPr>
    </w:lvl>
    <w:lvl w:ilvl="2" w:tplc="2A10EBBC">
      <w:numFmt w:val="bullet"/>
      <w:lvlText w:val="•"/>
      <w:lvlJc w:val="left"/>
      <w:pPr>
        <w:ind w:left="2698" w:hanging="361"/>
      </w:pPr>
      <w:rPr>
        <w:rFonts w:hint="default"/>
        <w:lang w:val="tr-TR" w:eastAsia="en-US" w:bidi="ar-SA"/>
      </w:rPr>
    </w:lvl>
    <w:lvl w:ilvl="3" w:tplc="4D50737C">
      <w:numFmt w:val="bullet"/>
      <w:lvlText w:val="•"/>
      <w:lvlJc w:val="left"/>
      <w:pPr>
        <w:ind w:left="3597" w:hanging="361"/>
      </w:pPr>
      <w:rPr>
        <w:rFonts w:hint="default"/>
        <w:lang w:val="tr-TR" w:eastAsia="en-US" w:bidi="ar-SA"/>
      </w:rPr>
    </w:lvl>
    <w:lvl w:ilvl="4" w:tplc="BB0EB77E">
      <w:numFmt w:val="bullet"/>
      <w:lvlText w:val="•"/>
      <w:lvlJc w:val="left"/>
      <w:pPr>
        <w:ind w:left="4497" w:hanging="361"/>
      </w:pPr>
      <w:rPr>
        <w:rFonts w:hint="default"/>
        <w:lang w:val="tr-TR" w:eastAsia="en-US" w:bidi="ar-SA"/>
      </w:rPr>
    </w:lvl>
    <w:lvl w:ilvl="5" w:tplc="151ADB8A">
      <w:numFmt w:val="bullet"/>
      <w:lvlText w:val="•"/>
      <w:lvlJc w:val="left"/>
      <w:pPr>
        <w:ind w:left="5396" w:hanging="361"/>
      </w:pPr>
      <w:rPr>
        <w:rFonts w:hint="default"/>
        <w:lang w:val="tr-TR" w:eastAsia="en-US" w:bidi="ar-SA"/>
      </w:rPr>
    </w:lvl>
    <w:lvl w:ilvl="6" w:tplc="CD5856EC">
      <w:numFmt w:val="bullet"/>
      <w:lvlText w:val="•"/>
      <w:lvlJc w:val="left"/>
      <w:pPr>
        <w:ind w:left="6295" w:hanging="361"/>
      </w:pPr>
      <w:rPr>
        <w:rFonts w:hint="default"/>
        <w:lang w:val="tr-TR" w:eastAsia="en-US" w:bidi="ar-SA"/>
      </w:rPr>
    </w:lvl>
    <w:lvl w:ilvl="7" w:tplc="17D25982">
      <w:numFmt w:val="bullet"/>
      <w:lvlText w:val="•"/>
      <w:lvlJc w:val="left"/>
      <w:pPr>
        <w:ind w:left="7195" w:hanging="361"/>
      </w:pPr>
      <w:rPr>
        <w:rFonts w:hint="default"/>
        <w:lang w:val="tr-TR" w:eastAsia="en-US" w:bidi="ar-SA"/>
      </w:rPr>
    </w:lvl>
    <w:lvl w:ilvl="8" w:tplc="2A58F288">
      <w:numFmt w:val="bullet"/>
      <w:lvlText w:val="•"/>
      <w:lvlJc w:val="left"/>
      <w:pPr>
        <w:ind w:left="8094" w:hanging="361"/>
      </w:pPr>
      <w:rPr>
        <w:rFonts w:hint="default"/>
        <w:lang w:val="tr-TR" w:eastAsia="en-US" w:bidi="ar-SA"/>
      </w:rPr>
    </w:lvl>
  </w:abstractNum>
  <w:abstractNum w:abstractNumId="8" w15:restartNumberingAfterBreak="0">
    <w:nsid w:val="1643366D"/>
    <w:multiLevelType w:val="hybridMultilevel"/>
    <w:tmpl w:val="7B4C9CF2"/>
    <w:lvl w:ilvl="0" w:tplc="75F841A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800085C">
      <w:numFmt w:val="bullet"/>
      <w:lvlText w:val="•"/>
      <w:lvlJc w:val="left"/>
      <w:pPr>
        <w:ind w:left="1750" w:hanging="361"/>
      </w:pPr>
      <w:rPr>
        <w:rFonts w:hint="default"/>
        <w:lang w:val="tr-TR" w:eastAsia="en-US" w:bidi="ar-SA"/>
      </w:rPr>
    </w:lvl>
    <w:lvl w:ilvl="2" w:tplc="22E28686">
      <w:numFmt w:val="bullet"/>
      <w:lvlText w:val="•"/>
      <w:lvlJc w:val="left"/>
      <w:pPr>
        <w:ind w:left="2600" w:hanging="361"/>
      </w:pPr>
      <w:rPr>
        <w:rFonts w:hint="default"/>
        <w:lang w:val="tr-TR" w:eastAsia="en-US" w:bidi="ar-SA"/>
      </w:rPr>
    </w:lvl>
    <w:lvl w:ilvl="3" w:tplc="2EBC51FC">
      <w:numFmt w:val="bullet"/>
      <w:lvlText w:val="•"/>
      <w:lvlJc w:val="left"/>
      <w:pPr>
        <w:ind w:left="3450" w:hanging="361"/>
      </w:pPr>
      <w:rPr>
        <w:rFonts w:hint="default"/>
        <w:lang w:val="tr-TR" w:eastAsia="en-US" w:bidi="ar-SA"/>
      </w:rPr>
    </w:lvl>
    <w:lvl w:ilvl="4" w:tplc="BA8C3906">
      <w:numFmt w:val="bullet"/>
      <w:lvlText w:val="•"/>
      <w:lvlJc w:val="left"/>
      <w:pPr>
        <w:ind w:left="4300" w:hanging="361"/>
      </w:pPr>
      <w:rPr>
        <w:rFonts w:hint="default"/>
        <w:lang w:val="tr-TR" w:eastAsia="en-US" w:bidi="ar-SA"/>
      </w:rPr>
    </w:lvl>
    <w:lvl w:ilvl="5" w:tplc="0A4C85AA">
      <w:numFmt w:val="bullet"/>
      <w:lvlText w:val="•"/>
      <w:lvlJc w:val="left"/>
      <w:pPr>
        <w:ind w:left="5150" w:hanging="361"/>
      </w:pPr>
      <w:rPr>
        <w:rFonts w:hint="default"/>
        <w:lang w:val="tr-TR" w:eastAsia="en-US" w:bidi="ar-SA"/>
      </w:rPr>
    </w:lvl>
    <w:lvl w:ilvl="6" w:tplc="319A59C4">
      <w:numFmt w:val="bullet"/>
      <w:lvlText w:val="•"/>
      <w:lvlJc w:val="left"/>
      <w:pPr>
        <w:ind w:left="6000" w:hanging="361"/>
      </w:pPr>
      <w:rPr>
        <w:rFonts w:hint="default"/>
        <w:lang w:val="tr-TR" w:eastAsia="en-US" w:bidi="ar-SA"/>
      </w:rPr>
    </w:lvl>
    <w:lvl w:ilvl="7" w:tplc="073E2578">
      <w:numFmt w:val="bullet"/>
      <w:lvlText w:val="•"/>
      <w:lvlJc w:val="left"/>
      <w:pPr>
        <w:ind w:left="6850" w:hanging="361"/>
      </w:pPr>
      <w:rPr>
        <w:rFonts w:hint="default"/>
        <w:lang w:val="tr-TR" w:eastAsia="en-US" w:bidi="ar-SA"/>
      </w:rPr>
    </w:lvl>
    <w:lvl w:ilvl="8" w:tplc="C4D0FF5C">
      <w:numFmt w:val="bullet"/>
      <w:lvlText w:val="•"/>
      <w:lvlJc w:val="left"/>
      <w:pPr>
        <w:ind w:left="7700" w:hanging="361"/>
      </w:pPr>
      <w:rPr>
        <w:rFonts w:hint="default"/>
        <w:lang w:val="tr-TR" w:eastAsia="en-US" w:bidi="ar-SA"/>
      </w:rPr>
    </w:lvl>
  </w:abstractNum>
  <w:abstractNum w:abstractNumId="9" w15:restartNumberingAfterBreak="0">
    <w:nsid w:val="1B85016D"/>
    <w:multiLevelType w:val="hybridMultilevel"/>
    <w:tmpl w:val="C2B63C5E"/>
    <w:lvl w:ilvl="0" w:tplc="493AA35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246767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2280CADE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5F329672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18605D7A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64F22C76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29FE7AFC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80DE3FAA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E5E42106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10" w15:restartNumberingAfterBreak="0">
    <w:nsid w:val="1BA53EE3"/>
    <w:multiLevelType w:val="hybridMultilevel"/>
    <w:tmpl w:val="E7C4F7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0A2880"/>
    <w:multiLevelType w:val="hybridMultilevel"/>
    <w:tmpl w:val="07DE1DA0"/>
    <w:lvl w:ilvl="0" w:tplc="EE028B4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230F48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5B8202D6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303CC434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726E7EA4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E47AC34A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A04E788A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DE9E186C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522CB9E8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12" w15:restartNumberingAfterBreak="0">
    <w:nsid w:val="27070051"/>
    <w:multiLevelType w:val="hybridMultilevel"/>
    <w:tmpl w:val="8D6CD55A"/>
    <w:lvl w:ilvl="0" w:tplc="552A9B1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8AECEF4">
      <w:numFmt w:val="bullet"/>
      <w:lvlText w:val="•"/>
      <w:lvlJc w:val="left"/>
      <w:pPr>
        <w:ind w:left="1852" w:hanging="361"/>
      </w:pPr>
      <w:rPr>
        <w:rFonts w:hint="default"/>
        <w:lang w:val="tr-TR" w:eastAsia="en-US" w:bidi="ar-SA"/>
      </w:rPr>
    </w:lvl>
    <w:lvl w:ilvl="2" w:tplc="EEE69590">
      <w:numFmt w:val="bullet"/>
      <w:lvlText w:val="•"/>
      <w:lvlJc w:val="left"/>
      <w:pPr>
        <w:ind w:left="2765" w:hanging="361"/>
      </w:pPr>
      <w:rPr>
        <w:rFonts w:hint="default"/>
        <w:lang w:val="tr-TR" w:eastAsia="en-US" w:bidi="ar-SA"/>
      </w:rPr>
    </w:lvl>
    <w:lvl w:ilvl="3" w:tplc="1A1C17B8">
      <w:numFmt w:val="bullet"/>
      <w:lvlText w:val="•"/>
      <w:lvlJc w:val="left"/>
      <w:pPr>
        <w:ind w:left="3678" w:hanging="361"/>
      </w:pPr>
      <w:rPr>
        <w:rFonts w:hint="default"/>
        <w:lang w:val="tr-TR" w:eastAsia="en-US" w:bidi="ar-SA"/>
      </w:rPr>
    </w:lvl>
    <w:lvl w:ilvl="4" w:tplc="5A26D872">
      <w:numFmt w:val="bullet"/>
      <w:lvlText w:val="•"/>
      <w:lvlJc w:val="left"/>
      <w:pPr>
        <w:ind w:left="4590" w:hanging="361"/>
      </w:pPr>
      <w:rPr>
        <w:rFonts w:hint="default"/>
        <w:lang w:val="tr-TR" w:eastAsia="en-US" w:bidi="ar-SA"/>
      </w:rPr>
    </w:lvl>
    <w:lvl w:ilvl="5" w:tplc="49CCA37A">
      <w:numFmt w:val="bullet"/>
      <w:lvlText w:val="•"/>
      <w:lvlJc w:val="left"/>
      <w:pPr>
        <w:ind w:left="5503" w:hanging="361"/>
      </w:pPr>
      <w:rPr>
        <w:rFonts w:hint="default"/>
        <w:lang w:val="tr-TR" w:eastAsia="en-US" w:bidi="ar-SA"/>
      </w:rPr>
    </w:lvl>
    <w:lvl w:ilvl="6" w:tplc="29A61308">
      <w:numFmt w:val="bullet"/>
      <w:lvlText w:val="•"/>
      <w:lvlJc w:val="left"/>
      <w:pPr>
        <w:ind w:left="6416" w:hanging="361"/>
      </w:pPr>
      <w:rPr>
        <w:rFonts w:hint="default"/>
        <w:lang w:val="tr-TR" w:eastAsia="en-US" w:bidi="ar-SA"/>
      </w:rPr>
    </w:lvl>
    <w:lvl w:ilvl="7" w:tplc="8F38EFB6">
      <w:numFmt w:val="bullet"/>
      <w:lvlText w:val="•"/>
      <w:lvlJc w:val="left"/>
      <w:pPr>
        <w:ind w:left="7328" w:hanging="361"/>
      </w:pPr>
      <w:rPr>
        <w:rFonts w:hint="default"/>
        <w:lang w:val="tr-TR" w:eastAsia="en-US" w:bidi="ar-SA"/>
      </w:rPr>
    </w:lvl>
    <w:lvl w:ilvl="8" w:tplc="C2389760">
      <w:numFmt w:val="bullet"/>
      <w:lvlText w:val="•"/>
      <w:lvlJc w:val="left"/>
      <w:pPr>
        <w:ind w:left="8241" w:hanging="361"/>
      </w:pPr>
      <w:rPr>
        <w:rFonts w:hint="default"/>
        <w:lang w:val="tr-TR" w:eastAsia="en-US" w:bidi="ar-SA"/>
      </w:rPr>
    </w:lvl>
  </w:abstractNum>
  <w:abstractNum w:abstractNumId="13" w15:restartNumberingAfterBreak="0">
    <w:nsid w:val="2A0249DB"/>
    <w:multiLevelType w:val="hybridMultilevel"/>
    <w:tmpl w:val="3A6EE2EE"/>
    <w:lvl w:ilvl="0" w:tplc="64A22C92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38AC158">
      <w:numFmt w:val="bullet"/>
      <w:lvlText w:val="•"/>
      <w:lvlJc w:val="left"/>
      <w:pPr>
        <w:ind w:left="1993" w:hanging="361"/>
      </w:pPr>
      <w:rPr>
        <w:rFonts w:hint="default"/>
        <w:lang w:val="tr-TR" w:eastAsia="en-US" w:bidi="ar-SA"/>
      </w:rPr>
    </w:lvl>
    <w:lvl w:ilvl="2" w:tplc="F764544E">
      <w:numFmt w:val="bullet"/>
      <w:lvlText w:val="•"/>
      <w:lvlJc w:val="left"/>
      <w:pPr>
        <w:ind w:left="2947" w:hanging="361"/>
      </w:pPr>
      <w:rPr>
        <w:rFonts w:hint="default"/>
        <w:lang w:val="tr-TR" w:eastAsia="en-US" w:bidi="ar-SA"/>
      </w:rPr>
    </w:lvl>
    <w:lvl w:ilvl="3" w:tplc="83B4F776">
      <w:numFmt w:val="bullet"/>
      <w:lvlText w:val="•"/>
      <w:lvlJc w:val="left"/>
      <w:pPr>
        <w:ind w:left="3900" w:hanging="361"/>
      </w:pPr>
      <w:rPr>
        <w:rFonts w:hint="default"/>
        <w:lang w:val="tr-TR" w:eastAsia="en-US" w:bidi="ar-SA"/>
      </w:rPr>
    </w:lvl>
    <w:lvl w:ilvl="4" w:tplc="1DF6DED0">
      <w:numFmt w:val="bullet"/>
      <w:lvlText w:val="•"/>
      <w:lvlJc w:val="left"/>
      <w:pPr>
        <w:ind w:left="4854" w:hanging="361"/>
      </w:pPr>
      <w:rPr>
        <w:rFonts w:hint="default"/>
        <w:lang w:val="tr-TR" w:eastAsia="en-US" w:bidi="ar-SA"/>
      </w:rPr>
    </w:lvl>
    <w:lvl w:ilvl="5" w:tplc="8D78A070">
      <w:numFmt w:val="bullet"/>
      <w:lvlText w:val="•"/>
      <w:lvlJc w:val="left"/>
      <w:pPr>
        <w:ind w:left="5807" w:hanging="361"/>
      </w:pPr>
      <w:rPr>
        <w:rFonts w:hint="default"/>
        <w:lang w:val="tr-TR" w:eastAsia="en-US" w:bidi="ar-SA"/>
      </w:rPr>
    </w:lvl>
    <w:lvl w:ilvl="6" w:tplc="778EDE98">
      <w:numFmt w:val="bullet"/>
      <w:lvlText w:val="•"/>
      <w:lvlJc w:val="left"/>
      <w:pPr>
        <w:ind w:left="6761" w:hanging="361"/>
      </w:pPr>
      <w:rPr>
        <w:rFonts w:hint="default"/>
        <w:lang w:val="tr-TR" w:eastAsia="en-US" w:bidi="ar-SA"/>
      </w:rPr>
    </w:lvl>
    <w:lvl w:ilvl="7" w:tplc="20142428">
      <w:numFmt w:val="bullet"/>
      <w:lvlText w:val="•"/>
      <w:lvlJc w:val="left"/>
      <w:pPr>
        <w:ind w:left="7714" w:hanging="361"/>
      </w:pPr>
      <w:rPr>
        <w:rFonts w:hint="default"/>
        <w:lang w:val="tr-TR" w:eastAsia="en-US" w:bidi="ar-SA"/>
      </w:rPr>
    </w:lvl>
    <w:lvl w:ilvl="8" w:tplc="85B61FC4">
      <w:numFmt w:val="bullet"/>
      <w:lvlText w:val="•"/>
      <w:lvlJc w:val="left"/>
      <w:pPr>
        <w:ind w:left="8668" w:hanging="361"/>
      </w:pPr>
      <w:rPr>
        <w:rFonts w:hint="default"/>
        <w:lang w:val="tr-TR" w:eastAsia="en-US" w:bidi="ar-SA"/>
      </w:rPr>
    </w:lvl>
  </w:abstractNum>
  <w:abstractNum w:abstractNumId="14" w15:restartNumberingAfterBreak="0">
    <w:nsid w:val="2BD673CA"/>
    <w:multiLevelType w:val="hybridMultilevel"/>
    <w:tmpl w:val="B73CEC30"/>
    <w:lvl w:ilvl="0" w:tplc="865C1D42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83CBFE6">
      <w:numFmt w:val="bullet"/>
      <w:lvlText w:val="•"/>
      <w:lvlJc w:val="left"/>
      <w:pPr>
        <w:ind w:left="1807" w:hanging="361"/>
      </w:pPr>
      <w:rPr>
        <w:rFonts w:hint="default"/>
        <w:lang w:val="tr-TR" w:eastAsia="en-US" w:bidi="ar-SA"/>
      </w:rPr>
    </w:lvl>
    <w:lvl w:ilvl="2" w:tplc="72CEAB2E">
      <w:numFmt w:val="bullet"/>
      <w:lvlText w:val="•"/>
      <w:lvlJc w:val="left"/>
      <w:pPr>
        <w:ind w:left="2714" w:hanging="361"/>
      </w:pPr>
      <w:rPr>
        <w:rFonts w:hint="default"/>
        <w:lang w:val="tr-TR" w:eastAsia="en-US" w:bidi="ar-SA"/>
      </w:rPr>
    </w:lvl>
    <w:lvl w:ilvl="3" w:tplc="94FAC744">
      <w:numFmt w:val="bullet"/>
      <w:lvlText w:val="•"/>
      <w:lvlJc w:val="left"/>
      <w:pPr>
        <w:ind w:left="3621" w:hanging="361"/>
      </w:pPr>
      <w:rPr>
        <w:rFonts w:hint="default"/>
        <w:lang w:val="tr-TR" w:eastAsia="en-US" w:bidi="ar-SA"/>
      </w:rPr>
    </w:lvl>
    <w:lvl w:ilvl="4" w:tplc="00E8348C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2FF4F43E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8458BF68">
      <w:numFmt w:val="bullet"/>
      <w:lvlText w:val="•"/>
      <w:lvlJc w:val="left"/>
      <w:pPr>
        <w:ind w:left="6342" w:hanging="361"/>
      </w:pPr>
      <w:rPr>
        <w:rFonts w:hint="default"/>
        <w:lang w:val="tr-TR" w:eastAsia="en-US" w:bidi="ar-SA"/>
      </w:rPr>
    </w:lvl>
    <w:lvl w:ilvl="7" w:tplc="688ACD42">
      <w:numFmt w:val="bullet"/>
      <w:lvlText w:val="•"/>
      <w:lvlJc w:val="left"/>
      <w:pPr>
        <w:ind w:left="7249" w:hanging="361"/>
      </w:pPr>
      <w:rPr>
        <w:rFonts w:hint="default"/>
        <w:lang w:val="tr-TR" w:eastAsia="en-US" w:bidi="ar-SA"/>
      </w:rPr>
    </w:lvl>
    <w:lvl w:ilvl="8" w:tplc="119E48D0">
      <w:numFmt w:val="bullet"/>
      <w:lvlText w:val="•"/>
      <w:lvlJc w:val="left"/>
      <w:pPr>
        <w:ind w:left="8156" w:hanging="361"/>
      </w:pPr>
      <w:rPr>
        <w:rFonts w:hint="default"/>
        <w:lang w:val="tr-TR" w:eastAsia="en-US" w:bidi="ar-SA"/>
      </w:rPr>
    </w:lvl>
  </w:abstractNum>
  <w:abstractNum w:abstractNumId="15" w15:restartNumberingAfterBreak="0">
    <w:nsid w:val="2D1958CC"/>
    <w:multiLevelType w:val="hybridMultilevel"/>
    <w:tmpl w:val="86E201C6"/>
    <w:lvl w:ilvl="0" w:tplc="4058CF10">
      <w:numFmt w:val="bullet"/>
      <w:lvlText w:val=""/>
      <w:lvlJc w:val="left"/>
      <w:pPr>
        <w:ind w:left="103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CC6FAB6">
      <w:numFmt w:val="bullet"/>
      <w:lvlText w:val="•"/>
      <w:lvlJc w:val="left"/>
      <w:pPr>
        <w:ind w:left="1909" w:hanging="361"/>
      </w:pPr>
      <w:rPr>
        <w:rFonts w:hint="default"/>
        <w:lang w:val="tr-TR" w:eastAsia="en-US" w:bidi="ar-SA"/>
      </w:rPr>
    </w:lvl>
    <w:lvl w:ilvl="2" w:tplc="BB58C0CA">
      <w:numFmt w:val="bullet"/>
      <w:lvlText w:val="•"/>
      <w:lvlJc w:val="left"/>
      <w:pPr>
        <w:ind w:left="2778" w:hanging="361"/>
      </w:pPr>
      <w:rPr>
        <w:rFonts w:hint="default"/>
        <w:lang w:val="tr-TR" w:eastAsia="en-US" w:bidi="ar-SA"/>
      </w:rPr>
    </w:lvl>
    <w:lvl w:ilvl="3" w:tplc="873A361A">
      <w:numFmt w:val="bullet"/>
      <w:lvlText w:val="•"/>
      <w:lvlJc w:val="left"/>
      <w:pPr>
        <w:ind w:left="3647" w:hanging="361"/>
      </w:pPr>
      <w:rPr>
        <w:rFonts w:hint="default"/>
        <w:lang w:val="tr-TR" w:eastAsia="en-US" w:bidi="ar-SA"/>
      </w:rPr>
    </w:lvl>
    <w:lvl w:ilvl="4" w:tplc="14766572">
      <w:numFmt w:val="bullet"/>
      <w:lvlText w:val="•"/>
      <w:lvlJc w:val="left"/>
      <w:pPr>
        <w:ind w:left="4516" w:hanging="361"/>
      </w:pPr>
      <w:rPr>
        <w:rFonts w:hint="default"/>
        <w:lang w:val="tr-TR" w:eastAsia="en-US" w:bidi="ar-SA"/>
      </w:rPr>
    </w:lvl>
    <w:lvl w:ilvl="5" w:tplc="5A18D384">
      <w:numFmt w:val="bullet"/>
      <w:lvlText w:val="•"/>
      <w:lvlJc w:val="left"/>
      <w:pPr>
        <w:ind w:left="5385" w:hanging="361"/>
      </w:pPr>
      <w:rPr>
        <w:rFonts w:hint="default"/>
        <w:lang w:val="tr-TR" w:eastAsia="en-US" w:bidi="ar-SA"/>
      </w:rPr>
    </w:lvl>
    <w:lvl w:ilvl="6" w:tplc="EA86CA90">
      <w:numFmt w:val="bullet"/>
      <w:lvlText w:val="•"/>
      <w:lvlJc w:val="left"/>
      <w:pPr>
        <w:ind w:left="6254" w:hanging="361"/>
      </w:pPr>
      <w:rPr>
        <w:rFonts w:hint="default"/>
        <w:lang w:val="tr-TR" w:eastAsia="en-US" w:bidi="ar-SA"/>
      </w:rPr>
    </w:lvl>
    <w:lvl w:ilvl="7" w:tplc="81680324">
      <w:numFmt w:val="bullet"/>
      <w:lvlText w:val="•"/>
      <w:lvlJc w:val="left"/>
      <w:pPr>
        <w:ind w:left="7123" w:hanging="361"/>
      </w:pPr>
      <w:rPr>
        <w:rFonts w:hint="default"/>
        <w:lang w:val="tr-TR" w:eastAsia="en-US" w:bidi="ar-SA"/>
      </w:rPr>
    </w:lvl>
    <w:lvl w:ilvl="8" w:tplc="FD4E4C04">
      <w:numFmt w:val="bullet"/>
      <w:lvlText w:val="•"/>
      <w:lvlJc w:val="left"/>
      <w:pPr>
        <w:ind w:left="7992" w:hanging="361"/>
      </w:pPr>
      <w:rPr>
        <w:rFonts w:hint="default"/>
        <w:lang w:val="tr-TR" w:eastAsia="en-US" w:bidi="ar-SA"/>
      </w:rPr>
    </w:lvl>
  </w:abstractNum>
  <w:abstractNum w:abstractNumId="16" w15:restartNumberingAfterBreak="0">
    <w:nsid w:val="2DD80426"/>
    <w:multiLevelType w:val="hybridMultilevel"/>
    <w:tmpl w:val="AB7AFF70"/>
    <w:lvl w:ilvl="0" w:tplc="270AFFA6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3802D06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A802FCE4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4F74A0C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04DCBD10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83C241B8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AFDE63C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36D8670E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1B4CA75E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17" w15:restartNumberingAfterBreak="0">
    <w:nsid w:val="32CE3EF5"/>
    <w:multiLevelType w:val="hybridMultilevel"/>
    <w:tmpl w:val="E0D03454"/>
    <w:lvl w:ilvl="0" w:tplc="041F0001">
      <w:start w:val="1"/>
      <w:numFmt w:val="bullet"/>
      <w:lvlText w:val=""/>
      <w:lvlJc w:val="left"/>
      <w:pPr>
        <w:ind w:left="1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18" w15:restartNumberingAfterBreak="0">
    <w:nsid w:val="435E3DBF"/>
    <w:multiLevelType w:val="hybridMultilevel"/>
    <w:tmpl w:val="ECCCE928"/>
    <w:lvl w:ilvl="0" w:tplc="4B9C0C86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3B8C28A">
      <w:numFmt w:val="bullet"/>
      <w:lvlText w:val="•"/>
      <w:lvlJc w:val="left"/>
      <w:pPr>
        <w:ind w:left="1941" w:hanging="361"/>
      </w:pPr>
      <w:rPr>
        <w:rFonts w:hint="default"/>
        <w:lang w:val="tr-TR" w:eastAsia="en-US" w:bidi="ar-SA"/>
      </w:rPr>
    </w:lvl>
    <w:lvl w:ilvl="2" w:tplc="E102AEF2">
      <w:numFmt w:val="bullet"/>
      <w:lvlText w:val="•"/>
      <w:lvlJc w:val="left"/>
      <w:pPr>
        <w:ind w:left="2843" w:hanging="361"/>
      </w:pPr>
      <w:rPr>
        <w:rFonts w:hint="default"/>
        <w:lang w:val="tr-TR" w:eastAsia="en-US" w:bidi="ar-SA"/>
      </w:rPr>
    </w:lvl>
    <w:lvl w:ilvl="3" w:tplc="13F276C8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664A9C40">
      <w:numFmt w:val="bullet"/>
      <w:lvlText w:val="•"/>
      <w:lvlJc w:val="left"/>
      <w:pPr>
        <w:ind w:left="4646" w:hanging="361"/>
      </w:pPr>
      <w:rPr>
        <w:rFonts w:hint="default"/>
        <w:lang w:val="tr-TR" w:eastAsia="en-US" w:bidi="ar-SA"/>
      </w:rPr>
    </w:lvl>
    <w:lvl w:ilvl="5" w:tplc="D8583538">
      <w:numFmt w:val="bullet"/>
      <w:lvlText w:val="•"/>
      <w:lvlJc w:val="left"/>
      <w:pPr>
        <w:ind w:left="5548" w:hanging="361"/>
      </w:pPr>
      <w:rPr>
        <w:rFonts w:hint="default"/>
        <w:lang w:val="tr-TR" w:eastAsia="en-US" w:bidi="ar-SA"/>
      </w:rPr>
    </w:lvl>
    <w:lvl w:ilvl="6" w:tplc="2A1A965C">
      <w:numFmt w:val="bullet"/>
      <w:lvlText w:val="•"/>
      <w:lvlJc w:val="left"/>
      <w:pPr>
        <w:ind w:left="6449" w:hanging="361"/>
      </w:pPr>
      <w:rPr>
        <w:rFonts w:hint="default"/>
        <w:lang w:val="tr-TR" w:eastAsia="en-US" w:bidi="ar-SA"/>
      </w:rPr>
    </w:lvl>
    <w:lvl w:ilvl="7" w:tplc="F1A87194">
      <w:numFmt w:val="bullet"/>
      <w:lvlText w:val="•"/>
      <w:lvlJc w:val="left"/>
      <w:pPr>
        <w:ind w:left="7351" w:hanging="361"/>
      </w:pPr>
      <w:rPr>
        <w:rFonts w:hint="default"/>
        <w:lang w:val="tr-TR" w:eastAsia="en-US" w:bidi="ar-SA"/>
      </w:rPr>
    </w:lvl>
    <w:lvl w:ilvl="8" w:tplc="BFEA2C00">
      <w:numFmt w:val="bullet"/>
      <w:lvlText w:val="•"/>
      <w:lvlJc w:val="left"/>
      <w:pPr>
        <w:ind w:left="8252" w:hanging="361"/>
      </w:pPr>
      <w:rPr>
        <w:rFonts w:hint="default"/>
        <w:lang w:val="tr-TR" w:eastAsia="en-US" w:bidi="ar-SA"/>
      </w:rPr>
    </w:lvl>
  </w:abstractNum>
  <w:abstractNum w:abstractNumId="19" w15:restartNumberingAfterBreak="0">
    <w:nsid w:val="4EE31860"/>
    <w:multiLevelType w:val="hybridMultilevel"/>
    <w:tmpl w:val="AE58DC1C"/>
    <w:lvl w:ilvl="0" w:tplc="BBEAA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B1A8A0E">
      <w:numFmt w:val="bullet"/>
      <w:lvlText w:val="•"/>
      <w:lvlJc w:val="left"/>
      <w:pPr>
        <w:ind w:left="1837" w:hanging="361"/>
      </w:pPr>
      <w:rPr>
        <w:rFonts w:hint="default"/>
        <w:lang w:val="tr-TR" w:eastAsia="en-US" w:bidi="ar-SA"/>
      </w:rPr>
    </w:lvl>
    <w:lvl w:ilvl="2" w:tplc="BED68E2C">
      <w:numFmt w:val="bullet"/>
      <w:lvlText w:val="•"/>
      <w:lvlJc w:val="left"/>
      <w:pPr>
        <w:ind w:left="2734" w:hanging="361"/>
      </w:pPr>
      <w:rPr>
        <w:rFonts w:hint="default"/>
        <w:lang w:val="tr-TR" w:eastAsia="en-US" w:bidi="ar-SA"/>
      </w:rPr>
    </w:lvl>
    <w:lvl w:ilvl="3" w:tplc="A7141AB2">
      <w:numFmt w:val="bullet"/>
      <w:lvlText w:val="•"/>
      <w:lvlJc w:val="left"/>
      <w:pPr>
        <w:ind w:left="3631" w:hanging="361"/>
      </w:pPr>
      <w:rPr>
        <w:rFonts w:hint="default"/>
        <w:lang w:val="tr-TR" w:eastAsia="en-US" w:bidi="ar-SA"/>
      </w:rPr>
    </w:lvl>
    <w:lvl w:ilvl="4" w:tplc="A2B2FC56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0596836E">
      <w:numFmt w:val="bullet"/>
      <w:lvlText w:val="•"/>
      <w:lvlJc w:val="left"/>
      <w:pPr>
        <w:ind w:left="5425" w:hanging="361"/>
      </w:pPr>
      <w:rPr>
        <w:rFonts w:hint="default"/>
        <w:lang w:val="tr-TR" w:eastAsia="en-US" w:bidi="ar-SA"/>
      </w:rPr>
    </w:lvl>
    <w:lvl w:ilvl="6" w:tplc="7BC01378">
      <w:numFmt w:val="bullet"/>
      <w:lvlText w:val="•"/>
      <w:lvlJc w:val="left"/>
      <w:pPr>
        <w:ind w:left="6322" w:hanging="361"/>
      </w:pPr>
      <w:rPr>
        <w:rFonts w:hint="default"/>
        <w:lang w:val="tr-TR" w:eastAsia="en-US" w:bidi="ar-SA"/>
      </w:rPr>
    </w:lvl>
    <w:lvl w:ilvl="7" w:tplc="29527CB6">
      <w:numFmt w:val="bullet"/>
      <w:lvlText w:val="•"/>
      <w:lvlJc w:val="left"/>
      <w:pPr>
        <w:ind w:left="7219" w:hanging="361"/>
      </w:pPr>
      <w:rPr>
        <w:rFonts w:hint="default"/>
        <w:lang w:val="tr-TR" w:eastAsia="en-US" w:bidi="ar-SA"/>
      </w:rPr>
    </w:lvl>
    <w:lvl w:ilvl="8" w:tplc="E11EF2BE">
      <w:numFmt w:val="bullet"/>
      <w:lvlText w:val="•"/>
      <w:lvlJc w:val="left"/>
      <w:pPr>
        <w:ind w:left="8116" w:hanging="361"/>
      </w:pPr>
      <w:rPr>
        <w:rFonts w:hint="default"/>
        <w:lang w:val="tr-TR" w:eastAsia="en-US" w:bidi="ar-SA"/>
      </w:rPr>
    </w:lvl>
  </w:abstractNum>
  <w:abstractNum w:abstractNumId="20" w15:restartNumberingAfterBreak="0">
    <w:nsid w:val="4F246930"/>
    <w:multiLevelType w:val="hybridMultilevel"/>
    <w:tmpl w:val="2A1A9DE2"/>
    <w:lvl w:ilvl="0" w:tplc="533A30C8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7D03DB4">
      <w:numFmt w:val="bullet"/>
      <w:lvlText w:val="•"/>
      <w:lvlJc w:val="left"/>
      <w:pPr>
        <w:ind w:left="1797" w:hanging="361"/>
      </w:pPr>
      <w:rPr>
        <w:rFonts w:hint="default"/>
        <w:lang w:val="tr-TR" w:eastAsia="en-US" w:bidi="ar-SA"/>
      </w:rPr>
    </w:lvl>
    <w:lvl w:ilvl="2" w:tplc="8B583240">
      <w:numFmt w:val="bullet"/>
      <w:lvlText w:val="•"/>
      <w:lvlJc w:val="left"/>
      <w:pPr>
        <w:ind w:left="2715" w:hanging="361"/>
      </w:pPr>
      <w:rPr>
        <w:rFonts w:hint="default"/>
        <w:lang w:val="tr-TR" w:eastAsia="en-US" w:bidi="ar-SA"/>
      </w:rPr>
    </w:lvl>
    <w:lvl w:ilvl="3" w:tplc="27287702">
      <w:numFmt w:val="bullet"/>
      <w:lvlText w:val="•"/>
      <w:lvlJc w:val="left"/>
      <w:pPr>
        <w:ind w:left="3632" w:hanging="361"/>
      </w:pPr>
      <w:rPr>
        <w:rFonts w:hint="default"/>
        <w:lang w:val="tr-TR" w:eastAsia="en-US" w:bidi="ar-SA"/>
      </w:rPr>
    </w:lvl>
    <w:lvl w:ilvl="4" w:tplc="F52EA704">
      <w:numFmt w:val="bullet"/>
      <w:lvlText w:val="•"/>
      <w:lvlJc w:val="left"/>
      <w:pPr>
        <w:ind w:left="4550" w:hanging="361"/>
      </w:pPr>
      <w:rPr>
        <w:rFonts w:hint="default"/>
        <w:lang w:val="tr-TR" w:eastAsia="en-US" w:bidi="ar-SA"/>
      </w:rPr>
    </w:lvl>
    <w:lvl w:ilvl="5" w:tplc="F1CE1698">
      <w:numFmt w:val="bullet"/>
      <w:lvlText w:val="•"/>
      <w:lvlJc w:val="left"/>
      <w:pPr>
        <w:ind w:left="5468" w:hanging="361"/>
      </w:pPr>
      <w:rPr>
        <w:rFonts w:hint="default"/>
        <w:lang w:val="tr-TR" w:eastAsia="en-US" w:bidi="ar-SA"/>
      </w:rPr>
    </w:lvl>
    <w:lvl w:ilvl="6" w:tplc="40100C3E">
      <w:numFmt w:val="bullet"/>
      <w:lvlText w:val="•"/>
      <w:lvlJc w:val="left"/>
      <w:pPr>
        <w:ind w:left="6385" w:hanging="361"/>
      </w:pPr>
      <w:rPr>
        <w:rFonts w:hint="default"/>
        <w:lang w:val="tr-TR" w:eastAsia="en-US" w:bidi="ar-SA"/>
      </w:rPr>
    </w:lvl>
    <w:lvl w:ilvl="7" w:tplc="0270D5F4">
      <w:numFmt w:val="bullet"/>
      <w:lvlText w:val="•"/>
      <w:lvlJc w:val="left"/>
      <w:pPr>
        <w:ind w:left="7303" w:hanging="361"/>
      </w:pPr>
      <w:rPr>
        <w:rFonts w:hint="default"/>
        <w:lang w:val="tr-TR" w:eastAsia="en-US" w:bidi="ar-SA"/>
      </w:rPr>
    </w:lvl>
    <w:lvl w:ilvl="8" w:tplc="6BF8A3E2">
      <w:numFmt w:val="bullet"/>
      <w:lvlText w:val="•"/>
      <w:lvlJc w:val="left"/>
      <w:pPr>
        <w:ind w:left="8220" w:hanging="361"/>
      </w:pPr>
      <w:rPr>
        <w:rFonts w:hint="default"/>
        <w:lang w:val="tr-TR" w:eastAsia="en-US" w:bidi="ar-SA"/>
      </w:rPr>
    </w:lvl>
  </w:abstractNum>
  <w:abstractNum w:abstractNumId="21" w15:restartNumberingAfterBreak="0">
    <w:nsid w:val="55736776"/>
    <w:multiLevelType w:val="hybridMultilevel"/>
    <w:tmpl w:val="DEF04B7A"/>
    <w:lvl w:ilvl="0" w:tplc="E11ECFDA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1EA8ECC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BFD4C5AA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9E9AFF9A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6834FB64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DF2C4EC6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72C8BD7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FE5E168C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B46E7D6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22" w15:restartNumberingAfterBreak="0">
    <w:nsid w:val="57E411DA"/>
    <w:multiLevelType w:val="hybridMultilevel"/>
    <w:tmpl w:val="3676A08C"/>
    <w:lvl w:ilvl="0" w:tplc="A9E6687C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F4E367E">
      <w:numFmt w:val="bullet"/>
      <w:lvlText w:val="•"/>
      <w:lvlJc w:val="left"/>
      <w:pPr>
        <w:ind w:left="1955" w:hanging="361"/>
      </w:pPr>
      <w:rPr>
        <w:rFonts w:hint="default"/>
        <w:lang w:val="tr-TR" w:eastAsia="en-US" w:bidi="ar-SA"/>
      </w:rPr>
    </w:lvl>
    <w:lvl w:ilvl="2" w:tplc="FF6ECE04">
      <w:numFmt w:val="bullet"/>
      <w:lvlText w:val="•"/>
      <w:lvlJc w:val="left"/>
      <w:pPr>
        <w:ind w:left="2871" w:hanging="361"/>
      </w:pPr>
      <w:rPr>
        <w:rFonts w:hint="default"/>
        <w:lang w:val="tr-TR" w:eastAsia="en-US" w:bidi="ar-SA"/>
      </w:rPr>
    </w:lvl>
    <w:lvl w:ilvl="3" w:tplc="FD765FD6">
      <w:numFmt w:val="bullet"/>
      <w:lvlText w:val="•"/>
      <w:lvlJc w:val="left"/>
      <w:pPr>
        <w:ind w:left="3787" w:hanging="361"/>
      </w:pPr>
      <w:rPr>
        <w:rFonts w:hint="default"/>
        <w:lang w:val="tr-TR" w:eastAsia="en-US" w:bidi="ar-SA"/>
      </w:rPr>
    </w:lvl>
    <w:lvl w:ilvl="4" w:tplc="EBFE1366">
      <w:numFmt w:val="bullet"/>
      <w:lvlText w:val="•"/>
      <w:lvlJc w:val="left"/>
      <w:pPr>
        <w:ind w:left="4702" w:hanging="361"/>
      </w:pPr>
      <w:rPr>
        <w:rFonts w:hint="default"/>
        <w:lang w:val="tr-TR" w:eastAsia="en-US" w:bidi="ar-SA"/>
      </w:rPr>
    </w:lvl>
    <w:lvl w:ilvl="5" w:tplc="788AD322">
      <w:numFmt w:val="bullet"/>
      <w:lvlText w:val="•"/>
      <w:lvlJc w:val="left"/>
      <w:pPr>
        <w:ind w:left="5618" w:hanging="361"/>
      </w:pPr>
      <w:rPr>
        <w:rFonts w:hint="default"/>
        <w:lang w:val="tr-TR" w:eastAsia="en-US" w:bidi="ar-SA"/>
      </w:rPr>
    </w:lvl>
    <w:lvl w:ilvl="6" w:tplc="602A8EBA">
      <w:numFmt w:val="bullet"/>
      <w:lvlText w:val="•"/>
      <w:lvlJc w:val="left"/>
      <w:pPr>
        <w:ind w:left="6534" w:hanging="361"/>
      </w:pPr>
      <w:rPr>
        <w:rFonts w:hint="default"/>
        <w:lang w:val="tr-TR" w:eastAsia="en-US" w:bidi="ar-SA"/>
      </w:rPr>
    </w:lvl>
    <w:lvl w:ilvl="7" w:tplc="F6409AFE">
      <w:numFmt w:val="bullet"/>
      <w:lvlText w:val="•"/>
      <w:lvlJc w:val="left"/>
      <w:pPr>
        <w:ind w:left="7449" w:hanging="361"/>
      </w:pPr>
      <w:rPr>
        <w:rFonts w:hint="default"/>
        <w:lang w:val="tr-TR" w:eastAsia="en-US" w:bidi="ar-SA"/>
      </w:rPr>
    </w:lvl>
    <w:lvl w:ilvl="8" w:tplc="98464088">
      <w:numFmt w:val="bullet"/>
      <w:lvlText w:val="•"/>
      <w:lvlJc w:val="left"/>
      <w:pPr>
        <w:ind w:left="8365" w:hanging="361"/>
      </w:pPr>
      <w:rPr>
        <w:rFonts w:hint="default"/>
        <w:lang w:val="tr-TR" w:eastAsia="en-US" w:bidi="ar-SA"/>
      </w:rPr>
    </w:lvl>
  </w:abstractNum>
  <w:abstractNum w:abstractNumId="23" w15:restartNumberingAfterBreak="0">
    <w:nsid w:val="5B976F3C"/>
    <w:multiLevelType w:val="hybridMultilevel"/>
    <w:tmpl w:val="583EB908"/>
    <w:lvl w:ilvl="0" w:tplc="1B9EC07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E5EC554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C5B2EADC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BDE0C4CC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57D01A2E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C88C5C0C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9ADC775E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F5D6A88A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55702EC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24" w15:restartNumberingAfterBreak="0">
    <w:nsid w:val="5D1066BB"/>
    <w:multiLevelType w:val="hybridMultilevel"/>
    <w:tmpl w:val="AE104B2C"/>
    <w:lvl w:ilvl="0" w:tplc="585AC74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D088134">
      <w:numFmt w:val="bullet"/>
      <w:lvlText w:val="•"/>
      <w:lvlJc w:val="left"/>
      <w:pPr>
        <w:ind w:left="1847" w:hanging="361"/>
      </w:pPr>
      <w:rPr>
        <w:rFonts w:hint="default"/>
        <w:lang w:val="tr-TR" w:eastAsia="en-US" w:bidi="ar-SA"/>
      </w:rPr>
    </w:lvl>
    <w:lvl w:ilvl="2" w:tplc="263A038A">
      <w:numFmt w:val="bullet"/>
      <w:lvlText w:val="•"/>
      <w:lvlJc w:val="left"/>
      <w:pPr>
        <w:ind w:left="2755" w:hanging="361"/>
      </w:pPr>
      <w:rPr>
        <w:rFonts w:hint="default"/>
        <w:lang w:val="tr-TR" w:eastAsia="en-US" w:bidi="ar-SA"/>
      </w:rPr>
    </w:lvl>
    <w:lvl w:ilvl="3" w:tplc="253611EA">
      <w:numFmt w:val="bullet"/>
      <w:lvlText w:val="•"/>
      <w:lvlJc w:val="left"/>
      <w:pPr>
        <w:ind w:left="3663" w:hanging="361"/>
      </w:pPr>
      <w:rPr>
        <w:rFonts w:hint="default"/>
        <w:lang w:val="tr-TR" w:eastAsia="en-US" w:bidi="ar-SA"/>
      </w:rPr>
    </w:lvl>
    <w:lvl w:ilvl="4" w:tplc="BE66FAB4">
      <w:numFmt w:val="bullet"/>
      <w:lvlText w:val="•"/>
      <w:lvlJc w:val="left"/>
      <w:pPr>
        <w:ind w:left="4571" w:hanging="361"/>
      </w:pPr>
      <w:rPr>
        <w:rFonts w:hint="default"/>
        <w:lang w:val="tr-TR" w:eastAsia="en-US" w:bidi="ar-SA"/>
      </w:rPr>
    </w:lvl>
    <w:lvl w:ilvl="5" w:tplc="8FBA35C2">
      <w:numFmt w:val="bullet"/>
      <w:lvlText w:val="•"/>
      <w:lvlJc w:val="left"/>
      <w:pPr>
        <w:ind w:left="5479" w:hanging="361"/>
      </w:pPr>
      <w:rPr>
        <w:rFonts w:hint="default"/>
        <w:lang w:val="tr-TR" w:eastAsia="en-US" w:bidi="ar-SA"/>
      </w:rPr>
    </w:lvl>
    <w:lvl w:ilvl="6" w:tplc="9D04484C">
      <w:numFmt w:val="bullet"/>
      <w:lvlText w:val="•"/>
      <w:lvlJc w:val="left"/>
      <w:pPr>
        <w:ind w:left="6387" w:hanging="361"/>
      </w:pPr>
      <w:rPr>
        <w:rFonts w:hint="default"/>
        <w:lang w:val="tr-TR" w:eastAsia="en-US" w:bidi="ar-SA"/>
      </w:rPr>
    </w:lvl>
    <w:lvl w:ilvl="7" w:tplc="E40EA400">
      <w:numFmt w:val="bullet"/>
      <w:lvlText w:val="•"/>
      <w:lvlJc w:val="left"/>
      <w:pPr>
        <w:ind w:left="7295" w:hanging="361"/>
      </w:pPr>
      <w:rPr>
        <w:rFonts w:hint="default"/>
        <w:lang w:val="tr-TR" w:eastAsia="en-US" w:bidi="ar-SA"/>
      </w:rPr>
    </w:lvl>
    <w:lvl w:ilvl="8" w:tplc="45F8C6CC">
      <w:numFmt w:val="bullet"/>
      <w:lvlText w:val="•"/>
      <w:lvlJc w:val="left"/>
      <w:pPr>
        <w:ind w:left="8203" w:hanging="361"/>
      </w:pPr>
      <w:rPr>
        <w:rFonts w:hint="default"/>
        <w:lang w:val="tr-TR" w:eastAsia="en-US" w:bidi="ar-SA"/>
      </w:rPr>
    </w:lvl>
  </w:abstractNum>
  <w:abstractNum w:abstractNumId="25" w15:restartNumberingAfterBreak="0">
    <w:nsid w:val="628E1B60"/>
    <w:multiLevelType w:val="hybridMultilevel"/>
    <w:tmpl w:val="AD869BB2"/>
    <w:lvl w:ilvl="0" w:tplc="6A14077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6B021C4">
      <w:numFmt w:val="bullet"/>
      <w:lvlText w:val="•"/>
      <w:lvlJc w:val="left"/>
      <w:pPr>
        <w:ind w:left="1783" w:hanging="361"/>
      </w:pPr>
      <w:rPr>
        <w:rFonts w:hint="default"/>
        <w:lang w:val="tr-TR" w:eastAsia="en-US" w:bidi="ar-SA"/>
      </w:rPr>
    </w:lvl>
    <w:lvl w:ilvl="2" w:tplc="B700F43C">
      <w:numFmt w:val="bullet"/>
      <w:lvlText w:val="•"/>
      <w:lvlJc w:val="left"/>
      <w:pPr>
        <w:ind w:left="2666" w:hanging="361"/>
      </w:pPr>
      <w:rPr>
        <w:rFonts w:hint="default"/>
        <w:lang w:val="tr-TR" w:eastAsia="en-US" w:bidi="ar-SA"/>
      </w:rPr>
    </w:lvl>
    <w:lvl w:ilvl="3" w:tplc="3614E7CE">
      <w:numFmt w:val="bullet"/>
      <w:lvlText w:val="•"/>
      <w:lvlJc w:val="left"/>
      <w:pPr>
        <w:ind w:left="3549" w:hanging="361"/>
      </w:pPr>
      <w:rPr>
        <w:rFonts w:hint="default"/>
        <w:lang w:val="tr-TR" w:eastAsia="en-US" w:bidi="ar-SA"/>
      </w:rPr>
    </w:lvl>
    <w:lvl w:ilvl="4" w:tplc="5882C94A">
      <w:numFmt w:val="bullet"/>
      <w:lvlText w:val="•"/>
      <w:lvlJc w:val="left"/>
      <w:pPr>
        <w:ind w:left="4432" w:hanging="361"/>
      </w:pPr>
      <w:rPr>
        <w:rFonts w:hint="default"/>
        <w:lang w:val="tr-TR" w:eastAsia="en-US" w:bidi="ar-SA"/>
      </w:rPr>
    </w:lvl>
    <w:lvl w:ilvl="5" w:tplc="97D448CA">
      <w:numFmt w:val="bullet"/>
      <w:lvlText w:val="•"/>
      <w:lvlJc w:val="left"/>
      <w:pPr>
        <w:ind w:left="5315" w:hanging="361"/>
      </w:pPr>
      <w:rPr>
        <w:rFonts w:hint="default"/>
        <w:lang w:val="tr-TR" w:eastAsia="en-US" w:bidi="ar-SA"/>
      </w:rPr>
    </w:lvl>
    <w:lvl w:ilvl="6" w:tplc="DDCA2F44">
      <w:numFmt w:val="bullet"/>
      <w:lvlText w:val="•"/>
      <w:lvlJc w:val="left"/>
      <w:pPr>
        <w:ind w:left="6198" w:hanging="361"/>
      </w:pPr>
      <w:rPr>
        <w:rFonts w:hint="default"/>
        <w:lang w:val="tr-TR" w:eastAsia="en-US" w:bidi="ar-SA"/>
      </w:rPr>
    </w:lvl>
    <w:lvl w:ilvl="7" w:tplc="C5304646">
      <w:numFmt w:val="bullet"/>
      <w:lvlText w:val="•"/>
      <w:lvlJc w:val="left"/>
      <w:pPr>
        <w:ind w:left="7081" w:hanging="361"/>
      </w:pPr>
      <w:rPr>
        <w:rFonts w:hint="default"/>
        <w:lang w:val="tr-TR" w:eastAsia="en-US" w:bidi="ar-SA"/>
      </w:rPr>
    </w:lvl>
    <w:lvl w:ilvl="8" w:tplc="804C62C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26" w15:restartNumberingAfterBreak="0">
    <w:nsid w:val="63F91E2F"/>
    <w:multiLevelType w:val="hybridMultilevel"/>
    <w:tmpl w:val="5CCEE3E8"/>
    <w:lvl w:ilvl="0" w:tplc="041F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7" w15:restartNumberingAfterBreak="0">
    <w:nsid w:val="64F27126"/>
    <w:multiLevelType w:val="hybridMultilevel"/>
    <w:tmpl w:val="F9FCDB02"/>
    <w:lvl w:ilvl="0" w:tplc="5C78BAC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B06E378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626B320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56766BD6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8C200BD8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BB9E4860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0E66A2E0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E9A26FF6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91D40428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28" w15:restartNumberingAfterBreak="0">
    <w:nsid w:val="66202D10"/>
    <w:multiLevelType w:val="hybridMultilevel"/>
    <w:tmpl w:val="08725728"/>
    <w:lvl w:ilvl="0" w:tplc="2EFA9AB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5EA0F12">
      <w:numFmt w:val="bullet"/>
      <w:lvlText w:val="•"/>
      <w:lvlJc w:val="left"/>
      <w:pPr>
        <w:ind w:left="1948" w:hanging="361"/>
      </w:pPr>
      <w:rPr>
        <w:rFonts w:hint="default"/>
        <w:lang w:val="tr-TR" w:eastAsia="en-US" w:bidi="ar-SA"/>
      </w:rPr>
    </w:lvl>
    <w:lvl w:ilvl="2" w:tplc="9E861604">
      <w:numFmt w:val="bullet"/>
      <w:lvlText w:val="•"/>
      <w:lvlJc w:val="left"/>
      <w:pPr>
        <w:ind w:left="2857" w:hanging="361"/>
      </w:pPr>
      <w:rPr>
        <w:rFonts w:hint="default"/>
        <w:lang w:val="tr-TR" w:eastAsia="en-US" w:bidi="ar-SA"/>
      </w:rPr>
    </w:lvl>
    <w:lvl w:ilvl="3" w:tplc="F1308386">
      <w:numFmt w:val="bullet"/>
      <w:lvlText w:val="•"/>
      <w:lvlJc w:val="left"/>
      <w:pPr>
        <w:ind w:left="3766" w:hanging="361"/>
      </w:pPr>
      <w:rPr>
        <w:rFonts w:hint="default"/>
        <w:lang w:val="tr-TR" w:eastAsia="en-US" w:bidi="ar-SA"/>
      </w:rPr>
    </w:lvl>
    <w:lvl w:ilvl="4" w:tplc="42308A0E">
      <w:numFmt w:val="bullet"/>
      <w:lvlText w:val="•"/>
      <w:lvlJc w:val="left"/>
      <w:pPr>
        <w:ind w:left="4675" w:hanging="361"/>
      </w:pPr>
      <w:rPr>
        <w:rFonts w:hint="default"/>
        <w:lang w:val="tr-TR" w:eastAsia="en-US" w:bidi="ar-SA"/>
      </w:rPr>
    </w:lvl>
    <w:lvl w:ilvl="5" w:tplc="A4861DCA">
      <w:numFmt w:val="bullet"/>
      <w:lvlText w:val="•"/>
      <w:lvlJc w:val="left"/>
      <w:pPr>
        <w:ind w:left="5584" w:hanging="361"/>
      </w:pPr>
      <w:rPr>
        <w:rFonts w:hint="default"/>
        <w:lang w:val="tr-TR" w:eastAsia="en-US" w:bidi="ar-SA"/>
      </w:rPr>
    </w:lvl>
    <w:lvl w:ilvl="6" w:tplc="1250D238">
      <w:numFmt w:val="bullet"/>
      <w:lvlText w:val="•"/>
      <w:lvlJc w:val="left"/>
      <w:pPr>
        <w:ind w:left="6492" w:hanging="361"/>
      </w:pPr>
      <w:rPr>
        <w:rFonts w:hint="default"/>
        <w:lang w:val="tr-TR" w:eastAsia="en-US" w:bidi="ar-SA"/>
      </w:rPr>
    </w:lvl>
    <w:lvl w:ilvl="7" w:tplc="4E1E3572">
      <w:numFmt w:val="bullet"/>
      <w:lvlText w:val="•"/>
      <w:lvlJc w:val="left"/>
      <w:pPr>
        <w:ind w:left="7401" w:hanging="361"/>
      </w:pPr>
      <w:rPr>
        <w:rFonts w:hint="default"/>
        <w:lang w:val="tr-TR" w:eastAsia="en-US" w:bidi="ar-SA"/>
      </w:rPr>
    </w:lvl>
    <w:lvl w:ilvl="8" w:tplc="CD5CE77E">
      <w:numFmt w:val="bullet"/>
      <w:lvlText w:val="•"/>
      <w:lvlJc w:val="left"/>
      <w:pPr>
        <w:ind w:left="8310" w:hanging="361"/>
      </w:pPr>
      <w:rPr>
        <w:rFonts w:hint="default"/>
        <w:lang w:val="tr-TR" w:eastAsia="en-US" w:bidi="ar-SA"/>
      </w:rPr>
    </w:lvl>
  </w:abstractNum>
  <w:abstractNum w:abstractNumId="29" w15:restartNumberingAfterBreak="0">
    <w:nsid w:val="6A271895"/>
    <w:multiLevelType w:val="hybridMultilevel"/>
    <w:tmpl w:val="60449564"/>
    <w:lvl w:ilvl="0" w:tplc="8C1A21D2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1B8C2E2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E4AEAE3A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81B81834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0464C20E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4894B26E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9606EA86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C1A6960E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0ECE50D2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30" w15:restartNumberingAfterBreak="0">
    <w:nsid w:val="6E614F4A"/>
    <w:multiLevelType w:val="hybridMultilevel"/>
    <w:tmpl w:val="17C44156"/>
    <w:lvl w:ilvl="0" w:tplc="FAAA028C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BFA9232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5463974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6FF0D670">
      <w:numFmt w:val="bullet"/>
      <w:lvlText w:val="•"/>
      <w:lvlJc w:val="left"/>
      <w:pPr>
        <w:ind w:left="3689" w:hanging="361"/>
      </w:pPr>
      <w:rPr>
        <w:rFonts w:hint="default"/>
        <w:lang w:val="tr-TR" w:eastAsia="en-US" w:bidi="ar-SA"/>
      </w:rPr>
    </w:lvl>
    <w:lvl w:ilvl="4" w:tplc="0BC84D40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F59AD61C">
      <w:numFmt w:val="bullet"/>
      <w:lvlText w:val="•"/>
      <w:lvlJc w:val="left"/>
      <w:pPr>
        <w:ind w:left="5549" w:hanging="361"/>
      </w:pPr>
      <w:rPr>
        <w:rFonts w:hint="default"/>
        <w:lang w:val="tr-TR" w:eastAsia="en-US" w:bidi="ar-SA"/>
      </w:rPr>
    </w:lvl>
    <w:lvl w:ilvl="6" w:tplc="760C0EA4">
      <w:numFmt w:val="bullet"/>
      <w:lvlText w:val="•"/>
      <w:lvlJc w:val="left"/>
      <w:pPr>
        <w:ind w:left="6478" w:hanging="361"/>
      </w:pPr>
      <w:rPr>
        <w:rFonts w:hint="default"/>
        <w:lang w:val="tr-TR" w:eastAsia="en-US" w:bidi="ar-SA"/>
      </w:rPr>
    </w:lvl>
    <w:lvl w:ilvl="7" w:tplc="0122F850">
      <w:numFmt w:val="bullet"/>
      <w:lvlText w:val="•"/>
      <w:lvlJc w:val="left"/>
      <w:pPr>
        <w:ind w:left="7408" w:hanging="361"/>
      </w:pPr>
      <w:rPr>
        <w:rFonts w:hint="default"/>
        <w:lang w:val="tr-TR" w:eastAsia="en-US" w:bidi="ar-SA"/>
      </w:rPr>
    </w:lvl>
    <w:lvl w:ilvl="8" w:tplc="AEA6AED2">
      <w:numFmt w:val="bullet"/>
      <w:lvlText w:val="•"/>
      <w:lvlJc w:val="left"/>
      <w:pPr>
        <w:ind w:left="8338" w:hanging="361"/>
      </w:pPr>
      <w:rPr>
        <w:rFonts w:hint="default"/>
        <w:lang w:val="tr-TR" w:eastAsia="en-US" w:bidi="ar-SA"/>
      </w:rPr>
    </w:lvl>
  </w:abstractNum>
  <w:abstractNum w:abstractNumId="31" w15:restartNumberingAfterBreak="0">
    <w:nsid w:val="74AA6E3B"/>
    <w:multiLevelType w:val="hybridMultilevel"/>
    <w:tmpl w:val="464EAB9C"/>
    <w:lvl w:ilvl="0" w:tplc="FCFE60AC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52E8A4A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9DF2F3C8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F1E481E8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330A4DEA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94701942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441E8B64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2342FEC8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DB027A8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32" w15:restartNumberingAfterBreak="0">
    <w:nsid w:val="7A0E45E1"/>
    <w:multiLevelType w:val="hybridMultilevel"/>
    <w:tmpl w:val="21D0750A"/>
    <w:lvl w:ilvl="0" w:tplc="78FCB7C4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2026AFA">
      <w:numFmt w:val="bullet"/>
      <w:lvlText w:val="•"/>
      <w:lvlJc w:val="left"/>
      <w:pPr>
        <w:ind w:left="1921" w:hanging="361"/>
      </w:pPr>
      <w:rPr>
        <w:rFonts w:hint="default"/>
        <w:lang w:val="tr-TR" w:eastAsia="en-US" w:bidi="ar-SA"/>
      </w:rPr>
    </w:lvl>
    <w:lvl w:ilvl="2" w:tplc="73A4E20E">
      <w:numFmt w:val="bullet"/>
      <w:lvlText w:val="•"/>
      <w:lvlJc w:val="left"/>
      <w:pPr>
        <w:ind w:left="2803" w:hanging="361"/>
      </w:pPr>
      <w:rPr>
        <w:rFonts w:hint="default"/>
        <w:lang w:val="tr-TR" w:eastAsia="en-US" w:bidi="ar-SA"/>
      </w:rPr>
    </w:lvl>
    <w:lvl w:ilvl="3" w:tplc="C382FA88">
      <w:numFmt w:val="bullet"/>
      <w:lvlText w:val="•"/>
      <w:lvlJc w:val="left"/>
      <w:pPr>
        <w:ind w:left="3684" w:hanging="361"/>
      </w:pPr>
      <w:rPr>
        <w:rFonts w:hint="default"/>
        <w:lang w:val="tr-TR" w:eastAsia="en-US" w:bidi="ar-SA"/>
      </w:rPr>
    </w:lvl>
    <w:lvl w:ilvl="4" w:tplc="F486591C">
      <w:numFmt w:val="bullet"/>
      <w:lvlText w:val="•"/>
      <w:lvlJc w:val="left"/>
      <w:pPr>
        <w:ind w:left="4566" w:hanging="361"/>
      </w:pPr>
      <w:rPr>
        <w:rFonts w:hint="default"/>
        <w:lang w:val="tr-TR" w:eastAsia="en-US" w:bidi="ar-SA"/>
      </w:rPr>
    </w:lvl>
    <w:lvl w:ilvl="5" w:tplc="08E8EB3C">
      <w:numFmt w:val="bullet"/>
      <w:lvlText w:val="•"/>
      <w:lvlJc w:val="left"/>
      <w:pPr>
        <w:ind w:left="5447" w:hanging="361"/>
      </w:pPr>
      <w:rPr>
        <w:rFonts w:hint="default"/>
        <w:lang w:val="tr-TR" w:eastAsia="en-US" w:bidi="ar-SA"/>
      </w:rPr>
    </w:lvl>
    <w:lvl w:ilvl="6" w:tplc="0A0A7E7A">
      <w:numFmt w:val="bullet"/>
      <w:lvlText w:val="•"/>
      <w:lvlJc w:val="left"/>
      <w:pPr>
        <w:ind w:left="6329" w:hanging="361"/>
      </w:pPr>
      <w:rPr>
        <w:rFonts w:hint="default"/>
        <w:lang w:val="tr-TR" w:eastAsia="en-US" w:bidi="ar-SA"/>
      </w:rPr>
    </w:lvl>
    <w:lvl w:ilvl="7" w:tplc="6F9C4456">
      <w:numFmt w:val="bullet"/>
      <w:lvlText w:val="•"/>
      <w:lvlJc w:val="left"/>
      <w:pPr>
        <w:ind w:left="7210" w:hanging="361"/>
      </w:pPr>
      <w:rPr>
        <w:rFonts w:hint="default"/>
        <w:lang w:val="tr-TR" w:eastAsia="en-US" w:bidi="ar-SA"/>
      </w:rPr>
    </w:lvl>
    <w:lvl w:ilvl="8" w:tplc="FF168574">
      <w:numFmt w:val="bullet"/>
      <w:lvlText w:val="•"/>
      <w:lvlJc w:val="left"/>
      <w:pPr>
        <w:ind w:left="8092" w:hanging="361"/>
      </w:pPr>
      <w:rPr>
        <w:rFonts w:hint="default"/>
        <w:lang w:val="tr-TR" w:eastAsia="en-US" w:bidi="ar-SA"/>
      </w:rPr>
    </w:lvl>
  </w:abstractNum>
  <w:abstractNum w:abstractNumId="33" w15:restartNumberingAfterBreak="0">
    <w:nsid w:val="7D916CBF"/>
    <w:multiLevelType w:val="hybridMultilevel"/>
    <w:tmpl w:val="57DAC974"/>
    <w:lvl w:ilvl="0" w:tplc="EF98499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C5D65D64">
      <w:numFmt w:val="bullet"/>
      <w:lvlText w:val="•"/>
      <w:lvlJc w:val="left"/>
      <w:pPr>
        <w:ind w:left="1883" w:hanging="361"/>
      </w:pPr>
      <w:rPr>
        <w:rFonts w:hint="default"/>
        <w:lang w:val="tr-TR" w:eastAsia="en-US" w:bidi="ar-SA"/>
      </w:rPr>
    </w:lvl>
    <w:lvl w:ilvl="2" w:tplc="47B2C3AC">
      <w:numFmt w:val="bullet"/>
      <w:lvlText w:val="•"/>
      <w:lvlJc w:val="left"/>
      <w:pPr>
        <w:ind w:left="2826" w:hanging="361"/>
      </w:pPr>
      <w:rPr>
        <w:rFonts w:hint="default"/>
        <w:lang w:val="tr-TR" w:eastAsia="en-US" w:bidi="ar-SA"/>
      </w:rPr>
    </w:lvl>
    <w:lvl w:ilvl="3" w:tplc="564AA658">
      <w:numFmt w:val="bullet"/>
      <w:lvlText w:val="•"/>
      <w:lvlJc w:val="left"/>
      <w:pPr>
        <w:ind w:left="3769" w:hanging="361"/>
      </w:pPr>
      <w:rPr>
        <w:rFonts w:hint="default"/>
        <w:lang w:val="tr-TR" w:eastAsia="en-US" w:bidi="ar-SA"/>
      </w:rPr>
    </w:lvl>
    <w:lvl w:ilvl="4" w:tplc="2E7CAB38">
      <w:numFmt w:val="bullet"/>
      <w:lvlText w:val="•"/>
      <w:lvlJc w:val="left"/>
      <w:pPr>
        <w:ind w:left="4712" w:hanging="361"/>
      </w:pPr>
      <w:rPr>
        <w:rFonts w:hint="default"/>
        <w:lang w:val="tr-TR" w:eastAsia="en-US" w:bidi="ar-SA"/>
      </w:rPr>
    </w:lvl>
    <w:lvl w:ilvl="5" w:tplc="1CDA4820">
      <w:numFmt w:val="bullet"/>
      <w:lvlText w:val="•"/>
      <w:lvlJc w:val="left"/>
      <w:pPr>
        <w:ind w:left="5655" w:hanging="361"/>
      </w:pPr>
      <w:rPr>
        <w:rFonts w:hint="default"/>
        <w:lang w:val="tr-TR" w:eastAsia="en-US" w:bidi="ar-SA"/>
      </w:rPr>
    </w:lvl>
    <w:lvl w:ilvl="6" w:tplc="61580258">
      <w:numFmt w:val="bullet"/>
      <w:lvlText w:val="•"/>
      <w:lvlJc w:val="left"/>
      <w:pPr>
        <w:ind w:left="6598" w:hanging="361"/>
      </w:pPr>
      <w:rPr>
        <w:rFonts w:hint="default"/>
        <w:lang w:val="tr-TR" w:eastAsia="en-US" w:bidi="ar-SA"/>
      </w:rPr>
    </w:lvl>
    <w:lvl w:ilvl="7" w:tplc="61F69C9E">
      <w:numFmt w:val="bullet"/>
      <w:lvlText w:val="•"/>
      <w:lvlJc w:val="left"/>
      <w:pPr>
        <w:ind w:left="7541" w:hanging="361"/>
      </w:pPr>
      <w:rPr>
        <w:rFonts w:hint="default"/>
        <w:lang w:val="tr-TR" w:eastAsia="en-US" w:bidi="ar-SA"/>
      </w:rPr>
    </w:lvl>
    <w:lvl w:ilvl="8" w:tplc="F7784644">
      <w:numFmt w:val="bullet"/>
      <w:lvlText w:val="•"/>
      <w:lvlJc w:val="left"/>
      <w:pPr>
        <w:ind w:left="8484" w:hanging="361"/>
      </w:pPr>
      <w:rPr>
        <w:rFonts w:hint="default"/>
        <w:lang w:val="tr-TR" w:eastAsia="en-US" w:bidi="ar-SA"/>
      </w:rPr>
    </w:lvl>
  </w:abstractNum>
  <w:abstractNum w:abstractNumId="34" w15:restartNumberingAfterBreak="0">
    <w:nsid w:val="7EB831D0"/>
    <w:multiLevelType w:val="hybridMultilevel"/>
    <w:tmpl w:val="69E86B12"/>
    <w:lvl w:ilvl="0" w:tplc="17708028">
      <w:numFmt w:val="bullet"/>
      <w:lvlText w:val=""/>
      <w:lvlJc w:val="left"/>
      <w:pPr>
        <w:ind w:left="89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912D626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A60D482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175A40AE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CEBA735C">
      <w:numFmt w:val="bullet"/>
      <w:lvlText w:val="•"/>
      <w:lvlJc w:val="left"/>
      <w:pPr>
        <w:ind w:left="4618" w:hanging="361"/>
      </w:pPr>
      <w:rPr>
        <w:rFonts w:hint="default"/>
        <w:lang w:val="tr-TR" w:eastAsia="en-US" w:bidi="ar-SA"/>
      </w:rPr>
    </w:lvl>
    <w:lvl w:ilvl="5" w:tplc="2D7A2AAC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6A9A1BF4">
      <w:numFmt w:val="bullet"/>
      <w:lvlText w:val="•"/>
      <w:lvlJc w:val="left"/>
      <w:pPr>
        <w:ind w:left="6477" w:hanging="361"/>
      </w:pPr>
      <w:rPr>
        <w:rFonts w:hint="default"/>
        <w:lang w:val="tr-TR" w:eastAsia="en-US" w:bidi="ar-SA"/>
      </w:rPr>
    </w:lvl>
    <w:lvl w:ilvl="7" w:tplc="AD588A00">
      <w:numFmt w:val="bullet"/>
      <w:lvlText w:val="•"/>
      <w:lvlJc w:val="left"/>
      <w:pPr>
        <w:ind w:left="7406" w:hanging="361"/>
      </w:pPr>
      <w:rPr>
        <w:rFonts w:hint="default"/>
        <w:lang w:val="tr-TR" w:eastAsia="en-US" w:bidi="ar-SA"/>
      </w:rPr>
    </w:lvl>
    <w:lvl w:ilvl="8" w:tplc="B3CC4E18">
      <w:numFmt w:val="bullet"/>
      <w:lvlText w:val="•"/>
      <w:lvlJc w:val="left"/>
      <w:pPr>
        <w:ind w:left="8336" w:hanging="361"/>
      </w:pPr>
      <w:rPr>
        <w:rFonts w:hint="default"/>
        <w:lang w:val="tr-TR" w:eastAsia="en-US" w:bidi="ar-SA"/>
      </w:rPr>
    </w:lvl>
  </w:abstractNum>
  <w:num w:numId="1" w16cid:durableId="597521117">
    <w:abstractNumId w:val="7"/>
  </w:num>
  <w:num w:numId="2" w16cid:durableId="573440567">
    <w:abstractNumId w:val="28"/>
  </w:num>
  <w:num w:numId="3" w16cid:durableId="2076127420">
    <w:abstractNumId w:val="14"/>
  </w:num>
  <w:num w:numId="4" w16cid:durableId="1524899983">
    <w:abstractNumId w:val="25"/>
  </w:num>
  <w:num w:numId="5" w16cid:durableId="1786267422">
    <w:abstractNumId w:val="15"/>
  </w:num>
  <w:num w:numId="6" w16cid:durableId="1751541351">
    <w:abstractNumId w:val="22"/>
  </w:num>
  <w:num w:numId="7" w16cid:durableId="2105418136">
    <w:abstractNumId w:val="8"/>
  </w:num>
  <w:num w:numId="8" w16cid:durableId="1163544759">
    <w:abstractNumId w:val="32"/>
  </w:num>
  <w:num w:numId="9" w16cid:durableId="802892060">
    <w:abstractNumId w:val="11"/>
  </w:num>
  <w:num w:numId="10" w16cid:durableId="1811173560">
    <w:abstractNumId w:val="20"/>
  </w:num>
  <w:num w:numId="11" w16cid:durableId="1732073631">
    <w:abstractNumId w:val="2"/>
  </w:num>
  <w:num w:numId="12" w16cid:durableId="124811185">
    <w:abstractNumId w:val="16"/>
  </w:num>
  <w:num w:numId="13" w16cid:durableId="807091540">
    <w:abstractNumId w:val="9"/>
  </w:num>
  <w:num w:numId="14" w16cid:durableId="366949661">
    <w:abstractNumId w:val="13"/>
  </w:num>
  <w:num w:numId="15" w16cid:durableId="1706368234">
    <w:abstractNumId w:val="4"/>
  </w:num>
  <w:num w:numId="16" w16cid:durableId="799497511">
    <w:abstractNumId w:val="34"/>
  </w:num>
  <w:num w:numId="17" w16cid:durableId="702749206">
    <w:abstractNumId w:val="5"/>
  </w:num>
  <w:num w:numId="18" w16cid:durableId="1000085884">
    <w:abstractNumId w:val="3"/>
  </w:num>
  <w:num w:numId="19" w16cid:durableId="538516708">
    <w:abstractNumId w:val="24"/>
  </w:num>
  <w:num w:numId="20" w16cid:durableId="711425662">
    <w:abstractNumId w:val="1"/>
  </w:num>
  <w:num w:numId="21" w16cid:durableId="1540973470">
    <w:abstractNumId w:val="19"/>
  </w:num>
  <w:num w:numId="22" w16cid:durableId="1161265092">
    <w:abstractNumId w:val="0"/>
  </w:num>
  <w:num w:numId="23" w16cid:durableId="2084332692">
    <w:abstractNumId w:val="12"/>
  </w:num>
  <w:num w:numId="24" w16cid:durableId="748766755">
    <w:abstractNumId w:val="31"/>
  </w:num>
  <w:num w:numId="25" w16cid:durableId="1067268443">
    <w:abstractNumId w:val="23"/>
  </w:num>
  <w:num w:numId="26" w16cid:durableId="447508258">
    <w:abstractNumId w:val="21"/>
  </w:num>
  <w:num w:numId="27" w16cid:durableId="561982866">
    <w:abstractNumId w:val="29"/>
  </w:num>
  <w:num w:numId="28" w16cid:durableId="1942495816">
    <w:abstractNumId w:val="33"/>
  </w:num>
  <w:num w:numId="29" w16cid:durableId="2112360814">
    <w:abstractNumId w:val="10"/>
  </w:num>
  <w:num w:numId="30" w16cid:durableId="1299066149">
    <w:abstractNumId w:val="26"/>
  </w:num>
  <w:num w:numId="31" w16cid:durableId="16080561">
    <w:abstractNumId w:val="18"/>
  </w:num>
  <w:num w:numId="32" w16cid:durableId="1903059233">
    <w:abstractNumId w:val="27"/>
  </w:num>
  <w:num w:numId="33" w16cid:durableId="222301982">
    <w:abstractNumId w:val="30"/>
  </w:num>
  <w:num w:numId="34" w16cid:durableId="299724636">
    <w:abstractNumId w:val="6"/>
  </w:num>
  <w:num w:numId="35" w16cid:durableId="1910531258">
    <w:abstractNumId w:val="17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MDUxMLY0MDYztLBU0lEKTi0uzszPAykwqgUADLmsqSwAAAA="/>
  </w:docVars>
  <w:rsids>
    <w:rsidRoot w:val="009522D8"/>
    <w:rsid w:val="0000466B"/>
    <w:rsid w:val="0000692A"/>
    <w:rsid w:val="000173D4"/>
    <w:rsid w:val="00033AEF"/>
    <w:rsid w:val="00047B19"/>
    <w:rsid w:val="00050CAA"/>
    <w:rsid w:val="00055A27"/>
    <w:rsid w:val="00070528"/>
    <w:rsid w:val="00073FEF"/>
    <w:rsid w:val="00075508"/>
    <w:rsid w:val="00077EA6"/>
    <w:rsid w:val="00086BF5"/>
    <w:rsid w:val="000A3BA9"/>
    <w:rsid w:val="000A7E28"/>
    <w:rsid w:val="000B0BC3"/>
    <w:rsid w:val="000B66E8"/>
    <w:rsid w:val="000C022C"/>
    <w:rsid w:val="000C05D8"/>
    <w:rsid w:val="000D7FE3"/>
    <w:rsid w:val="000E3968"/>
    <w:rsid w:val="000F4757"/>
    <w:rsid w:val="001021EE"/>
    <w:rsid w:val="00102EE2"/>
    <w:rsid w:val="00104E93"/>
    <w:rsid w:val="001100C6"/>
    <w:rsid w:val="001102E8"/>
    <w:rsid w:val="0011161A"/>
    <w:rsid w:val="001131C7"/>
    <w:rsid w:val="00113D70"/>
    <w:rsid w:val="00116BED"/>
    <w:rsid w:val="001259F2"/>
    <w:rsid w:val="00125E05"/>
    <w:rsid w:val="00132AB7"/>
    <w:rsid w:val="001334C2"/>
    <w:rsid w:val="00137C71"/>
    <w:rsid w:val="00143114"/>
    <w:rsid w:val="00143DFB"/>
    <w:rsid w:val="00144800"/>
    <w:rsid w:val="00147B28"/>
    <w:rsid w:val="00150C2E"/>
    <w:rsid w:val="001619AB"/>
    <w:rsid w:val="0016386E"/>
    <w:rsid w:val="0016480A"/>
    <w:rsid w:val="00171F4B"/>
    <w:rsid w:val="00172CAF"/>
    <w:rsid w:val="001812CA"/>
    <w:rsid w:val="0018352B"/>
    <w:rsid w:val="0018693A"/>
    <w:rsid w:val="0018787D"/>
    <w:rsid w:val="00192235"/>
    <w:rsid w:val="00195777"/>
    <w:rsid w:val="001976BA"/>
    <w:rsid w:val="001A3173"/>
    <w:rsid w:val="001A4496"/>
    <w:rsid w:val="001B21B3"/>
    <w:rsid w:val="001B66E0"/>
    <w:rsid w:val="001B7545"/>
    <w:rsid w:val="001C1804"/>
    <w:rsid w:val="001E076A"/>
    <w:rsid w:val="001E5AE7"/>
    <w:rsid w:val="001F2A7C"/>
    <w:rsid w:val="001F7DF2"/>
    <w:rsid w:val="00202DB2"/>
    <w:rsid w:val="00202DDB"/>
    <w:rsid w:val="00206869"/>
    <w:rsid w:val="002131F9"/>
    <w:rsid w:val="002463AD"/>
    <w:rsid w:val="0025511B"/>
    <w:rsid w:val="00264234"/>
    <w:rsid w:val="00266B16"/>
    <w:rsid w:val="00272259"/>
    <w:rsid w:val="00276193"/>
    <w:rsid w:val="00283DA7"/>
    <w:rsid w:val="002844B3"/>
    <w:rsid w:val="00292F74"/>
    <w:rsid w:val="00294DD6"/>
    <w:rsid w:val="00296B56"/>
    <w:rsid w:val="002A3158"/>
    <w:rsid w:val="002A6547"/>
    <w:rsid w:val="002B6571"/>
    <w:rsid w:val="002C0505"/>
    <w:rsid w:val="002C1D4D"/>
    <w:rsid w:val="002C21D3"/>
    <w:rsid w:val="002C734E"/>
    <w:rsid w:val="002D1F53"/>
    <w:rsid w:val="002E2872"/>
    <w:rsid w:val="002E34C2"/>
    <w:rsid w:val="002E5C37"/>
    <w:rsid w:val="002E6364"/>
    <w:rsid w:val="002F4060"/>
    <w:rsid w:val="002F685E"/>
    <w:rsid w:val="002F6FC6"/>
    <w:rsid w:val="003025C3"/>
    <w:rsid w:val="0030571A"/>
    <w:rsid w:val="0031310F"/>
    <w:rsid w:val="00315FE8"/>
    <w:rsid w:val="00321AE0"/>
    <w:rsid w:val="00321D8A"/>
    <w:rsid w:val="00325EEF"/>
    <w:rsid w:val="0032698D"/>
    <w:rsid w:val="003325E3"/>
    <w:rsid w:val="00332B72"/>
    <w:rsid w:val="00340CB7"/>
    <w:rsid w:val="00345181"/>
    <w:rsid w:val="00346DFC"/>
    <w:rsid w:val="00350262"/>
    <w:rsid w:val="00352C53"/>
    <w:rsid w:val="00353DA5"/>
    <w:rsid w:val="00355C39"/>
    <w:rsid w:val="00356813"/>
    <w:rsid w:val="00361005"/>
    <w:rsid w:val="003624C4"/>
    <w:rsid w:val="00362690"/>
    <w:rsid w:val="00367E89"/>
    <w:rsid w:val="0037488D"/>
    <w:rsid w:val="00382521"/>
    <w:rsid w:val="00382EE4"/>
    <w:rsid w:val="003835C6"/>
    <w:rsid w:val="00384EBC"/>
    <w:rsid w:val="00385487"/>
    <w:rsid w:val="0039401E"/>
    <w:rsid w:val="00396E30"/>
    <w:rsid w:val="003A2026"/>
    <w:rsid w:val="003A308E"/>
    <w:rsid w:val="003A3A49"/>
    <w:rsid w:val="003A7A03"/>
    <w:rsid w:val="003B2AC5"/>
    <w:rsid w:val="003B4927"/>
    <w:rsid w:val="003B6B81"/>
    <w:rsid w:val="003C287B"/>
    <w:rsid w:val="003D0813"/>
    <w:rsid w:val="003D44A1"/>
    <w:rsid w:val="003E1AF9"/>
    <w:rsid w:val="003E1D08"/>
    <w:rsid w:val="003F126B"/>
    <w:rsid w:val="003F3599"/>
    <w:rsid w:val="003F3D08"/>
    <w:rsid w:val="00432A4F"/>
    <w:rsid w:val="0044158C"/>
    <w:rsid w:val="00442E8C"/>
    <w:rsid w:val="00444330"/>
    <w:rsid w:val="00445DA0"/>
    <w:rsid w:val="00452DD0"/>
    <w:rsid w:val="004571A7"/>
    <w:rsid w:val="004621B0"/>
    <w:rsid w:val="00463C35"/>
    <w:rsid w:val="004662F0"/>
    <w:rsid w:val="00473E50"/>
    <w:rsid w:val="0049447B"/>
    <w:rsid w:val="004A1D24"/>
    <w:rsid w:val="004B148C"/>
    <w:rsid w:val="004B5803"/>
    <w:rsid w:val="004B5880"/>
    <w:rsid w:val="004B66FA"/>
    <w:rsid w:val="004C587F"/>
    <w:rsid w:val="004E386F"/>
    <w:rsid w:val="004E5AE0"/>
    <w:rsid w:val="004F1193"/>
    <w:rsid w:val="005021CD"/>
    <w:rsid w:val="00505A98"/>
    <w:rsid w:val="00505AEF"/>
    <w:rsid w:val="005066C4"/>
    <w:rsid w:val="00515302"/>
    <w:rsid w:val="00516DFA"/>
    <w:rsid w:val="00517DE6"/>
    <w:rsid w:val="005320AC"/>
    <w:rsid w:val="005419BE"/>
    <w:rsid w:val="00543016"/>
    <w:rsid w:val="00547311"/>
    <w:rsid w:val="00553254"/>
    <w:rsid w:val="00564662"/>
    <w:rsid w:val="005664A5"/>
    <w:rsid w:val="00570800"/>
    <w:rsid w:val="005775CA"/>
    <w:rsid w:val="005A3B80"/>
    <w:rsid w:val="005B0C27"/>
    <w:rsid w:val="005C0A95"/>
    <w:rsid w:val="005C192F"/>
    <w:rsid w:val="005C3B9F"/>
    <w:rsid w:val="005C5FB7"/>
    <w:rsid w:val="005C7182"/>
    <w:rsid w:val="005D4ABF"/>
    <w:rsid w:val="005F181B"/>
    <w:rsid w:val="005F427A"/>
    <w:rsid w:val="005F6390"/>
    <w:rsid w:val="005F7250"/>
    <w:rsid w:val="00604986"/>
    <w:rsid w:val="006049D1"/>
    <w:rsid w:val="0061471D"/>
    <w:rsid w:val="006152B9"/>
    <w:rsid w:val="00617981"/>
    <w:rsid w:val="00625975"/>
    <w:rsid w:val="0063187F"/>
    <w:rsid w:val="00632D19"/>
    <w:rsid w:val="00633D6D"/>
    <w:rsid w:val="00634AA6"/>
    <w:rsid w:val="00636526"/>
    <w:rsid w:val="006415DF"/>
    <w:rsid w:val="006423C7"/>
    <w:rsid w:val="0064285F"/>
    <w:rsid w:val="00646B36"/>
    <w:rsid w:val="00647D84"/>
    <w:rsid w:val="00650011"/>
    <w:rsid w:val="00651B08"/>
    <w:rsid w:val="00654D87"/>
    <w:rsid w:val="0066387C"/>
    <w:rsid w:val="00665536"/>
    <w:rsid w:val="0067098A"/>
    <w:rsid w:val="006709E8"/>
    <w:rsid w:val="00674CD7"/>
    <w:rsid w:val="00681468"/>
    <w:rsid w:val="00682581"/>
    <w:rsid w:val="006956CC"/>
    <w:rsid w:val="00695F43"/>
    <w:rsid w:val="00696C58"/>
    <w:rsid w:val="006A16E4"/>
    <w:rsid w:val="006A284B"/>
    <w:rsid w:val="006A3A5C"/>
    <w:rsid w:val="006A44FB"/>
    <w:rsid w:val="006A4A4D"/>
    <w:rsid w:val="006B11AF"/>
    <w:rsid w:val="006B6D73"/>
    <w:rsid w:val="006C036A"/>
    <w:rsid w:val="006C58CD"/>
    <w:rsid w:val="006C71A5"/>
    <w:rsid w:val="006D625B"/>
    <w:rsid w:val="006E4BA8"/>
    <w:rsid w:val="006E5954"/>
    <w:rsid w:val="006E6398"/>
    <w:rsid w:val="006E6E5C"/>
    <w:rsid w:val="006E7DAA"/>
    <w:rsid w:val="006F531A"/>
    <w:rsid w:val="006F7ABE"/>
    <w:rsid w:val="0070060F"/>
    <w:rsid w:val="007016B8"/>
    <w:rsid w:val="00702A0D"/>
    <w:rsid w:val="00705318"/>
    <w:rsid w:val="00705A00"/>
    <w:rsid w:val="007068EE"/>
    <w:rsid w:val="00706DBA"/>
    <w:rsid w:val="00706FD0"/>
    <w:rsid w:val="00714C31"/>
    <w:rsid w:val="007225E3"/>
    <w:rsid w:val="007304FF"/>
    <w:rsid w:val="00731081"/>
    <w:rsid w:val="0073232F"/>
    <w:rsid w:val="00733422"/>
    <w:rsid w:val="00734DC4"/>
    <w:rsid w:val="00740891"/>
    <w:rsid w:val="00746359"/>
    <w:rsid w:val="00751044"/>
    <w:rsid w:val="00752B17"/>
    <w:rsid w:val="00757B8E"/>
    <w:rsid w:val="007655C7"/>
    <w:rsid w:val="007730F6"/>
    <w:rsid w:val="00773415"/>
    <w:rsid w:val="00773E51"/>
    <w:rsid w:val="00774B03"/>
    <w:rsid w:val="007756C0"/>
    <w:rsid w:val="00777C01"/>
    <w:rsid w:val="00792642"/>
    <w:rsid w:val="00792E19"/>
    <w:rsid w:val="007960E6"/>
    <w:rsid w:val="007A37B8"/>
    <w:rsid w:val="007B237E"/>
    <w:rsid w:val="007B4202"/>
    <w:rsid w:val="007C19F4"/>
    <w:rsid w:val="007C4A3D"/>
    <w:rsid w:val="007D1459"/>
    <w:rsid w:val="007D6B20"/>
    <w:rsid w:val="007D7A4C"/>
    <w:rsid w:val="007D7D11"/>
    <w:rsid w:val="007E053E"/>
    <w:rsid w:val="007E4B13"/>
    <w:rsid w:val="007F58F4"/>
    <w:rsid w:val="00800A0B"/>
    <w:rsid w:val="0080660D"/>
    <w:rsid w:val="00821ACD"/>
    <w:rsid w:val="008262A0"/>
    <w:rsid w:val="00826A41"/>
    <w:rsid w:val="008324C8"/>
    <w:rsid w:val="008354FB"/>
    <w:rsid w:val="008476E8"/>
    <w:rsid w:val="0084770C"/>
    <w:rsid w:val="008502AF"/>
    <w:rsid w:val="00851126"/>
    <w:rsid w:val="00852409"/>
    <w:rsid w:val="0086062B"/>
    <w:rsid w:val="00861B75"/>
    <w:rsid w:val="0086276B"/>
    <w:rsid w:val="00867D13"/>
    <w:rsid w:val="00872620"/>
    <w:rsid w:val="00873BA1"/>
    <w:rsid w:val="00875B75"/>
    <w:rsid w:val="00876783"/>
    <w:rsid w:val="00881090"/>
    <w:rsid w:val="008833AF"/>
    <w:rsid w:val="00890DD4"/>
    <w:rsid w:val="00894FE6"/>
    <w:rsid w:val="00895940"/>
    <w:rsid w:val="00896B47"/>
    <w:rsid w:val="008A18C6"/>
    <w:rsid w:val="008A2CAA"/>
    <w:rsid w:val="008A3ECE"/>
    <w:rsid w:val="008A406E"/>
    <w:rsid w:val="008A731F"/>
    <w:rsid w:val="008B25F2"/>
    <w:rsid w:val="008B4BEC"/>
    <w:rsid w:val="008B57D6"/>
    <w:rsid w:val="008B5D16"/>
    <w:rsid w:val="008D6770"/>
    <w:rsid w:val="008D769C"/>
    <w:rsid w:val="009011B4"/>
    <w:rsid w:val="00903A75"/>
    <w:rsid w:val="00913496"/>
    <w:rsid w:val="0091672B"/>
    <w:rsid w:val="0091696D"/>
    <w:rsid w:val="00934EE0"/>
    <w:rsid w:val="00943AE1"/>
    <w:rsid w:val="009510C5"/>
    <w:rsid w:val="009522D8"/>
    <w:rsid w:val="00954295"/>
    <w:rsid w:val="009559A7"/>
    <w:rsid w:val="00961A6B"/>
    <w:rsid w:val="009665A1"/>
    <w:rsid w:val="009665DF"/>
    <w:rsid w:val="009679E5"/>
    <w:rsid w:val="00967F02"/>
    <w:rsid w:val="00984930"/>
    <w:rsid w:val="00986148"/>
    <w:rsid w:val="009876F3"/>
    <w:rsid w:val="00991383"/>
    <w:rsid w:val="009918D2"/>
    <w:rsid w:val="00994B2C"/>
    <w:rsid w:val="00995B03"/>
    <w:rsid w:val="009A1711"/>
    <w:rsid w:val="009A4762"/>
    <w:rsid w:val="009A47E9"/>
    <w:rsid w:val="009B240D"/>
    <w:rsid w:val="009B79B3"/>
    <w:rsid w:val="009C11A5"/>
    <w:rsid w:val="009C2B88"/>
    <w:rsid w:val="009C4CD4"/>
    <w:rsid w:val="009C713D"/>
    <w:rsid w:val="009D07FA"/>
    <w:rsid w:val="009D1AC9"/>
    <w:rsid w:val="009E032F"/>
    <w:rsid w:val="009E3142"/>
    <w:rsid w:val="009E4EE0"/>
    <w:rsid w:val="009E7EFC"/>
    <w:rsid w:val="009F02EE"/>
    <w:rsid w:val="00A021A7"/>
    <w:rsid w:val="00A02750"/>
    <w:rsid w:val="00A033FB"/>
    <w:rsid w:val="00A0442E"/>
    <w:rsid w:val="00A10C8F"/>
    <w:rsid w:val="00A12A47"/>
    <w:rsid w:val="00A148D7"/>
    <w:rsid w:val="00A16899"/>
    <w:rsid w:val="00A3304C"/>
    <w:rsid w:val="00A35FD4"/>
    <w:rsid w:val="00A41A09"/>
    <w:rsid w:val="00A4216B"/>
    <w:rsid w:val="00A4504F"/>
    <w:rsid w:val="00A47AC4"/>
    <w:rsid w:val="00A5396C"/>
    <w:rsid w:val="00A6282C"/>
    <w:rsid w:val="00A65EB9"/>
    <w:rsid w:val="00A67F04"/>
    <w:rsid w:val="00A701BC"/>
    <w:rsid w:val="00A7095D"/>
    <w:rsid w:val="00A813DF"/>
    <w:rsid w:val="00A833E3"/>
    <w:rsid w:val="00A8546E"/>
    <w:rsid w:val="00A925DD"/>
    <w:rsid w:val="00A958AC"/>
    <w:rsid w:val="00AA0152"/>
    <w:rsid w:val="00AA162F"/>
    <w:rsid w:val="00AA43E6"/>
    <w:rsid w:val="00AA7ED2"/>
    <w:rsid w:val="00AB60B3"/>
    <w:rsid w:val="00AB657A"/>
    <w:rsid w:val="00AC3DA5"/>
    <w:rsid w:val="00AC4553"/>
    <w:rsid w:val="00AD0FD6"/>
    <w:rsid w:val="00AD15EF"/>
    <w:rsid w:val="00AD36E2"/>
    <w:rsid w:val="00AD6E9B"/>
    <w:rsid w:val="00AE2E23"/>
    <w:rsid w:val="00AE7485"/>
    <w:rsid w:val="00AF1524"/>
    <w:rsid w:val="00AF24C2"/>
    <w:rsid w:val="00AF6AE2"/>
    <w:rsid w:val="00B02958"/>
    <w:rsid w:val="00B04595"/>
    <w:rsid w:val="00B10127"/>
    <w:rsid w:val="00B138EF"/>
    <w:rsid w:val="00B171F7"/>
    <w:rsid w:val="00B20BBA"/>
    <w:rsid w:val="00B21BC2"/>
    <w:rsid w:val="00B22EF2"/>
    <w:rsid w:val="00B253F4"/>
    <w:rsid w:val="00B426BF"/>
    <w:rsid w:val="00B4426E"/>
    <w:rsid w:val="00B54B33"/>
    <w:rsid w:val="00B54CEE"/>
    <w:rsid w:val="00B5764A"/>
    <w:rsid w:val="00B64DB8"/>
    <w:rsid w:val="00B84D31"/>
    <w:rsid w:val="00B9283A"/>
    <w:rsid w:val="00B93E31"/>
    <w:rsid w:val="00B94211"/>
    <w:rsid w:val="00BB4E34"/>
    <w:rsid w:val="00BC0E1F"/>
    <w:rsid w:val="00BC2616"/>
    <w:rsid w:val="00BC282A"/>
    <w:rsid w:val="00BC4DE0"/>
    <w:rsid w:val="00BC62A1"/>
    <w:rsid w:val="00BD034B"/>
    <w:rsid w:val="00BE1BA1"/>
    <w:rsid w:val="00BE2B8B"/>
    <w:rsid w:val="00BE37F2"/>
    <w:rsid w:val="00C013A2"/>
    <w:rsid w:val="00C2029F"/>
    <w:rsid w:val="00C26976"/>
    <w:rsid w:val="00C32E31"/>
    <w:rsid w:val="00C37890"/>
    <w:rsid w:val="00C42427"/>
    <w:rsid w:val="00C43995"/>
    <w:rsid w:val="00C479DE"/>
    <w:rsid w:val="00C50D1C"/>
    <w:rsid w:val="00C5441A"/>
    <w:rsid w:val="00C54944"/>
    <w:rsid w:val="00C55290"/>
    <w:rsid w:val="00C6216D"/>
    <w:rsid w:val="00C67020"/>
    <w:rsid w:val="00C700B4"/>
    <w:rsid w:val="00C704FB"/>
    <w:rsid w:val="00C70774"/>
    <w:rsid w:val="00C804DE"/>
    <w:rsid w:val="00C81742"/>
    <w:rsid w:val="00C858BE"/>
    <w:rsid w:val="00C85A5B"/>
    <w:rsid w:val="00C910E2"/>
    <w:rsid w:val="00C91BA1"/>
    <w:rsid w:val="00C929E3"/>
    <w:rsid w:val="00C940B0"/>
    <w:rsid w:val="00C94856"/>
    <w:rsid w:val="00C9694E"/>
    <w:rsid w:val="00CA2426"/>
    <w:rsid w:val="00CA2FED"/>
    <w:rsid w:val="00CB4C55"/>
    <w:rsid w:val="00CC03F6"/>
    <w:rsid w:val="00CC097A"/>
    <w:rsid w:val="00CC4E9D"/>
    <w:rsid w:val="00CC6529"/>
    <w:rsid w:val="00CC7082"/>
    <w:rsid w:val="00CC75CE"/>
    <w:rsid w:val="00CD3854"/>
    <w:rsid w:val="00CD485E"/>
    <w:rsid w:val="00CD744C"/>
    <w:rsid w:val="00CD7855"/>
    <w:rsid w:val="00CD7E66"/>
    <w:rsid w:val="00CE5FCE"/>
    <w:rsid w:val="00CF134D"/>
    <w:rsid w:val="00CF50F1"/>
    <w:rsid w:val="00D1207E"/>
    <w:rsid w:val="00D121A8"/>
    <w:rsid w:val="00D1419A"/>
    <w:rsid w:val="00D30C3E"/>
    <w:rsid w:val="00D330A7"/>
    <w:rsid w:val="00D33E7A"/>
    <w:rsid w:val="00D42130"/>
    <w:rsid w:val="00D4580F"/>
    <w:rsid w:val="00D46875"/>
    <w:rsid w:val="00D51063"/>
    <w:rsid w:val="00D56120"/>
    <w:rsid w:val="00D67E45"/>
    <w:rsid w:val="00D718AF"/>
    <w:rsid w:val="00D738FD"/>
    <w:rsid w:val="00D81AB6"/>
    <w:rsid w:val="00D83004"/>
    <w:rsid w:val="00D8788C"/>
    <w:rsid w:val="00D91DF4"/>
    <w:rsid w:val="00D94050"/>
    <w:rsid w:val="00DA353E"/>
    <w:rsid w:val="00DA7654"/>
    <w:rsid w:val="00DA7840"/>
    <w:rsid w:val="00DB579A"/>
    <w:rsid w:val="00DB7637"/>
    <w:rsid w:val="00DB7F6D"/>
    <w:rsid w:val="00DD55AF"/>
    <w:rsid w:val="00DD5996"/>
    <w:rsid w:val="00DF0FB4"/>
    <w:rsid w:val="00DF1A21"/>
    <w:rsid w:val="00DF2D1F"/>
    <w:rsid w:val="00DF304B"/>
    <w:rsid w:val="00E01513"/>
    <w:rsid w:val="00E02CC9"/>
    <w:rsid w:val="00E04351"/>
    <w:rsid w:val="00E267B8"/>
    <w:rsid w:val="00E27580"/>
    <w:rsid w:val="00E442C8"/>
    <w:rsid w:val="00E449CB"/>
    <w:rsid w:val="00E507B6"/>
    <w:rsid w:val="00E549FA"/>
    <w:rsid w:val="00E54B64"/>
    <w:rsid w:val="00E61B3A"/>
    <w:rsid w:val="00E748DA"/>
    <w:rsid w:val="00E75DE3"/>
    <w:rsid w:val="00E92122"/>
    <w:rsid w:val="00EA3BF9"/>
    <w:rsid w:val="00EA4E02"/>
    <w:rsid w:val="00EC2975"/>
    <w:rsid w:val="00EC3D2D"/>
    <w:rsid w:val="00EC4DA3"/>
    <w:rsid w:val="00ED0ABC"/>
    <w:rsid w:val="00ED0F59"/>
    <w:rsid w:val="00ED37CB"/>
    <w:rsid w:val="00EE3ECB"/>
    <w:rsid w:val="00EE4E11"/>
    <w:rsid w:val="00EF054F"/>
    <w:rsid w:val="00EF3F1C"/>
    <w:rsid w:val="00F01E5B"/>
    <w:rsid w:val="00F01EFF"/>
    <w:rsid w:val="00F02B84"/>
    <w:rsid w:val="00F049A6"/>
    <w:rsid w:val="00F072D3"/>
    <w:rsid w:val="00F13399"/>
    <w:rsid w:val="00F15C51"/>
    <w:rsid w:val="00F16A9E"/>
    <w:rsid w:val="00F20F06"/>
    <w:rsid w:val="00F24AAC"/>
    <w:rsid w:val="00F333F7"/>
    <w:rsid w:val="00F36D5E"/>
    <w:rsid w:val="00F439BA"/>
    <w:rsid w:val="00F476DB"/>
    <w:rsid w:val="00F514CB"/>
    <w:rsid w:val="00F64305"/>
    <w:rsid w:val="00F65202"/>
    <w:rsid w:val="00F7183F"/>
    <w:rsid w:val="00F75F6E"/>
    <w:rsid w:val="00F764F8"/>
    <w:rsid w:val="00F82ACB"/>
    <w:rsid w:val="00F833C5"/>
    <w:rsid w:val="00F83B65"/>
    <w:rsid w:val="00F85A43"/>
    <w:rsid w:val="00F96294"/>
    <w:rsid w:val="00F96605"/>
    <w:rsid w:val="00FA7B4E"/>
    <w:rsid w:val="00FB23F3"/>
    <w:rsid w:val="00FB3B27"/>
    <w:rsid w:val="00FB428D"/>
    <w:rsid w:val="00FB6BBD"/>
    <w:rsid w:val="00FC2C03"/>
    <w:rsid w:val="00FC5932"/>
    <w:rsid w:val="00FD68F6"/>
    <w:rsid w:val="00FE1739"/>
    <w:rsid w:val="00FE4F19"/>
    <w:rsid w:val="00FF0CB5"/>
    <w:rsid w:val="00FF1C72"/>
    <w:rsid w:val="00FF49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49C916"/>
  <w15:docId w15:val="{99EA8335-788B-4E28-A9F6-3616A281B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72CAF"/>
    <w:pPr>
      <w:widowControl w:val="0"/>
    </w:pPr>
    <w:rPr>
      <w:noProof/>
      <w:sz w:val="22"/>
      <w:szCs w:val="22"/>
    </w:rPr>
  </w:style>
  <w:style w:type="paragraph" w:styleId="Balk1">
    <w:name w:val="heading 1"/>
    <w:basedOn w:val="Normal"/>
    <w:link w:val="Balk1Char"/>
    <w:uiPriority w:val="1"/>
    <w:qFormat/>
    <w:rsid w:val="003C287B"/>
    <w:pPr>
      <w:ind w:left="118"/>
      <w:outlineLvl w:val="0"/>
    </w:pPr>
    <w:rPr>
      <w:rFonts w:ascii="Times New Roman" w:eastAsia="Times New Roman" w:hAnsi="Times New Roman"/>
      <w:b/>
      <w:bCs/>
      <w:sz w:val="32"/>
      <w:szCs w:val="32"/>
    </w:rPr>
  </w:style>
  <w:style w:type="paragraph" w:styleId="Balk2">
    <w:name w:val="heading 2"/>
    <w:basedOn w:val="Normal"/>
    <w:link w:val="Balk2Char"/>
    <w:autoRedefine/>
    <w:uiPriority w:val="1"/>
    <w:qFormat/>
    <w:rsid w:val="00AC4553"/>
    <w:pPr>
      <w:framePr w:hSpace="141" w:wrap="around" w:vAnchor="page" w:hAnchor="margin" w:xAlign="center" w:y="269"/>
      <w:ind w:right="63"/>
      <w:jc w:val="both"/>
      <w:outlineLvl w:val="1"/>
    </w:pPr>
    <w:rPr>
      <w:rFonts w:ascii="Times New Roman" w:eastAsia="Times New Roman" w:hAnsi="Times New Roman"/>
      <w:b/>
      <w:bCs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1"/>
    <w:unhideWhenUsed/>
    <w:qFormat/>
    <w:rsid w:val="003C287B"/>
    <w:pPr>
      <w:keepNext/>
      <w:keepLines/>
      <w:widowControl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link w:val="Balk4Char"/>
    <w:uiPriority w:val="1"/>
    <w:qFormat/>
    <w:rsid w:val="003C287B"/>
    <w:pPr>
      <w:ind w:left="118"/>
      <w:outlineLvl w:val="3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1"/>
    <w:rsid w:val="003C287B"/>
    <w:rPr>
      <w:rFonts w:ascii="Times New Roman" w:eastAsia="Times New Roman" w:hAnsi="Times New Roman"/>
      <w:b/>
      <w:bCs/>
      <w:noProof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1"/>
    <w:rsid w:val="00AC4553"/>
    <w:rPr>
      <w:rFonts w:ascii="Times New Roman" w:eastAsia="Times New Roman" w:hAnsi="Times New Roman"/>
      <w:b/>
      <w:bCs/>
      <w:noProof/>
      <w:szCs w:val="28"/>
    </w:rPr>
  </w:style>
  <w:style w:type="character" w:customStyle="1" w:styleId="Balk3Char">
    <w:name w:val="Başlık 3 Char"/>
    <w:basedOn w:val="VarsaylanParagrafYazTipi"/>
    <w:link w:val="Balk3"/>
    <w:uiPriority w:val="1"/>
    <w:rsid w:val="003C287B"/>
    <w:rPr>
      <w:rFonts w:asciiTheme="majorHAnsi" w:eastAsiaTheme="majorEastAsia" w:hAnsiTheme="majorHAnsi" w:cstheme="majorBidi"/>
      <w:noProof/>
      <w:color w:val="1F3763" w:themeColor="accent1" w:themeShade="7F"/>
    </w:rPr>
  </w:style>
  <w:style w:type="character" w:customStyle="1" w:styleId="Balk4Char">
    <w:name w:val="Başlık 4 Char"/>
    <w:basedOn w:val="VarsaylanParagrafYazTipi"/>
    <w:link w:val="Balk4"/>
    <w:uiPriority w:val="1"/>
    <w:rsid w:val="003C287B"/>
    <w:rPr>
      <w:rFonts w:ascii="Times New Roman" w:eastAsia="Times New Roman" w:hAnsi="Times New Roman"/>
      <w:b/>
      <w:bCs/>
      <w:i/>
      <w:noProof/>
    </w:rPr>
  </w:style>
  <w:style w:type="paragraph" w:styleId="ListeParagraf">
    <w:name w:val="List Paragraph"/>
    <w:basedOn w:val="Normal"/>
    <w:uiPriority w:val="1"/>
    <w:qFormat/>
    <w:rsid w:val="009522D8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qFormat/>
    <w:rsid w:val="003C287B"/>
    <w:pPr>
      <w:ind w:left="118"/>
    </w:pPr>
    <w:rPr>
      <w:rFonts w:ascii="Times New Roman" w:eastAsia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3C287B"/>
    <w:rPr>
      <w:rFonts w:ascii="Times New Roman" w:eastAsia="Times New Roman" w:hAnsi="Times New Roman"/>
      <w:noProof/>
    </w:rPr>
  </w:style>
  <w:style w:type="character" w:styleId="Kpr">
    <w:name w:val="Hyperlink"/>
    <w:basedOn w:val="VarsaylanParagrafYazTipi"/>
    <w:uiPriority w:val="99"/>
    <w:unhideWhenUsed/>
    <w:rsid w:val="003C287B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3C287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C287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3C28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3C287B"/>
    <w:rPr>
      <w:rFonts w:eastAsiaTheme="minorEastAsia"/>
      <w:sz w:val="22"/>
      <w:szCs w:val="22"/>
      <w:lang w:val="en-US" w:eastAsia="zh-CN"/>
    </w:rPr>
  </w:style>
  <w:style w:type="character" w:customStyle="1" w:styleId="AralkYokChar">
    <w:name w:val="Aralık Yok Char"/>
    <w:basedOn w:val="VarsaylanParagrafYazTipi"/>
    <w:link w:val="AralkYok"/>
    <w:uiPriority w:val="1"/>
    <w:rsid w:val="003C287B"/>
    <w:rPr>
      <w:rFonts w:eastAsiaTheme="minorEastAsia"/>
      <w:sz w:val="22"/>
      <w:szCs w:val="22"/>
      <w:lang w:val="en-US" w:eastAsia="zh-CN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C287B"/>
    <w:rPr>
      <w:rFonts w:ascii="Segoe UI" w:hAnsi="Segoe UI"/>
      <w:noProof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C287B"/>
    <w:pPr>
      <w:widowControl/>
    </w:pPr>
    <w:rPr>
      <w:rFonts w:ascii="Segoe UI" w:hAnsi="Segoe UI"/>
      <w:sz w:val="18"/>
      <w:szCs w:val="18"/>
    </w:rPr>
  </w:style>
  <w:style w:type="paragraph" w:styleId="AklamaMetni">
    <w:name w:val="annotation text"/>
    <w:basedOn w:val="Normal"/>
    <w:link w:val="AklamaMetniChar"/>
    <w:uiPriority w:val="99"/>
    <w:unhideWhenUsed/>
    <w:rsid w:val="003C287B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3C287B"/>
    <w:rPr>
      <w:noProof/>
      <w:sz w:val="20"/>
      <w:szCs w:val="20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C287B"/>
    <w:rPr>
      <w:b/>
      <w:bCs/>
      <w:noProof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C287B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3C287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C287B"/>
    <w:rPr>
      <w:noProof/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3C287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C287B"/>
    <w:rPr>
      <w:noProof/>
      <w:sz w:val="22"/>
      <w:szCs w:val="22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E442C8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442C8"/>
    <w:rPr>
      <w:noProof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E442C8"/>
    <w:rPr>
      <w:vertAlign w:val="superscript"/>
    </w:rPr>
  </w:style>
  <w:style w:type="table" w:customStyle="1" w:styleId="TabloKlavuzu2">
    <w:name w:val="Tablo Kılavuzu2"/>
    <w:basedOn w:val="NormalTablo"/>
    <w:next w:val="TabloKlavuzu"/>
    <w:uiPriority w:val="39"/>
    <w:rsid w:val="00382EE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lamaKonusuChar1">
    <w:name w:val="Açıklama Konusu Char1"/>
    <w:basedOn w:val="AklamaMetniChar"/>
    <w:uiPriority w:val="99"/>
    <w:semiHidden/>
    <w:rsid w:val="00714C31"/>
    <w:rPr>
      <w:b/>
      <w:bCs/>
      <w:noProof/>
      <w:sz w:val="20"/>
      <w:szCs w:val="20"/>
    </w:rPr>
  </w:style>
  <w:style w:type="table" w:customStyle="1" w:styleId="TableNormal">
    <w:name w:val="Table Normal"/>
    <w:uiPriority w:val="2"/>
    <w:semiHidden/>
    <w:unhideWhenUsed/>
    <w:qFormat/>
    <w:rsid w:val="00714C31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1">
    <w:name w:val="toc 1"/>
    <w:basedOn w:val="Normal"/>
    <w:uiPriority w:val="1"/>
    <w:qFormat/>
    <w:rsid w:val="00714C31"/>
    <w:pPr>
      <w:autoSpaceDE w:val="0"/>
      <w:autoSpaceDN w:val="0"/>
      <w:spacing w:before="138"/>
      <w:ind w:left="1756"/>
    </w:pPr>
    <w:rPr>
      <w:rFonts w:ascii="Trebuchet MS" w:eastAsia="Trebuchet MS" w:hAnsi="Trebuchet MS" w:cs="Trebuchet MS"/>
      <w:noProof w:val="0"/>
    </w:rPr>
  </w:style>
  <w:style w:type="paragraph" w:styleId="T2">
    <w:name w:val="toc 2"/>
    <w:basedOn w:val="Normal"/>
    <w:uiPriority w:val="1"/>
    <w:qFormat/>
    <w:rsid w:val="00714C31"/>
    <w:pPr>
      <w:autoSpaceDE w:val="0"/>
      <w:autoSpaceDN w:val="0"/>
      <w:spacing w:before="138"/>
      <w:ind w:left="1975"/>
    </w:pPr>
    <w:rPr>
      <w:rFonts w:ascii="Trebuchet MS" w:eastAsia="Trebuchet MS" w:hAnsi="Trebuchet MS" w:cs="Trebuchet MS"/>
      <w:noProof w:val="0"/>
    </w:rPr>
  </w:style>
  <w:style w:type="paragraph" w:styleId="T3">
    <w:name w:val="toc 3"/>
    <w:basedOn w:val="Normal"/>
    <w:uiPriority w:val="1"/>
    <w:qFormat/>
    <w:rsid w:val="00714C31"/>
    <w:pPr>
      <w:autoSpaceDE w:val="0"/>
      <w:autoSpaceDN w:val="0"/>
      <w:spacing w:before="138"/>
      <w:ind w:left="2001"/>
    </w:pPr>
    <w:rPr>
      <w:rFonts w:ascii="Trebuchet MS" w:eastAsia="Trebuchet MS" w:hAnsi="Trebuchet MS" w:cs="Trebuchet MS"/>
      <w:noProof w:val="0"/>
    </w:rPr>
  </w:style>
  <w:style w:type="paragraph" w:customStyle="1" w:styleId="TableParagraph">
    <w:name w:val="Table Paragraph"/>
    <w:basedOn w:val="Normal"/>
    <w:uiPriority w:val="1"/>
    <w:qFormat/>
    <w:rsid w:val="00714C31"/>
    <w:pPr>
      <w:autoSpaceDE w:val="0"/>
      <w:autoSpaceDN w:val="0"/>
    </w:pPr>
    <w:rPr>
      <w:rFonts w:ascii="Arial" w:eastAsia="Arial" w:hAnsi="Arial" w:cs="Arial"/>
      <w:noProof w:val="0"/>
    </w:rPr>
  </w:style>
  <w:style w:type="paragraph" w:customStyle="1" w:styleId="Default">
    <w:name w:val="Default"/>
    <w:rsid w:val="00714C31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9.xml"/><Relationship Id="rId21" Type="http://schemas.openxmlformats.org/officeDocument/2006/relationships/footer" Target="footer6.xml"/><Relationship Id="rId42" Type="http://schemas.openxmlformats.org/officeDocument/2006/relationships/header" Target="header17.xml"/><Relationship Id="rId47" Type="http://schemas.openxmlformats.org/officeDocument/2006/relationships/footer" Target="footer19.xml"/><Relationship Id="rId63" Type="http://schemas.openxmlformats.org/officeDocument/2006/relationships/footer" Target="footer27.xml"/><Relationship Id="rId68" Type="http://schemas.openxmlformats.org/officeDocument/2006/relationships/header" Target="header30.xml"/><Relationship Id="rId84" Type="http://schemas.openxmlformats.org/officeDocument/2006/relationships/header" Target="header37.xml"/><Relationship Id="rId16" Type="http://schemas.openxmlformats.org/officeDocument/2006/relationships/header" Target="header4.xml"/><Relationship Id="rId11" Type="http://schemas.openxmlformats.org/officeDocument/2006/relationships/image" Target="media/image2.jpeg"/><Relationship Id="rId32" Type="http://schemas.openxmlformats.org/officeDocument/2006/relationships/header" Target="header12.xml"/><Relationship Id="rId37" Type="http://schemas.openxmlformats.org/officeDocument/2006/relationships/footer" Target="footer14.xml"/><Relationship Id="rId53" Type="http://schemas.openxmlformats.org/officeDocument/2006/relationships/footer" Target="footer22.xml"/><Relationship Id="rId58" Type="http://schemas.openxmlformats.org/officeDocument/2006/relationships/header" Target="header25.xml"/><Relationship Id="rId74" Type="http://schemas.openxmlformats.org/officeDocument/2006/relationships/header" Target="header33.xml"/><Relationship Id="rId79" Type="http://schemas.openxmlformats.org/officeDocument/2006/relationships/footer" Target="footer35.xml"/><Relationship Id="rId5" Type="http://schemas.openxmlformats.org/officeDocument/2006/relationships/webSettings" Target="webSettings.xml"/><Relationship Id="rId19" Type="http://schemas.openxmlformats.org/officeDocument/2006/relationships/footer" Target="footer5.xml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footer" Target="footer9.xml"/><Relationship Id="rId30" Type="http://schemas.openxmlformats.org/officeDocument/2006/relationships/header" Target="header11.xml"/><Relationship Id="rId35" Type="http://schemas.openxmlformats.org/officeDocument/2006/relationships/footer" Target="footer13.xml"/><Relationship Id="rId43" Type="http://schemas.openxmlformats.org/officeDocument/2006/relationships/footer" Target="footer17.xml"/><Relationship Id="rId48" Type="http://schemas.openxmlformats.org/officeDocument/2006/relationships/header" Target="header20.xml"/><Relationship Id="rId56" Type="http://schemas.openxmlformats.org/officeDocument/2006/relationships/header" Target="header24.xml"/><Relationship Id="rId64" Type="http://schemas.openxmlformats.org/officeDocument/2006/relationships/header" Target="header28.xml"/><Relationship Id="rId69" Type="http://schemas.openxmlformats.org/officeDocument/2006/relationships/footer" Target="footer30.xml"/><Relationship Id="rId77" Type="http://schemas.openxmlformats.org/officeDocument/2006/relationships/footer" Target="footer34.xml"/><Relationship Id="rId8" Type="http://schemas.openxmlformats.org/officeDocument/2006/relationships/image" Target="media/image1.jpeg"/><Relationship Id="rId51" Type="http://schemas.openxmlformats.org/officeDocument/2006/relationships/footer" Target="footer21.xml"/><Relationship Id="rId72" Type="http://schemas.openxmlformats.org/officeDocument/2006/relationships/header" Target="header32.xml"/><Relationship Id="rId80" Type="http://schemas.openxmlformats.org/officeDocument/2006/relationships/header" Target="header36.xml"/><Relationship Id="rId85" Type="http://schemas.openxmlformats.org/officeDocument/2006/relationships/footer" Target="footer38.xml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footer" Target="footer8.xml"/><Relationship Id="rId33" Type="http://schemas.openxmlformats.org/officeDocument/2006/relationships/footer" Target="footer12.xml"/><Relationship Id="rId38" Type="http://schemas.openxmlformats.org/officeDocument/2006/relationships/header" Target="header15.xml"/><Relationship Id="rId46" Type="http://schemas.openxmlformats.org/officeDocument/2006/relationships/header" Target="header19.xml"/><Relationship Id="rId59" Type="http://schemas.openxmlformats.org/officeDocument/2006/relationships/footer" Target="footer25.xml"/><Relationship Id="rId67" Type="http://schemas.openxmlformats.org/officeDocument/2006/relationships/footer" Target="footer29.xml"/><Relationship Id="rId20" Type="http://schemas.openxmlformats.org/officeDocument/2006/relationships/header" Target="header6.xml"/><Relationship Id="rId41" Type="http://schemas.openxmlformats.org/officeDocument/2006/relationships/footer" Target="footer16.xml"/><Relationship Id="rId54" Type="http://schemas.openxmlformats.org/officeDocument/2006/relationships/header" Target="header23.xml"/><Relationship Id="rId62" Type="http://schemas.openxmlformats.org/officeDocument/2006/relationships/header" Target="header27.xml"/><Relationship Id="rId70" Type="http://schemas.openxmlformats.org/officeDocument/2006/relationships/header" Target="header31.xml"/><Relationship Id="rId75" Type="http://schemas.openxmlformats.org/officeDocument/2006/relationships/footer" Target="footer33.xml"/><Relationship Id="rId83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footer" Target="footer7.xml"/><Relationship Id="rId28" Type="http://schemas.openxmlformats.org/officeDocument/2006/relationships/header" Target="header10.xml"/><Relationship Id="rId36" Type="http://schemas.openxmlformats.org/officeDocument/2006/relationships/header" Target="header14.xml"/><Relationship Id="rId49" Type="http://schemas.openxmlformats.org/officeDocument/2006/relationships/footer" Target="footer20.xml"/><Relationship Id="rId57" Type="http://schemas.openxmlformats.org/officeDocument/2006/relationships/footer" Target="footer24.xml"/><Relationship Id="rId10" Type="http://schemas.openxmlformats.org/officeDocument/2006/relationships/footer" Target="footer1.xml"/><Relationship Id="rId31" Type="http://schemas.openxmlformats.org/officeDocument/2006/relationships/footer" Target="footer11.xml"/><Relationship Id="rId44" Type="http://schemas.openxmlformats.org/officeDocument/2006/relationships/header" Target="header18.xml"/><Relationship Id="rId52" Type="http://schemas.openxmlformats.org/officeDocument/2006/relationships/header" Target="header22.xml"/><Relationship Id="rId60" Type="http://schemas.openxmlformats.org/officeDocument/2006/relationships/header" Target="header26.xml"/><Relationship Id="rId65" Type="http://schemas.openxmlformats.org/officeDocument/2006/relationships/footer" Target="footer28.xml"/><Relationship Id="rId73" Type="http://schemas.openxmlformats.org/officeDocument/2006/relationships/footer" Target="footer32.xml"/><Relationship Id="rId78" Type="http://schemas.openxmlformats.org/officeDocument/2006/relationships/header" Target="header35.xml"/><Relationship Id="rId81" Type="http://schemas.openxmlformats.org/officeDocument/2006/relationships/footer" Target="footer36.xml"/><Relationship Id="rId86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39" Type="http://schemas.openxmlformats.org/officeDocument/2006/relationships/footer" Target="footer15.xml"/><Relationship Id="rId34" Type="http://schemas.openxmlformats.org/officeDocument/2006/relationships/header" Target="header13.xml"/><Relationship Id="rId50" Type="http://schemas.openxmlformats.org/officeDocument/2006/relationships/header" Target="header21.xml"/><Relationship Id="rId55" Type="http://schemas.openxmlformats.org/officeDocument/2006/relationships/footer" Target="footer23.xml"/><Relationship Id="rId76" Type="http://schemas.openxmlformats.org/officeDocument/2006/relationships/header" Target="header34.xml"/><Relationship Id="rId7" Type="http://schemas.openxmlformats.org/officeDocument/2006/relationships/endnotes" Target="endnotes.xml"/><Relationship Id="rId71" Type="http://schemas.openxmlformats.org/officeDocument/2006/relationships/footer" Target="footer31.xml"/><Relationship Id="rId2" Type="http://schemas.openxmlformats.org/officeDocument/2006/relationships/numbering" Target="numbering.xml"/><Relationship Id="rId29" Type="http://schemas.openxmlformats.org/officeDocument/2006/relationships/footer" Target="footer10.xml"/><Relationship Id="rId24" Type="http://schemas.openxmlformats.org/officeDocument/2006/relationships/header" Target="header8.xml"/><Relationship Id="rId40" Type="http://schemas.openxmlformats.org/officeDocument/2006/relationships/header" Target="header16.xml"/><Relationship Id="rId45" Type="http://schemas.openxmlformats.org/officeDocument/2006/relationships/footer" Target="footer18.xml"/><Relationship Id="rId66" Type="http://schemas.openxmlformats.org/officeDocument/2006/relationships/header" Target="header29.xml"/><Relationship Id="rId87" Type="http://schemas.openxmlformats.org/officeDocument/2006/relationships/theme" Target="theme/theme1.xml"/><Relationship Id="rId61" Type="http://schemas.openxmlformats.org/officeDocument/2006/relationships/footer" Target="footer26.xml"/><Relationship Id="rId82" Type="http://schemas.openxmlformats.org/officeDocument/2006/relationships/footer" Target="footer37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C65AF-4BA0-443A-B09F-FE472451F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0</Pages>
  <Words>13342</Words>
  <Characters>76053</Characters>
  <Application>Microsoft Office Word</Application>
  <DocSecurity>0</DocSecurity>
  <Lines>633</Lines>
  <Paragraphs>17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in Tunç</dc:creator>
  <cp:lastModifiedBy>Sultan  ATAK</cp:lastModifiedBy>
  <cp:revision>16</cp:revision>
  <cp:lastPrinted>2024-01-10T09:10:00Z</cp:lastPrinted>
  <dcterms:created xsi:type="dcterms:W3CDTF">2023-01-16T11:18:00Z</dcterms:created>
  <dcterms:modified xsi:type="dcterms:W3CDTF">2026-01-06T11:45:00Z</dcterms:modified>
</cp:coreProperties>
</file>